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3A6E" w:rsidRPr="00896B1E" w:rsidP="008B3A6E" w14:paraId="00D46EC7"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 xml:space="preserve">Form Approved </w:t>
      </w:r>
    </w:p>
    <w:p w:rsidR="008B3A6E" w:rsidRPr="00896B1E" w:rsidP="008B3A6E" w14:paraId="70AA8236"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OMB No. 0920-0222</w:t>
      </w:r>
    </w:p>
    <w:p w:rsidR="008B3A6E" w:rsidRPr="00896B1E" w:rsidP="008B3A6E" w14:paraId="58523B1E" w14:textId="57DFCDE7">
      <w:pPr>
        <w:pStyle w:val="NoSpacing"/>
        <w:jc w:val="right"/>
        <w:rPr>
          <w:rFonts w:ascii="Times New Roman" w:hAnsi="Times New Roman" w:cs="Times New Roman"/>
          <w:color w:val="000000"/>
        </w:rPr>
      </w:pPr>
      <w:r w:rsidRPr="00896B1E">
        <w:rPr>
          <w:rFonts w:ascii="Times New Roman" w:hAnsi="Times New Roman" w:cs="Times New Roman"/>
          <w:color w:val="000000"/>
        </w:rPr>
        <w:t>Exp. Date: 0</w:t>
      </w:r>
      <w:r w:rsidR="002B54FD">
        <w:rPr>
          <w:rFonts w:ascii="Times New Roman" w:hAnsi="Times New Roman" w:cs="Times New Roman"/>
          <w:color w:val="000000"/>
        </w:rPr>
        <w:t>1</w:t>
      </w:r>
      <w:r w:rsidRPr="00896B1E">
        <w:rPr>
          <w:rFonts w:ascii="Times New Roman" w:hAnsi="Times New Roman" w:cs="Times New Roman"/>
          <w:color w:val="000000"/>
        </w:rPr>
        <w:t>/3</w:t>
      </w:r>
      <w:r w:rsidR="002B54FD">
        <w:rPr>
          <w:rFonts w:ascii="Times New Roman" w:hAnsi="Times New Roman" w:cs="Times New Roman"/>
          <w:color w:val="000000"/>
        </w:rPr>
        <w:t>1</w:t>
      </w:r>
      <w:r w:rsidRPr="00896B1E">
        <w:rPr>
          <w:rFonts w:ascii="Times New Roman" w:hAnsi="Times New Roman" w:cs="Times New Roman"/>
          <w:color w:val="000000"/>
        </w:rPr>
        <w:t>/202</w:t>
      </w:r>
      <w:r w:rsidR="002B54FD">
        <w:rPr>
          <w:rFonts w:ascii="Times New Roman" w:hAnsi="Times New Roman" w:cs="Times New Roman"/>
          <w:color w:val="000000"/>
        </w:rPr>
        <w:t>6</w:t>
      </w:r>
    </w:p>
    <w:p w:rsidR="008B3A6E" w:rsidRPr="00117DB6" w:rsidP="008B3A6E" w14:paraId="65B2C9AF"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14" w:lineRule="auto"/>
        <w:ind w:left="-720" w:right="-720"/>
        <w:rPr>
          <w:rFonts w:ascii="Times New Roman" w:eastAsia="Times New Roman" w:hAnsi="Times New Roman" w:cs="Times New Roman"/>
          <w:b/>
          <w:bCs/>
          <w:sz w:val="24"/>
          <w:szCs w:val="24"/>
        </w:rPr>
      </w:pPr>
    </w:p>
    <w:p w:rsidR="008B3A6E" w:rsidRPr="00117DB6" w:rsidP="008B3A6E" w14:paraId="16F02BF9" w14:textId="77777777">
      <w:pPr>
        <w:pBdr>
          <w:top w:val="single" w:sz="4" w:space="1" w:color="auto"/>
          <w:left w:val="single" w:sz="4" w:space="4" w:color="auto"/>
          <w:bottom w:val="single" w:sz="4" w:space="1" w:color="auto"/>
          <w:right w:val="single" w:sz="4" w:space="4" w:color="auto"/>
        </w:pBdr>
        <w:ind w:left="-720" w:right="-720"/>
        <w:rPr>
          <w:rFonts w:ascii="Times New Roman" w:eastAsia="Times New Roman" w:hAnsi="Times New Roman" w:cs="Times New Roman"/>
          <w:sz w:val="16"/>
          <w:szCs w:val="16"/>
        </w:rPr>
      </w:pPr>
      <w:r w:rsidRPr="00117DB6">
        <w:rPr>
          <w:rFonts w:ascii="Times New Roman" w:eastAsia="Times New Roman" w:hAnsi="Times New Roman" w:cs="Times New Roman"/>
          <w:b/>
          <w:bCs/>
          <w:sz w:val="16"/>
          <w:szCs w:val="16"/>
        </w:rPr>
        <w:t>Notice</w:t>
      </w:r>
      <w:r w:rsidRPr="00117DB6">
        <w:rPr>
          <w:rFonts w:ascii="Times New Roman" w:eastAsia="Times New Roman" w:hAnsi="Times New Roman" w:cs="Times New Roman"/>
          <w:sz w:val="16"/>
          <w:szCs w:val="16"/>
        </w:rPr>
        <w:t xml:space="preserve"> - CDC estimates the average public reporting burden for this collection of information as 60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222).</w:t>
      </w:r>
    </w:p>
    <w:p w:rsidR="008B3A6E" w:rsidRPr="00117DB6" w:rsidP="008B3A6E" w14:paraId="16D3AA6E" w14:textId="77777777">
      <w:pPr>
        <w:pBdr>
          <w:top w:val="single" w:sz="4" w:space="1" w:color="auto"/>
          <w:left w:val="single" w:sz="4" w:space="4" w:color="auto"/>
          <w:bottom w:val="single" w:sz="4" w:space="1" w:color="auto"/>
          <w:right w:val="single" w:sz="4" w:space="4" w:color="auto"/>
        </w:pBdr>
        <w:ind w:left="-720" w:right="-720"/>
        <w:rPr>
          <w:rFonts w:ascii="Times New Roman" w:eastAsia="Times New Roman" w:hAnsi="Times New Roman" w:cs="Times New Roman"/>
          <w:sz w:val="16"/>
          <w:szCs w:val="16"/>
        </w:rPr>
      </w:pPr>
    </w:p>
    <w:p w:rsidR="008B3A6E" w:rsidRPr="00117DB6" w:rsidP="008B3A6E" w14:paraId="513DEF90" w14:textId="77777777">
      <w:pPr>
        <w:pBdr>
          <w:top w:val="single" w:sz="4" w:space="1" w:color="auto"/>
          <w:left w:val="single" w:sz="4" w:space="4" w:color="auto"/>
          <w:bottom w:val="single" w:sz="4" w:space="1" w:color="auto"/>
          <w:right w:val="single" w:sz="4" w:space="4" w:color="auto"/>
        </w:pBdr>
        <w:ind w:left="-720" w:right="-720"/>
        <w:rPr>
          <w:rFonts w:ascii="Times New Roman" w:eastAsia="Times New Roman" w:hAnsi="Times New Roman" w:cs="Times New Roman"/>
          <w:sz w:val="16"/>
          <w:szCs w:val="16"/>
        </w:rPr>
      </w:pPr>
      <w:r w:rsidRPr="00117DB6">
        <w:rPr>
          <w:rFonts w:ascii="Times New Roman" w:eastAsia="Times New Roman" w:hAnsi="Times New Roman" w:cs="Times New Roman"/>
          <w:b/>
          <w:bCs/>
          <w:sz w:val="16"/>
          <w:szCs w:val="16"/>
        </w:rPr>
        <w:t>Assurance of Confidentiality</w:t>
      </w:r>
      <w:r w:rsidRPr="00117DB6">
        <w:rPr>
          <w:rFonts w:ascii="Times New Roman" w:eastAsia="Times New Roman" w:hAnsi="Times New Roman" w:cs="Times New Roman"/>
          <w:sz w:val="16"/>
          <w:szCs w:val="16"/>
        </w:rPr>
        <w:t>: 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of 2018 (CIPSEA Pub. L. No. 115-435, 132 Stat. 5529 § 302).  In accordance with CIPSEA, every NCHS employee, contractor, and agent has taken an oath and is subject to a jail term of up to five years, a fine of up to $250,000, or both if he or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w:t>
      </w:r>
    </w:p>
    <w:p w:rsidR="008B3A6E" w:rsidRPr="00896B1E" w:rsidP="008B3A6E" w14:paraId="501C4A98" w14:textId="77777777">
      <w:pPr>
        <w:jc w:val="both"/>
        <w:rPr>
          <w:rFonts w:ascii="Times New Roman" w:hAnsi="Times New Roman" w:cs="Times New Roman"/>
          <w:sz w:val="28"/>
          <w:szCs w:val="28"/>
        </w:rPr>
      </w:pPr>
    </w:p>
    <w:p w:rsidR="003374FD" w:rsidRPr="00346D2B" w:rsidP="003374FD" w14:paraId="0B3F4EAC" w14:textId="77777777">
      <w:pPr>
        <w:pStyle w:val="paragraph"/>
        <w:spacing w:before="0" w:beforeAutospacing="0" w:after="0" w:afterAutospacing="0"/>
        <w:textAlignment w:val="baseline"/>
        <w:rPr>
          <w:rFonts w:ascii="Segoe UI" w:hAnsi="Segoe UI" w:cs="Segoe UI"/>
          <w:color w:val="000000"/>
          <w:sz w:val="18"/>
          <w:szCs w:val="18"/>
        </w:rPr>
      </w:pPr>
      <w:r w:rsidRPr="00346D2B">
        <w:rPr>
          <w:rStyle w:val="normaltextrun"/>
          <w:b/>
          <w:bCs/>
          <w:color w:val="000000"/>
          <w:sz w:val="22"/>
          <w:szCs w:val="22"/>
          <w:u w:val="single"/>
        </w:rPr>
        <w:t>Proposed Web Questionnaire Introduction Screen</w:t>
      </w:r>
      <w:r w:rsidRPr="00346D2B">
        <w:rPr>
          <w:rStyle w:val="eop"/>
          <w:color w:val="000000"/>
          <w:sz w:val="22"/>
          <w:szCs w:val="22"/>
        </w:rPr>
        <w:t> </w:t>
      </w:r>
    </w:p>
    <w:p w:rsidR="003374FD" w:rsidRPr="00346D2B" w:rsidP="003374FD" w14:paraId="16B9E4A5" w14:textId="77777777">
      <w:pPr>
        <w:pStyle w:val="paragraph"/>
        <w:spacing w:before="0" w:beforeAutospacing="0" w:after="0" w:afterAutospacing="0"/>
        <w:jc w:val="center"/>
        <w:textAlignment w:val="baseline"/>
        <w:rPr>
          <w:rFonts w:ascii="Segoe UI" w:hAnsi="Segoe UI" w:cs="Segoe UI"/>
          <w:sz w:val="18"/>
          <w:szCs w:val="18"/>
        </w:rPr>
      </w:pPr>
      <w:r w:rsidRPr="00346D2B">
        <w:rPr>
          <w:rStyle w:val="eop"/>
          <w:sz w:val="22"/>
          <w:szCs w:val="22"/>
        </w:rPr>
        <w:t> </w:t>
      </w:r>
    </w:p>
    <w:p w:rsidR="003374FD" w:rsidRPr="00346D2B" w:rsidP="003374FD" w14:paraId="74853E58" w14:textId="03C78125">
      <w:pPr>
        <w:pStyle w:val="paragraph"/>
        <w:spacing w:before="0" w:beforeAutospacing="0" w:after="0" w:afterAutospacing="0"/>
        <w:textAlignment w:val="baseline"/>
        <w:rPr>
          <w:rFonts w:ascii="Segoe UI" w:hAnsi="Segoe UI" w:cs="Segoe UI"/>
          <w:sz w:val="18"/>
          <w:szCs w:val="18"/>
        </w:rPr>
      </w:pPr>
      <w:r w:rsidRPr="00346D2B">
        <w:rPr>
          <w:rFonts w:ascii="Segoe UI" w:hAnsi="Segoe UI" w:cs="Segoe UI"/>
          <w:noProof/>
          <w:sz w:val="18"/>
          <w:szCs w:val="18"/>
        </w:rPr>
        <w:drawing>
          <wp:inline distT="0" distB="0" distL="0" distR="0">
            <wp:extent cx="148844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488440" cy="1066800"/>
                    </a:xfrm>
                    <a:prstGeom prst="rect">
                      <a:avLst/>
                    </a:prstGeom>
                    <a:noFill/>
                    <a:ln>
                      <a:noFill/>
                    </a:ln>
                  </pic:spPr>
                </pic:pic>
              </a:graphicData>
            </a:graphic>
          </wp:inline>
        </w:drawing>
      </w:r>
      <w:r w:rsidRPr="00346D2B">
        <w:rPr>
          <w:rStyle w:val="normaltextrun"/>
          <w:b/>
          <w:bCs/>
          <w:sz w:val="22"/>
          <w:szCs w:val="22"/>
        </w:rPr>
        <w:t> </w:t>
      </w:r>
      <w:r w:rsidRPr="00346D2B">
        <w:rPr>
          <w:rStyle w:val="apple-converted-space"/>
          <w:b/>
          <w:bCs/>
          <w:sz w:val="22"/>
          <w:szCs w:val="22"/>
        </w:rPr>
        <w:t> </w:t>
      </w:r>
      <w:r w:rsidRPr="00346D2B">
        <w:rPr>
          <w:rStyle w:val="normaltextrun"/>
          <w:sz w:val="22"/>
          <w:szCs w:val="22"/>
        </w:rPr>
        <w:t>The National Center for Health Statistics, part of the Centers for Disease Control and Prevention, is conducting a study and we need your help.  We are interested in your health and wellness, and will be</w:t>
      </w:r>
      <w:r w:rsidRPr="00346D2B">
        <w:rPr>
          <w:rStyle w:val="apple-converted-space"/>
          <w:sz w:val="22"/>
          <w:szCs w:val="22"/>
        </w:rPr>
        <w:t> </w:t>
      </w:r>
      <w:r w:rsidRPr="00346D2B">
        <w:rPr>
          <w:rStyle w:val="normaltextrun"/>
          <w:sz w:val="22"/>
          <w:szCs w:val="22"/>
        </w:rPr>
        <w:t>asking you a series of questions about your health history, behaviors, and opinions.  This should take about 20 minutes or less to complete.  Participation in this survey is completely voluntary, and you may skip any question(s) you do not want to answer and may quit the survey at any time.  You will not receive any monetary reward or incentive for participating in this survey.  The information being collected is for research purposes only, and will assist NCHS and CDC in their ongoing efforts to track the health of the American public.  Your data will be held confidential, will be used for statistical purposes only, and will not be disclosed or released to other persons without your consent in accordance with Section 308(d) of the Public Health Service Act</w:t>
      </w:r>
      <w:r w:rsidRPr="00346D2B">
        <w:rPr>
          <w:rStyle w:val="apple-converted-space"/>
          <w:sz w:val="22"/>
          <w:szCs w:val="22"/>
        </w:rPr>
        <w:t> </w:t>
      </w:r>
      <w:r w:rsidRPr="00346D2B">
        <w:rPr>
          <w:rStyle w:val="normaltextrun"/>
          <w:sz w:val="22"/>
          <w:szCs w:val="22"/>
        </w:rPr>
        <w:t>[42 U.S.C. 242m(d)]</w:t>
      </w:r>
      <w:r w:rsidRPr="00346D2B">
        <w:rPr>
          <w:rStyle w:val="apple-converted-space"/>
          <w:sz w:val="22"/>
          <w:szCs w:val="22"/>
        </w:rPr>
        <w:t> </w:t>
      </w:r>
      <w:r w:rsidRPr="00346D2B">
        <w:rPr>
          <w:rStyle w:val="normaltextrun"/>
          <w:sz w:val="22"/>
          <w:szCs w:val="22"/>
        </w:rPr>
        <w:t>and the Confidential Information and Statistical Efficiency Act</w:t>
      </w:r>
      <w:r w:rsidRPr="00346D2B">
        <w:rPr>
          <w:rStyle w:val="apple-converted-space"/>
          <w:sz w:val="22"/>
          <w:szCs w:val="22"/>
        </w:rPr>
        <w:t xml:space="preserve"> </w:t>
      </w:r>
      <w:r w:rsidRPr="00346D2B">
        <w:rPr>
          <w:rStyle w:val="normaltextrun"/>
          <w:sz w:val="22"/>
          <w:szCs w:val="22"/>
        </w:rPr>
        <w:t>(Title III of the Foundations for Evidence-Based Policymaking Act of 2018, Pub. L. No. 115-435, 132 Stat. 5529, § 302).  </w:t>
      </w:r>
      <w:r w:rsidRPr="00346D2B">
        <w:rPr>
          <w:rStyle w:val="eop"/>
          <w:sz w:val="22"/>
          <w:szCs w:val="22"/>
        </w:rPr>
        <w:t> </w:t>
      </w:r>
    </w:p>
    <w:p w:rsidR="003374FD" w:rsidRPr="00346D2B" w:rsidP="003374FD" w14:paraId="36B59CD9"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704EF371"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sz w:val="22"/>
          <w:szCs w:val="22"/>
        </w:rPr>
        <w:t>If you have any questions about this study, please call the office of the Ethics Review Board at the National Center for Health Statistics, toll-free at 1-800-223-8118.  Please leave a brief message with your name and phone number.  Say that you are calling about Protocol #2016-16-XX [</w:t>
      </w:r>
      <w:r w:rsidRPr="00346D2B">
        <w:rPr>
          <w:rStyle w:val="normaltextrun"/>
          <w:b/>
          <w:bCs/>
          <w:sz w:val="22"/>
          <w:szCs w:val="22"/>
        </w:rPr>
        <w:t>Note:  The amendment number will be inserted into the form once NCHS ERB approval has been received</w:t>
      </w:r>
      <w:r w:rsidRPr="00346D2B">
        <w:rPr>
          <w:rStyle w:val="normaltextrun"/>
          <w:sz w:val="22"/>
          <w:szCs w:val="22"/>
        </w:rPr>
        <w:t>]. Your call will be returned as soon as possible.</w:t>
      </w:r>
      <w:r w:rsidRPr="00346D2B">
        <w:rPr>
          <w:rStyle w:val="eop"/>
          <w:sz w:val="22"/>
          <w:szCs w:val="22"/>
        </w:rPr>
        <w:t> </w:t>
      </w:r>
    </w:p>
    <w:p w:rsidR="003374FD" w:rsidRPr="00346D2B" w:rsidP="003374FD" w14:paraId="1FDE2240"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eop"/>
          <w:color w:val="000000"/>
          <w:sz w:val="20"/>
          <w:szCs w:val="20"/>
        </w:rPr>
        <w:t> </w:t>
      </w:r>
    </w:p>
    <w:p w:rsidR="003374FD" w:rsidRPr="00346D2B" w:rsidP="003374FD" w14:paraId="27D4AFD1" w14:textId="77777777">
      <w:pPr>
        <w:pStyle w:val="paragraph"/>
        <w:spacing w:before="0" w:beforeAutospacing="0" w:after="0" w:afterAutospacing="0"/>
        <w:ind w:left="90" w:hanging="90"/>
        <w:textAlignment w:val="baseline"/>
        <w:rPr>
          <w:rStyle w:val="eop"/>
          <w:color w:val="000000"/>
          <w:sz w:val="20"/>
          <w:szCs w:val="20"/>
        </w:rPr>
      </w:pPr>
      <w:r w:rsidRPr="00346D2B">
        <w:rPr>
          <w:rStyle w:val="normaltextrun"/>
          <w:color w:val="000000"/>
          <w:sz w:val="20"/>
          <w:szCs w:val="20"/>
        </w:rPr>
        <w:t>Click the “Next” button below to begin.</w:t>
      </w:r>
      <w:r w:rsidRPr="00346D2B">
        <w:rPr>
          <w:rStyle w:val="eop"/>
          <w:color w:val="000000"/>
          <w:sz w:val="20"/>
          <w:szCs w:val="20"/>
        </w:rPr>
        <w:t> </w:t>
      </w:r>
    </w:p>
    <w:p w:rsidR="003374FD" w:rsidRPr="00346D2B" w:rsidP="003374FD" w14:paraId="2569B21B"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2E26CBB"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normaltextrun"/>
          <w:b/>
          <w:bCs/>
          <w:color w:val="000000"/>
          <w:sz w:val="22"/>
          <w:szCs w:val="22"/>
          <w:u w:val="single"/>
        </w:rPr>
        <w:t>Proposed Phone Interview Introduction</w:t>
      </w:r>
    </w:p>
    <w:p w:rsidR="003374FD" w:rsidRPr="00346D2B" w:rsidP="003374FD" w14:paraId="2372213F"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C722329"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Introduction and verification of respondent’s name.</w:t>
      </w:r>
      <w:r w:rsidRPr="00346D2B">
        <w:rPr>
          <w:rStyle w:val="eop"/>
          <w:sz w:val="22"/>
          <w:szCs w:val="22"/>
        </w:rPr>
        <w:t> </w:t>
      </w:r>
    </w:p>
    <w:p w:rsidR="003374FD" w:rsidRPr="00346D2B" w:rsidP="003374FD" w14:paraId="71BBBB5A"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4A0F556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Explain why calling</w:t>
      </w:r>
      <w:r w:rsidRPr="00346D2B">
        <w:rPr>
          <w:rStyle w:val="eop"/>
          <w:sz w:val="22"/>
          <w:szCs w:val="22"/>
        </w:rPr>
        <w:t> </w:t>
      </w:r>
    </w:p>
    <w:p w:rsidR="003374FD" w:rsidRPr="00346D2B" w:rsidP="00F237F1" w14:paraId="494CCF19" w14:textId="77777777">
      <w:pPr>
        <w:pStyle w:val="paragraph"/>
        <w:numPr>
          <w:ilvl w:val="0"/>
          <w:numId w:val="119"/>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We are asking for your help as we construct a health survey on behalf of the National Center for Health Statistics, part of the Centers for Disease Control and Prevention. </w:t>
      </w:r>
      <w:r w:rsidRPr="00346D2B">
        <w:rPr>
          <w:rStyle w:val="eop"/>
          <w:sz w:val="22"/>
          <w:szCs w:val="22"/>
        </w:rPr>
        <w:t> </w:t>
      </w:r>
    </w:p>
    <w:p w:rsidR="003374FD" w:rsidRPr="00346D2B" w:rsidP="00F237F1" w14:paraId="22B1DB22" w14:textId="77777777">
      <w:pPr>
        <w:pStyle w:val="paragraph"/>
        <w:numPr>
          <w:ilvl w:val="0"/>
          <w:numId w:val="119"/>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Phone call takes on average 20 minutes to complete.</w:t>
      </w:r>
      <w:r w:rsidRPr="00346D2B">
        <w:rPr>
          <w:rStyle w:val="eop"/>
          <w:sz w:val="22"/>
          <w:szCs w:val="22"/>
        </w:rPr>
        <w:t> </w:t>
      </w:r>
    </w:p>
    <w:p w:rsidR="003374FD" w:rsidRPr="00346D2B" w:rsidP="003374FD" w14:paraId="1C307428"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09E4DCF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Share confidentiality, informed consent, and voluntary participation information</w:t>
      </w:r>
      <w:r w:rsidRPr="00346D2B">
        <w:rPr>
          <w:rStyle w:val="eop"/>
          <w:sz w:val="22"/>
          <w:szCs w:val="22"/>
        </w:rPr>
        <w:t> </w:t>
      </w:r>
    </w:p>
    <w:p w:rsidR="003374FD" w:rsidRPr="00346D2B" w:rsidP="00F237F1" w14:paraId="2BFE305F" w14:textId="77777777">
      <w:pPr>
        <w:pStyle w:val="paragraph"/>
        <w:numPr>
          <w:ilvl w:val="0"/>
          <w:numId w:val="120"/>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All information which would permit identification of an individual, a practice, or an establishment will be held confidential, and will be used for statistical purposes only by NCHS staff and agents and will not be disclosed or released to other persons without your consent.  If you have any questions about your rights as a participant in this research study, call NCHS’ Confidentiality Officer at (888) 642-1459.  </w:t>
      </w:r>
      <w:r w:rsidRPr="00346D2B">
        <w:rPr>
          <w:rStyle w:val="eop"/>
          <w:sz w:val="22"/>
          <w:szCs w:val="22"/>
        </w:rPr>
        <w:t> </w:t>
      </w:r>
    </w:p>
    <w:p w:rsidR="003374FD" w:rsidRPr="00346D2B" w:rsidP="00F237F1" w14:paraId="51928646" w14:textId="77777777">
      <w:pPr>
        <w:pStyle w:val="paragraph"/>
        <w:numPr>
          <w:ilvl w:val="0"/>
          <w:numId w:val="120"/>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Participation is</w:t>
      </w:r>
      <w:r w:rsidRPr="00346D2B">
        <w:rPr>
          <w:rStyle w:val="apple-converted-space"/>
          <w:color w:val="000000"/>
          <w:sz w:val="22"/>
          <w:szCs w:val="22"/>
        </w:rPr>
        <w:t> </w:t>
      </w:r>
      <w:r w:rsidRPr="00346D2B">
        <w:rPr>
          <w:rStyle w:val="normaltextrun"/>
          <w:color w:val="000000"/>
          <w:sz w:val="22"/>
          <w:szCs w:val="22"/>
        </w:rPr>
        <w:t>voluntary, but</w:t>
      </w:r>
      <w:r w:rsidRPr="00346D2B">
        <w:rPr>
          <w:rStyle w:val="apple-converted-space"/>
          <w:color w:val="000000"/>
          <w:sz w:val="22"/>
          <w:szCs w:val="22"/>
        </w:rPr>
        <w:t> </w:t>
      </w:r>
      <w:r w:rsidRPr="00346D2B">
        <w:rPr>
          <w:rStyle w:val="normaltextrun"/>
          <w:color w:val="000000"/>
          <w:sz w:val="22"/>
          <w:szCs w:val="22"/>
        </w:rPr>
        <w:t>will assist greatly in helping further our nation’s understanding of health and how we ask the public about public health issues.</w:t>
      </w:r>
      <w:r w:rsidRPr="00346D2B">
        <w:rPr>
          <w:rStyle w:val="eop"/>
          <w:sz w:val="22"/>
          <w:szCs w:val="22"/>
        </w:rPr>
        <w:t> </w:t>
      </w:r>
    </w:p>
    <w:p w:rsidR="00487041" w:rsidP="008B3A6E" w14:paraId="692A9B85" w14:textId="0707949A">
      <w:pPr>
        <w:rPr>
          <w:color w:val="00B050"/>
        </w:rPr>
      </w:pPr>
    </w:p>
    <w:p w:rsidR="008B3A6E" w:rsidP="008B3A6E" w14:paraId="48DC9935" w14:textId="6845FA04">
      <w:pPr>
        <w:rPr>
          <w:color w:val="00B050"/>
        </w:rPr>
      </w:pPr>
    </w:p>
    <w:p w:rsidR="008B3A6E" w:rsidP="008B3A6E" w14:paraId="5F9561C3" w14:textId="77777777">
      <w:pPr>
        <w:pBdr>
          <w:top w:val="single" w:sz="4" w:space="1" w:color="auto"/>
        </w:pBdr>
        <w:rPr>
          <w:color w:val="00B050"/>
        </w:rPr>
      </w:pPr>
    </w:p>
    <w:p w:rsidR="00487041" w:rsidP="00487041" w14:paraId="229D31AF" w14:textId="77C0290E">
      <w:pPr>
        <w:rPr>
          <w:color w:val="00B050"/>
        </w:rPr>
      </w:pPr>
      <w:r>
        <w:rPr>
          <w:color w:val="00B050"/>
        </w:rPr>
        <w:t>SECTION</w:t>
      </w:r>
      <w:r w:rsidR="00116AEB">
        <w:rPr>
          <w:color w:val="00B050"/>
        </w:rPr>
        <w:t>:</w:t>
      </w:r>
      <w:r>
        <w:rPr>
          <w:color w:val="00B050"/>
        </w:rPr>
        <w:t xml:space="preserve"> </w:t>
      </w:r>
      <w:r w:rsidR="00116AEB">
        <w:rPr>
          <w:color w:val="00B050"/>
        </w:rPr>
        <w:t>Chronic Conditions</w:t>
      </w:r>
    </w:p>
    <w:p w:rsidR="00487041" w:rsidP="00487041" w14:paraId="0387BD6D" w14:textId="1C8E902B">
      <w:pPr>
        <w:pBdr>
          <w:bottom w:val="single" w:sz="4" w:space="1" w:color="auto"/>
        </w:pBdr>
        <w:rPr>
          <w:color w:val="00B050"/>
        </w:rPr>
      </w:pPr>
    </w:p>
    <w:p w:rsidR="00715CAF" w:rsidP="00715CAF" w14:paraId="4B2E31FA" w14:textId="77777777">
      <w:pPr>
        <w:rPr>
          <w:rFonts w:cs="Tahoma"/>
          <w:color w:val="00B0F0"/>
        </w:rPr>
      </w:pPr>
      <w:r w:rsidRPr="003465EC">
        <w:rPr>
          <w:rFonts w:cs="Tahoma"/>
          <w:color w:val="00B0F0"/>
        </w:rPr>
        <w:t>[</w:t>
      </w:r>
      <w:r>
        <w:rPr>
          <w:rFonts w:cs="Tahoma"/>
          <w:color w:val="00B0F0"/>
        </w:rPr>
        <w:t>SP; PROMPT TWICE IF REFUSED</w:t>
      </w:r>
      <w:r w:rsidRPr="003465EC">
        <w:rPr>
          <w:rFonts w:cs="Tahoma"/>
          <w:color w:val="00B0F0"/>
        </w:rPr>
        <w:t>]</w:t>
      </w:r>
    </w:p>
    <w:p w:rsidR="00715CAF" w:rsidRPr="00793FC0" w:rsidP="00715CAF" w14:paraId="46402D2B" w14:textId="77777777">
      <w:pPr>
        <w:rPr>
          <w:rFonts w:cs="Tahoma"/>
          <w:color w:val="00B0F0"/>
        </w:rPr>
      </w:pPr>
      <w:r>
        <w:rPr>
          <w:rFonts w:cs="Arial"/>
          <w:bCs/>
          <w:iCs/>
          <w:color w:val="00B0F0"/>
          <w:bdr w:val="none" w:sz="0" w:space="0" w:color="auto" w:frame="1"/>
          <w:shd w:val="clear" w:color="auto" w:fill="FFFFFF"/>
        </w:rPr>
        <w:t>[COPY FROM ATEST SID 2292]</w:t>
      </w:r>
    </w:p>
    <w:p w:rsidR="00715CAF" w:rsidP="00715CAF" w14:paraId="2711B34C" w14:textId="77777777">
      <w:pPr>
        <w:rPr>
          <w:rFonts w:cs="Tahoma"/>
        </w:rPr>
      </w:pPr>
      <w:r w:rsidRPr="00237D13">
        <w:rPr>
          <w:rFonts w:cs="Tahoma"/>
          <w:color w:val="00B0F0"/>
        </w:rPr>
        <w:t>PHSTAT</w:t>
      </w:r>
      <w:r w:rsidRPr="00DD718C">
        <w:rPr>
          <w:rFonts w:cs="Tahoma"/>
          <w:color w:val="00B0F0"/>
        </w:rPr>
        <w:t>.</w:t>
      </w:r>
      <w:r w:rsidRPr="003465EC">
        <w:rPr>
          <w:rFonts w:cs="Tahoma"/>
        </w:rPr>
        <w:t xml:space="preserve">  </w:t>
      </w:r>
    </w:p>
    <w:p w:rsidR="00715CAF" w:rsidP="00715CAF" w14:paraId="6D183AEE" w14:textId="77777777">
      <w:pPr>
        <w:rPr>
          <w:rFonts w:cs="Tahoma"/>
        </w:rPr>
      </w:pPr>
      <w:r w:rsidRPr="00237D13">
        <w:rPr>
          <w:rFonts w:cs="Tahoma"/>
        </w:rPr>
        <w:t xml:space="preserve">Would you say your </w:t>
      </w:r>
      <w:r w:rsidRPr="00581207">
        <w:rPr>
          <w:rFonts w:cs="Tahoma"/>
          <w:color w:val="00B0F0"/>
        </w:rPr>
        <w:t>&lt;u&gt;</w:t>
      </w:r>
      <w:r w:rsidRPr="00581207">
        <w:rPr>
          <w:rFonts w:cs="Tahoma"/>
          <w:u w:val="single"/>
        </w:rPr>
        <w:t>health in general</w:t>
      </w:r>
      <w:r w:rsidRPr="00581207">
        <w:rPr>
          <w:rFonts w:cs="Tahoma"/>
          <w:color w:val="00B0F0"/>
        </w:rPr>
        <w:t>&lt;</w:t>
      </w:r>
      <w:r>
        <w:rPr>
          <w:rFonts w:cs="Tahoma"/>
          <w:color w:val="00B0F0"/>
        </w:rPr>
        <w:t>/</w:t>
      </w:r>
      <w:r w:rsidRPr="00581207">
        <w:rPr>
          <w:rFonts w:cs="Tahoma"/>
          <w:color w:val="00B0F0"/>
        </w:rPr>
        <w:t>u&gt;</w:t>
      </w:r>
      <w:r w:rsidRPr="00237D13">
        <w:rPr>
          <w:rFonts w:cs="Tahoma"/>
        </w:rPr>
        <w:t xml:space="preserve"> is excellent, very good, good, fair, or poor?</w:t>
      </w:r>
    </w:p>
    <w:p w:rsidR="00715CAF" w:rsidP="00715CAF" w14:paraId="5599B1DF" w14:textId="77777777"/>
    <w:p w:rsidR="00715CAF" w:rsidRPr="00237D13" w:rsidP="00715CAF" w14:paraId="0449AA22" w14:textId="77777777">
      <w:pPr>
        <w:rPr>
          <w:color w:val="00B0F0"/>
        </w:rPr>
      </w:pPr>
      <w:r>
        <w:rPr>
          <w:color w:val="00B0F0"/>
        </w:rPr>
        <w:t>CAWI RESPONSE OPTIONS:</w:t>
      </w:r>
    </w:p>
    <w:p w:rsidR="00715CAF" w:rsidRPr="00237D13" w:rsidP="00F237F1" w14:paraId="19107FF8" w14:textId="77777777">
      <w:pPr>
        <w:pStyle w:val="ListParagraph"/>
        <w:numPr>
          <w:ilvl w:val="0"/>
          <w:numId w:val="46"/>
        </w:numPr>
        <w:rPr>
          <w:rFonts w:cs="Tahoma"/>
        </w:rPr>
      </w:pPr>
      <w:r w:rsidRPr="00237D13">
        <w:rPr>
          <w:rFonts w:cs="Tahoma"/>
        </w:rPr>
        <w:t>Excellent</w:t>
      </w:r>
    </w:p>
    <w:p w:rsidR="00715CAF" w:rsidRPr="00237D13" w:rsidP="00F237F1" w14:paraId="290A079D" w14:textId="77777777">
      <w:pPr>
        <w:pStyle w:val="ListParagraph"/>
        <w:numPr>
          <w:ilvl w:val="0"/>
          <w:numId w:val="46"/>
        </w:numPr>
        <w:rPr>
          <w:rFonts w:cs="Tahoma"/>
        </w:rPr>
      </w:pPr>
      <w:r w:rsidRPr="00237D13">
        <w:rPr>
          <w:rFonts w:cs="Tahoma"/>
        </w:rPr>
        <w:t>Very good</w:t>
      </w:r>
    </w:p>
    <w:p w:rsidR="00715CAF" w:rsidRPr="00237D13" w:rsidP="00F237F1" w14:paraId="00D2E68F" w14:textId="77777777">
      <w:pPr>
        <w:pStyle w:val="ListParagraph"/>
        <w:numPr>
          <w:ilvl w:val="0"/>
          <w:numId w:val="46"/>
        </w:numPr>
        <w:rPr>
          <w:rFonts w:cs="Tahoma"/>
        </w:rPr>
      </w:pPr>
      <w:r w:rsidRPr="00237D13">
        <w:rPr>
          <w:rFonts w:cs="Tahoma"/>
        </w:rPr>
        <w:t>Good</w:t>
      </w:r>
    </w:p>
    <w:p w:rsidR="00715CAF" w:rsidRPr="00237D13" w:rsidP="00F237F1" w14:paraId="35E3AB3B" w14:textId="77777777">
      <w:pPr>
        <w:pStyle w:val="ListParagraph"/>
        <w:numPr>
          <w:ilvl w:val="0"/>
          <w:numId w:val="46"/>
        </w:numPr>
        <w:rPr>
          <w:rFonts w:cs="Tahoma"/>
        </w:rPr>
      </w:pPr>
      <w:r w:rsidRPr="00237D13">
        <w:rPr>
          <w:rFonts w:cs="Tahoma"/>
        </w:rPr>
        <w:t>Fair</w:t>
      </w:r>
    </w:p>
    <w:p w:rsidR="00715CAF" w:rsidRPr="0074440E" w:rsidP="00F237F1" w14:paraId="7A2CC182" w14:textId="77777777">
      <w:pPr>
        <w:pStyle w:val="ListParagraph"/>
        <w:numPr>
          <w:ilvl w:val="0"/>
          <w:numId w:val="46"/>
        </w:numPr>
      </w:pPr>
      <w:r w:rsidRPr="00237D13">
        <w:rPr>
          <w:rFonts w:cs="Tahoma"/>
        </w:rPr>
        <w:t>Poor</w:t>
      </w:r>
    </w:p>
    <w:p w:rsidR="00715CAF" w:rsidP="00715CAF" w14:paraId="2208A40B" w14:textId="77777777"/>
    <w:p w:rsidR="00715CAF" w:rsidRPr="00237D13" w:rsidP="00715CAF" w14:paraId="408A11BD" w14:textId="77777777">
      <w:pPr>
        <w:rPr>
          <w:color w:val="00B0F0"/>
        </w:rPr>
      </w:pPr>
      <w:r>
        <w:rPr>
          <w:color w:val="00B0F0"/>
        </w:rPr>
        <w:t>CATI RESPONSE OPTIONS:</w:t>
      </w:r>
    </w:p>
    <w:p w:rsidR="00715CAF" w:rsidRPr="00237D13" w:rsidP="00F237F1" w14:paraId="0BD74E0A" w14:textId="77777777">
      <w:pPr>
        <w:pStyle w:val="ListParagraph"/>
        <w:numPr>
          <w:ilvl w:val="0"/>
          <w:numId w:val="47"/>
        </w:numPr>
        <w:rPr>
          <w:rFonts w:cs="Tahoma"/>
        </w:rPr>
      </w:pPr>
      <w:r w:rsidRPr="00237D13">
        <w:rPr>
          <w:rFonts w:cs="Tahoma"/>
        </w:rPr>
        <w:t>EXCELLENT</w:t>
      </w:r>
    </w:p>
    <w:p w:rsidR="00715CAF" w:rsidRPr="00237D13" w:rsidP="00F237F1" w14:paraId="5DD988F5" w14:textId="77777777">
      <w:pPr>
        <w:pStyle w:val="ListParagraph"/>
        <w:numPr>
          <w:ilvl w:val="0"/>
          <w:numId w:val="47"/>
        </w:numPr>
        <w:rPr>
          <w:rFonts w:cs="Tahoma"/>
        </w:rPr>
      </w:pPr>
      <w:r w:rsidRPr="00237D13">
        <w:rPr>
          <w:rFonts w:cs="Tahoma"/>
        </w:rPr>
        <w:t>VERY GOOD</w:t>
      </w:r>
    </w:p>
    <w:p w:rsidR="00715CAF" w:rsidRPr="00237D13" w:rsidP="00F237F1" w14:paraId="7D680919" w14:textId="77777777">
      <w:pPr>
        <w:pStyle w:val="ListParagraph"/>
        <w:numPr>
          <w:ilvl w:val="0"/>
          <w:numId w:val="47"/>
        </w:numPr>
        <w:rPr>
          <w:rFonts w:cs="Tahoma"/>
        </w:rPr>
      </w:pPr>
      <w:r w:rsidRPr="00237D13">
        <w:rPr>
          <w:rFonts w:cs="Tahoma"/>
        </w:rPr>
        <w:t>GOOD</w:t>
      </w:r>
    </w:p>
    <w:p w:rsidR="00715CAF" w:rsidRPr="00237D13" w:rsidP="00F237F1" w14:paraId="1B320C14" w14:textId="77777777">
      <w:pPr>
        <w:pStyle w:val="ListParagraph"/>
        <w:numPr>
          <w:ilvl w:val="0"/>
          <w:numId w:val="47"/>
        </w:numPr>
        <w:rPr>
          <w:rFonts w:cs="Tahoma"/>
        </w:rPr>
      </w:pPr>
      <w:r w:rsidRPr="00237D13">
        <w:rPr>
          <w:rFonts w:cs="Tahoma"/>
        </w:rPr>
        <w:t>FAIR</w:t>
      </w:r>
    </w:p>
    <w:p w:rsidR="00715CAF" w:rsidRPr="003465EC" w:rsidP="00F237F1" w14:paraId="6A0628D0" w14:textId="77777777">
      <w:pPr>
        <w:pStyle w:val="ListParagraph"/>
        <w:numPr>
          <w:ilvl w:val="0"/>
          <w:numId w:val="47"/>
        </w:numPr>
      </w:pPr>
      <w:r w:rsidRPr="00237D13">
        <w:rPr>
          <w:rFonts w:cs="Tahoma"/>
        </w:rPr>
        <w:t>POOR</w:t>
      </w:r>
    </w:p>
    <w:p w:rsidR="00715CAF" w:rsidP="00715CAF" w14:paraId="74D8C214" w14:textId="1D8BE913">
      <w:pPr>
        <w:pBdr>
          <w:bottom w:val="single" w:sz="4" w:space="1" w:color="auto"/>
        </w:pBdr>
        <w:contextualSpacing/>
        <w:rPr>
          <w:rFonts w:cs="Tahoma"/>
          <w:color w:val="00B0F0"/>
        </w:rPr>
      </w:pPr>
    </w:p>
    <w:p w:rsidR="00161814" w:rsidP="00161814" w14:paraId="0F204B89" w14:textId="77777777">
      <w:pPr>
        <w:rPr>
          <w:rFonts w:cs="Arial"/>
          <w:bCs/>
          <w:iCs/>
          <w:color w:val="00B0F0"/>
          <w:bdr w:val="none" w:sz="0" w:space="0" w:color="auto" w:frame="1"/>
          <w:shd w:val="clear" w:color="auto" w:fill="FFFFFF"/>
        </w:rPr>
      </w:pPr>
    </w:p>
    <w:p w:rsidR="00161814" w:rsidP="00161814" w14:paraId="64FE92D2" w14:textId="77777777">
      <w:pPr>
        <w:contextualSpacing/>
        <w:rPr>
          <w:color w:val="00B0F0"/>
        </w:rPr>
      </w:pPr>
      <w:r w:rsidRPr="77DCDF8C">
        <w:rPr>
          <w:color w:val="00B0F0"/>
        </w:rPr>
        <w:t>[</w:t>
      </w:r>
      <w:r>
        <w:rPr>
          <w:color w:val="00B0F0"/>
        </w:rPr>
        <w:t>S</w:t>
      </w:r>
      <w:r w:rsidRPr="77DCDF8C">
        <w:rPr>
          <w:color w:val="00B0F0"/>
        </w:rPr>
        <w:t>P]</w:t>
      </w:r>
    </w:p>
    <w:p w:rsidR="00161814" w:rsidP="00161814" w14:paraId="15536A25" w14:textId="7DB95D76">
      <w:pPr>
        <w:contextualSpacing/>
        <w:rPr>
          <w:color w:val="00B0F0"/>
        </w:rPr>
      </w:pPr>
      <w:r w:rsidRPr="00161814">
        <w:rPr>
          <w:color w:val="00B0F0"/>
        </w:rPr>
        <w:t>SOCERRNDS</w:t>
      </w:r>
      <w:r w:rsidRPr="77DCDF8C">
        <w:rPr>
          <w:color w:val="00B0F0"/>
        </w:rPr>
        <w:t>.</w:t>
      </w:r>
    </w:p>
    <w:p w:rsidR="00161814" w:rsidP="00161814" w14:paraId="3C1BB77A" w14:textId="7D296E1C">
      <w:pPr>
        <w:contextualSpacing/>
      </w:pPr>
      <w:r w:rsidRPr="00161814">
        <w:t xml:space="preserve">Because of a physical, mental, or emotional condition, do you have difficulty doing errands alone such as visiting a doctor's office or shopping? </w:t>
      </w:r>
      <w:r>
        <w:t xml:space="preserve">[CATI: </w:t>
      </w:r>
      <w:r w:rsidRPr="00161814">
        <w:t>Would you say no difficulty, some difficulty, a lot of difficulty, or you cannot do this at all?</w:t>
      </w:r>
      <w:r>
        <w:t>]</w:t>
      </w:r>
    </w:p>
    <w:p w:rsidR="00161814" w:rsidP="00161814" w14:paraId="7F88695E" w14:textId="77777777">
      <w:pPr>
        <w:contextualSpacing/>
      </w:pPr>
    </w:p>
    <w:p w:rsidR="00161814" w:rsidP="00161814" w14:paraId="2F3F45B2" w14:textId="77777777">
      <w:pPr>
        <w:contextualSpacing/>
        <w:rPr>
          <w:color w:val="00B0F0"/>
        </w:rPr>
      </w:pPr>
      <w:r w:rsidRPr="77DCDF8C">
        <w:rPr>
          <w:color w:val="00B0F0"/>
        </w:rPr>
        <w:t>RESPONSE OPTIONS:</w:t>
      </w:r>
    </w:p>
    <w:p w:rsidR="00161814" w:rsidP="003B5450" w14:paraId="6B43B005" w14:textId="09CD0545">
      <w:pPr>
        <w:pStyle w:val="ListParagraph"/>
        <w:numPr>
          <w:ilvl w:val="0"/>
          <w:numId w:val="29"/>
        </w:numPr>
      </w:pPr>
      <w:r>
        <w:t>No difficulty</w:t>
      </w:r>
    </w:p>
    <w:p w:rsidR="00161814" w:rsidP="003B5450" w14:paraId="1EC490A1" w14:textId="76E18E4C">
      <w:pPr>
        <w:pStyle w:val="ListParagraph"/>
        <w:numPr>
          <w:ilvl w:val="0"/>
          <w:numId w:val="29"/>
        </w:numPr>
      </w:pPr>
      <w:r>
        <w:t>Some difficulty</w:t>
      </w:r>
    </w:p>
    <w:p w:rsidR="00161814" w:rsidP="003B5450" w14:paraId="75ED2EC0" w14:textId="45BA5F46">
      <w:pPr>
        <w:pStyle w:val="ListParagraph"/>
        <w:numPr>
          <w:ilvl w:val="0"/>
          <w:numId w:val="29"/>
        </w:numPr>
      </w:pPr>
      <w:r>
        <w:t>A lot of difficulty</w:t>
      </w:r>
    </w:p>
    <w:p w:rsidR="00161814" w:rsidP="003B5450" w14:paraId="1BBE9B36" w14:textId="4F3F8375">
      <w:pPr>
        <w:pStyle w:val="ListParagraph"/>
        <w:numPr>
          <w:ilvl w:val="0"/>
          <w:numId w:val="29"/>
        </w:numPr>
      </w:pPr>
      <w:r>
        <w:t>Cannot do this at all</w:t>
      </w:r>
    </w:p>
    <w:p w:rsidR="00161814" w:rsidP="00161814" w14:paraId="07F91B28" w14:textId="77777777">
      <w:pPr>
        <w:pBdr>
          <w:bottom w:val="single" w:sz="4" w:space="1" w:color="auto"/>
        </w:pBdr>
        <w:rPr>
          <w:rFonts w:cs="Arial"/>
          <w:bCs/>
          <w:iCs/>
          <w:color w:val="00B0F0"/>
          <w:bdr w:val="none" w:sz="0" w:space="0" w:color="auto" w:frame="1"/>
          <w:shd w:val="clear" w:color="auto" w:fill="FFFFFF"/>
        </w:rPr>
      </w:pPr>
    </w:p>
    <w:p w:rsidR="00C03C2C" w:rsidP="00C03C2C" w14:paraId="4DFA5C68" w14:textId="77777777">
      <w:pPr>
        <w:rPr>
          <w:rFonts w:cs="Arial"/>
          <w:bCs/>
          <w:iCs/>
          <w:color w:val="00B0F0"/>
          <w:bdr w:val="none" w:sz="0" w:space="0" w:color="auto" w:frame="1"/>
          <w:shd w:val="clear" w:color="auto" w:fill="FFFFFF"/>
        </w:rPr>
      </w:pPr>
    </w:p>
    <w:p w:rsidR="00C03C2C" w:rsidP="00C03C2C" w14:paraId="18B7E6A3" w14:textId="77777777">
      <w:pPr>
        <w:contextualSpacing/>
        <w:rPr>
          <w:color w:val="00B0F0"/>
        </w:rPr>
      </w:pPr>
      <w:r w:rsidRPr="77DCDF8C">
        <w:rPr>
          <w:color w:val="00B0F0"/>
        </w:rPr>
        <w:t>[</w:t>
      </w:r>
      <w:r>
        <w:rPr>
          <w:color w:val="00B0F0"/>
        </w:rPr>
        <w:t>S</w:t>
      </w:r>
      <w:r w:rsidRPr="77DCDF8C">
        <w:rPr>
          <w:color w:val="00B0F0"/>
        </w:rPr>
        <w:t>P]</w:t>
      </w:r>
    </w:p>
    <w:p w:rsidR="00C03C2C" w:rsidP="00C03C2C" w14:paraId="6217C16C" w14:textId="37F3ABCE">
      <w:pPr>
        <w:contextualSpacing/>
        <w:rPr>
          <w:color w:val="00B0F0"/>
        </w:rPr>
      </w:pPr>
      <w:r w:rsidRPr="00C03C2C">
        <w:rPr>
          <w:color w:val="00B0F0"/>
        </w:rPr>
        <w:t>SOCSCLPAR</w:t>
      </w:r>
      <w:r w:rsidRPr="77DCDF8C">
        <w:rPr>
          <w:color w:val="00B0F0"/>
        </w:rPr>
        <w:t>.</w:t>
      </w:r>
    </w:p>
    <w:p w:rsidR="00C03C2C" w:rsidP="00C03C2C" w14:paraId="44642DA4" w14:textId="2CD8085A">
      <w:pPr>
        <w:contextualSpacing/>
      </w:pPr>
      <w:r w:rsidRPr="00C03C2C">
        <w:t>Because of a physical, mental, or emotional condition, do you have difficulty participating in social activities such as visiting friends, attending clubs and meetings, or going to parties?</w:t>
      </w:r>
      <w:r w:rsidRPr="00161814">
        <w:t xml:space="preserve"> </w:t>
      </w:r>
      <w:r>
        <w:t>[</w:t>
      </w:r>
      <w:r w:rsidR="00626586">
        <w:t xml:space="preserve">CATI </w:t>
      </w:r>
      <w:r>
        <w:t xml:space="preserve">Read if necessary: </w:t>
      </w:r>
      <w:r w:rsidRPr="00161814">
        <w:t>Would you say no difficulty, some difficulty, a lot of difficulty, or you cannot do this at all?</w:t>
      </w:r>
      <w:r>
        <w:t>]</w:t>
      </w:r>
    </w:p>
    <w:p w:rsidR="00C03C2C" w:rsidP="00C03C2C" w14:paraId="5237CB83" w14:textId="77777777">
      <w:pPr>
        <w:contextualSpacing/>
      </w:pPr>
    </w:p>
    <w:p w:rsidR="00C03C2C" w:rsidP="00C03C2C" w14:paraId="41873FC0" w14:textId="77777777">
      <w:pPr>
        <w:contextualSpacing/>
        <w:rPr>
          <w:color w:val="00B0F0"/>
        </w:rPr>
      </w:pPr>
      <w:r w:rsidRPr="77DCDF8C">
        <w:rPr>
          <w:color w:val="00B0F0"/>
        </w:rPr>
        <w:t>RESPONSE OPTIONS:</w:t>
      </w:r>
    </w:p>
    <w:p w:rsidR="00C03C2C" w:rsidP="003B5450" w14:paraId="7CA57672" w14:textId="77777777">
      <w:pPr>
        <w:pStyle w:val="ListParagraph"/>
        <w:numPr>
          <w:ilvl w:val="0"/>
          <w:numId w:val="30"/>
        </w:numPr>
      </w:pPr>
      <w:r>
        <w:t>No difficulty</w:t>
      </w:r>
    </w:p>
    <w:p w:rsidR="00C03C2C" w:rsidP="003B5450" w14:paraId="72BE017A" w14:textId="77777777">
      <w:pPr>
        <w:pStyle w:val="ListParagraph"/>
        <w:numPr>
          <w:ilvl w:val="0"/>
          <w:numId w:val="30"/>
        </w:numPr>
      </w:pPr>
      <w:r>
        <w:t>Some difficulty</w:t>
      </w:r>
    </w:p>
    <w:p w:rsidR="00C03C2C" w:rsidP="003B5450" w14:paraId="7E4B8E24" w14:textId="77777777">
      <w:pPr>
        <w:pStyle w:val="ListParagraph"/>
        <w:numPr>
          <w:ilvl w:val="0"/>
          <w:numId w:val="30"/>
        </w:numPr>
      </w:pPr>
      <w:r>
        <w:t>A lot of difficulty</w:t>
      </w:r>
    </w:p>
    <w:p w:rsidR="00C03C2C" w:rsidP="003B5450" w14:paraId="3398FFC7" w14:textId="77777777">
      <w:pPr>
        <w:pStyle w:val="ListParagraph"/>
        <w:numPr>
          <w:ilvl w:val="0"/>
          <w:numId w:val="30"/>
        </w:numPr>
      </w:pPr>
      <w:r>
        <w:t>Cannot do this at all</w:t>
      </w:r>
    </w:p>
    <w:p w:rsidR="00C03C2C" w:rsidP="00C03C2C" w14:paraId="0F994326" w14:textId="77777777">
      <w:pPr>
        <w:pBdr>
          <w:bottom w:val="single" w:sz="4" w:space="1" w:color="auto"/>
        </w:pBdr>
        <w:rPr>
          <w:rFonts w:cs="Arial"/>
          <w:bCs/>
          <w:iCs/>
          <w:color w:val="00B0F0"/>
          <w:bdr w:val="none" w:sz="0" w:space="0" w:color="auto" w:frame="1"/>
          <w:shd w:val="clear" w:color="auto" w:fill="FFFFFF"/>
        </w:rPr>
      </w:pPr>
    </w:p>
    <w:p w:rsidR="00626586" w:rsidP="00626586" w14:paraId="5DBEEEF1" w14:textId="77777777">
      <w:pPr>
        <w:rPr>
          <w:rFonts w:cs="Arial"/>
          <w:bCs/>
          <w:iCs/>
          <w:color w:val="00B0F0"/>
          <w:bdr w:val="none" w:sz="0" w:space="0" w:color="auto" w:frame="1"/>
          <w:shd w:val="clear" w:color="auto" w:fill="FFFFFF"/>
        </w:rPr>
      </w:pPr>
    </w:p>
    <w:p w:rsidR="00626586" w:rsidP="00626586" w14:paraId="00E17B7B" w14:textId="77777777">
      <w:pPr>
        <w:contextualSpacing/>
        <w:rPr>
          <w:color w:val="00B0F0"/>
        </w:rPr>
      </w:pPr>
      <w:r w:rsidRPr="77DCDF8C">
        <w:rPr>
          <w:color w:val="00B0F0"/>
        </w:rPr>
        <w:t>[</w:t>
      </w:r>
      <w:r>
        <w:rPr>
          <w:color w:val="00B0F0"/>
        </w:rPr>
        <w:t>S</w:t>
      </w:r>
      <w:r w:rsidRPr="77DCDF8C">
        <w:rPr>
          <w:color w:val="00B0F0"/>
        </w:rPr>
        <w:t>P]</w:t>
      </w:r>
    </w:p>
    <w:p w:rsidR="00626586" w:rsidP="00626586" w14:paraId="654ACEAF" w14:textId="03CC6587">
      <w:pPr>
        <w:contextualSpacing/>
        <w:rPr>
          <w:color w:val="00B0F0"/>
        </w:rPr>
      </w:pPr>
      <w:r w:rsidRPr="00626586">
        <w:rPr>
          <w:color w:val="00B0F0"/>
        </w:rPr>
        <w:t>SOCWRKLIM</w:t>
      </w:r>
      <w:r w:rsidRPr="77DCDF8C">
        <w:rPr>
          <w:color w:val="00B0F0"/>
        </w:rPr>
        <w:t>.</w:t>
      </w:r>
    </w:p>
    <w:p w:rsidR="00626586" w:rsidP="00626586" w14:paraId="01E807D7" w14:textId="5BC33E53">
      <w:pPr>
        <w:contextualSpacing/>
      </w:pPr>
      <w:r w:rsidRPr="00626586">
        <w:t>Are you limited in the kind OR amount of work you can do because of a physical, mental, or emotional problem?</w:t>
      </w:r>
      <w:r w:rsidRPr="00161814">
        <w:t xml:space="preserve"> </w:t>
      </w:r>
      <w:r>
        <w:t xml:space="preserve">[CATI Read if necessary: </w:t>
      </w:r>
      <w:r w:rsidRPr="00161814">
        <w:t>Would you say no difficulty, some difficulty, a lot of difficulty, or you cannot do this at all?</w:t>
      </w:r>
      <w:r>
        <w:t>]</w:t>
      </w:r>
    </w:p>
    <w:p w:rsidR="00626586" w:rsidP="00626586" w14:paraId="3D817023" w14:textId="77777777">
      <w:pPr>
        <w:contextualSpacing/>
      </w:pPr>
    </w:p>
    <w:p w:rsidR="00626586" w:rsidP="00626586" w14:paraId="29B7CEED" w14:textId="77777777">
      <w:pPr>
        <w:contextualSpacing/>
        <w:rPr>
          <w:color w:val="00B0F0"/>
        </w:rPr>
      </w:pPr>
      <w:r w:rsidRPr="77DCDF8C">
        <w:rPr>
          <w:color w:val="00B0F0"/>
        </w:rPr>
        <w:t>RESPONSE OPTIONS:</w:t>
      </w:r>
    </w:p>
    <w:p w:rsidR="00626586" w:rsidP="003B5450" w14:paraId="0B8A2D46" w14:textId="77777777">
      <w:pPr>
        <w:pStyle w:val="ListParagraph"/>
        <w:numPr>
          <w:ilvl w:val="0"/>
          <w:numId w:val="31"/>
        </w:numPr>
      </w:pPr>
      <w:r>
        <w:t>No difficulty</w:t>
      </w:r>
    </w:p>
    <w:p w:rsidR="00626586" w:rsidP="003B5450" w14:paraId="4EF77B5E" w14:textId="77777777">
      <w:pPr>
        <w:pStyle w:val="ListParagraph"/>
        <w:numPr>
          <w:ilvl w:val="0"/>
          <w:numId w:val="31"/>
        </w:numPr>
      </w:pPr>
      <w:r>
        <w:t>Some difficulty</w:t>
      </w:r>
    </w:p>
    <w:p w:rsidR="00626586" w:rsidP="003B5450" w14:paraId="0744B40C" w14:textId="77777777">
      <w:pPr>
        <w:pStyle w:val="ListParagraph"/>
        <w:numPr>
          <w:ilvl w:val="0"/>
          <w:numId w:val="31"/>
        </w:numPr>
      </w:pPr>
      <w:r>
        <w:t>A lot of difficulty</w:t>
      </w:r>
    </w:p>
    <w:p w:rsidR="00626586" w:rsidP="003B5450" w14:paraId="71BBDD3D" w14:textId="77777777">
      <w:pPr>
        <w:pStyle w:val="ListParagraph"/>
        <w:numPr>
          <w:ilvl w:val="0"/>
          <w:numId w:val="31"/>
        </w:numPr>
      </w:pPr>
      <w:r>
        <w:t>Cannot do this at all</w:t>
      </w:r>
    </w:p>
    <w:p w:rsidR="00626586" w:rsidP="00626586" w14:paraId="4F2365CB" w14:textId="77777777">
      <w:pPr>
        <w:pBdr>
          <w:bottom w:val="single" w:sz="4" w:space="1" w:color="auto"/>
        </w:pBdr>
        <w:rPr>
          <w:rFonts w:cs="Arial"/>
          <w:bCs/>
          <w:iCs/>
          <w:color w:val="00B0F0"/>
          <w:bdr w:val="none" w:sz="0" w:space="0" w:color="auto" w:frame="1"/>
          <w:shd w:val="clear" w:color="auto" w:fill="FFFFFF"/>
        </w:rPr>
      </w:pPr>
    </w:p>
    <w:p w:rsidR="00EA6884" w:rsidP="00EA6884" w14:paraId="1399BED8" w14:textId="77777777">
      <w:pPr>
        <w:rPr>
          <w:rFonts w:cs="Tahoma"/>
          <w:color w:val="00B0F0"/>
        </w:rPr>
      </w:pPr>
      <w:r>
        <w:rPr>
          <w:rFonts w:cs="Tahoma"/>
          <w:color w:val="00B0F0"/>
        </w:rPr>
        <w:t>[SP]</w:t>
      </w:r>
    </w:p>
    <w:p w:rsidR="00EA6884" w:rsidRPr="00A90ED8" w:rsidP="00EA6884" w14:paraId="0C3B29EE" w14:textId="77777777">
      <w:pPr>
        <w:rPr>
          <w:rFonts w:cs="Tahoma"/>
          <w:color w:val="00B0F0"/>
        </w:rPr>
      </w:pPr>
      <w:r>
        <w:rPr>
          <w:rFonts w:cs="Arial"/>
          <w:bCs/>
          <w:iCs/>
          <w:color w:val="00B0F0"/>
          <w:bdr w:val="none" w:sz="0" w:space="0" w:color="auto" w:frame="1"/>
          <w:shd w:val="clear" w:color="auto" w:fill="FFFFFF"/>
        </w:rPr>
        <w:t>[COPY FROM ADEV SID 1804]</w:t>
      </w:r>
    </w:p>
    <w:p w:rsidR="00EA6884" w:rsidP="00EA6884" w14:paraId="54C4518C" w14:textId="77777777">
      <w:pPr>
        <w:rPr>
          <w:rFonts w:cs="Tahoma"/>
        </w:rPr>
      </w:pPr>
      <w:r>
        <w:rPr>
          <w:rFonts w:cs="Tahoma"/>
          <w:color w:val="00B0F0"/>
        </w:rPr>
        <w:t>USUALPL</w:t>
      </w:r>
      <w:r w:rsidRPr="00DD718C">
        <w:rPr>
          <w:rFonts w:cs="Tahoma"/>
          <w:color w:val="00B0F0"/>
        </w:rPr>
        <w:t>.</w:t>
      </w:r>
      <w:r w:rsidRPr="003465EC">
        <w:rPr>
          <w:rFonts w:cs="Tahoma"/>
        </w:rPr>
        <w:t xml:space="preserve">  </w:t>
      </w:r>
    </w:p>
    <w:p w:rsidR="00EA6884" w:rsidRPr="000569D0" w:rsidP="00EA6884" w14:paraId="0A7949A5" w14:textId="77777777">
      <w:r w:rsidRPr="00636D8D">
        <w:t>Is there a place that you usually go to if you are sick and need health care?</w:t>
      </w:r>
    </w:p>
    <w:p w:rsidR="00EA6884" w:rsidP="00EA6884" w14:paraId="6A0AF3FD" w14:textId="77777777"/>
    <w:p w:rsidR="00EA6884" w:rsidRPr="003465EC" w:rsidP="00EA6884" w14:paraId="413F21D4" w14:textId="77777777">
      <w:r>
        <w:rPr>
          <w:color w:val="00B0F0"/>
        </w:rPr>
        <w:t>CAWI RESPONSE OPTIONS:</w:t>
      </w:r>
    </w:p>
    <w:p w:rsidR="00EA6884" w:rsidRPr="00636D8D" w:rsidP="00F237F1" w14:paraId="2E019197" w14:textId="77777777">
      <w:pPr>
        <w:pStyle w:val="ListParagraph"/>
        <w:numPr>
          <w:ilvl w:val="0"/>
          <w:numId w:val="50"/>
        </w:numPr>
        <w:rPr>
          <w:rFonts w:cs="Tahoma"/>
        </w:rPr>
      </w:pPr>
      <w:r w:rsidRPr="00636D8D">
        <w:rPr>
          <w:rFonts w:cs="Tahoma"/>
        </w:rPr>
        <w:t>Yes</w:t>
      </w:r>
    </w:p>
    <w:p w:rsidR="00EA6884" w:rsidRPr="00636D8D" w:rsidP="00F237F1" w14:paraId="0D3B23F4" w14:textId="77777777">
      <w:pPr>
        <w:pStyle w:val="ListParagraph"/>
        <w:numPr>
          <w:ilvl w:val="0"/>
          <w:numId w:val="50"/>
        </w:numPr>
        <w:rPr>
          <w:rFonts w:cs="Tahoma"/>
        </w:rPr>
      </w:pPr>
      <w:r w:rsidRPr="00636D8D">
        <w:rPr>
          <w:rFonts w:cs="Tahoma"/>
        </w:rPr>
        <w:t>No, there is no place</w:t>
      </w:r>
    </w:p>
    <w:p w:rsidR="00EA6884" w:rsidRPr="00537297" w:rsidP="00F237F1" w14:paraId="30DEEFCE" w14:textId="77777777">
      <w:pPr>
        <w:pStyle w:val="ListParagraph"/>
        <w:numPr>
          <w:ilvl w:val="0"/>
          <w:numId w:val="50"/>
        </w:numPr>
      </w:pPr>
      <w:r w:rsidRPr="00636D8D">
        <w:rPr>
          <w:rFonts w:cs="Tahoma"/>
        </w:rPr>
        <w:t>There is more than one place</w:t>
      </w:r>
    </w:p>
    <w:p w:rsidR="00EA6884" w:rsidP="00EA6884" w14:paraId="73A27318" w14:textId="77777777"/>
    <w:p w:rsidR="00EA6884" w:rsidRPr="003465EC" w:rsidP="00EA6884" w14:paraId="3A2667F0" w14:textId="77777777">
      <w:r>
        <w:rPr>
          <w:color w:val="00B0F0"/>
        </w:rPr>
        <w:t>CATI RESPONSE OPTIONS:</w:t>
      </w:r>
    </w:p>
    <w:p w:rsidR="00EA6884" w:rsidRPr="00636D8D" w:rsidP="00F237F1" w14:paraId="6E6E44B7" w14:textId="77777777">
      <w:pPr>
        <w:pStyle w:val="ListParagraph"/>
        <w:numPr>
          <w:ilvl w:val="0"/>
          <w:numId w:val="51"/>
        </w:numPr>
        <w:rPr>
          <w:rFonts w:cs="Tahoma"/>
        </w:rPr>
      </w:pPr>
      <w:r w:rsidRPr="00636D8D">
        <w:rPr>
          <w:rFonts w:cs="Tahoma"/>
        </w:rPr>
        <w:t>YES</w:t>
      </w:r>
    </w:p>
    <w:p w:rsidR="00EA6884" w:rsidRPr="00636D8D" w:rsidP="00F237F1" w14:paraId="174F1B37" w14:textId="77777777">
      <w:pPr>
        <w:pStyle w:val="ListParagraph"/>
        <w:numPr>
          <w:ilvl w:val="0"/>
          <w:numId w:val="51"/>
        </w:numPr>
        <w:rPr>
          <w:rFonts w:cs="Tahoma"/>
        </w:rPr>
      </w:pPr>
      <w:r w:rsidRPr="00636D8D">
        <w:rPr>
          <w:rFonts w:cs="Tahoma"/>
        </w:rPr>
        <w:t>NO, THERE IS NO PLACE</w:t>
      </w:r>
    </w:p>
    <w:p w:rsidR="00EA6884" w:rsidRPr="005B1710" w:rsidP="00F237F1" w14:paraId="50D3D4D6" w14:textId="77777777">
      <w:pPr>
        <w:pStyle w:val="ListParagraph"/>
        <w:numPr>
          <w:ilvl w:val="0"/>
          <w:numId w:val="51"/>
        </w:numPr>
      </w:pPr>
      <w:r w:rsidRPr="00636D8D">
        <w:rPr>
          <w:rFonts w:cs="Tahoma"/>
        </w:rPr>
        <w:t>THERE IS MORE THAN ONE PLACE</w:t>
      </w:r>
    </w:p>
    <w:p w:rsidR="002A7D5E" w:rsidP="00EA6884" w14:paraId="3CABE3DD" w14:textId="7A2136FA">
      <w:pPr>
        <w:pBdr>
          <w:bottom w:val="single" w:sz="4" w:space="1" w:color="auto"/>
        </w:pBdr>
      </w:pPr>
    </w:p>
    <w:p w:rsidR="00EA6884" w:rsidP="002A7D5E" w14:paraId="6746FF37" w14:textId="77777777"/>
    <w:p w:rsidR="002A7D5E" w:rsidP="002A7D5E" w14:paraId="2951611D" w14:textId="77777777">
      <w:pPr>
        <w:rPr>
          <w:rFonts w:cs="Tahoma"/>
          <w:color w:val="00B0F0"/>
        </w:rPr>
      </w:pPr>
      <w:r>
        <w:rPr>
          <w:rFonts w:cs="Tahoma"/>
          <w:color w:val="00B0F0"/>
        </w:rPr>
        <w:t xml:space="preserve">[COPY FROM ATEST SID </w:t>
      </w:r>
      <w:r w:rsidRPr="0062732F">
        <w:rPr>
          <w:rFonts w:cs="Tahoma"/>
          <w:color w:val="00B0F0"/>
        </w:rPr>
        <w:t>2765</w:t>
      </w:r>
      <w:r>
        <w:rPr>
          <w:rFonts w:cs="Tahoma"/>
          <w:color w:val="00B0F0"/>
        </w:rPr>
        <w:t>]</w:t>
      </w:r>
    </w:p>
    <w:p w:rsidR="002A7D5E" w:rsidP="002A7D5E" w14:paraId="3207687B" w14:textId="77777777">
      <w:pPr>
        <w:rPr>
          <w:rFonts w:cs="Tahoma"/>
          <w:color w:val="00B0F0"/>
        </w:rPr>
      </w:pPr>
      <w:r>
        <w:rPr>
          <w:rFonts w:cs="Tahoma"/>
          <w:color w:val="00B0F0"/>
        </w:rPr>
        <w:t>[GRID SP]</w:t>
      </w:r>
    </w:p>
    <w:p w:rsidR="002A7D5E" w:rsidP="002A7D5E" w14:paraId="61401371" w14:textId="77777777">
      <w:r>
        <w:rPr>
          <w:rFonts w:cs="Tahoma"/>
          <w:color w:val="00B0F0"/>
        </w:rPr>
        <w:t>CHRONSERIES</w:t>
      </w:r>
      <w:r w:rsidRPr="00DD718C">
        <w:rPr>
          <w:rFonts w:cs="Tahoma"/>
          <w:color w:val="00B0F0"/>
        </w:rPr>
        <w:t>.</w:t>
      </w:r>
      <w:r>
        <w:rPr>
          <w:rFonts w:cs="Tahoma"/>
        </w:rPr>
        <w:t> </w:t>
      </w:r>
    </w:p>
    <w:p w:rsidR="002A7D5E" w:rsidP="002A7D5E" w14:paraId="7236D14E" w14:textId="77777777">
      <w:r w:rsidRPr="00E051B8">
        <w:rPr>
          <w:color w:val="00B0F0"/>
        </w:rPr>
        <w:t xml:space="preserve">[CAWI] </w:t>
      </w:r>
      <w:r>
        <w:t>The next few questions are about medical conditions you may have been told you had.</w:t>
      </w:r>
    </w:p>
    <w:p w:rsidR="002A7D5E" w:rsidRPr="00784B98" w:rsidP="002A7D5E" w14:paraId="3C0895D2" w14:textId="77777777">
      <w:pPr>
        <w:rPr>
          <w:color w:val="00B0F0"/>
        </w:rPr>
      </w:pPr>
      <w:r w:rsidRPr="00784B98">
        <w:rPr>
          <w:color w:val="00B0F0"/>
        </w:rPr>
        <w:t>[SPACE]</w:t>
      </w:r>
    </w:p>
    <w:p w:rsidR="002A7D5E" w:rsidP="002A7D5E" w14:paraId="30687620" w14:textId="77777777">
      <w:r>
        <w:t xml:space="preserve">Have you </w:t>
      </w:r>
      <w:r>
        <w:rPr>
          <w:color w:val="00B0F0"/>
        </w:rPr>
        <w:t>&lt;u</w:t>
      </w:r>
      <w:r w:rsidRPr="00BA7C67">
        <w:rPr>
          <w:color w:val="00B0F0"/>
        </w:rPr>
        <w:t>&gt;</w:t>
      </w:r>
      <w:r w:rsidRPr="00DB7EED">
        <w:rPr>
          <w:u w:val="single"/>
        </w:rPr>
        <w:t>ever</w:t>
      </w:r>
      <w:r>
        <w:rPr>
          <w:color w:val="00B0F0"/>
        </w:rPr>
        <w:t>&lt;/u</w:t>
      </w:r>
      <w:r w:rsidRPr="00BA7C67">
        <w:rPr>
          <w:color w:val="00B0F0"/>
        </w:rPr>
        <w:t>&gt;</w:t>
      </w:r>
      <w:r>
        <w:t xml:space="preserve"> been told by a doctor or other health professional that you had…</w:t>
      </w:r>
    </w:p>
    <w:p w:rsidR="002A7D5E" w:rsidP="002A7D5E" w14:paraId="3288857D" w14:textId="77777777"/>
    <w:p w:rsidR="002A7D5E" w:rsidP="002A7D5E" w14:paraId="3A75DA69" w14:textId="77777777">
      <w:r>
        <w:rPr>
          <w:color w:val="00B0F0"/>
        </w:rPr>
        <w:t>[CAT</w:t>
      </w:r>
      <w:r w:rsidRPr="00E051B8">
        <w:rPr>
          <w:color w:val="00B0F0"/>
        </w:rPr>
        <w:t xml:space="preserve">I] </w:t>
      </w:r>
      <w:r w:rsidRPr="00E051B8">
        <w:t>Now I’m going to ask you about certain medical conditions</w:t>
      </w:r>
      <w:r>
        <w:t>.</w:t>
      </w:r>
    </w:p>
    <w:p w:rsidR="002A7D5E" w:rsidRPr="00784B98" w:rsidP="002A7D5E" w14:paraId="5648CB5B" w14:textId="77777777">
      <w:pPr>
        <w:rPr>
          <w:color w:val="00B0F0"/>
        </w:rPr>
      </w:pPr>
      <w:r w:rsidRPr="00784B98">
        <w:rPr>
          <w:color w:val="00B0F0"/>
        </w:rPr>
        <w:t>[SPACE]</w:t>
      </w:r>
    </w:p>
    <w:p w:rsidR="002A7D5E" w:rsidP="002A7D5E" w14:paraId="41AE3A66" w14:textId="77777777">
      <w:r w:rsidRPr="00E051B8">
        <w:t xml:space="preserve">Have you </w:t>
      </w:r>
      <w:r>
        <w:rPr>
          <w:color w:val="00B0F0"/>
        </w:rPr>
        <w:t>&lt;u</w:t>
      </w:r>
      <w:r w:rsidRPr="00BA7C67">
        <w:rPr>
          <w:color w:val="00B0F0"/>
        </w:rPr>
        <w:t>&gt;</w:t>
      </w:r>
      <w:r w:rsidRPr="00DB7EED">
        <w:rPr>
          <w:u w:val="single"/>
        </w:rPr>
        <w:t>ever</w:t>
      </w:r>
      <w:r>
        <w:rPr>
          <w:color w:val="00B0F0"/>
        </w:rPr>
        <w:t>&lt;/u</w:t>
      </w:r>
      <w:r w:rsidRPr="00BA7C67">
        <w:rPr>
          <w:color w:val="00B0F0"/>
        </w:rPr>
        <w:t>&gt;</w:t>
      </w:r>
      <w:r w:rsidRPr="00E051B8">
        <w:t xml:space="preserve"> been told by a doctor or other health professional that you had</w:t>
      </w:r>
      <w:r>
        <w:t>…</w:t>
      </w:r>
    </w:p>
    <w:p w:rsidR="002A7D5E" w:rsidP="002A7D5E" w14:paraId="54033AD0" w14:textId="77777777"/>
    <w:p w:rsidR="002A7D5E" w:rsidRPr="00E051B8" w:rsidP="002A7D5E" w14:paraId="1AF41CA6" w14:textId="77777777">
      <w:r w:rsidRPr="00E051B8">
        <w:rPr>
          <w:color w:val="00B0F0"/>
        </w:rPr>
        <w:t>[CATI]</w:t>
      </w:r>
      <w:r>
        <w:rPr>
          <w:color w:val="00B0F0"/>
        </w:rPr>
        <w:t xml:space="preserve"> </w:t>
      </w:r>
      <w:r>
        <w:rPr>
          <w:color w:val="FF0000"/>
        </w:rPr>
        <w:t>READ AS NECESSARY</w:t>
      </w:r>
      <w:r>
        <w:t xml:space="preserve"> </w:t>
      </w:r>
      <w:r w:rsidRPr="00E051B8">
        <w:t>Have you ever been told by a doctor or other health professional that you had…</w:t>
      </w:r>
    </w:p>
    <w:p w:rsidR="002A7D5E" w:rsidP="002A7D5E" w14:paraId="21FBD30A" w14:textId="77777777"/>
    <w:p w:rsidR="002A7D5E" w:rsidRPr="003465EC" w:rsidP="002A7D5E" w14:paraId="54DBEC17" w14:textId="77777777">
      <w:r>
        <w:rPr>
          <w:color w:val="00B0F0"/>
        </w:rPr>
        <w:t>GRID ITEMS, RANDOMIZE:</w:t>
      </w:r>
    </w:p>
    <w:p w:rsidR="002A7D5E" w:rsidRPr="00822183" w:rsidP="002A7D5E" w14:paraId="13FD16CF" w14:textId="77777777">
      <w:pPr>
        <w:ind w:left="360"/>
        <w:rPr>
          <w:rFonts w:cs="Tahoma"/>
        </w:rPr>
      </w:pPr>
      <w:r w:rsidRPr="00571219">
        <w:rPr>
          <w:rFonts w:cs="Tahoma"/>
          <w:color w:val="00B0F0"/>
        </w:rPr>
        <w:t>HYPEV.</w:t>
      </w:r>
      <w:r>
        <w:rPr>
          <w:rFonts w:cs="Tahoma"/>
        </w:rPr>
        <w:tab/>
      </w:r>
      <w:r w:rsidRPr="00822183">
        <w:rPr>
          <w:rFonts w:cs="Tahoma"/>
        </w:rPr>
        <w:t>Hypertension, also called high blood pressure?</w:t>
      </w:r>
    </w:p>
    <w:p w:rsidR="002A7D5E" w:rsidRPr="00822183" w:rsidP="002A7D5E" w14:paraId="6F60BE9D" w14:textId="77777777">
      <w:pPr>
        <w:ind w:left="360"/>
        <w:rPr>
          <w:rFonts w:cs="Tahoma"/>
        </w:rPr>
      </w:pPr>
      <w:r w:rsidRPr="00571219">
        <w:rPr>
          <w:rFonts w:cs="Tahoma"/>
          <w:color w:val="00B0F0"/>
        </w:rPr>
        <w:t>CHLEV.</w:t>
      </w:r>
      <w:r>
        <w:rPr>
          <w:rFonts w:cs="Tahoma"/>
        </w:rPr>
        <w:tab/>
      </w:r>
      <w:r w:rsidRPr="00822183">
        <w:rPr>
          <w:rFonts w:cs="Tahoma"/>
        </w:rPr>
        <w:t xml:space="preserve">High cholesterol?  </w:t>
      </w:r>
    </w:p>
    <w:p w:rsidR="002A7D5E" w:rsidRPr="00822183" w:rsidP="002A7D5E" w14:paraId="6D7D8ECF" w14:textId="77777777">
      <w:pPr>
        <w:ind w:left="360"/>
        <w:rPr>
          <w:rFonts w:cs="Tahoma"/>
        </w:rPr>
      </w:pPr>
      <w:r w:rsidRPr="00571219">
        <w:rPr>
          <w:rFonts w:cs="Tahoma"/>
          <w:color w:val="00B0F0"/>
        </w:rPr>
        <w:t>CHDEV.</w:t>
      </w:r>
      <w:r>
        <w:rPr>
          <w:rFonts w:cs="Tahoma"/>
        </w:rPr>
        <w:tab/>
      </w:r>
      <w:r w:rsidRPr="00822183">
        <w:rPr>
          <w:rFonts w:cs="Tahoma"/>
        </w:rPr>
        <w:t>Coronary heart disease?</w:t>
      </w:r>
    </w:p>
    <w:p w:rsidR="002A7D5E" w:rsidRPr="00822183" w:rsidP="002A7D5E" w14:paraId="04DC8C1F" w14:textId="77777777">
      <w:pPr>
        <w:ind w:left="360"/>
        <w:rPr>
          <w:rFonts w:cs="Tahoma"/>
        </w:rPr>
      </w:pPr>
      <w:r w:rsidRPr="00571219">
        <w:rPr>
          <w:rFonts w:cs="Tahoma"/>
          <w:color w:val="00B0F0"/>
        </w:rPr>
        <w:t>A</w:t>
      </w:r>
      <w:r>
        <w:rPr>
          <w:rFonts w:cs="Tahoma"/>
          <w:color w:val="00B0F0"/>
        </w:rPr>
        <w:t>SEV</w:t>
      </w:r>
      <w:r w:rsidRPr="00571219">
        <w:rPr>
          <w:rFonts w:cs="Tahoma"/>
          <w:color w:val="00B0F0"/>
        </w:rPr>
        <w:t>.</w:t>
      </w:r>
      <w:r>
        <w:rPr>
          <w:rFonts w:cs="Tahoma"/>
        </w:rPr>
        <w:tab/>
      </w:r>
      <w:r w:rsidRPr="00822183">
        <w:rPr>
          <w:rFonts w:cs="Tahoma"/>
        </w:rPr>
        <w:t xml:space="preserve">Asthma? </w:t>
      </w:r>
    </w:p>
    <w:p w:rsidR="002A7D5E" w:rsidRPr="00822183" w:rsidP="002A7D5E" w14:paraId="1BF82A8D" w14:textId="77777777">
      <w:pPr>
        <w:ind w:left="360"/>
        <w:rPr>
          <w:rFonts w:cs="Tahoma"/>
        </w:rPr>
      </w:pPr>
      <w:r w:rsidRPr="00571219">
        <w:rPr>
          <w:rFonts w:cs="Tahoma"/>
          <w:color w:val="00B0F0"/>
        </w:rPr>
        <w:t>COPDEV.</w:t>
      </w:r>
      <w:r>
        <w:rPr>
          <w:rFonts w:cs="Tahoma"/>
        </w:rPr>
        <w:tab/>
      </w:r>
      <w:r w:rsidRPr="00822183">
        <w:rPr>
          <w:rFonts w:cs="Tahoma"/>
        </w:rPr>
        <w:t>Chronic Obstructive Pulmonary Disease, C.O.P.D., emphysema, or chronic bronchitis?</w:t>
      </w:r>
    </w:p>
    <w:p w:rsidR="002A7D5E" w:rsidP="002A7D5E" w14:paraId="1A8519EC" w14:textId="0022033F">
      <w:pPr>
        <w:ind w:left="360"/>
        <w:rPr>
          <w:rFonts w:cs="Tahoma"/>
        </w:rPr>
      </w:pPr>
      <w:r w:rsidRPr="00571219">
        <w:rPr>
          <w:rFonts w:cs="Tahoma"/>
          <w:color w:val="00B0F0"/>
        </w:rPr>
        <w:t>CANEV.</w:t>
      </w:r>
      <w:r>
        <w:rPr>
          <w:rFonts w:cs="Tahoma"/>
        </w:rPr>
        <w:tab/>
      </w:r>
      <w:r w:rsidRPr="00822183">
        <w:rPr>
          <w:rFonts w:cs="Tahoma"/>
        </w:rPr>
        <w:t>Cancer or a malignancy of any kind?</w:t>
      </w:r>
    </w:p>
    <w:p w:rsidR="00D52E50" w:rsidP="00D52E50" w14:paraId="40869222" w14:textId="7CC4E144">
      <w:pPr>
        <w:ind w:left="360"/>
        <w:rPr>
          <w:rFonts w:cs="Tahoma"/>
        </w:rPr>
      </w:pPr>
      <w:r w:rsidRPr="00D52E50">
        <w:rPr>
          <w:rFonts w:cs="Tahoma"/>
          <w:color w:val="00B0F0"/>
        </w:rPr>
        <w:t>ARTHEV</w:t>
      </w:r>
      <w:r w:rsidRPr="00571219">
        <w:rPr>
          <w:rFonts w:cs="Tahoma"/>
          <w:color w:val="00B0F0"/>
        </w:rPr>
        <w:t>.</w:t>
      </w:r>
      <w:r>
        <w:rPr>
          <w:rFonts w:cs="Tahoma"/>
        </w:rPr>
        <w:tab/>
      </w:r>
      <w:r w:rsidRPr="00D52E50">
        <w:rPr>
          <w:rFonts w:cs="Tahoma"/>
        </w:rPr>
        <w:t>Some form of arthritis, rheumatoid arthritis, gout, lupus, or fibromyalgia</w:t>
      </w:r>
      <w:r w:rsidRPr="00822183">
        <w:rPr>
          <w:rFonts w:cs="Tahoma"/>
        </w:rPr>
        <w:t>?</w:t>
      </w:r>
    </w:p>
    <w:p w:rsidR="002A7D5E" w:rsidP="002A7D5E" w14:paraId="7F403D22" w14:textId="77777777"/>
    <w:p w:rsidR="002A7D5E" w:rsidRPr="003465EC" w:rsidP="002A7D5E" w14:paraId="5E764FB7" w14:textId="77777777">
      <w:r>
        <w:rPr>
          <w:color w:val="00B0F0"/>
        </w:rPr>
        <w:t xml:space="preserve">CAWI RESPONSE OPTIONS: </w:t>
      </w:r>
    </w:p>
    <w:p w:rsidR="002A7D5E" w:rsidRPr="004B39E8" w:rsidP="003B5450" w14:paraId="7BDCFDD0" w14:textId="77777777">
      <w:pPr>
        <w:pStyle w:val="ListParagraph"/>
        <w:numPr>
          <w:ilvl w:val="0"/>
          <w:numId w:val="6"/>
        </w:numPr>
      </w:pPr>
      <w:r>
        <w:rPr>
          <w:rFonts w:cs="Tahoma"/>
        </w:rPr>
        <w:t>Yes</w:t>
      </w:r>
    </w:p>
    <w:p w:rsidR="002A7D5E" w:rsidRPr="005B1710" w:rsidP="003B5450" w14:paraId="680208B3" w14:textId="77777777">
      <w:pPr>
        <w:pStyle w:val="ListParagraph"/>
        <w:numPr>
          <w:ilvl w:val="0"/>
          <w:numId w:val="6"/>
        </w:numPr>
      </w:pPr>
      <w:r>
        <w:rPr>
          <w:rFonts w:cs="Tahoma"/>
        </w:rPr>
        <w:t>No</w:t>
      </w:r>
    </w:p>
    <w:p w:rsidR="002A7D5E" w:rsidP="002A7D5E" w14:paraId="3114A9D9" w14:textId="77777777"/>
    <w:p w:rsidR="002A7D5E" w:rsidRPr="003465EC" w:rsidP="002A7D5E" w14:paraId="00C4B61D" w14:textId="77777777">
      <w:r>
        <w:rPr>
          <w:color w:val="00B0F0"/>
        </w:rPr>
        <w:t xml:space="preserve">CATI RESPONSE OPTIONS: </w:t>
      </w:r>
    </w:p>
    <w:p w:rsidR="002A7D5E" w:rsidRPr="004B39E8" w:rsidP="003B5450" w14:paraId="158B2691" w14:textId="77777777">
      <w:pPr>
        <w:pStyle w:val="ListParagraph"/>
        <w:numPr>
          <w:ilvl w:val="0"/>
          <w:numId w:val="7"/>
        </w:numPr>
      </w:pPr>
      <w:r>
        <w:rPr>
          <w:rFonts w:cs="Tahoma"/>
        </w:rPr>
        <w:t>YES</w:t>
      </w:r>
    </w:p>
    <w:p w:rsidR="002A7D5E" w:rsidP="003B5450" w14:paraId="16534CB7" w14:textId="77777777">
      <w:pPr>
        <w:pStyle w:val="ListParagraph"/>
        <w:numPr>
          <w:ilvl w:val="0"/>
          <w:numId w:val="7"/>
        </w:numPr>
      </w:pPr>
      <w:r>
        <w:rPr>
          <w:rFonts w:cs="Tahoma"/>
        </w:rPr>
        <w:t>NO</w:t>
      </w:r>
    </w:p>
    <w:p w:rsidR="002A7D5E" w:rsidP="002A7D5E" w14:paraId="14B2C4C3" w14:textId="77777777">
      <w:pPr>
        <w:pBdr>
          <w:bottom w:val="single" w:sz="4" w:space="1" w:color="auto"/>
        </w:pBdr>
        <w:rPr>
          <w:rFonts w:cs="Tahoma"/>
          <w:color w:val="00B0F0"/>
        </w:rPr>
      </w:pPr>
    </w:p>
    <w:p w:rsidR="002A1001" w:rsidP="002A1001" w14:paraId="633BAD03" w14:textId="77777777">
      <w:pPr>
        <w:rPr>
          <w:rFonts w:cs="Tahoma"/>
          <w:color w:val="00B0F0"/>
        </w:rPr>
      </w:pPr>
    </w:p>
    <w:p w:rsidR="002A1001" w:rsidP="002A1001" w14:paraId="0369287C" w14:textId="5B26BC4A">
      <w:pPr>
        <w:rPr>
          <w:rFonts w:cs="Tahoma"/>
          <w:color w:val="00B0F0"/>
        </w:rPr>
      </w:pPr>
      <w:r>
        <w:rPr>
          <w:rFonts w:cs="Tahoma"/>
          <w:color w:val="00B0F0"/>
        </w:rPr>
        <w:t>[SHOW IF HYPEV = 1]</w:t>
      </w:r>
    </w:p>
    <w:p w:rsidR="002A1001" w:rsidRPr="00452FD0" w:rsidP="002A1001" w14:paraId="7442BFBC" w14:textId="77777777">
      <w:pPr>
        <w:rPr>
          <w:rFonts w:cs="Tahoma"/>
        </w:rPr>
      </w:pPr>
      <w:r w:rsidRPr="003465EC">
        <w:rPr>
          <w:rFonts w:cs="Tahoma"/>
          <w:color w:val="00B0F0"/>
        </w:rPr>
        <w:t>[</w:t>
      </w:r>
      <w:r>
        <w:rPr>
          <w:rFonts w:cs="Tahoma"/>
          <w:color w:val="00B0F0"/>
        </w:rPr>
        <w:t>SP</w:t>
      </w:r>
      <w:r w:rsidRPr="003465EC">
        <w:rPr>
          <w:rFonts w:cs="Tahoma"/>
          <w:color w:val="00B0F0"/>
        </w:rPr>
        <w:t>]</w:t>
      </w:r>
    </w:p>
    <w:p w:rsidR="002A1001" w:rsidP="002A1001" w14:paraId="7DC0C08A" w14:textId="77777777">
      <w:pPr>
        <w:rPr>
          <w:rFonts w:cs="Tahoma"/>
          <w:color w:val="00B0F0"/>
        </w:rPr>
      </w:pPr>
      <w:r w:rsidRPr="002A1001">
        <w:rPr>
          <w:rFonts w:cs="Tahoma"/>
          <w:color w:val="00B0F0"/>
        </w:rPr>
        <w:t xml:space="preserve">HYPDIF </w:t>
      </w:r>
    </w:p>
    <w:p w:rsidR="002A1001" w:rsidP="002A1001" w14:paraId="269A8CBA" w14:textId="6FDCB97B">
      <w:r w:rsidRPr="002A1001">
        <w:t>Were you told on two or more DIFFERENT visits that you had hypertension or high blood pressure?</w:t>
      </w:r>
    </w:p>
    <w:p w:rsidR="002A1001" w:rsidP="002A1001" w14:paraId="1215908B" w14:textId="77777777"/>
    <w:p w:rsidR="002A1001" w:rsidRPr="003465EC" w:rsidP="002A1001" w14:paraId="6056D739" w14:textId="77777777">
      <w:r>
        <w:rPr>
          <w:color w:val="00B0F0"/>
        </w:rPr>
        <w:t>CAWI RESPONSE OPTIONS:</w:t>
      </w:r>
    </w:p>
    <w:p w:rsidR="002A1001" w:rsidRPr="004B39E8" w:rsidP="002A1001" w14:paraId="7E8B7E6B" w14:textId="77777777">
      <w:pPr>
        <w:pStyle w:val="ListParagraph"/>
        <w:numPr>
          <w:ilvl w:val="0"/>
          <w:numId w:val="10"/>
        </w:numPr>
      </w:pPr>
      <w:r>
        <w:rPr>
          <w:rFonts w:cs="Tahoma"/>
        </w:rPr>
        <w:t>Yes</w:t>
      </w:r>
    </w:p>
    <w:p w:rsidR="002A1001" w:rsidRPr="005B1710" w:rsidP="002A1001" w14:paraId="487DD179" w14:textId="77777777">
      <w:pPr>
        <w:pStyle w:val="ListParagraph"/>
        <w:numPr>
          <w:ilvl w:val="0"/>
          <w:numId w:val="10"/>
        </w:numPr>
      </w:pPr>
      <w:r>
        <w:rPr>
          <w:rFonts w:cs="Tahoma"/>
        </w:rPr>
        <w:t>No</w:t>
      </w:r>
    </w:p>
    <w:p w:rsidR="002A1001" w:rsidP="002A1001" w14:paraId="1DD9D983" w14:textId="77777777"/>
    <w:p w:rsidR="002A1001" w:rsidRPr="003465EC" w:rsidP="002A1001" w14:paraId="497A462A" w14:textId="77777777">
      <w:r>
        <w:rPr>
          <w:color w:val="00B0F0"/>
        </w:rPr>
        <w:t>CATI RESPONSE OPTIONS:</w:t>
      </w:r>
    </w:p>
    <w:p w:rsidR="002A1001" w:rsidRPr="004B39E8" w:rsidP="002A1001" w14:paraId="72E28F59" w14:textId="77777777">
      <w:pPr>
        <w:pStyle w:val="ListParagraph"/>
        <w:numPr>
          <w:ilvl w:val="0"/>
          <w:numId w:val="11"/>
        </w:numPr>
      </w:pPr>
      <w:r>
        <w:rPr>
          <w:rFonts w:cs="Tahoma"/>
        </w:rPr>
        <w:t>YES</w:t>
      </w:r>
    </w:p>
    <w:p w:rsidR="002A1001" w:rsidRPr="003465EC" w:rsidP="002A1001" w14:paraId="78A23E38" w14:textId="77777777">
      <w:pPr>
        <w:pStyle w:val="ListParagraph"/>
        <w:numPr>
          <w:ilvl w:val="0"/>
          <w:numId w:val="11"/>
        </w:numPr>
      </w:pPr>
      <w:r>
        <w:rPr>
          <w:rFonts w:cs="Tahoma"/>
        </w:rPr>
        <w:t>NO</w:t>
      </w:r>
    </w:p>
    <w:p w:rsidR="002A1001" w:rsidP="002A1001" w14:paraId="0339D1F9" w14:textId="77777777">
      <w:pPr>
        <w:pBdr>
          <w:bottom w:val="single" w:sz="4" w:space="1" w:color="auto"/>
        </w:pBdr>
        <w:rPr>
          <w:rFonts w:cs="Tahoma"/>
        </w:rPr>
      </w:pPr>
    </w:p>
    <w:p w:rsidR="00F237F1" w:rsidP="00F237F1" w14:paraId="2ECE7FB3" w14:textId="77777777">
      <w:pPr>
        <w:rPr>
          <w:rFonts w:cs="Tahoma"/>
          <w:color w:val="00B0F0"/>
        </w:rPr>
      </w:pPr>
    </w:p>
    <w:p w:rsidR="00F237F1" w:rsidP="00F237F1" w14:paraId="4305BEB5" w14:textId="6FD49D87">
      <w:pPr>
        <w:rPr>
          <w:rFonts w:cs="Tahoma"/>
          <w:color w:val="00B0F0"/>
        </w:rPr>
      </w:pPr>
      <w:r>
        <w:rPr>
          <w:rFonts w:cs="Tahoma"/>
          <w:color w:val="00B0F0"/>
        </w:rPr>
        <w:t xml:space="preserve">[SHOW IF </w:t>
      </w:r>
      <w:r w:rsidRPr="002A1001">
        <w:rPr>
          <w:rFonts w:cs="Tahoma"/>
          <w:color w:val="00B0F0"/>
        </w:rPr>
        <w:t xml:space="preserve">HYPDIF </w:t>
      </w:r>
      <w:r>
        <w:rPr>
          <w:rFonts w:cs="Tahoma"/>
          <w:color w:val="00B0F0"/>
        </w:rPr>
        <w:t>= 1]</w:t>
      </w:r>
    </w:p>
    <w:p w:rsidR="00F237F1" w:rsidRPr="00452FD0" w:rsidP="00F237F1" w14:paraId="4E7206EF" w14:textId="77777777">
      <w:pPr>
        <w:rPr>
          <w:rFonts w:cs="Tahoma"/>
        </w:rPr>
      </w:pPr>
      <w:r w:rsidRPr="003465EC">
        <w:rPr>
          <w:rFonts w:cs="Tahoma"/>
          <w:color w:val="00B0F0"/>
        </w:rPr>
        <w:t>[</w:t>
      </w:r>
      <w:r>
        <w:rPr>
          <w:rFonts w:cs="Tahoma"/>
          <w:color w:val="00B0F0"/>
        </w:rPr>
        <w:t>SP</w:t>
      </w:r>
      <w:r w:rsidRPr="003465EC">
        <w:rPr>
          <w:rFonts w:cs="Tahoma"/>
          <w:color w:val="00B0F0"/>
        </w:rPr>
        <w:t>]</w:t>
      </w:r>
    </w:p>
    <w:p w:rsidR="00F237F1" w:rsidP="00F237F1" w14:paraId="4254B7F2" w14:textId="77777777">
      <w:pPr>
        <w:rPr>
          <w:rFonts w:cs="Tahoma"/>
          <w:color w:val="00B0F0"/>
        </w:rPr>
      </w:pPr>
      <w:r w:rsidRPr="00F237F1">
        <w:rPr>
          <w:rFonts w:cs="Tahoma"/>
          <w:color w:val="00B0F0"/>
        </w:rPr>
        <w:t xml:space="preserve">HYP12M </w:t>
      </w:r>
    </w:p>
    <w:p w:rsidR="00F237F1" w:rsidP="00F237F1" w14:paraId="7865FC80" w14:textId="5BFD6325">
      <w:r w:rsidRPr="00F237F1">
        <w:t>During the past 12 months, have you had hypertension or high blood pressure</w:t>
      </w:r>
      <w:r w:rsidRPr="002A1001">
        <w:t>?</w:t>
      </w:r>
    </w:p>
    <w:p w:rsidR="00F237F1" w:rsidP="00F237F1" w14:paraId="7B94AD70" w14:textId="77777777"/>
    <w:p w:rsidR="00F237F1" w:rsidRPr="003465EC" w:rsidP="00F237F1" w14:paraId="11CE941B" w14:textId="77777777">
      <w:r>
        <w:rPr>
          <w:color w:val="00B0F0"/>
        </w:rPr>
        <w:t>CAWI RESPONSE OPTIONS:</w:t>
      </w:r>
    </w:p>
    <w:p w:rsidR="00F237F1" w:rsidRPr="004B39E8" w:rsidP="00F237F1" w14:paraId="3D14915F" w14:textId="77777777">
      <w:pPr>
        <w:pStyle w:val="ListParagraph"/>
        <w:numPr>
          <w:ilvl w:val="0"/>
          <w:numId w:val="123"/>
        </w:numPr>
      </w:pPr>
      <w:r>
        <w:rPr>
          <w:rFonts w:cs="Tahoma"/>
        </w:rPr>
        <w:t>Yes</w:t>
      </w:r>
    </w:p>
    <w:p w:rsidR="00F237F1" w:rsidRPr="005B1710" w:rsidP="00F237F1" w14:paraId="5919C0E0" w14:textId="77777777">
      <w:pPr>
        <w:pStyle w:val="ListParagraph"/>
        <w:numPr>
          <w:ilvl w:val="0"/>
          <w:numId w:val="123"/>
        </w:numPr>
      </w:pPr>
      <w:r>
        <w:rPr>
          <w:rFonts w:cs="Tahoma"/>
        </w:rPr>
        <w:t>No</w:t>
      </w:r>
    </w:p>
    <w:p w:rsidR="00F237F1" w:rsidP="00F237F1" w14:paraId="4C0949A2" w14:textId="77777777"/>
    <w:p w:rsidR="00F237F1" w:rsidRPr="003465EC" w:rsidP="00F237F1" w14:paraId="1B5ABA26" w14:textId="77777777">
      <w:r>
        <w:rPr>
          <w:color w:val="00B0F0"/>
        </w:rPr>
        <w:t>CATI RESPONSE OPTIONS:</w:t>
      </w:r>
    </w:p>
    <w:p w:rsidR="00F237F1" w:rsidRPr="004B39E8" w:rsidP="00F237F1" w14:paraId="02A405AC" w14:textId="77777777">
      <w:pPr>
        <w:pStyle w:val="ListParagraph"/>
        <w:numPr>
          <w:ilvl w:val="0"/>
          <w:numId w:val="124"/>
        </w:numPr>
      </w:pPr>
      <w:r>
        <w:rPr>
          <w:rFonts w:cs="Tahoma"/>
        </w:rPr>
        <w:t>YES</w:t>
      </w:r>
    </w:p>
    <w:p w:rsidR="00F237F1" w:rsidRPr="003465EC" w:rsidP="00F237F1" w14:paraId="697A3DFF" w14:textId="77777777">
      <w:pPr>
        <w:pStyle w:val="ListParagraph"/>
        <w:numPr>
          <w:ilvl w:val="0"/>
          <w:numId w:val="124"/>
        </w:numPr>
      </w:pPr>
      <w:r>
        <w:rPr>
          <w:rFonts w:cs="Tahoma"/>
        </w:rPr>
        <w:t>NO</w:t>
      </w:r>
    </w:p>
    <w:p w:rsidR="00F237F1" w:rsidP="00F237F1" w14:paraId="11A9476B" w14:textId="77777777">
      <w:pPr>
        <w:pBdr>
          <w:bottom w:val="single" w:sz="4" w:space="1" w:color="auto"/>
        </w:pBdr>
        <w:rPr>
          <w:rFonts w:cs="Tahoma"/>
        </w:rPr>
      </w:pPr>
    </w:p>
    <w:p w:rsidR="00F237F1" w:rsidP="00F237F1" w14:paraId="703E80BD" w14:textId="77777777">
      <w:pPr>
        <w:rPr>
          <w:rFonts w:cs="Tahoma"/>
          <w:color w:val="00B0F0"/>
        </w:rPr>
      </w:pPr>
    </w:p>
    <w:p w:rsidR="00F237F1" w:rsidP="00F237F1" w14:paraId="28DDC7ED" w14:textId="77777777">
      <w:pPr>
        <w:rPr>
          <w:rFonts w:cs="Tahoma"/>
          <w:color w:val="00B0F0"/>
        </w:rPr>
      </w:pPr>
      <w:r>
        <w:rPr>
          <w:rFonts w:cs="Tahoma"/>
          <w:color w:val="00B0F0"/>
        </w:rPr>
        <w:t>[SHOW IF HYPEV = 1]</w:t>
      </w:r>
    </w:p>
    <w:p w:rsidR="00F237F1" w:rsidRPr="00452FD0" w:rsidP="00F237F1" w14:paraId="5F4B8CE9" w14:textId="77777777">
      <w:pPr>
        <w:rPr>
          <w:rFonts w:cs="Tahoma"/>
        </w:rPr>
      </w:pPr>
      <w:r w:rsidRPr="003465EC">
        <w:rPr>
          <w:rFonts w:cs="Tahoma"/>
          <w:color w:val="00B0F0"/>
        </w:rPr>
        <w:t>[</w:t>
      </w:r>
      <w:r>
        <w:rPr>
          <w:rFonts w:cs="Tahoma"/>
          <w:color w:val="00B0F0"/>
        </w:rPr>
        <w:t>SP</w:t>
      </w:r>
      <w:r w:rsidRPr="003465EC">
        <w:rPr>
          <w:rFonts w:cs="Tahoma"/>
          <w:color w:val="00B0F0"/>
        </w:rPr>
        <w:t>]</w:t>
      </w:r>
    </w:p>
    <w:p w:rsidR="00F237F1" w:rsidP="00F237F1" w14:paraId="196B3E66" w14:textId="77777777">
      <w:pPr>
        <w:rPr>
          <w:rFonts w:cs="Tahoma"/>
          <w:color w:val="00B0F0"/>
        </w:rPr>
      </w:pPr>
      <w:r w:rsidRPr="00F237F1">
        <w:rPr>
          <w:rFonts w:cs="Tahoma"/>
          <w:color w:val="00B0F0"/>
        </w:rPr>
        <w:t xml:space="preserve">HYPMED </w:t>
      </w:r>
    </w:p>
    <w:p w:rsidR="00F237F1" w:rsidP="00F237F1" w14:paraId="2426AE35" w14:textId="25427943">
      <w:r w:rsidRPr="00F237F1">
        <w:t>Are you NOW taking any medication prescribed by a doctor for your high blood pressure</w:t>
      </w:r>
      <w:r w:rsidRPr="002A1001">
        <w:t>?</w:t>
      </w:r>
    </w:p>
    <w:p w:rsidR="00F237F1" w:rsidP="00F237F1" w14:paraId="7AF5DC86" w14:textId="77777777"/>
    <w:p w:rsidR="00F237F1" w:rsidRPr="003465EC" w:rsidP="00F237F1" w14:paraId="451A0680" w14:textId="77777777">
      <w:r>
        <w:rPr>
          <w:color w:val="00B0F0"/>
        </w:rPr>
        <w:t>CAWI RESPONSE OPTIONS:</w:t>
      </w:r>
    </w:p>
    <w:p w:rsidR="00F237F1" w:rsidRPr="004B39E8" w:rsidP="00F237F1" w14:paraId="1278463A" w14:textId="77777777">
      <w:pPr>
        <w:pStyle w:val="ListParagraph"/>
        <w:numPr>
          <w:ilvl w:val="0"/>
          <w:numId w:val="125"/>
        </w:numPr>
      </w:pPr>
      <w:r>
        <w:rPr>
          <w:rFonts w:cs="Tahoma"/>
        </w:rPr>
        <w:t>Yes</w:t>
      </w:r>
    </w:p>
    <w:p w:rsidR="00F237F1" w:rsidRPr="005B1710" w:rsidP="00F237F1" w14:paraId="2B2ADDDD" w14:textId="77777777">
      <w:pPr>
        <w:pStyle w:val="ListParagraph"/>
        <w:numPr>
          <w:ilvl w:val="0"/>
          <w:numId w:val="125"/>
        </w:numPr>
      </w:pPr>
      <w:r>
        <w:rPr>
          <w:rFonts w:cs="Tahoma"/>
        </w:rPr>
        <w:t>No</w:t>
      </w:r>
    </w:p>
    <w:p w:rsidR="00F237F1" w:rsidP="00F237F1" w14:paraId="268E2301" w14:textId="77777777"/>
    <w:p w:rsidR="00F237F1" w:rsidRPr="003465EC" w:rsidP="00F237F1" w14:paraId="35E1AE49" w14:textId="77777777">
      <w:r>
        <w:rPr>
          <w:color w:val="00B0F0"/>
        </w:rPr>
        <w:t>CATI RESPONSE OPTIONS:</w:t>
      </w:r>
    </w:p>
    <w:p w:rsidR="00F237F1" w:rsidRPr="004B39E8" w:rsidP="00F237F1" w14:paraId="2DE806F4" w14:textId="77777777">
      <w:pPr>
        <w:pStyle w:val="ListParagraph"/>
        <w:numPr>
          <w:ilvl w:val="0"/>
          <w:numId w:val="126"/>
        </w:numPr>
      </w:pPr>
      <w:r>
        <w:rPr>
          <w:rFonts w:cs="Tahoma"/>
        </w:rPr>
        <w:t>YES</w:t>
      </w:r>
    </w:p>
    <w:p w:rsidR="00F237F1" w:rsidRPr="003465EC" w:rsidP="00F237F1" w14:paraId="395F8FB7" w14:textId="77777777">
      <w:pPr>
        <w:pStyle w:val="ListParagraph"/>
        <w:numPr>
          <w:ilvl w:val="0"/>
          <w:numId w:val="126"/>
        </w:numPr>
      </w:pPr>
      <w:r>
        <w:rPr>
          <w:rFonts w:cs="Tahoma"/>
        </w:rPr>
        <w:t>NO</w:t>
      </w:r>
    </w:p>
    <w:p w:rsidR="00F237F1" w:rsidP="00F237F1" w14:paraId="2219277D" w14:textId="77777777">
      <w:pPr>
        <w:pBdr>
          <w:bottom w:val="single" w:sz="4" w:space="1" w:color="auto"/>
        </w:pBdr>
        <w:rPr>
          <w:rFonts w:cs="Tahoma"/>
        </w:rPr>
      </w:pPr>
    </w:p>
    <w:p w:rsidR="006D5469" w:rsidP="006D5469" w14:paraId="5FC54DA7" w14:textId="77777777">
      <w:pPr>
        <w:rPr>
          <w:rFonts w:cs="Tahoma"/>
          <w:color w:val="00B0F0"/>
        </w:rPr>
      </w:pPr>
    </w:p>
    <w:p w:rsidR="006D5469" w:rsidP="006D5469" w14:paraId="2F40DB9B" w14:textId="778A4CBF">
      <w:pPr>
        <w:rPr>
          <w:rFonts w:cs="Tahoma"/>
          <w:color w:val="00B0F0"/>
        </w:rPr>
      </w:pPr>
      <w:r>
        <w:rPr>
          <w:rFonts w:cs="Tahoma"/>
          <w:color w:val="00B0F0"/>
        </w:rPr>
        <w:t>[SHOW IF CHLEV = 1]</w:t>
      </w:r>
    </w:p>
    <w:p w:rsidR="006D5469" w:rsidRPr="00452FD0" w:rsidP="006D5469" w14:paraId="66359E46" w14:textId="77777777">
      <w:pPr>
        <w:rPr>
          <w:rFonts w:cs="Tahoma"/>
        </w:rPr>
      </w:pPr>
      <w:r w:rsidRPr="003465EC">
        <w:rPr>
          <w:rFonts w:cs="Tahoma"/>
          <w:color w:val="00B0F0"/>
        </w:rPr>
        <w:t>[</w:t>
      </w:r>
      <w:r>
        <w:rPr>
          <w:rFonts w:cs="Tahoma"/>
          <w:color w:val="00B0F0"/>
        </w:rPr>
        <w:t>SP</w:t>
      </w:r>
      <w:r w:rsidRPr="003465EC">
        <w:rPr>
          <w:rFonts w:cs="Tahoma"/>
          <w:color w:val="00B0F0"/>
        </w:rPr>
        <w:t>]</w:t>
      </w:r>
    </w:p>
    <w:p w:rsidR="006D5469" w:rsidP="006D5469" w14:paraId="74F99C53" w14:textId="77777777">
      <w:pPr>
        <w:rPr>
          <w:rFonts w:cs="Tahoma"/>
          <w:color w:val="00B0F0"/>
        </w:rPr>
      </w:pPr>
      <w:r w:rsidRPr="006D5469">
        <w:rPr>
          <w:rFonts w:cs="Tahoma"/>
          <w:color w:val="00B0F0"/>
        </w:rPr>
        <w:t xml:space="preserve">CHL12M </w:t>
      </w:r>
    </w:p>
    <w:p w:rsidR="006D5469" w:rsidP="006D5469" w14:paraId="26DDD0D2" w14:textId="73B5FBCE">
      <w:r w:rsidRPr="006D5469">
        <w:t>During the past 12 months, have you had high cholesterol</w:t>
      </w:r>
      <w:r w:rsidRPr="002A1001">
        <w:t>?</w:t>
      </w:r>
    </w:p>
    <w:p w:rsidR="006D5469" w:rsidP="006D5469" w14:paraId="26A0BE2A" w14:textId="77777777"/>
    <w:p w:rsidR="006D5469" w:rsidRPr="003465EC" w:rsidP="006D5469" w14:paraId="7FAC1BBC" w14:textId="77777777">
      <w:r>
        <w:rPr>
          <w:color w:val="00B0F0"/>
        </w:rPr>
        <w:t>CAWI RESPONSE OPTIONS:</w:t>
      </w:r>
    </w:p>
    <w:p w:rsidR="006D5469" w:rsidRPr="004B39E8" w:rsidP="006D5469" w14:paraId="08B0EA45" w14:textId="77777777">
      <w:pPr>
        <w:pStyle w:val="ListParagraph"/>
        <w:numPr>
          <w:ilvl w:val="0"/>
          <w:numId w:val="127"/>
        </w:numPr>
      </w:pPr>
      <w:r>
        <w:rPr>
          <w:rFonts w:cs="Tahoma"/>
        </w:rPr>
        <w:t>Yes</w:t>
      </w:r>
    </w:p>
    <w:p w:rsidR="006D5469" w:rsidRPr="005B1710" w:rsidP="006D5469" w14:paraId="06180CFF" w14:textId="77777777">
      <w:pPr>
        <w:pStyle w:val="ListParagraph"/>
        <w:numPr>
          <w:ilvl w:val="0"/>
          <w:numId w:val="127"/>
        </w:numPr>
      </w:pPr>
      <w:r>
        <w:rPr>
          <w:rFonts w:cs="Tahoma"/>
        </w:rPr>
        <w:t>No</w:t>
      </w:r>
    </w:p>
    <w:p w:rsidR="006D5469" w:rsidP="006D5469" w14:paraId="63B74164" w14:textId="77777777"/>
    <w:p w:rsidR="006D5469" w:rsidRPr="003465EC" w:rsidP="006D5469" w14:paraId="0854805C" w14:textId="77777777">
      <w:r>
        <w:rPr>
          <w:color w:val="00B0F0"/>
        </w:rPr>
        <w:t>CATI RESPONSE OPTIONS:</w:t>
      </w:r>
    </w:p>
    <w:p w:rsidR="006D5469" w:rsidRPr="004B39E8" w:rsidP="006D5469" w14:paraId="2CCCF388" w14:textId="77777777">
      <w:pPr>
        <w:pStyle w:val="ListParagraph"/>
        <w:numPr>
          <w:ilvl w:val="0"/>
          <w:numId w:val="128"/>
        </w:numPr>
      </w:pPr>
      <w:r>
        <w:rPr>
          <w:rFonts w:cs="Tahoma"/>
        </w:rPr>
        <w:t>YES</w:t>
      </w:r>
    </w:p>
    <w:p w:rsidR="006D5469" w:rsidRPr="003465EC" w:rsidP="006D5469" w14:paraId="4DA78564" w14:textId="77777777">
      <w:pPr>
        <w:pStyle w:val="ListParagraph"/>
        <w:numPr>
          <w:ilvl w:val="0"/>
          <w:numId w:val="128"/>
        </w:numPr>
      </w:pPr>
      <w:r>
        <w:rPr>
          <w:rFonts w:cs="Tahoma"/>
        </w:rPr>
        <w:t>NO</w:t>
      </w:r>
    </w:p>
    <w:p w:rsidR="006D5469" w:rsidP="006D5469" w14:paraId="2EB53721" w14:textId="77777777">
      <w:pPr>
        <w:pBdr>
          <w:bottom w:val="single" w:sz="4" w:space="1" w:color="auto"/>
        </w:pBdr>
        <w:rPr>
          <w:rFonts w:cs="Tahoma"/>
        </w:rPr>
      </w:pPr>
    </w:p>
    <w:p w:rsidR="006D5469" w:rsidP="006D5469" w14:paraId="1FD0838E" w14:textId="77777777">
      <w:pPr>
        <w:rPr>
          <w:rFonts w:cs="Tahoma"/>
          <w:color w:val="00B0F0"/>
        </w:rPr>
      </w:pPr>
    </w:p>
    <w:p w:rsidR="006D5469" w:rsidP="006D5469" w14:paraId="1D53AA31" w14:textId="77777777">
      <w:pPr>
        <w:rPr>
          <w:rFonts w:cs="Tahoma"/>
          <w:color w:val="00B0F0"/>
        </w:rPr>
      </w:pPr>
      <w:r>
        <w:rPr>
          <w:rFonts w:cs="Tahoma"/>
          <w:color w:val="00B0F0"/>
        </w:rPr>
        <w:t>[SHOW IF CHLEV = 1]</w:t>
      </w:r>
    </w:p>
    <w:p w:rsidR="006D5469" w:rsidRPr="00452FD0" w:rsidP="006D5469" w14:paraId="2DB4D7D8" w14:textId="77777777">
      <w:pPr>
        <w:rPr>
          <w:rFonts w:cs="Tahoma"/>
        </w:rPr>
      </w:pPr>
      <w:r w:rsidRPr="003465EC">
        <w:rPr>
          <w:rFonts w:cs="Tahoma"/>
          <w:color w:val="00B0F0"/>
        </w:rPr>
        <w:t>[</w:t>
      </w:r>
      <w:r>
        <w:rPr>
          <w:rFonts w:cs="Tahoma"/>
          <w:color w:val="00B0F0"/>
        </w:rPr>
        <w:t>SP</w:t>
      </w:r>
      <w:r w:rsidRPr="003465EC">
        <w:rPr>
          <w:rFonts w:cs="Tahoma"/>
          <w:color w:val="00B0F0"/>
        </w:rPr>
        <w:t>]</w:t>
      </w:r>
    </w:p>
    <w:p w:rsidR="006D5469" w:rsidP="006D5469" w14:paraId="68629420" w14:textId="77777777">
      <w:pPr>
        <w:rPr>
          <w:rFonts w:cs="Tahoma"/>
          <w:color w:val="00B0F0"/>
        </w:rPr>
      </w:pPr>
      <w:r w:rsidRPr="006D5469">
        <w:rPr>
          <w:rFonts w:cs="Tahoma"/>
          <w:color w:val="00B0F0"/>
        </w:rPr>
        <w:t xml:space="preserve">CHLMED </w:t>
      </w:r>
    </w:p>
    <w:p w:rsidR="006D5469" w:rsidP="006D5469" w14:paraId="7C187733" w14:textId="4E5BFD6C">
      <w:r w:rsidRPr="006D5469">
        <w:t>Are you NOW taking any medication prescribed by a doctor to help lower your cholesterol</w:t>
      </w:r>
      <w:r w:rsidRPr="002A1001">
        <w:t>?</w:t>
      </w:r>
    </w:p>
    <w:p w:rsidR="006D5469" w:rsidP="006D5469" w14:paraId="51A1E294" w14:textId="77777777"/>
    <w:p w:rsidR="006D5469" w:rsidRPr="003465EC" w:rsidP="006D5469" w14:paraId="4A7E15C4" w14:textId="77777777">
      <w:r>
        <w:rPr>
          <w:color w:val="00B0F0"/>
        </w:rPr>
        <w:t>CAWI RESPONSE OPTIONS:</w:t>
      </w:r>
    </w:p>
    <w:p w:rsidR="006D5469" w:rsidRPr="004B39E8" w:rsidP="006D5469" w14:paraId="6215DD6A" w14:textId="77777777">
      <w:pPr>
        <w:pStyle w:val="ListParagraph"/>
        <w:numPr>
          <w:ilvl w:val="0"/>
          <w:numId w:val="129"/>
        </w:numPr>
      </w:pPr>
      <w:r>
        <w:rPr>
          <w:rFonts w:cs="Tahoma"/>
        </w:rPr>
        <w:t>Yes</w:t>
      </w:r>
    </w:p>
    <w:p w:rsidR="006D5469" w:rsidRPr="005B1710" w:rsidP="006D5469" w14:paraId="7BDC03D8" w14:textId="77777777">
      <w:pPr>
        <w:pStyle w:val="ListParagraph"/>
        <w:numPr>
          <w:ilvl w:val="0"/>
          <w:numId w:val="129"/>
        </w:numPr>
      </w:pPr>
      <w:r>
        <w:rPr>
          <w:rFonts w:cs="Tahoma"/>
        </w:rPr>
        <w:t>No</w:t>
      </w:r>
    </w:p>
    <w:p w:rsidR="006D5469" w:rsidP="006D5469" w14:paraId="428C7B97" w14:textId="77777777"/>
    <w:p w:rsidR="006D5469" w:rsidRPr="003465EC" w:rsidP="006D5469" w14:paraId="226E2F17" w14:textId="77777777">
      <w:r>
        <w:rPr>
          <w:color w:val="00B0F0"/>
        </w:rPr>
        <w:t>CATI RESPONSE OPTIONS:</w:t>
      </w:r>
    </w:p>
    <w:p w:rsidR="006D5469" w:rsidRPr="004B39E8" w:rsidP="006D5469" w14:paraId="78115A05" w14:textId="77777777">
      <w:pPr>
        <w:pStyle w:val="ListParagraph"/>
        <w:numPr>
          <w:ilvl w:val="0"/>
          <w:numId w:val="130"/>
        </w:numPr>
      </w:pPr>
      <w:r>
        <w:rPr>
          <w:rFonts w:cs="Tahoma"/>
        </w:rPr>
        <w:t>YES</w:t>
      </w:r>
    </w:p>
    <w:p w:rsidR="006D5469" w:rsidRPr="003465EC" w:rsidP="006D5469" w14:paraId="4CB77BC2" w14:textId="77777777">
      <w:pPr>
        <w:pStyle w:val="ListParagraph"/>
        <w:numPr>
          <w:ilvl w:val="0"/>
          <w:numId w:val="130"/>
        </w:numPr>
      </w:pPr>
      <w:r>
        <w:rPr>
          <w:rFonts w:cs="Tahoma"/>
        </w:rPr>
        <w:t>NO</w:t>
      </w:r>
    </w:p>
    <w:p w:rsidR="006D5469" w:rsidP="006D5469" w14:paraId="3613AAC0" w14:textId="77777777">
      <w:pPr>
        <w:pBdr>
          <w:bottom w:val="single" w:sz="4" w:space="1" w:color="auto"/>
        </w:pBdr>
        <w:rPr>
          <w:rFonts w:cs="Tahoma"/>
        </w:rPr>
      </w:pPr>
    </w:p>
    <w:p w:rsidR="006C34A7" w:rsidP="006C34A7" w14:paraId="5B0283AF" w14:textId="77777777">
      <w:pPr>
        <w:rPr>
          <w:rFonts w:cs="Tahoma"/>
          <w:color w:val="00B0F0"/>
        </w:rPr>
      </w:pPr>
    </w:p>
    <w:p w:rsidR="006C34A7" w:rsidP="006C34A7" w14:paraId="0A82A77F" w14:textId="133D33E0">
      <w:pPr>
        <w:rPr>
          <w:rFonts w:cs="Tahoma"/>
          <w:color w:val="00B0F0"/>
        </w:rPr>
      </w:pPr>
      <w:r>
        <w:rPr>
          <w:rFonts w:cs="Tahoma"/>
          <w:color w:val="00B0F0"/>
        </w:rPr>
        <w:t xml:space="preserve">[SHOW IF </w:t>
      </w:r>
      <w:r w:rsidRPr="006C34A7">
        <w:rPr>
          <w:rFonts w:cs="Tahoma"/>
          <w:color w:val="00B0F0"/>
        </w:rPr>
        <w:t xml:space="preserve">ASEV </w:t>
      </w:r>
      <w:r>
        <w:rPr>
          <w:rFonts w:cs="Tahoma"/>
          <w:color w:val="00B0F0"/>
        </w:rPr>
        <w:t>= 1]</w:t>
      </w:r>
    </w:p>
    <w:p w:rsidR="006C34A7" w:rsidRPr="00452FD0" w:rsidP="006C34A7" w14:paraId="51605B39" w14:textId="77777777">
      <w:pPr>
        <w:rPr>
          <w:rFonts w:cs="Tahoma"/>
        </w:rPr>
      </w:pPr>
      <w:r w:rsidRPr="003465EC">
        <w:rPr>
          <w:rFonts w:cs="Tahoma"/>
          <w:color w:val="00B0F0"/>
        </w:rPr>
        <w:t>[</w:t>
      </w:r>
      <w:r>
        <w:rPr>
          <w:rFonts w:cs="Tahoma"/>
          <w:color w:val="00B0F0"/>
        </w:rPr>
        <w:t>SP</w:t>
      </w:r>
      <w:r w:rsidRPr="003465EC">
        <w:rPr>
          <w:rFonts w:cs="Tahoma"/>
          <w:color w:val="00B0F0"/>
        </w:rPr>
        <w:t>]</w:t>
      </w:r>
    </w:p>
    <w:p w:rsidR="006C34A7" w:rsidP="006C34A7" w14:paraId="79839DEE" w14:textId="77777777">
      <w:pPr>
        <w:rPr>
          <w:rFonts w:cs="Tahoma"/>
          <w:color w:val="00B0F0"/>
        </w:rPr>
      </w:pPr>
      <w:r w:rsidRPr="006C34A7">
        <w:rPr>
          <w:rFonts w:cs="Tahoma"/>
          <w:color w:val="00B0F0"/>
        </w:rPr>
        <w:t xml:space="preserve">ASTILL </w:t>
      </w:r>
    </w:p>
    <w:p w:rsidR="006C34A7" w:rsidP="006C34A7" w14:paraId="0C9B27C4" w14:textId="3BDD2155">
      <w:r w:rsidRPr="006C34A7">
        <w:t>Do you still have asthma</w:t>
      </w:r>
      <w:r w:rsidRPr="002A1001">
        <w:t>?</w:t>
      </w:r>
    </w:p>
    <w:p w:rsidR="006C34A7" w:rsidP="006C34A7" w14:paraId="375145EC" w14:textId="77777777"/>
    <w:p w:rsidR="006C34A7" w:rsidRPr="003465EC" w:rsidP="006C34A7" w14:paraId="43F43FA8" w14:textId="77777777">
      <w:r>
        <w:rPr>
          <w:color w:val="00B0F0"/>
        </w:rPr>
        <w:t>CAWI RESPONSE OPTIONS:</w:t>
      </w:r>
    </w:p>
    <w:p w:rsidR="006C34A7" w:rsidRPr="004B39E8" w:rsidP="006C34A7" w14:paraId="0C3AF078" w14:textId="77777777">
      <w:pPr>
        <w:pStyle w:val="ListParagraph"/>
        <w:numPr>
          <w:ilvl w:val="0"/>
          <w:numId w:val="133"/>
        </w:numPr>
      </w:pPr>
      <w:r>
        <w:rPr>
          <w:rFonts w:cs="Tahoma"/>
        </w:rPr>
        <w:t>Yes</w:t>
      </w:r>
    </w:p>
    <w:p w:rsidR="006C34A7" w:rsidRPr="005B1710" w:rsidP="006C34A7" w14:paraId="4C27D64D" w14:textId="77777777">
      <w:pPr>
        <w:pStyle w:val="ListParagraph"/>
        <w:numPr>
          <w:ilvl w:val="0"/>
          <w:numId w:val="133"/>
        </w:numPr>
      </w:pPr>
      <w:r>
        <w:rPr>
          <w:rFonts w:cs="Tahoma"/>
        </w:rPr>
        <w:t>No</w:t>
      </w:r>
    </w:p>
    <w:p w:rsidR="006C34A7" w:rsidP="006C34A7" w14:paraId="2F553658" w14:textId="77777777"/>
    <w:p w:rsidR="006C34A7" w:rsidRPr="003465EC" w:rsidP="006C34A7" w14:paraId="731296CC" w14:textId="77777777">
      <w:r>
        <w:rPr>
          <w:color w:val="00B0F0"/>
        </w:rPr>
        <w:t>CATI RESPONSE OPTIONS:</w:t>
      </w:r>
    </w:p>
    <w:p w:rsidR="006C34A7" w:rsidRPr="004B39E8" w:rsidP="006C34A7" w14:paraId="2B2FFF3B" w14:textId="77777777">
      <w:pPr>
        <w:pStyle w:val="ListParagraph"/>
        <w:numPr>
          <w:ilvl w:val="0"/>
          <w:numId w:val="134"/>
        </w:numPr>
      </w:pPr>
      <w:r>
        <w:rPr>
          <w:rFonts w:cs="Tahoma"/>
        </w:rPr>
        <w:t>YES</w:t>
      </w:r>
    </w:p>
    <w:p w:rsidR="006C34A7" w:rsidRPr="003465EC" w:rsidP="006C34A7" w14:paraId="6B5F3C4B" w14:textId="77777777">
      <w:pPr>
        <w:pStyle w:val="ListParagraph"/>
        <w:numPr>
          <w:ilvl w:val="0"/>
          <w:numId w:val="134"/>
        </w:numPr>
      </w:pPr>
      <w:r>
        <w:rPr>
          <w:rFonts w:cs="Tahoma"/>
        </w:rPr>
        <w:t>NO</w:t>
      </w:r>
    </w:p>
    <w:p w:rsidR="006C34A7" w:rsidP="006C34A7" w14:paraId="3F98FC7C" w14:textId="77777777">
      <w:pPr>
        <w:pBdr>
          <w:bottom w:val="single" w:sz="4" w:space="1" w:color="auto"/>
        </w:pBdr>
        <w:rPr>
          <w:rFonts w:cs="Tahoma"/>
        </w:rPr>
      </w:pPr>
    </w:p>
    <w:p w:rsidR="006C34A7" w:rsidP="006C34A7" w14:paraId="6A9212F8" w14:textId="77777777">
      <w:pPr>
        <w:rPr>
          <w:rFonts w:cs="Tahoma"/>
          <w:color w:val="00B0F0"/>
        </w:rPr>
      </w:pPr>
    </w:p>
    <w:p w:rsidR="006C34A7" w:rsidP="006C34A7" w14:paraId="00EEB6B3" w14:textId="77777777">
      <w:pPr>
        <w:rPr>
          <w:rFonts w:cs="Tahoma"/>
          <w:color w:val="00B0F0"/>
        </w:rPr>
      </w:pPr>
      <w:r>
        <w:rPr>
          <w:rFonts w:cs="Tahoma"/>
          <w:color w:val="00B0F0"/>
        </w:rPr>
        <w:t xml:space="preserve">[SHOW IF </w:t>
      </w:r>
      <w:r w:rsidRPr="006C34A7">
        <w:rPr>
          <w:rFonts w:cs="Tahoma"/>
          <w:color w:val="00B0F0"/>
        </w:rPr>
        <w:t xml:space="preserve">ASEV </w:t>
      </w:r>
      <w:r>
        <w:rPr>
          <w:rFonts w:cs="Tahoma"/>
          <w:color w:val="00B0F0"/>
        </w:rPr>
        <w:t>= 1]</w:t>
      </w:r>
    </w:p>
    <w:p w:rsidR="006C34A7" w:rsidRPr="00452FD0" w:rsidP="006C34A7" w14:paraId="60E39524" w14:textId="77777777">
      <w:pPr>
        <w:rPr>
          <w:rFonts w:cs="Tahoma"/>
        </w:rPr>
      </w:pPr>
      <w:r w:rsidRPr="003465EC">
        <w:rPr>
          <w:rFonts w:cs="Tahoma"/>
          <w:color w:val="00B0F0"/>
        </w:rPr>
        <w:t>[</w:t>
      </w:r>
      <w:r>
        <w:rPr>
          <w:rFonts w:cs="Tahoma"/>
          <w:color w:val="00B0F0"/>
        </w:rPr>
        <w:t>SP</w:t>
      </w:r>
      <w:r w:rsidRPr="003465EC">
        <w:rPr>
          <w:rFonts w:cs="Tahoma"/>
          <w:color w:val="00B0F0"/>
        </w:rPr>
        <w:t>]</w:t>
      </w:r>
    </w:p>
    <w:p w:rsidR="006C34A7" w:rsidP="006C34A7" w14:paraId="4DB8C7EF" w14:textId="77777777">
      <w:pPr>
        <w:rPr>
          <w:rFonts w:cs="Tahoma"/>
          <w:color w:val="00B0F0"/>
        </w:rPr>
      </w:pPr>
      <w:r w:rsidRPr="006C34A7">
        <w:rPr>
          <w:rFonts w:cs="Tahoma"/>
          <w:color w:val="00B0F0"/>
        </w:rPr>
        <w:t xml:space="preserve">ASAT12M </w:t>
      </w:r>
    </w:p>
    <w:p w:rsidR="006C34A7" w:rsidP="006C34A7" w14:paraId="6BE03309" w14:textId="1BB40BD6">
      <w:r w:rsidRPr="006C34A7">
        <w:t>During the past 12 months, have you had an episode of asthma or an asthma attack</w:t>
      </w:r>
      <w:r w:rsidRPr="002A1001">
        <w:t>?</w:t>
      </w:r>
    </w:p>
    <w:p w:rsidR="006C34A7" w:rsidP="006C34A7" w14:paraId="1312CCC5" w14:textId="77777777"/>
    <w:p w:rsidR="006C34A7" w:rsidRPr="003465EC" w:rsidP="006C34A7" w14:paraId="534655A4" w14:textId="77777777">
      <w:r>
        <w:rPr>
          <w:color w:val="00B0F0"/>
        </w:rPr>
        <w:t>CAWI RESPONSE OPTIONS:</w:t>
      </w:r>
    </w:p>
    <w:p w:rsidR="006C34A7" w:rsidRPr="004B39E8" w:rsidP="006C34A7" w14:paraId="4C5057A2" w14:textId="77777777">
      <w:pPr>
        <w:pStyle w:val="ListParagraph"/>
        <w:numPr>
          <w:ilvl w:val="0"/>
          <w:numId w:val="135"/>
        </w:numPr>
      </w:pPr>
      <w:r>
        <w:rPr>
          <w:rFonts w:cs="Tahoma"/>
        </w:rPr>
        <w:t>Yes</w:t>
      </w:r>
    </w:p>
    <w:p w:rsidR="006C34A7" w:rsidRPr="005B1710" w:rsidP="006C34A7" w14:paraId="413EC0A3" w14:textId="77777777">
      <w:pPr>
        <w:pStyle w:val="ListParagraph"/>
        <w:numPr>
          <w:ilvl w:val="0"/>
          <w:numId w:val="135"/>
        </w:numPr>
      </w:pPr>
      <w:r>
        <w:rPr>
          <w:rFonts w:cs="Tahoma"/>
        </w:rPr>
        <w:t>No</w:t>
      </w:r>
    </w:p>
    <w:p w:rsidR="006C34A7" w:rsidP="006C34A7" w14:paraId="1F70FE70" w14:textId="77777777"/>
    <w:p w:rsidR="006C34A7" w:rsidRPr="003465EC" w:rsidP="006C34A7" w14:paraId="4CDDE4A1" w14:textId="77777777">
      <w:r>
        <w:rPr>
          <w:color w:val="00B0F0"/>
        </w:rPr>
        <w:t>CATI RESPONSE OPTIONS:</w:t>
      </w:r>
    </w:p>
    <w:p w:rsidR="006C34A7" w:rsidRPr="004B39E8" w:rsidP="006C34A7" w14:paraId="7798DB70" w14:textId="77777777">
      <w:pPr>
        <w:pStyle w:val="ListParagraph"/>
        <w:numPr>
          <w:ilvl w:val="0"/>
          <w:numId w:val="136"/>
        </w:numPr>
      </w:pPr>
      <w:r>
        <w:rPr>
          <w:rFonts w:cs="Tahoma"/>
        </w:rPr>
        <w:t>YES</w:t>
      </w:r>
    </w:p>
    <w:p w:rsidR="006C34A7" w:rsidRPr="003465EC" w:rsidP="006C34A7" w14:paraId="3E27478E" w14:textId="77777777">
      <w:pPr>
        <w:pStyle w:val="ListParagraph"/>
        <w:numPr>
          <w:ilvl w:val="0"/>
          <w:numId w:val="136"/>
        </w:numPr>
      </w:pPr>
      <w:r>
        <w:rPr>
          <w:rFonts w:cs="Tahoma"/>
        </w:rPr>
        <w:t>NO</w:t>
      </w:r>
    </w:p>
    <w:p w:rsidR="006C34A7" w:rsidP="006C34A7" w14:paraId="03F0F3C6" w14:textId="77777777">
      <w:pPr>
        <w:pBdr>
          <w:bottom w:val="single" w:sz="4" w:space="1" w:color="auto"/>
        </w:pBdr>
        <w:rPr>
          <w:rFonts w:cs="Tahoma"/>
        </w:rPr>
      </w:pPr>
    </w:p>
    <w:p w:rsidR="006C34A7" w:rsidP="006C34A7" w14:paraId="15603F9C" w14:textId="77777777">
      <w:pPr>
        <w:rPr>
          <w:rFonts w:cs="Tahoma"/>
          <w:color w:val="00B0F0"/>
        </w:rPr>
      </w:pPr>
    </w:p>
    <w:p w:rsidR="006C34A7" w:rsidP="006C34A7" w14:paraId="2874F08E" w14:textId="77777777">
      <w:pPr>
        <w:rPr>
          <w:rFonts w:cs="Tahoma"/>
          <w:color w:val="00B0F0"/>
        </w:rPr>
      </w:pPr>
      <w:r>
        <w:rPr>
          <w:rFonts w:cs="Tahoma"/>
          <w:color w:val="00B0F0"/>
        </w:rPr>
        <w:t xml:space="preserve">[SHOW IF </w:t>
      </w:r>
      <w:r w:rsidRPr="006C34A7">
        <w:rPr>
          <w:rFonts w:cs="Tahoma"/>
          <w:color w:val="00B0F0"/>
        </w:rPr>
        <w:t xml:space="preserve">ASEV </w:t>
      </w:r>
      <w:r>
        <w:rPr>
          <w:rFonts w:cs="Tahoma"/>
          <w:color w:val="00B0F0"/>
        </w:rPr>
        <w:t>= 1]</w:t>
      </w:r>
    </w:p>
    <w:p w:rsidR="006C34A7" w:rsidRPr="00452FD0" w:rsidP="006C34A7" w14:paraId="293D49DC" w14:textId="77777777">
      <w:pPr>
        <w:rPr>
          <w:rFonts w:cs="Tahoma"/>
        </w:rPr>
      </w:pPr>
      <w:r w:rsidRPr="003465EC">
        <w:rPr>
          <w:rFonts w:cs="Tahoma"/>
          <w:color w:val="00B0F0"/>
        </w:rPr>
        <w:t>[</w:t>
      </w:r>
      <w:r>
        <w:rPr>
          <w:rFonts w:cs="Tahoma"/>
          <w:color w:val="00B0F0"/>
        </w:rPr>
        <w:t>SP</w:t>
      </w:r>
      <w:r w:rsidRPr="003465EC">
        <w:rPr>
          <w:rFonts w:cs="Tahoma"/>
          <w:color w:val="00B0F0"/>
        </w:rPr>
        <w:t>]</w:t>
      </w:r>
    </w:p>
    <w:p w:rsidR="006C34A7" w:rsidP="006C34A7" w14:paraId="596A8E1B" w14:textId="77777777">
      <w:pPr>
        <w:rPr>
          <w:rFonts w:cs="Tahoma"/>
          <w:color w:val="00B0F0"/>
        </w:rPr>
      </w:pPr>
      <w:r w:rsidRPr="006C34A7">
        <w:rPr>
          <w:rFonts w:cs="Tahoma"/>
          <w:color w:val="00B0F0"/>
        </w:rPr>
        <w:t xml:space="preserve">ASER12M </w:t>
      </w:r>
    </w:p>
    <w:p w:rsidR="006C34A7" w:rsidP="006C34A7" w14:paraId="5BA22D7F" w14:textId="31B6F985">
      <w:r w:rsidRPr="006C34A7">
        <w:t>During the past 12 months, have you had to visit an emergency room or urgent care center because of asthma</w:t>
      </w:r>
      <w:r w:rsidRPr="002A1001">
        <w:t>?</w:t>
      </w:r>
    </w:p>
    <w:p w:rsidR="006C34A7" w:rsidP="006C34A7" w14:paraId="77B8563F" w14:textId="77777777"/>
    <w:p w:rsidR="006C34A7" w:rsidRPr="003465EC" w:rsidP="006C34A7" w14:paraId="75D1AB6A" w14:textId="77777777">
      <w:r>
        <w:rPr>
          <w:color w:val="00B0F0"/>
        </w:rPr>
        <w:t>CAWI RESPONSE OPTIONS:</w:t>
      </w:r>
    </w:p>
    <w:p w:rsidR="006C34A7" w:rsidRPr="004B39E8" w:rsidP="006C34A7" w14:paraId="07A9FD85" w14:textId="77777777">
      <w:pPr>
        <w:pStyle w:val="ListParagraph"/>
        <w:numPr>
          <w:ilvl w:val="0"/>
          <w:numId w:val="137"/>
        </w:numPr>
      </w:pPr>
      <w:r>
        <w:rPr>
          <w:rFonts w:cs="Tahoma"/>
        </w:rPr>
        <w:t>Yes</w:t>
      </w:r>
    </w:p>
    <w:p w:rsidR="006C34A7" w:rsidRPr="005B1710" w:rsidP="006C34A7" w14:paraId="1F6F7C1C" w14:textId="77777777">
      <w:pPr>
        <w:pStyle w:val="ListParagraph"/>
        <w:numPr>
          <w:ilvl w:val="0"/>
          <w:numId w:val="137"/>
        </w:numPr>
      </w:pPr>
      <w:r>
        <w:rPr>
          <w:rFonts w:cs="Tahoma"/>
        </w:rPr>
        <w:t>No</w:t>
      </w:r>
    </w:p>
    <w:p w:rsidR="006C34A7" w:rsidP="006C34A7" w14:paraId="12F8F8C5" w14:textId="77777777"/>
    <w:p w:rsidR="006C34A7" w:rsidRPr="003465EC" w:rsidP="006C34A7" w14:paraId="746C52B0" w14:textId="77777777">
      <w:r>
        <w:rPr>
          <w:color w:val="00B0F0"/>
        </w:rPr>
        <w:t>CATI RESPONSE OPTIONS:</w:t>
      </w:r>
    </w:p>
    <w:p w:rsidR="006C34A7" w:rsidRPr="004B39E8" w:rsidP="006C34A7" w14:paraId="7AAD21D2" w14:textId="77777777">
      <w:pPr>
        <w:pStyle w:val="ListParagraph"/>
        <w:numPr>
          <w:ilvl w:val="0"/>
          <w:numId w:val="138"/>
        </w:numPr>
      </w:pPr>
      <w:r>
        <w:rPr>
          <w:rFonts w:cs="Tahoma"/>
        </w:rPr>
        <w:t>YES</w:t>
      </w:r>
    </w:p>
    <w:p w:rsidR="006C34A7" w:rsidRPr="003465EC" w:rsidP="006C34A7" w14:paraId="5EF7671B" w14:textId="77777777">
      <w:pPr>
        <w:pStyle w:val="ListParagraph"/>
        <w:numPr>
          <w:ilvl w:val="0"/>
          <w:numId w:val="138"/>
        </w:numPr>
      </w:pPr>
      <w:r>
        <w:rPr>
          <w:rFonts w:cs="Tahoma"/>
        </w:rPr>
        <w:t>NO</w:t>
      </w:r>
    </w:p>
    <w:p w:rsidR="006C34A7" w:rsidP="006C34A7" w14:paraId="543B4D5A" w14:textId="77777777">
      <w:pPr>
        <w:pBdr>
          <w:bottom w:val="single" w:sz="4" w:space="1" w:color="auto"/>
        </w:pBdr>
        <w:rPr>
          <w:rFonts w:cs="Tahoma"/>
        </w:rPr>
      </w:pPr>
    </w:p>
    <w:p w:rsidR="00BB65B3" w:rsidP="00BB65B3" w14:paraId="0628CED2" w14:textId="77777777"/>
    <w:p w:rsidR="00BB65B3" w:rsidP="00BB65B3" w14:paraId="32E534C9" w14:textId="77777777">
      <w:pPr>
        <w:rPr>
          <w:rFonts w:cs="Tahoma"/>
          <w:color w:val="00B0F0"/>
        </w:rPr>
      </w:pPr>
      <w:r>
        <w:rPr>
          <w:rFonts w:cs="Tahoma"/>
          <w:color w:val="00B0F0"/>
        </w:rPr>
        <w:t>[GRID SP]</w:t>
      </w:r>
    </w:p>
    <w:p w:rsidR="00BB65B3" w:rsidP="00BB65B3" w14:paraId="1E26E28E" w14:textId="0B812A6C">
      <w:r>
        <w:rPr>
          <w:rFonts w:cs="Tahoma"/>
          <w:color w:val="00B0F0"/>
        </w:rPr>
        <w:t>PULM</w:t>
      </w:r>
      <w:r>
        <w:rPr>
          <w:rFonts w:cs="Tahoma"/>
          <w:color w:val="00B0F0"/>
        </w:rPr>
        <w:t>SERIES</w:t>
      </w:r>
      <w:r w:rsidRPr="00DD718C">
        <w:rPr>
          <w:rFonts w:cs="Tahoma"/>
          <w:color w:val="00B0F0"/>
        </w:rPr>
        <w:t>.</w:t>
      </w:r>
      <w:r>
        <w:rPr>
          <w:rFonts w:cs="Tahoma"/>
        </w:rPr>
        <w:t> </w:t>
      </w:r>
    </w:p>
    <w:p w:rsidR="00BB65B3" w:rsidP="00BB65B3" w14:paraId="54CE2BC4" w14:textId="55F97D5E">
      <w:r w:rsidRPr="00E051B8">
        <w:rPr>
          <w:color w:val="00B0F0"/>
        </w:rPr>
        <w:t xml:space="preserve">[CAWI] </w:t>
      </w:r>
      <w:r>
        <w:t>The next few questions are about other medical conditions you may have been told you had.</w:t>
      </w:r>
    </w:p>
    <w:p w:rsidR="00BB65B3" w:rsidRPr="00784B98" w:rsidP="00BB65B3" w14:paraId="0471D14D" w14:textId="77777777">
      <w:pPr>
        <w:rPr>
          <w:color w:val="00B0F0"/>
        </w:rPr>
      </w:pPr>
      <w:r w:rsidRPr="00784B98">
        <w:rPr>
          <w:color w:val="00B0F0"/>
        </w:rPr>
        <w:t>[SPACE]</w:t>
      </w:r>
    </w:p>
    <w:p w:rsidR="00BB65B3" w:rsidP="00BB65B3" w14:paraId="1D773B4F" w14:textId="77777777">
      <w:r>
        <w:t xml:space="preserve">Have you </w:t>
      </w:r>
      <w:r>
        <w:rPr>
          <w:color w:val="00B0F0"/>
        </w:rPr>
        <w:t>&lt;u</w:t>
      </w:r>
      <w:r w:rsidRPr="00BA7C67">
        <w:rPr>
          <w:color w:val="00B0F0"/>
        </w:rPr>
        <w:t>&gt;</w:t>
      </w:r>
      <w:r w:rsidRPr="00DB7EED">
        <w:rPr>
          <w:u w:val="single"/>
        </w:rPr>
        <w:t>ever</w:t>
      </w:r>
      <w:r>
        <w:rPr>
          <w:color w:val="00B0F0"/>
        </w:rPr>
        <w:t>&lt;/u</w:t>
      </w:r>
      <w:r w:rsidRPr="00BA7C67">
        <w:rPr>
          <w:color w:val="00B0F0"/>
        </w:rPr>
        <w:t>&gt;</w:t>
      </w:r>
      <w:r>
        <w:t xml:space="preserve"> been told by a doctor or other health professional that you had…</w:t>
      </w:r>
    </w:p>
    <w:p w:rsidR="00BB65B3" w:rsidP="00BB65B3" w14:paraId="022B125B" w14:textId="77777777"/>
    <w:p w:rsidR="00BB65B3" w:rsidP="00BB65B3" w14:paraId="496BD991" w14:textId="6C93AAA9">
      <w:r>
        <w:rPr>
          <w:color w:val="00B0F0"/>
        </w:rPr>
        <w:t>[CAT</w:t>
      </w:r>
      <w:r w:rsidRPr="00E051B8">
        <w:rPr>
          <w:color w:val="00B0F0"/>
        </w:rPr>
        <w:t xml:space="preserve">I] </w:t>
      </w:r>
      <w:r w:rsidRPr="00E051B8">
        <w:t xml:space="preserve">Now I’m going to ask you about </w:t>
      </w:r>
      <w:r>
        <w:t>some other</w:t>
      </w:r>
      <w:r w:rsidRPr="00E051B8">
        <w:t xml:space="preserve"> medical conditions</w:t>
      </w:r>
      <w:r>
        <w:t>.</w:t>
      </w:r>
    </w:p>
    <w:p w:rsidR="00BB65B3" w:rsidRPr="00784B98" w:rsidP="00BB65B3" w14:paraId="49866579" w14:textId="77777777">
      <w:pPr>
        <w:rPr>
          <w:color w:val="00B0F0"/>
        </w:rPr>
      </w:pPr>
      <w:r w:rsidRPr="00784B98">
        <w:rPr>
          <w:color w:val="00B0F0"/>
        </w:rPr>
        <w:t>[SPACE]</w:t>
      </w:r>
    </w:p>
    <w:p w:rsidR="00BB65B3" w:rsidP="00BB65B3" w14:paraId="43EF9C9D" w14:textId="77777777">
      <w:r w:rsidRPr="00E051B8">
        <w:t xml:space="preserve">Have you </w:t>
      </w:r>
      <w:r>
        <w:rPr>
          <w:color w:val="00B0F0"/>
        </w:rPr>
        <w:t>&lt;u</w:t>
      </w:r>
      <w:r w:rsidRPr="00BA7C67">
        <w:rPr>
          <w:color w:val="00B0F0"/>
        </w:rPr>
        <w:t>&gt;</w:t>
      </w:r>
      <w:r w:rsidRPr="00DB7EED">
        <w:rPr>
          <w:u w:val="single"/>
        </w:rPr>
        <w:t>ever</w:t>
      </w:r>
      <w:r>
        <w:rPr>
          <w:color w:val="00B0F0"/>
        </w:rPr>
        <w:t>&lt;/u</w:t>
      </w:r>
      <w:r w:rsidRPr="00BA7C67">
        <w:rPr>
          <w:color w:val="00B0F0"/>
        </w:rPr>
        <w:t>&gt;</w:t>
      </w:r>
      <w:r w:rsidRPr="00E051B8">
        <w:t xml:space="preserve"> been told by a doctor or other health professional that you had</w:t>
      </w:r>
      <w:r>
        <w:t>…</w:t>
      </w:r>
    </w:p>
    <w:p w:rsidR="00BB65B3" w:rsidP="00BB65B3" w14:paraId="5A57FBB7" w14:textId="77777777"/>
    <w:p w:rsidR="00BB65B3" w:rsidRPr="00E051B8" w:rsidP="00BB65B3" w14:paraId="7C607CA9" w14:textId="77777777">
      <w:r w:rsidRPr="00E051B8">
        <w:rPr>
          <w:color w:val="00B0F0"/>
        </w:rPr>
        <w:t>[CATI]</w:t>
      </w:r>
      <w:r>
        <w:rPr>
          <w:color w:val="00B0F0"/>
        </w:rPr>
        <w:t xml:space="preserve"> </w:t>
      </w:r>
      <w:r>
        <w:rPr>
          <w:color w:val="FF0000"/>
        </w:rPr>
        <w:t>READ AS NECESSARY</w:t>
      </w:r>
      <w:r>
        <w:t xml:space="preserve"> </w:t>
      </w:r>
      <w:r w:rsidRPr="00E051B8">
        <w:t>Have you ever been told by a doctor or other health professional that you had…</w:t>
      </w:r>
    </w:p>
    <w:p w:rsidR="00BB65B3" w:rsidP="00BB65B3" w14:paraId="1C9B4FCA" w14:textId="77777777"/>
    <w:p w:rsidR="00BB65B3" w:rsidRPr="003465EC" w:rsidP="00BB65B3" w14:paraId="0D50BD8C" w14:textId="77777777">
      <w:r>
        <w:rPr>
          <w:color w:val="00B0F0"/>
        </w:rPr>
        <w:t>GRID ITEMS, RANDOMIZE:</w:t>
      </w:r>
    </w:p>
    <w:p w:rsidR="00BB65B3" w:rsidRPr="00822183" w:rsidP="00BB65B3" w14:paraId="6D844A12" w14:textId="777826BB">
      <w:pPr>
        <w:ind w:left="360"/>
        <w:rPr>
          <w:rFonts w:cs="Tahoma"/>
        </w:rPr>
      </w:pPr>
      <w:r w:rsidRPr="00BB65B3">
        <w:rPr>
          <w:rFonts w:cs="Tahoma"/>
          <w:color w:val="00B0F0"/>
        </w:rPr>
        <w:t>ANGEV</w:t>
      </w:r>
      <w:r w:rsidRPr="00571219">
        <w:rPr>
          <w:rFonts w:cs="Tahoma"/>
          <w:color w:val="00B0F0"/>
        </w:rPr>
        <w:t>.</w:t>
      </w:r>
      <w:r>
        <w:rPr>
          <w:rFonts w:cs="Tahoma"/>
        </w:rPr>
        <w:tab/>
      </w:r>
      <w:r w:rsidRPr="00C4190F" w:rsidR="00C4190F">
        <w:rPr>
          <w:rFonts w:cs="Tahoma"/>
        </w:rPr>
        <w:t>Angina, also called angina pectoris</w:t>
      </w:r>
      <w:r w:rsidRPr="00822183">
        <w:rPr>
          <w:rFonts w:cs="Tahoma"/>
        </w:rPr>
        <w:t>?</w:t>
      </w:r>
    </w:p>
    <w:p w:rsidR="00BB65B3" w:rsidRPr="00822183" w:rsidP="00BB65B3" w14:paraId="071A86CF" w14:textId="3780C121">
      <w:pPr>
        <w:ind w:left="360"/>
        <w:rPr>
          <w:rFonts w:cs="Tahoma"/>
        </w:rPr>
      </w:pPr>
      <w:r w:rsidRPr="00BB65B3">
        <w:rPr>
          <w:rFonts w:cs="Tahoma"/>
          <w:color w:val="00B0F0"/>
        </w:rPr>
        <w:t>MIEV</w:t>
      </w:r>
      <w:r w:rsidRPr="00571219">
        <w:rPr>
          <w:rFonts w:cs="Tahoma"/>
          <w:color w:val="00B0F0"/>
        </w:rPr>
        <w:t>.</w:t>
      </w:r>
      <w:r>
        <w:rPr>
          <w:rFonts w:cs="Tahoma"/>
        </w:rPr>
        <w:tab/>
      </w:r>
      <w:r w:rsidRPr="00C4190F" w:rsidR="00C4190F">
        <w:rPr>
          <w:rFonts w:cs="Tahoma"/>
        </w:rPr>
        <w:t>A heart attack, also called myocardial infarction</w:t>
      </w:r>
      <w:r w:rsidRPr="00822183">
        <w:rPr>
          <w:rFonts w:cs="Tahoma"/>
        </w:rPr>
        <w:t xml:space="preserve">?  </w:t>
      </w:r>
    </w:p>
    <w:p w:rsidR="00BB65B3" w:rsidRPr="00822183" w:rsidP="00BB65B3" w14:paraId="1FB266D4" w14:textId="627FAC6C">
      <w:pPr>
        <w:ind w:left="360"/>
        <w:rPr>
          <w:rFonts w:cs="Tahoma"/>
        </w:rPr>
      </w:pPr>
      <w:r w:rsidRPr="00BB65B3">
        <w:rPr>
          <w:rFonts w:cs="Tahoma"/>
          <w:color w:val="00B0F0"/>
        </w:rPr>
        <w:t>STREV</w:t>
      </w:r>
      <w:r w:rsidRPr="00571219">
        <w:rPr>
          <w:rFonts w:cs="Tahoma"/>
          <w:color w:val="00B0F0"/>
        </w:rPr>
        <w:t>.</w:t>
      </w:r>
      <w:r>
        <w:rPr>
          <w:rFonts w:cs="Tahoma"/>
        </w:rPr>
        <w:tab/>
      </w:r>
      <w:r w:rsidRPr="00C4190F" w:rsidR="00C4190F">
        <w:rPr>
          <w:rFonts w:cs="Tahoma"/>
        </w:rPr>
        <w:t>A stroke</w:t>
      </w:r>
      <w:r w:rsidRPr="00822183">
        <w:rPr>
          <w:rFonts w:cs="Tahoma"/>
        </w:rPr>
        <w:t>?</w:t>
      </w:r>
    </w:p>
    <w:p w:rsidR="00BB65B3" w:rsidP="00BB65B3" w14:paraId="39AB6BAD" w14:textId="77777777"/>
    <w:p w:rsidR="00BB65B3" w:rsidRPr="003465EC" w:rsidP="00BB65B3" w14:paraId="004E94FB" w14:textId="77777777">
      <w:r>
        <w:rPr>
          <w:color w:val="00B0F0"/>
        </w:rPr>
        <w:t xml:space="preserve">CAWI RESPONSE OPTIONS: </w:t>
      </w:r>
    </w:p>
    <w:p w:rsidR="00BB65B3" w:rsidRPr="004B39E8" w:rsidP="006C34A7" w14:paraId="61B61F73" w14:textId="77777777">
      <w:pPr>
        <w:pStyle w:val="ListParagraph"/>
        <w:numPr>
          <w:ilvl w:val="0"/>
          <w:numId w:val="131"/>
        </w:numPr>
      </w:pPr>
      <w:r>
        <w:rPr>
          <w:rFonts w:cs="Tahoma"/>
        </w:rPr>
        <w:t>Yes</w:t>
      </w:r>
    </w:p>
    <w:p w:rsidR="00BB65B3" w:rsidRPr="005B1710" w:rsidP="006C34A7" w14:paraId="22E15672" w14:textId="77777777">
      <w:pPr>
        <w:pStyle w:val="ListParagraph"/>
        <w:numPr>
          <w:ilvl w:val="0"/>
          <w:numId w:val="131"/>
        </w:numPr>
      </w:pPr>
      <w:r>
        <w:rPr>
          <w:rFonts w:cs="Tahoma"/>
        </w:rPr>
        <w:t>No</w:t>
      </w:r>
    </w:p>
    <w:p w:rsidR="00BB65B3" w:rsidP="00BB65B3" w14:paraId="39BE2935" w14:textId="77777777"/>
    <w:p w:rsidR="00BB65B3" w:rsidRPr="003465EC" w:rsidP="00BB65B3" w14:paraId="4F3FAF45" w14:textId="77777777">
      <w:r>
        <w:rPr>
          <w:color w:val="00B0F0"/>
        </w:rPr>
        <w:t xml:space="preserve">CATI RESPONSE OPTIONS: </w:t>
      </w:r>
    </w:p>
    <w:p w:rsidR="00BB65B3" w:rsidRPr="004B39E8" w:rsidP="006C34A7" w14:paraId="5933BBD0" w14:textId="77777777">
      <w:pPr>
        <w:pStyle w:val="ListParagraph"/>
        <w:numPr>
          <w:ilvl w:val="0"/>
          <w:numId w:val="132"/>
        </w:numPr>
      </w:pPr>
      <w:r>
        <w:rPr>
          <w:rFonts w:cs="Tahoma"/>
        </w:rPr>
        <w:t>YES</w:t>
      </w:r>
    </w:p>
    <w:p w:rsidR="00BB65B3" w:rsidP="006C34A7" w14:paraId="30B8FAEC" w14:textId="77777777">
      <w:pPr>
        <w:pStyle w:val="ListParagraph"/>
        <w:numPr>
          <w:ilvl w:val="0"/>
          <w:numId w:val="132"/>
        </w:numPr>
      </w:pPr>
      <w:r>
        <w:rPr>
          <w:rFonts w:cs="Tahoma"/>
        </w:rPr>
        <w:t>NO</w:t>
      </w:r>
    </w:p>
    <w:p w:rsidR="00BB65B3" w:rsidP="00BB65B3" w14:paraId="437EF9D7" w14:textId="77777777">
      <w:pPr>
        <w:pBdr>
          <w:bottom w:val="single" w:sz="4" w:space="1" w:color="auto"/>
        </w:pBdr>
        <w:rPr>
          <w:rFonts w:cs="Tahoma"/>
          <w:color w:val="00B0F0"/>
        </w:rPr>
      </w:pPr>
    </w:p>
    <w:p w:rsidR="002A7D5E" w:rsidP="002A7D5E" w14:paraId="18A16E25" w14:textId="77777777">
      <w:pPr>
        <w:rPr>
          <w:rFonts w:cs="Tahoma"/>
          <w:color w:val="00B0F0"/>
        </w:rPr>
      </w:pPr>
    </w:p>
    <w:p w:rsidR="002A7D5E" w:rsidP="002A7D5E" w14:paraId="040B3D17" w14:textId="77777777">
      <w:pPr>
        <w:rPr>
          <w:rFonts w:cs="Tahoma"/>
          <w:color w:val="00B0F0"/>
        </w:rPr>
      </w:pPr>
      <w:r w:rsidRPr="003465EC">
        <w:rPr>
          <w:rFonts w:cs="Tahoma"/>
          <w:color w:val="00B0F0"/>
        </w:rPr>
        <w:t>[</w:t>
      </w:r>
      <w:r>
        <w:rPr>
          <w:rFonts w:cs="Tahoma"/>
          <w:color w:val="00B0F0"/>
        </w:rPr>
        <w:t>SP</w:t>
      </w:r>
      <w:r w:rsidRPr="003465EC">
        <w:rPr>
          <w:rFonts w:cs="Tahoma"/>
          <w:color w:val="00B0F0"/>
        </w:rPr>
        <w:t>]</w:t>
      </w:r>
    </w:p>
    <w:p w:rsidR="002A7D5E" w:rsidP="002A7D5E" w14:paraId="3E333EF2" w14:textId="77777777">
      <w:pPr>
        <w:rPr>
          <w:rFonts w:cs="Tahoma"/>
        </w:rPr>
      </w:pPr>
      <w:r>
        <w:rPr>
          <w:rFonts w:cs="Tahoma"/>
          <w:color w:val="00B0F0"/>
        </w:rPr>
        <w:t>PREDIB</w:t>
      </w:r>
      <w:r w:rsidRPr="00DD718C">
        <w:rPr>
          <w:rFonts w:cs="Tahoma"/>
          <w:color w:val="00B0F0"/>
        </w:rPr>
        <w:t>.</w:t>
      </w:r>
      <w:r w:rsidRPr="003465EC">
        <w:rPr>
          <w:rFonts w:cs="Tahoma"/>
        </w:rPr>
        <w:t xml:space="preserve">  </w:t>
      </w:r>
    </w:p>
    <w:p w:rsidR="002A7D5E" w:rsidRPr="000569D0" w:rsidP="002A7D5E" w14:paraId="4F02AE78" w14:textId="77777777">
      <w:r w:rsidRPr="000569D0">
        <w:t xml:space="preserve">Has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sidRPr="000569D0">
        <w:t xml:space="preserve"> told you that you had prediabetes or borderline diabetes?</w:t>
      </w:r>
    </w:p>
    <w:p w:rsidR="002A7D5E" w:rsidP="002A7D5E" w14:paraId="34EC024B" w14:textId="77777777"/>
    <w:p w:rsidR="002A7D5E" w:rsidRPr="003465EC" w:rsidP="002A7D5E" w14:paraId="5D20C2C6" w14:textId="77777777">
      <w:r>
        <w:rPr>
          <w:color w:val="00B0F0"/>
        </w:rPr>
        <w:t>CAWI RESPONSE OPTIONS:</w:t>
      </w:r>
    </w:p>
    <w:p w:rsidR="002A7D5E" w:rsidRPr="004B39E8" w:rsidP="003B5450" w14:paraId="4CDD035D" w14:textId="77777777">
      <w:pPr>
        <w:pStyle w:val="ListParagraph"/>
        <w:numPr>
          <w:ilvl w:val="0"/>
          <w:numId w:val="8"/>
        </w:numPr>
      </w:pPr>
      <w:r>
        <w:rPr>
          <w:rFonts w:cs="Tahoma"/>
        </w:rPr>
        <w:t>Yes</w:t>
      </w:r>
    </w:p>
    <w:p w:rsidR="002A7D5E" w:rsidRPr="005B1710" w:rsidP="003B5450" w14:paraId="55D6F408" w14:textId="77777777">
      <w:pPr>
        <w:pStyle w:val="ListParagraph"/>
        <w:numPr>
          <w:ilvl w:val="0"/>
          <w:numId w:val="8"/>
        </w:numPr>
      </w:pPr>
      <w:r>
        <w:rPr>
          <w:rFonts w:cs="Tahoma"/>
        </w:rPr>
        <w:t>No</w:t>
      </w:r>
    </w:p>
    <w:p w:rsidR="002A7D5E" w:rsidP="002A7D5E" w14:paraId="325CAA4D" w14:textId="77777777"/>
    <w:p w:rsidR="002A7D5E" w:rsidRPr="003465EC" w:rsidP="002A7D5E" w14:paraId="27FE2C2F" w14:textId="77777777">
      <w:r>
        <w:rPr>
          <w:color w:val="00B0F0"/>
        </w:rPr>
        <w:t>CATI RESPONSE OPTIONS:</w:t>
      </w:r>
    </w:p>
    <w:p w:rsidR="002A7D5E" w:rsidRPr="004B39E8" w:rsidP="003B5450" w14:paraId="5CF1C33D" w14:textId="77777777">
      <w:pPr>
        <w:pStyle w:val="ListParagraph"/>
        <w:numPr>
          <w:ilvl w:val="0"/>
          <w:numId w:val="9"/>
        </w:numPr>
      </w:pPr>
      <w:r>
        <w:rPr>
          <w:rFonts w:cs="Tahoma"/>
        </w:rPr>
        <w:t>YES</w:t>
      </w:r>
    </w:p>
    <w:p w:rsidR="002A7D5E" w:rsidRPr="003465EC" w:rsidP="003B5450" w14:paraId="41DBF5E5" w14:textId="77777777">
      <w:pPr>
        <w:pStyle w:val="ListParagraph"/>
        <w:numPr>
          <w:ilvl w:val="0"/>
          <w:numId w:val="9"/>
        </w:numPr>
      </w:pPr>
      <w:r>
        <w:rPr>
          <w:rFonts w:cs="Tahoma"/>
        </w:rPr>
        <w:t>NO</w:t>
      </w:r>
    </w:p>
    <w:p w:rsidR="002A7D5E" w:rsidP="002A7D5E" w14:paraId="2E7519E6" w14:textId="77777777">
      <w:pPr>
        <w:pBdr>
          <w:bottom w:val="single" w:sz="4" w:space="1" w:color="auto"/>
        </w:pBdr>
        <w:rPr>
          <w:rFonts w:cs="Tahoma"/>
        </w:rPr>
      </w:pPr>
    </w:p>
    <w:p w:rsidR="002A7D5E" w:rsidP="002A7D5E" w14:paraId="245BB0EB" w14:textId="1F335AEF">
      <w:pPr>
        <w:rPr>
          <w:rFonts w:cs="Tahoma"/>
          <w:color w:val="00B0F0"/>
        </w:rPr>
      </w:pPr>
    </w:p>
    <w:p w:rsidR="002A7D5E" w:rsidP="002A7D5E" w14:paraId="10343448" w14:textId="5C38F906">
      <w:pPr>
        <w:rPr>
          <w:rFonts w:cs="Tahoma"/>
          <w:color w:val="00B0F0"/>
        </w:rPr>
      </w:pPr>
      <w:r>
        <w:rPr>
          <w:rFonts w:cs="Tahoma"/>
          <w:color w:val="00B0F0"/>
        </w:rPr>
        <w:t>[SHOW IF GENDER= 2</w:t>
      </w:r>
      <w:r w:rsidR="002A1001">
        <w:rPr>
          <w:rFonts w:cs="Tahoma"/>
          <w:color w:val="00B0F0"/>
        </w:rPr>
        <w:t>]</w:t>
      </w:r>
    </w:p>
    <w:p w:rsidR="002A7D5E" w:rsidRPr="00452FD0" w:rsidP="002A7D5E" w14:paraId="6C9EE82F" w14:textId="5FDF93BB">
      <w:pPr>
        <w:rPr>
          <w:rFonts w:cs="Tahoma"/>
        </w:rPr>
      </w:pPr>
      <w:r w:rsidRPr="003465EC">
        <w:rPr>
          <w:rFonts w:cs="Tahoma"/>
          <w:color w:val="00B0F0"/>
        </w:rPr>
        <w:t>[</w:t>
      </w:r>
      <w:r>
        <w:rPr>
          <w:rFonts w:cs="Tahoma"/>
          <w:color w:val="00B0F0"/>
        </w:rPr>
        <w:t>SP</w:t>
      </w:r>
      <w:r w:rsidRPr="003465EC">
        <w:rPr>
          <w:rFonts w:cs="Tahoma"/>
          <w:color w:val="00B0F0"/>
        </w:rPr>
        <w:t>]</w:t>
      </w:r>
    </w:p>
    <w:p w:rsidR="002A7D5E" w:rsidP="002A7D5E" w14:paraId="273E317C" w14:textId="448330C1">
      <w:pPr>
        <w:rPr>
          <w:rFonts w:cs="Tahoma"/>
        </w:rPr>
      </w:pPr>
      <w:r>
        <w:rPr>
          <w:rFonts w:cs="Tahoma"/>
          <w:color w:val="00B0F0"/>
        </w:rPr>
        <w:t>GESDIB</w:t>
      </w:r>
      <w:r w:rsidRPr="003465EC">
        <w:rPr>
          <w:rFonts w:cs="Tahoma"/>
        </w:rPr>
        <w:t xml:space="preserve"> </w:t>
      </w:r>
    </w:p>
    <w:p w:rsidR="002A7D5E" w:rsidP="002A7D5E" w14:paraId="17FD36CB" w14:textId="4B6C8304">
      <w:r>
        <w:rPr>
          <w:color w:val="00B0F0"/>
        </w:rPr>
        <w:t>[SHOW IF (PREDIB= 1)</w:t>
      </w:r>
      <w:r w:rsidRPr="006E12BA">
        <w:rPr>
          <w:color w:val="00B0F0"/>
        </w:rPr>
        <w:t>]</w:t>
      </w:r>
      <w:r>
        <w:t xml:space="preserve"> Has</w:t>
      </w:r>
      <w:r w:rsidRPr="00AF5D92">
        <w:t xml:space="preserve">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Pr>
          <w:color w:val="00B0F0"/>
        </w:rPr>
        <w:t xml:space="preserve"> </w:t>
      </w:r>
      <w:r w:rsidRPr="00AF5D92">
        <w:t xml:space="preserve">told you that you had </w:t>
      </w:r>
      <w:r>
        <w:t xml:space="preserve">gestational </w:t>
      </w:r>
      <w:r w:rsidRPr="00AF5D92">
        <w:t>diabetes</w:t>
      </w:r>
      <w:r>
        <w:t>, a type of diabetes that</w:t>
      </w:r>
      <w:r w:rsidR="00DE3474">
        <w:t xml:space="preserve"> occurs</w:t>
      </w:r>
      <w:r>
        <w:t xml:space="preserve"> </w:t>
      </w:r>
      <w:r>
        <w:rPr>
          <w:color w:val="00B0F0"/>
        </w:rPr>
        <w:t xml:space="preserve">&lt;u&gt; </w:t>
      </w:r>
      <w:r>
        <w:t>onl</w:t>
      </w:r>
      <w:r w:rsidR="00DE3474">
        <w:t>y</w:t>
      </w:r>
      <w:r>
        <w:rPr>
          <w:color w:val="00B0F0"/>
        </w:rPr>
        <w:t>&lt;/u&gt;</w:t>
      </w:r>
      <w:r w:rsidR="00DE3474">
        <w:rPr>
          <w:color w:val="00B0F0"/>
        </w:rPr>
        <w:t xml:space="preserve"> </w:t>
      </w:r>
      <w:r w:rsidRPr="00DE3474" w:rsidR="00DE3474">
        <w:t>during pregnancy</w:t>
      </w:r>
      <w:r w:rsidRPr="00AF5D92">
        <w:t>?</w:t>
      </w:r>
    </w:p>
    <w:p w:rsidR="002A7D5E" w:rsidP="002A7D5E" w14:paraId="44BC713F" w14:textId="77777777"/>
    <w:p w:rsidR="002A7D5E" w:rsidRPr="003465EC" w:rsidP="002A7D5E" w14:paraId="0C5152EF" w14:textId="77777777">
      <w:r>
        <w:rPr>
          <w:color w:val="00B0F0"/>
        </w:rPr>
        <w:t>CAWI RESPONSE OPTIONS:</w:t>
      </w:r>
    </w:p>
    <w:p w:rsidR="002A7D5E" w:rsidRPr="004B39E8" w:rsidP="00F237F1" w14:paraId="26E75485" w14:textId="77777777">
      <w:pPr>
        <w:pStyle w:val="ListParagraph"/>
        <w:numPr>
          <w:ilvl w:val="0"/>
          <w:numId w:val="121"/>
        </w:numPr>
      </w:pPr>
      <w:r>
        <w:rPr>
          <w:rFonts w:cs="Tahoma"/>
        </w:rPr>
        <w:t>Yes</w:t>
      </w:r>
    </w:p>
    <w:p w:rsidR="002A7D5E" w:rsidRPr="005B1710" w:rsidP="00F237F1" w14:paraId="13A246EA" w14:textId="77777777">
      <w:pPr>
        <w:pStyle w:val="ListParagraph"/>
        <w:numPr>
          <w:ilvl w:val="0"/>
          <w:numId w:val="121"/>
        </w:numPr>
      </w:pPr>
      <w:r>
        <w:rPr>
          <w:rFonts w:cs="Tahoma"/>
        </w:rPr>
        <w:t>No</w:t>
      </w:r>
    </w:p>
    <w:p w:rsidR="002A7D5E" w:rsidP="002A7D5E" w14:paraId="53873541" w14:textId="77777777"/>
    <w:p w:rsidR="002A7D5E" w:rsidRPr="003465EC" w:rsidP="002A7D5E" w14:paraId="0512EBF0" w14:textId="77777777">
      <w:r>
        <w:rPr>
          <w:color w:val="00B0F0"/>
        </w:rPr>
        <w:t>CATI RESPONSE OPTIONS:</w:t>
      </w:r>
    </w:p>
    <w:p w:rsidR="002A7D5E" w:rsidRPr="004B39E8" w:rsidP="00F237F1" w14:paraId="41F20A30" w14:textId="77777777">
      <w:pPr>
        <w:pStyle w:val="ListParagraph"/>
        <w:numPr>
          <w:ilvl w:val="0"/>
          <w:numId w:val="122"/>
        </w:numPr>
      </w:pPr>
      <w:r>
        <w:rPr>
          <w:rFonts w:cs="Tahoma"/>
        </w:rPr>
        <w:t>YES</w:t>
      </w:r>
    </w:p>
    <w:p w:rsidR="002A7D5E" w:rsidRPr="003465EC" w:rsidP="00F237F1" w14:paraId="7D7DAF85" w14:textId="77777777">
      <w:pPr>
        <w:pStyle w:val="ListParagraph"/>
        <w:numPr>
          <w:ilvl w:val="0"/>
          <w:numId w:val="122"/>
        </w:numPr>
      </w:pPr>
      <w:r>
        <w:rPr>
          <w:rFonts w:cs="Tahoma"/>
        </w:rPr>
        <w:t>NO</w:t>
      </w:r>
    </w:p>
    <w:p w:rsidR="002A7D5E" w:rsidP="002A7D5E" w14:paraId="59C38A95" w14:textId="77777777">
      <w:pPr>
        <w:pBdr>
          <w:bottom w:val="single" w:sz="4" w:space="1" w:color="auto"/>
        </w:pBdr>
        <w:rPr>
          <w:rFonts w:cs="Tahoma"/>
        </w:rPr>
      </w:pPr>
    </w:p>
    <w:p w:rsidR="002A7D5E" w:rsidP="002A7D5E" w14:paraId="5D6F5FE0" w14:textId="77777777">
      <w:pPr>
        <w:rPr>
          <w:rFonts w:cs="Tahoma"/>
          <w:color w:val="00B0F0"/>
        </w:rPr>
      </w:pPr>
    </w:p>
    <w:p w:rsidR="002A7D5E" w:rsidRPr="00452FD0" w:rsidP="002A7D5E" w14:paraId="14BDED9E" w14:textId="1CEB16F5">
      <w:pPr>
        <w:rPr>
          <w:rFonts w:cs="Tahoma"/>
        </w:rPr>
      </w:pPr>
      <w:r w:rsidRPr="003465EC">
        <w:rPr>
          <w:rFonts w:cs="Tahoma"/>
          <w:color w:val="00B0F0"/>
        </w:rPr>
        <w:t>[</w:t>
      </w:r>
      <w:r>
        <w:rPr>
          <w:rFonts w:cs="Tahoma"/>
          <w:color w:val="00B0F0"/>
        </w:rPr>
        <w:t>SP</w:t>
      </w:r>
      <w:r w:rsidRPr="003465EC">
        <w:rPr>
          <w:rFonts w:cs="Tahoma"/>
          <w:color w:val="00B0F0"/>
        </w:rPr>
        <w:t>]</w:t>
      </w:r>
    </w:p>
    <w:p w:rsidR="002A7D5E" w:rsidP="002A7D5E" w14:paraId="555186B0" w14:textId="77777777">
      <w:pPr>
        <w:rPr>
          <w:rFonts w:cs="Tahoma"/>
        </w:rPr>
      </w:pPr>
      <w:r>
        <w:rPr>
          <w:rFonts w:cs="Tahoma"/>
          <w:color w:val="00B0F0"/>
        </w:rPr>
        <w:t>DIBEV</w:t>
      </w:r>
      <w:r w:rsidRPr="00DD718C">
        <w:rPr>
          <w:rFonts w:cs="Tahoma"/>
          <w:color w:val="00B0F0"/>
        </w:rPr>
        <w:t>.</w:t>
      </w:r>
      <w:r w:rsidRPr="003465EC">
        <w:rPr>
          <w:rFonts w:cs="Tahoma"/>
        </w:rPr>
        <w:t xml:space="preserve">  </w:t>
      </w:r>
    </w:p>
    <w:p w:rsidR="002A7D5E" w:rsidP="002A7D5E" w14:paraId="33A8E1EF" w14:textId="77777777">
      <w:r>
        <w:rPr>
          <w:color w:val="00B0F0"/>
        </w:rPr>
        <w:t>[SHOW IF (PREDIB= 1)</w:t>
      </w:r>
      <w:r w:rsidRPr="006E12BA">
        <w:rPr>
          <w:color w:val="00B0F0"/>
        </w:rPr>
        <w:t>]</w:t>
      </w:r>
      <w:r>
        <w:t xml:space="preserve"> </w:t>
      </w:r>
      <w:r w:rsidRPr="00AF5D92">
        <w:t xml:space="preserve">Not including prediabetes, has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Pr>
          <w:color w:val="00B0F0"/>
        </w:rPr>
        <w:t xml:space="preserve"> </w:t>
      </w:r>
      <w:r w:rsidRPr="00AF5D92">
        <w:t>told you that you had diabetes?</w:t>
      </w:r>
    </w:p>
    <w:p w:rsidR="002A7D5E" w:rsidP="002A7D5E" w14:paraId="70F0590D" w14:textId="246A274A"/>
    <w:p w:rsidR="00DE3474" w:rsidP="00DE3474" w14:paraId="0C59DF84" w14:textId="63F17A97">
      <w:r>
        <w:rPr>
          <w:color w:val="00B0F0"/>
        </w:rPr>
        <w:t>[SHOW IF (GESDIB= 1)</w:t>
      </w:r>
      <w:r w:rsidRPr="006E12BA">
        <w:rPr>
          <w:color w:val="00B0F0"/>
        </w:rPr>
        <w:t>]</w:t>
      </w:r>
      <w:r>
        <w:t xml:space="preserve"> </w:t>
      </w:r>
      <w:r w:rsidRPr="00AF5D92">
        <w:t xml:space="preserve">Not including </w:t>
      </w:r>
      <w:r>
        <w:t>gestational diabetes</w:t>
      </w:r>
      <w:r w:rsidRPr="00AF5D92">
        <w:t xml:space="preserve">, has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Pr>
          <w:color w:val="00B0F0"/>
        </w:rPr>
        <w:t xml:space="preserve"> </w:t>
      </w:r>
      <w:r w:rsidRPr="00AF5D92">
        <w:t>told you that you had diabetes?</w:t>
      </w:r>
    </w:p>
    <w:p w:rsidR="00DE3474" w:rsidP="002A7D5E" w14:paraId="177205EC" w14:textId="77777777"/>
    <w:p w:rsidR="00DE3474" w:rsidP="00DE3474" w14:paraId="41F8E9EB" w14:textId="1AB9164D">
      <w:r>
        <w:rPr>
          <w:color w:val="00B0F0"/>
        </w:rPr>
        <w:t>[SHOW IF (PREDIB= 1 &amp; GESDIB= 1)</w:t>
      </w:r>
      <w:r w:rsidRPr="006E12BA">
        <w:rPr>
          <w:color w:val="00B0F0"/>
        </w:rPr>
        <w:t>]</w:t>
      </w:r>
      <w:r>
        <w:t xml:space="preserve"> </w:t>
      </w:r>
      <w:r w:rsidRPr="00AF5D92">
        <w:t>Not including prediabetes</w:t>
      </w:r>
      <w:r>
        <w:t xml:space="preserve"> or gestational diabetes</w:t>
      </w:r>
      <w:r w:rsidRPr="00AF5D92">
        <w:t xml:space="preserve">, has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Pr>
          <w:color w:val="00B0F0"/>
        </w:rPr>
        <w:t xml:space="preserve"> </w:t>
      </w:r>
      <w:r w:rsidRPr="00AF5D92">
        <w:t>told you that you had diabetes?</w:t>
      </w:r>
    </w:p>
    <w:p w:rsidR="00DE3474" w:rsidP="002A7D5E" w14:paraId="3400F956" w14:textId="77777777"/>
    <w:p w:rsidR="002A7D5E" w:rsidRPr="000569D0" w:rsidP="002A7D5E" w14:paraId="4F952FA6" w14:textId="2EFC0B26">
      <w:r>
        <w:rPr>
          <w:color w:val="00B0F0"/>
        </w:rPr>
        <w:t>[SHOW IF (PREDIB=</w:t>
      </w:r>
      <w:r>
        <w:rPr>
          <w:rFonts w:cs="Tahoma"/>
          <w:color w:val="00B0F0"/>
        </w:rPr>
        <w:t>2,77,98,9</w:t>
      </w:r>
      <w:r w:rsidR="00DC0EBC">
        <w:rPr>
          <w:rFonts w:cs="Tahoma"/>
          <w:color w:val="00B0F0"/>
        </w:rPr>
        <w:t>9</w:t>
      </w:r>
      <w:r>
        <w:rPr>
          <w:color w:val="00B0F0"/>
        </w:rPr>
        <w:t>)</w:t>
      </w:r>
      <w:r w:rsidRPr="006E12BA">
        <w:rPr>
          <w:color w:val="00B0F0"/>
        </w:rPr>
        <w:t>]</w:t>
      </w:r>
      <w:r>
        <w:t xml:space="preserve"> H</w:t>
      </w:r>
      <w:r w:rsidRPr="00AF5D92">
        <w:t xml:space="preserve">as a doctor or other health professional </w:t>
      </w:r>
      <w:r>
        <w:rPr>
          <w:color w:val="00B0F0"/>
        </w:rPr>
        <w:t>&lt;u</w:t>
      </w:r>
      <w:r w:rsidRPr="00BA7C67">
        <w:rPr>
          <w:color w:val="00B0F0"/>
        </w:rPr>
        <w:t>&gt;</w:t>
      </w:r>
      <w:r w:rsidRPr="000569D0">
        <w:rPr>
          <w:u w:val="single"/>
        </w:rPr>
        <w:t>ever</w:t>
      </w:r>
      <w:r>
        <w:rPr>
          <w:color w:val="00B0F0"/>
        </w:rPr>
        <w:t>&lt;/u</w:t>
      </w:r>
      <w:r w:rsidRPr="00BA7C67">
        <w:rPr>
          <w:color w:val="00B0F0"/>
        </w:rPr>
        <w:t>&gt;</w:t>
      </w:r>
      <w:r>
        <w:rPr>
          <w:color w:val="00B0F0"/>
        </w:rPr>
        <w:t xml:space="preserve"> </w:t>
      </w:r>
      <w:r w:rsidRPr="00AF5D92">
        <w:t>told you that you had diabetes?</w:t>
      </w:r>
    </w:p>
    <w:p w:rsidR="002A7D5E" w:rsidP="002A7D5E" w14:paraId="2951CABF" w14:textId="77777777"/>
    <w:p w:rsidR="002A7D5E" w:rsidRPr="003465EC" w:rsidP="002A7D5E" w14:paraId="41DBDA40" w14:textId="77777777">
      <w:r>
        <w:rPr>
          <w:color w:val="00B0F0"/>
        </w:rPr>
        <w:t>CAWI RESPONSE OPTIONS:</w:t>
      </w:r>
    </w:p>
    <w:p w:rsidR="002A7D5E" w:rsidRPr="004B39E8" w:rsidP="003B5450" w14:paraId="2A50B36D" w14:textId="77777777">
      <w:pPr>
        <w:pStyle w:val="ListParagraph"/>
        <w:numPr>
          <w:ilvl w:val="0"/>
          <w:numId w:val="32"/>
        </w:numPr>
      </w:pPr>
      <w:r>
        <w:rPr>
          <w:rFonts w:cs="Tahoma"/>
        </w:rPr>
        <w:t>Yes</w:t>
      </w:r>
    </w:p>
    <w:p w:rsidR="002A7D5E" w:rsidRPr="005B1710" w:rsidP="003B5450" w14:paraId="75001ED5" w14:textId="77777777">
      <w:pPr>
        <w:pStyle w:val="ListParagraph"/>
        <w:numPr>
          <w:ilvl w:val="0"/>
          <w:numId w:val="32"/>
        </w:numPr>
      </w:pPr>
      <w:r>
        <w:rPr>
          <w:rFonts w:cs="Tahoma"/>
        </w:rPr>
        <w:t>No</w:t>
      </w:r>
    </w:p>
    <w:p w:rsidR="002A7D5E" w:rsidP="002A7D5E" w14:paraId="20ABC119" w14:textId="77777777"/>
    <w:p w:rsidR="002A7D5E" w:rsidRPr="003465EC" w:rsidP="002A7D5E" w14:paraId="781BAF53" w14:textId="77777777">
      <w:r>
        <w:rPr>
          <w:color w:val="00B0F0"/>
        </w:rPr>
        <w:t>CATI RESPONSE OPTIONS:</w:t>
      </w:r>
    </w:p>
    <w:p w:rsidR="002A7D5E" w:rsidRPr="004B39E8" w:rsidP="003B5450" w14:paraId="5921FBC9" w14:textId="77777777">
      <w:pPr>
        <w:pStyle w:val="ListParagraph"/>
        <w:numPr>
          <w:ilvl w:val="0"/>
          <w:numId w:val="33"/>
        </w:numPr>
      </w:pPr>
      <w:r>
        <w:rPr>
          <w:rFonts w:cs="Tahoma"/>
        </w:rPr>
        <w:t>YES</w:t>
      </w:r>
    </w:p>
    <w:p w:rsidR="002A7D5E" w:rsidRPr="003465EC" w:rsidP="003B5450" w14:paraId="07C538F2" w14:textId="77777777">
      <w:pPr>
        <w:pStyle w:val="ListParagraph"/>
        <w:numPr>
          <w:ilvl w:val="0"/>
          <w:numId w:val="33"/>
        </w:numPr>
      </w:pPr>
      <w:r>
        <w:rPr>
          <w:rFonts w:cs="Tahoma"/>
        </w:rPr>
        <w:t>NO</w:t>
      </w:r>
    </w:p>
    <w:p w:rsidR="00EA6884" w:rsidP="00EA6884" w14:paraId="796D404D" w14:textId="23B7543E">
      <w:pPr>
        <w:rPr>
          <w:rFonts w:cs="Tahoma"/>
          <w:color w:val="00B0F0"/>
        </w:rPr>
      </w:pPr>
    </w:p>
    <w:p w:rsidR="002048D8" w:rsidP="00EA6884" w14:paraId="4B27946E" w14:textId="77777777">
      <w:pPr>
        <w:rPr>
          <w:rFonts w:cs="Tahoma"/>
          <w:color w:val="00B0F0"/>
        </w:rPr>
      </w:pPr>
    </w:p>
    <w:p w:rsidR="00116AEB" w:rsidP="00116AEB" w14:paraId="0528FE2D" w14:textId="77777777">
      <w:pPr>
        <w:pBdr>
          <w:top w:val="single" w:sz="4" w:space="1" w:color="auto"/>
        </w:pBdr>
        <w:rPr>
          <w:color w:val="00B050"/>
        </w:rPr>
      </w:pPr>
    </w:p>
    <w:p w:rsidR="00116AEB" w:rsidP="00116AEB" w14:paraId="10ABCA7C" w14:textId="4C1FFD6F">
      <w:pPr>
        <w:rPr>
          <w:color w:val="00B050"/>
        </w:rPr>
      </w:pPr>
      <w:r>
        <w:rPr>
          <w:color w:val="00B050"/>
        </w:rPr>
        <w:t>SECTION: Health</w:t>
      </w:r>
      <w:r w:rsidR="002048D8">
        <w:rPr>
          <w:color w:val="00B050"/>
        </w:rPr>
        <w:t xml:space="preserve"> and Civic</w:t>
      </w:r>
      <w:r>
        <w:rPr>
          <w:color w:val="00B050"/>
        </w:rPr>
        <w:t xml:space="preserve"> Behaviors</w:t>
      </w:r>
    </w:p>
    <w:p w:rsidR="00116AEB" w:rsidP="00116AEB" w14:paraId="2983C21E" w14:textId="77777777">
      <w:pPr>
        <w:pBdr>
          <w:bottom w:val="single" w:sz="4" w:space="1" w:color="auto"/>
        </w:pBdr>
        <w:rPr>
          <w:color w:val="00B050"/>
        </w:rPr>
      </w:pPr>
    </w:p>
    <w:p w:rsidR="00116AEB" w:rsidP="00EA6884" w14:paraId="02A8148C" w14:textId="77777777">
      <w:pPr>
        <w:rPr>
          <w:rFonts w:cs="Tahoma"/>
          <w:color w:val="00B0F0"/>
        </w:rPr>
      </w:pPr>
    </w:p>
    <w:p w:rsidR="00EA6884" w:rsidRPr="00452FD0" w:rsidP="00EA6884" w14:paraId="29B21538" w14:textId="10A73371">
      <w:pPr>
        <w:rPr>
          <w:rFonts w:cs="Tahoma"/>
        </w:rPr>
      </w:pPr>
      <w:r w:rsidRPr="003465EC">
        <w:rPr>
          <w:rFonts w:cs="Tahoma"/>
          <w:color w:val="00B0F0"/>
        </w:rPr>
        <w:t>[</w:t>
      </w:r>
      <w:r>
        <w:rPr>
          <w:rFonts w:cs="Tahoma"/>
          <w:color w:val="00B0F0"/>
        </w:rPr>
        <w:t>SP</w:t>
      </w:r>
      <w:r w:rsidRPr="003465EC">
        <w:rPr>
          <w:rFonts w:cs="Tahoma"/>
          <w:color w:val="00B0F0"/>
        </w:rPr>
        <w:t>]</w:t>
      </w:r>
    </w:p>
    <w:p w:rsidR="00EA6884" w:rsidP="00EA6884" w14:paraId="2FE4D5E5" w14:textId="5C7B5266">
      <w:pPr>
        <w:rPr>
          <w:rFonts w:cs="Tahoma"/>
        </w:rPr>
      </w:pPr>
      <w:r w:rsidRPr="00EA6884">
        <w:rPr>
          <w:rFonts w:cs="Tahoma"/>
          <w:color w:val="00B0F0"/>
        </w:rPr>
        <w:t>SMKEV</w:t>
      </w:r>
    </w:p>
    <w:p w:rsidR="00EA6884" w:rsidP="00EA6884" w14:paraId="78EE6FC8" w14:textId="0F929E4F">
      <w:r w:rsidRPr="00EA6884">
        <w:t>Have you smoked at least 100 cigarettes in your entire life</w:t>
      </w:r>
      <w:r w:rsidRPr="00AF5D92">
        <w:t>?</w:t>
      </w:r>
    </w:p>
    <w:p w:rsidR="00EA6884" w:rsidP="00EA6884" w14:paraId="6E433155" w14:textId="77777777"/>
    <w:p w:rsidR="00EA6884" w:rsidRPr="003465EC" w:rsidP="00EA6884" w14:paraId="22C87674" w14:textId="77777777">
      <w:r>
        <w:rPr>
          <w:color w:val="00B0F0"/>
        </w:rPr>
        <w:t>CAWI RESPONSE OPTIONS:</w:t>
      </w:r>
    </w:p>
    <w:p w:rsidR="00EA6884" w:rsidRPr="004B39E8" w:rsidP="00F237F1" w14:paraId="7F74FB41" w14:textId="77777777">
      <w:pPr>
        <w:pStyle w:val="ListParagraph"/>
        <w:numPr>
          <w:ilvl w:val="0"/>
          <w:numId w:val="48"/>
        </w:numPr>
      </w:pPr>
      <w:r>
        <w:rPr>
          <w:rFonts w:cs="Tahoma"/>
        </w:rPr>
        <w:t>Yes</w:t>
      </w:r>
    </w:p>
    <w:p w:rsidR="00EA6884" w:rsidRPr="005B1710" w:rsidP="00F237F1" w14:paraId="45D7F8E1" w14:textId="77777777">
      <w:pPr>
        <w:pStyle w:val="ListParagraph"/>
        <w:numPr>
          <w:ilvl w:val="0"/>
          <w:numId w:val="48"/>
        </w:numPr>
      </w:pPr>
      <w:r>
        <w:rPr>
          <w:rFonts w:cs="Tahoma"/>
        </w:rPr>
        <w:t>No</w:t>
      </w:r>
    </w:p>
    <w:p w:rsidR="00EA6884" w:rsidP="00EA6884" w14:paraId="0973AAC8" w14:textId="77777777"/>
    <w:p w:rsidR="00EA6884" w:rsidRPr="003465EC" w:rsidP="00EA6884" w14:paraId="356B625F" w14:textId="77777777">
      <w:r>
        <w:rPr>
          <w:color w:val="00B0F0"/>
        </w:rPr>
        <w:t>CATI RESPONSE OPTIONS:</w:t>
      </w:r>
    </w:p>
    <w:p w:rsidR="00EA6884" w:rsidRPr="004B39E8" w:rsidP="00F237F1" w14:paraId="73A99453" w14:textId="77777777">
      <w:pPr>
        <w:pStyle w:val="ListParagraph"/>
        <w:numPr>
          <w:ilvl w:val="0"/>
          <w:numId w:val="49"/>
        </w:numPr>
      </w:pPr>
      <w:r>
        <w:rPr>
          <w:rFonts w:cs="Tahoma"/>
        </w:rPr>
        <w:t>YES</w:t>
      </w:r>
    </w:p>
    <w:p w:rsidR="00EA6884" w:rsidRPr="003465EC" w:rsidP="00F237F1" w14:paraId="4BAC2EBC" w14:textId="77777777">
      <w:pPr>
        <w:pStyle w:val="ListParagraph"/>
        <w:numPr>
          <w:ilvl w:val="0"/>
          <w:numId w:val="49"/>
        </w:numPr>
      </w:pPr>
      <w:r>
        <w:rPr>
          <w:rFonts w:cs="Tahoma"/>
        </w:rPr>
        <w:t>NO</w:t>
      </w:r>
    </w:p>
    <w:p w:rsidR="00EA6884" w:rsidP="00EA6884" w14:paraId="2789C26F" w14:textId="77777777">
      <w:pPr>
        <w:pBdr>
          <w:bottom w:val="single" w:sz="4" w:space="1" w:color="auto"/>
        </w:pBdr>
        <w:rPr>
          <w:rFonts w:cs="Tahoma"/>
        </w:rPr>
      </w:pPr>
    </w:p>
    <w:p w:rsidR="00EA6884" w:rsidP="00EA6884" w14:paraId="1CA57420" w14:textId="77777777">
      <w:pPr>
        <w:contextualSpacing/>
        <w:rPr>
          <w:rFonts w:cs="Tahoma"/>
          <w:color w:val="00B0F0"/>
        </w:rPr>
      </w:pPr>
    </w:p>
    <w:p w:rsidR="00EA6884" w:rsidP="00EA6884" w14:paraId="6D5872EC" w14:textId="29F0F9A2">
      <w:pPr>
        <w:contextualSpacing/>
        <w:rPr>
          <w:rFonts w:cs="Tahoma"/>
          <w:color w:val="00B0F0"/>
        </w:rPr>
      </w:pPr>
      <w:r>
        <w:rPr>
          <w:rFonts w:cs="Tahoma"/>
          <w:color w:val="00B0F0"/>
        </w:rPr>
        <w:t>[SHOW IF SURV_MODE=1]</w:t>
      </w:r>
    </w:p>
    <w:p w:rsidR="00EA6884" w:rsidRPr="0015782D" w:rsidP="00EA6884" w14:paraId="753DC6E3" w14:textId="77777777">
      <w:pPr>
        <w:contextualSpacing/>
        <w:rPr>
          <w:color w:val="00B0F0"/>
          <w:lang w:val=""/>
        </w:rPr>
      </w:pPr>
      <w:r>
        <w:rPr>
          <w:rFonts w:cs="Tahoma"/>
          <w:color w:val="00B0F0"/>
        </w:rPr>
        <w:t xml:space="preserve">[SP] </w:t>
      </w:r>
    </w:p>
    <w:p w:rsidR="00EA6884" w:rsidP="00EA6884" w14:paraId="5E03D5BE" w14:textId="77777777">
      <w:pPr>
        <w:contextualSpacing/>
        <w:rPr>
          <w:bCs/>
          <w:iCs/>
          <w:color w:val="00B0F0"/>
          <w:bdr w:val="none" w:sz="0" w:space="0" w:color="auto" w:frame="1"/>
          <w:shd w:val="clear" w:color="auto" w:fill="FFFFFF"/>
        </w:rPr>
      </w:pPr>
      <w:r w:rsidRPr="00DC1B96">
        <w:rPr>
          <w:bCs/>
          <w:iCs/>
          <w:color w:val="00B0F0"/>
          <w:bdr w:val="none" w:sz="0" w:space="0" w:color="auto" w:frame="1"/>
          <w:shd w:val="clear" w:color="auto" w:fill="FFFFFF"/>
        </w:rPr>
        <w:t>ACCSSINT</w:t>
      </w:r>
      <w:r>
        <w:rPr>
          <w:bCs/>
          <w:iCs/>
          <w:color w:val="00B0F0"/>
          <w:bdr w:val="none" w:sz="0" w:space="0" w:color="auto" w:frame="1"/>
          <w:shd w:val="clear" w:color="auto" w:fill="FFFFFF"/>
        </w:rPr>
        <w:t>.</w:t>
      </w:r>
    </w:p>
    <w:p w:rsidR="00EA6884" w:rsidP="00EA6884" w14:paraId="542BCDC9" w14:textId="77777777">
      <w:pPr>
        <w:contextualSpacing/>
      </w:pPr>
      <w:r w:rsidRPr="00DC1B96">
        <w:t>Do you have access to the Internet</w:t>
      </w:r>
      <w:r w:rsidRPr="00AA525E">
        <w:t>?</w:t>
      </w:r>
    </w:p>
    <w:p w:rsidR="00EA6884" w:rsidP="00EA6884" w14:paraId="2F828A36" w14:textId="77777777">
      <w:pPr>
        <w:contextualSpacing/>
      </w:pPr>
    </w:p>
    <w:p w:rsidR="00EA6884" w:rsidRPr="003465EC" w:rsidP="00EA6884" w14:paraId="3DFD0C90" w14:textId="77777777">
      <w:pPr>
        <w:contextualSpacing/>
      </w:pPr>
      <w:r>
        <w:rPr>
          <w:color w:val="00B0F0"/>
        </w:rPr>
        <w:t xml:space="preserve">CAWI RESPONSE OPTIONS: </w:t>
      </w:r>
    </w:p>
    <w:p w:rsidR="00EA6884" w:rsidRPr="00D0021E" w:rsidP="00EA6884" w14:paraId="2FD7CD13" w14:textId="77777777">
      <w:pPr>
        <w:pStyle w:val="ListParagraph"/>
        <w:numPr>
          <w:ilvl w:val="0"/>
          <w:numId w:val="5"/>
        </w:numPr>
        <w:rPr>
          <w:rFonts w:cs="Tahoma"/>
        </w:rPr>
      </w:pPr>
      <w:r w:rsidRPr="00D0021E">
        <w:rPr>
          <w:rFonts w:cs="Tahoma"/>
        </w:rPr>
        <w:t>Yes</w:t>
      </w:r>
    </w:p>
    <w:p w:rsidR="00EA6884" w:rsidRPr="00D0021E" w:rsidP="00EA6884" w14:paraId="04E326CD" w14:textId="77777777">
      <w:pPr>
        <w:pStyle w:val="ListParagraph"/>
        <w:numPr>
          <w:ilvl w:val="0"/>
          <w:numId w:val="5"/>
        </w:numPr>
        <w:rPr>
          <w:rFonts w:cs="Tahoma"/>
        </w:rPr>
      </w:pPr>
      <w:r w:rsidRPr="00D0021E">
        <w:rPr>
          <w:rFonts w:cs="Tahoma"/>
        </w:rPr>
        <w:t>No</w:t>
      </w:r>
    </w:p>
    <w:p w:rsidR="00EA6884" w:rsidP="00EA6884" w14:paraId="1954323C" w14:textId="77777777">
      <w:pPr>
        <w:contextualSpacing/>
      </w:pPr>
    </w:p>
    <w:p w:rsidR="00EA6884" w:rsidRPr="003465EC" w:rsidP="00EA6884" w14:paraId="4E17DE45" w14:textId="77777777">
      <w:pPr>
        <w:contextualSpacing/>
      </w:pPr>
      <w:r>
        <w:rPr>
          <w:color w:val="00B0F0"/>
        </w:rPr>
        <w:t xml:space="preserve">CATI RESPONSE OPTIONS: </w:t>
      </w:r>
    </w:p>
    <w:p w:rsidR="00EA6884" w:rsidRPr="00D0021E" w:rsidP="00EA6884" w14:paraId="04B6D8EF" w14:textId="77777777">
      <w:pPr>
        <w:pStyle w:val="ListParagraph"/>
        <w:numPr>
          <w:ilvl w:val="0"/>
          <w:numId w:val="12"/>
        </w:numPr>
        <w:rPr>
          <w:rFonts w:cs="Tahoma"/>
        </w:rPr>
      </w:pPr>
      <w:r w:rsidRPr="00D0021E">
        <w:rPr>
          <w:rFonts w:cs="Tahoma"/>
        </w:rPr>
        <w:t>Y</w:t>
      </w:r>
      <w:r>
        <w:rPr>
          <w:rFonts w:cs="Tahoma"/>
        </w:rPr>
        <w:t>ES</w:t>
      </w:r>
    </w:p>
    <w:p w:rsidR="00EA6884" w:rsidRPr="00D0021E" w:rsidP="00EA6884" w14:paraId="75ACF075" w14:textId="77777777">
      <w:pPr>
        <w:pStyle w:val="ListParagraph"/>
        <w:numPr>
          <w:ilvl w:val="0"/>
          <w:numId w:val="12"/>
        </w:numPr>
        <w:rPr>
          <w:rFonts w:cs="Tahoma"/>
        </w:rPr>
      </w:pPr>
      <w:r w:rsidRPr="00D0021E">
        <w:rPr>
          <w:rFonts w:cs="Tahoma"/>
        </w:rPr>
        <w:t>N</w:t>
      </w:r>
      <w:r>
        <w:rPr>
          <w:rFonts w:cs="Tahoma"/>
        </w:rPr>
        <w:t>O</w:t>
      </w:r>
    </w:p>
    <w:p w:rsidR="00EA6884" w:rsidP="00EA6884" w14:paraId="0691BC15" w14:textId="77777777">
      <w:pPr>
        <w:pBdr>
          <w:bottom w:val="single" w:sz="4" w:space="1" w:color="auto"/>
        </w:pBdr>
        <w:rPr>
          <w:rFonts w:cs="Arial"/>
          <w:bCs/>
          <w:iCs/>
          <w:color w:val="00B0F0"/>
          <w:bdr w:val="none" w:sz="0" w:space="0" w:color="auto" w:frame="1"/>
          <w:shd w:val="clear" w:color="auto" w:fill="FFFFFF"/>
        </w:rPr>
      </w:pPr>
    </w:p>
    <w:p w:rsidR="00EA6884" w:rsidP="00EA6884" w14:paraId="1FE9239C" w14:textId="77777777">
      <w:pPr>
        <w:contextualSpacing/>
        <w:rPr>
          <w:rFonts w:cs="Tahoma"/>
          <w:color w:val="00B0F0"/>
        </w:rPr>
      </w:pPr>
      <w:r>
        <w:rPr>
          <w:rFonts w:cs="Tahoma"/>
          <w:color w:val="00B0F0"/>
        </w:rPr>
        <w:t xml:space="preserve">[SHOW IF </w:t>
      </w:r>
      <w:r w:rsidRPr="00DC1B96">
        <w:rPr>
          <w:bCs/>
          <w:iCs/>
          <w:color w:val="00B0F0"/>
          <w:bdr w:val="none" w:sz="0" w:space="0" w:color="auto" w:frame="1"/>
          <w:shd w:val="clear" w:color="auto" w:fill="FFFFFF"/>
        </w:rPr>
        <w:t>ACCSSINT</w:t>
      </w:r>
      <w:r>
        <w:rPr>
          <w:rFonts w:cs="Tahoma"/>
          <w:color w:val="00B0F0"/>
        </w:rPr>
        <w:t>=1]</w:t>
      </w:r>
    </w:p>
    <w:p w:rsidR="00EA6884" w:rsidRPr="0015782D" w:rsidP="00EA6884" w14:paraId="4E07D111" w14:textId="77777777">
      <w:pPr>
        <w:contextualSpacing/>
        <w:rPr>
          <w:color w:val="00B0F0"/>
          <w:lang w:val=""/>
        </w:rPr>
      </w:pPr>
      <w:r>
        <w:rPr>
          <w:rFonts w:cs="Tahoma"/>
          <w:color w:val="00B0F0"/>
        </w:rPr>
        <w:t xml:space="preserve">[SP] </w:t>
      </w:r>
    </w:p>
    <w:p w:rsidR="00EA6884" w:rsidP="00EA6884" w14:paraId="1CEC5843" w14:textId="77777777">
      <w:pPr>
        <w:contextualSpacing/>
        <w:rPr>
          <w:bCs/>
          <w:iCs/>
          <w:color w:val="00B0F0"/>
          <w:bdr w:val="none" w:sz="0" w:space="0" w:color="auto" w:frame="1"/>
          <w:shd w:val="clear" w:color="auto" w:fill="FFFFFF"/>
        </w:rPr>
      </w:pPr>
      <w:r w:rsidRPr="0007039C">
        <w:rPr>
          <w:bCs/>
          <w:iCs/>
          <w:color w:val="00B0F0"/>
          <w:bdr w:val="none" w:sz="0" w:space="0" w:color="auto" w:frame="1"/>
          <w:shd w:val="clear" w:color="auto" w:fill="FFFFFF"/>
        </w:rPr>
        <w:t>ACCSSHOM</w:t>
      </w:r>
      <w:r>
        <w:rPr>
          <w:bCs/>
          <w:iCs/>
          <w:color w:val="00B0F0"/>
          <w:bdr w:val="none" w:sz="0" w:space="0" w:color="auto" w:frame="1"/>
          <w:shd w:val="clear" w:color="auto" w:fill="FFFFFF"/>
        </w:rPr>
        <w:t>.</w:t>
      </w:r>
    </w:p>
    <w:p w:rsidR="00EA6884" w:rsidP="00EA6884" w14:paraId="3202C913" w14:textId="77777777">
      <w:pPr>
        <w:contextualSpacing/>
      </w:pPr>
      <w:r w:rsidRPr="0007039C">
        <w:t>Do you have access to the Internet from your home?</w:t>
      </w:r>
    </w:p>
    <w:p w:rsidR="00EA6884" w:rsidP="00EA6884" w14:paraId="2FE8A35D" w14:textId="77777777">
      <w:pPr>
        <w:contextualSpacing/>
      </w:pPr>
    </w:p>
    <w:p w:rsidR="00EA6884" w:rsidRPr="003465EC" w:rsidP="00EA6884" w14:paraId="0ACFE8E0" w14:textId="77777777">
      <w:pPr>
        <w:contextualSpacing/>
      </w:pPr>
      <w:r>
        <w:rPr>
          <w:color w:val="00B0F0"/>
        </w:rPr>
        <w:t xml:space="preserve">CAWI RESPONSE OPTIONS: </w:t>
      </w:r>
    </w:p>
    <w:p w:rsidR="00EA6884" w:rsidRPr="00D0021E" w:rsidP="00EA6884" w14:paraId="652594CB" w14:textId="77777777">
      <w:pPr>
        <w:pStyle w:val="ListParagraph"/>
        <w:numPr>
          <w:ilvl w:val="0"/>
          <w:numId w:val="13"/>
        </w:numPr>
        <w:rPr>
          <w:rFonts w:cs="Tahoma"/>
        </w:rPr>
      </w:pPr>
      <w:r w:rsidRPr="00D0021E">
        <w:rPr>
          <w:rFonts w:cs="Tahoma"/>
        </w:rPr>
        <w:t>Yes</w:t>
      </w:r>
    </w:p>
    <w:p w:rsidR="00EA6884" w:rsidRPr="00D0021E" w:rsidP="00EA6884" w14:paraId="6DCA0B28" w14:textId="77777777">
      <w:pPr>
        <w:pStyle w:val="ListParagraph"/>
        <w:numPr>
          <w:ilvl w:val="0"/>
          <w:numId w:val="13"/>
        </w:numPr>
        <w:rPr>
          <w:rFonts w:cs="Tahoma"/>
        </w:rPr>
      </w:pPr>
      <w:r w:rsidRPr="00D0021E">
        <w:rPr>
          <w:rFonts w:cs="Tahoma"/>
        </w:rPr>
        <w:t>No</w:t>
      </w:r>
    </w:p>
    <w:p w:rsidR="00EA6884" w:rsidP="00EA6884" w14:paraId="7B1AEE72" w14:textId="77777777">
      <w:pPr>
        <w:contextualSpacing/>
      </w:pPr>
    </w:p>
    <w:p w:rsidR="00EA6884" w:rsidRPr="003465EC" w:rsidP="00EA6884" w14:paraId="533A816D" w14:textId="77777777">
      <w:pPr>
        <w:contextualSpacing/>
      </w:pPr>
      <w:r>
        <w:rPr>
          <w:color w:val="00B0F0"/>
        </w:rPr>
        <w:t xml:space="preserve">CATI RESPONSE OPTIONS: </w:t>
      </w:r>
    </w:p>
    <w:p w:rsidR="00EA6884" w:rsidRPr="00D0021E" w:rsidP="00EA6884" w14:paraId="06840FBD" w14:textId="77777777">
      <w:pPr>
        <w:pStyle w:val="ListParagraph"/>
        <w:numPr>
          <w:ilvl w:val="0"/>
          <w:numId w:val="14"/>
        </w:numPr>
        <w:rPr>
          <w:rFonts w:cs="Tahoma"/>
        </w:rPr>
      </w:pPr>
      <w:r w:rsidRPr="00D0021E">
        <w:rPr>
          <w:rFonts w:cs="Tahoma"/>
        </w:rPr>
        <w:t>Y</w:t>
      </w:r>
      <w:r>
        <w:rPr>
          <w:rFonts w:cs="Tahoma"/>
        </w:rPr>
        <w:t>ES</w:t>
      </w:r>
    </w:p>
    <w:p w:rsidR="00EA6884" w:rsidRPr="00D0021E" w:rsidP="00EA6884" w14:paraId="135C70AC" w14:textId="77777777">
      <w:pPr>
        <w:pStyle w:val="ListParagraph"/>
        <w:numPr>
          <w:ilvl w:val="0"/>
          <w:numId w:val="14"/>
        </w:numPr>
        <w:rPr>
          <w:rFonts w:cs="Tahoma"/>
        </w:rPr>
      </w:pPr>
      <w:r w:rsidRPr="00D0021E">
        <w:rPr>
          <w:rFonts w:cs="Tahoma"/>
        </w:rPr>
        <w:t>N</w:t>
      </w:r>
      <w:r>
        <w:rPr>
          <w:rFonts w:cs="Tahoma"/>
        </w:rPr>
        <w:t>O</w:t>
      </w:r>
    </w:p>
    <w:p w:rsidR="00EA6884" w:rsidP="00EA6884" w14:paraId="5C5B3400" w14:textId="77777777">
      <w:pPr>
        <w:pBdr>
          <w:bottom w:val="single" w:sz="4" w:space="1" w:color="auto"/>
        </w:pBdr>
        <w:rPr>
          <w:rFonts w:cs="Arial"/>
          <w:bCs/>
          <w:iCs/>
          <w:color w:val="00B0F0"/>
          <w:bdr w:val="none" w:sz="0" w:space="0" w:color="auto" w:frame="1"/>
          <w:shd w:val="clear" w:color="auto" w:fill="FFFFFF"/>
        </w:rPr>
      </w:pPr>
    </w:p>
    <w:p w:rsidR="00EA6884" w:rsidRPr="0015782D" w:rsidP="00EA6884" w14:paraId="31E6C2B6" w14:textId="77777777">
      <w:pPr>
        <w:contextualSpacing/>
        <w:rPr>
          <w:color w:val="00B0F0"/>
          <w:lang w:val=""/>
        </w:rPr>
      </w:pPr>
      <w:r>
        <w:rPr>
          <w:rFonts w:cs="Tahoma"/>
          <w:color w:val="00B0F0"/>
        </w:rPr>
        <w:t xml:space="preserve">[SP] </w:t>
      </w:r>
    </w:p>
    <w:p w:rsidR="00EA6884" w:rsidP="00EA6884" w14:paraId="7CC88A5E" w14:textId="77777777">
      <w:pPr>
        <w:contextualSpacing/>
        <w:rPr>
          <w:bCs/>
          <w:iCs/>
          <w:color w:val="00B0F0"/>
          <w:bdr w:val="none" w:sz="0" w:space="0" w:color="auto" w:frame="1"/>
          <w:shd w:val="clear" w:color="auto" w:fill="FFFFFF"/>
        </w:rPr>
      </w:pPr>
      <w:r w:rsidRPr="0007039C">
        <w:rPr>
          <w:bCs/>
          <w:iCs/>
          <w:color w:val="00B0F0"/>
          <w:bdr w:val="none" w:sz="0" w:space="0" w:color="auto" w:frame="1"/>
          <w:shd w:val="clear" w:color="auto" w:fill="FFFFFF"/>
        </w:rPr>
        <w:t>HITLOOK</w:t>
      </w:r>
      <w:r>
        <w:rPr>
          <w:bCs/>
          <w:iCs/>
          <w:color w:val="00B0F0"/>
          <w:bdr w:val="none" w:sz="0" w:space="0" w:color="auto" w:frame="1"/>
          <w:shd w:val="clear" w:color="auto" w:fill="FFFFFF"/>
        </w:rPr>
        <w:t>.</w:t>
      </w:r>
    </w:p>
    <w:p w:rsidR="00EA6884" w:rsidP="00EA6884" w14:paraId="34713894" w14:textId="77777777">
      <w:pPr>
        <w:contextualSpacing/>
      </w:pPr>
      <w:r w:rsidRPr="0007039C">
        <w:t>During the past 12 months, have you used the Internet for any of the following reasons? To look for health or medical information.</w:t>
      </w:r>
    </w:p>
    <w:p w:rsidR="00EA6884" w:rsidP="00EA6884" w14:paraId="76944620" w14:textId="77777777">
      <w:pPr>
        <w:contextualSpacing/>
      </w:pPr>
    </w:p>
    <w:p w:rsidR="00EA6884" w:rsidRPr="003465EC" w:rsidP="00EA6884" w14:paraId="31533AF4" w14:textId="77777777">
      <w:pPr>
        <w:contextualSpacing/>
      </w:pPr>
      <w:r>
        <w:rPr>
          <w:color w:val="00B0F0"/>
        </w:rPr>
        <w:t xml:space="preserve">CAWI RESPONSE OPTIONS: </w:t>
      </w:r>
    </w:p>
    <w:p w:rsidR="00EA6884" w:rsidRPr="00D0021E" w:rsidP="00EA6884" w14:paraId="610969E5" w14:textId="77777777">
      <w:pPr>
        <w:pStyle w:val="ListParagraph"/>
        <w:numPr>
          <w:ilvl w:val="0"/>
          <w:numId w:val="15"/>
        </w:numPr>
        <w:rPr>
          <w:rFonts w:cs="Tahoma"/>
        </w:rPr>
      </w:pPr>
      <w:r w:rsidRPr="00D0021E">
        <w:rPr>
          <w:rFonts w:cs="Tahoma"/>
        </w:rPr>
        <w:t>Yes</w:t>
      </w:r>
    </w:p>
    <w:p w:rsidR="00EA6884" w:rsidRPr="00D0021E" w:rsidP="00EA6884" w14:paraId="41306C6E" w14:textId="77777777">
      <w:pPr>
        <w:pStyle w:val="ListParagraph"/>
        <w:numPr>
          <w:ilvl w:val="0"/>
          <w:numId w:val="15"/>
        </w:numPr>
        <w:rPr>
          <w:rFonts w:cs="Tahoma"/>
        </w:rPr>
      </w:pPr>
      <w:r w:rsidRPr="00D0021E">
        <w:rPr>
          <w:rFonts w:cs="Tahoma"/>
        </w:rPr>
        <w:t>No</w:t>
      </w:r>
    </w:p>
    <w:p w:rsidR="00EA6884" w:rsidP="00EA6884" w14:paraId="79BC838F" w14:textId="77777777">
      <w:pPr>
        <w:contextualSpacing/>
      </w:pPr>
    </w:p>
    <w:p w:rsidR="00EA6884" w:rsidRPr="003465EC" w:rsidP="00EA6884" w14:paraId="50100FB7" w14:textId="77777777">
      <w:pPr>
        <w:contextualSpacing/>
      </w:pPr>
      <w:r>
        <w:rPr>
          <w:color w:val="00B0F0"/>
        </w:rPr>
        <w:t xml:space="preserve">CATI RESPONSE OPTIONS: </w:t>
      </w:r>
    </w:p>
    <w:p w:rsidR="00EA6884" w:rsidRPr="00D0021E" w:rsidP="00EA6884" w14:paraId="1337C89C" w14:textId="77777777">
      <w:pPr>
        <w:pStyle w:val="ListParagraph"/>
        <w:numPr>
          <w:ilvl w:val="0"/>
          <w:numId w:val="16"/>
        </w:numPr>
        <w:rPr>
          <w:rFonts w:cs="Tahoma"/>
        </w:rPr>
      </w:pPr>
      <w:r w:rsidRPr="00D0021E">
        <w:rPr>
          <w:rFonts w:cs="Tahoma"/>
        </w:rPr>
        <w:t>Y</w:t>
      </w:r>
      <w:r>
        <w:rPr>
          <w:rFonts w:cs="Tahoma"/>
        </w:rPr>
        <w:t>ES</w:t>
      </w:r>
    </w:p>
    <w:p w:rsidR="00EA6884" w:rsidRPr="00D0021E" w:rsidP="00EA6884" w14:paraId="5E17B614" w14:textId="77777777">
      <w:pPr>
        <w:pStyle w:val="ListParagraph"/>
        <w:numPr>
          <w:ilvl w:val="0"/>
          <w:numId w:val="16"/>
        </w:numPr>
        <w:rPr>
          <w:rFonts w:cs="Tahoma"/>
        </w:rPr>
      </w:pPr>
      <w:r w:rsidRPr="00D0021E">
        <w:rPr>
          <w:rFonts w:cs="Tahoma"/>
        </w:rPr>
        <w:t>N</w:t>
      </w:r>
      <w:r>
        <w:rPr>
          <w:rFonts w:cs="Tahoma"/>
        </w:rPr>
        <w:t>O</w:t>
      </w:r>
    </w:p>
    <w:p w:rsidR="00EA6884" w:rsidP="00EA6884" w14:paraId="4EB0F9F4" w14:textId="77777777">
      <w:pPr>
        <w:pBdr>
          <w:bottom w:val="single" w:sz="4" w:space="1" w:color="auto"/>
        </w:pBdr>
        <w:rPr>
          <w:rFonts w:cs="Arial"/>
          <w:bCs/>
          <w:iCs/>
          <w:color w:val="00B0F0"/>
          <w:bdr w:val="none" w:sz="0" w:space="0" w:color="auto" w:frame="1"/>
          <w:shd w:val="clear" w:color="auto" w:fill="FFFFFF"/>
        </w:rPr>
      </w:pPr>
    </w:p>
    <w:p w:rsidR="00EA6884" w:rsidRPr="0015782D" w:rsidP="00EA6884" w14:paraId="7671D390" w14:textId="77777777">
      <w:pPr>
        <w:contextualSpacing/>
        <w:rPr>
          <w:color w:val="00B0F0"/>
          <w:lang w:val=""/>
        </w:rPr>
      </w:pPr>
      <w:r>
        <w:rPr>
          <w:rFonts w:cs="Tahoma"/>
          <w:color w:val="00B0F0"/>
        </w:rPr>
        <w:t xml:space="preserve">[SP] </w:t>
      </w:r>
    </w:p>
    <w:p w:rsidR="00EA6884" w:rsidP="00EA6884" w14:paraId="07CE37EC" w14:textId="77777777">
      <w:pPr>
        <w:contextualSpacing/>
        <w:rPr>
          <w:bCs/>
          <w:iCs/>
          <w:color w:val="00B0F0"/>
          <w:bdr w:val="none" w:sz="0" w:space="0" w:color="auto" w:frame="1"/>
          <w:shd w:val="clear" w:color="auto" w:fill="FFFFFF"/>
        </w:rPr>
      </w:pPr>
      <w:r w:rsidRPr="0007039C">
        <w:rPr>
          <w:bCs/>
          <w:iCs/>
          <w:color w:val="00B0F0"/>
          <w:bdr w:val="none" w:sz="0" w:space="0" w:color="auto" w:frame="1"/>
          <w:shd w:val="clear" w:color="auto" w:fill="FFFFFF"/>
        </w:rPr>
        <w:t>HITCOMM</w:t>
      </w:r>
      <w:r>
        <w:rPr>
          <w:bCs/>
          <w:iCs/>
          <w:color w:val="00B0F0"/>
          <w:bdr w:val="none" w:sz="0" w:space="0" w:color="auto" w:frame="1"/>
          <w:shd w:val="clear" w:color="auto" w:fill="FFFFFF"/>
        </w:rPr>
        <w:t>.</w:t>
      </w:r>
    </w:p>
    <w:p w:rsidR="00EA6884" w:rsidP="00EA6884" w14:paraId="0D440EE9" w14:textId="77777777">
      <w:pPr>
        <w:contextualSpacing/>
      </w:pPr>
      <w:r w:rsidRPr="0007039C">
        <w:t>During the past 12 months, have you used the Internet for any of the following reasons? To communicate with a doctor or doctor’s office.</w:t>
      </w:r>
    </w:p>
    <w:p w:rsidR="00EA6884" w:rsidP="00EA6884" w14:paraId="06FCC0A3" w14:textId="77777777">
      <w:pPr>
        <w:contextualSpacing/>
      </w:pPr>
    </w:p>
    <w:p w:rsidR="00EA6884" w:rsidRPr="003465EC" w:rsidP="00EA6884" w14:paraId="2976E556" w14:textId="77777777">
      <w:pPr>
        <w:contextualSpacing/>
      </w:pPr>
      <w:r>
        <w:rPr>
          <w:color w:val="00B0F0"/>
        </w:rPr>
        <w:t xml:space="preserve">CAWI RESPONSE OPTIONS: </w:t>
      </w:r>
    </w:p>
    <w:p w:rsidR="00EA6884" w:rsidRPr="00D0021E" w:rsidP="00EA6884" w14:paraId="5148EFF4" w14:textId="77777777">
      <w:pPr>
        <w:pStyle w:val="ListParagraph"/>
        <w:numPr>
          <w:ilvl w:val="0"/>
          <w:numId w:val="17"/>
        </w:numPr>
        <w:rPr>
          <w:rFonts w:cs="Tahoma"/>
        </w:rPr>
      </w:pPr>
      <w:r w:rsidRPr="00D0021E">
        <w:rPr>
          <w:rFonts w:cs="Tahoma"/>
        </w:rPr>
        <w:t>Yes</w:t>
      </w:r>
    </w:p>
    <w:p w:rsidR="00EA6884" w:rsidRPr="00D0021E" w:rsidP="00EA6884" w14:paraId="762A4A11" w14:textId="77777777">
      <w:pPr>
        <w:pStyle w:val="ListParagraph"/>
        <w:numPr>
          <w:ilvl w:val="0"/>
          <w:numId w:val="17"/>
        </w:numPr>
        <w:rPr>
          <w:rFonts w:cs="Tahoma"/>
        </w:rPr>
      </w:pPr>
      <w:r w:rsidRPr="00D0021E">
        <w:rPr>
          <w:rFonts w:cs="Tahoma"/>
        </w:rPr>
        <w:t>No</w:t>
      </w:r>
    </w:p>
    <w:p w:rsidR="00EA6884" w:rsidP="00EA6884" w14:paraId="4F6853A1" w14:textId="77777777">
      <w:pPr>
        <w:contextualSpacing/>
      </w:pPr>
    </w:p>
    <w:p w:rsidR="00EA6884" w:rsidRPr="003465EC" w:rsidP="00EA6884" w14:paraId="705D1F3A" w14:textId="77777777">
      <w:pPr>
        <w:contextualSpacing/>
      </w:pPr>
      <w:r>
        <w:rPr>
          <w:color w:val="00B0F0"/>
        </w:rPr>
        <w:t xml:space="preserve">CATI RESPONSE OPTIONS: </w:t>
      </w:r>
    </w:p>
    <w:p w:rsidR="00EA6884" w:rsidRPr="00D0021E" w:rsidP="00EA6884" w14:paraId="3F83E8CF" w14:textId="77777777">
      <w:pPr>
        <w:pStyle w:val="ListParagraph"/>
        <w:numPr>
          <w:ilvl w:val="0"/>
          <w:numId w:val="18"/>
        </w:numPr>
        <w:rPr>
          <w:rFonts w:cs="Tahoma"/>
        </w:rPr>
      </w:pPr>
      <w:r w:rsidRPr="00D0021E">
        <w:rPr>
          <w:rFonts w:cs="Tahoma"/>
        </w:rPr>
        <w:t>Y</w:t>
      </w:r>
      <w:r>
        <w:rPr>
          <w:rFonts w:cs="Tahoma"/>
        </w:rPr>
        <w:t>ES</w:t>
      </w:r>
    </w:p>
    <w:p w:rsidR="00EA6884" w:rsidRPr="00D0021E" w:rsidP="00EA6884" w14:paraId="4287270A" w14:textId="77777777">
      <w:pPr>
        <w:pStyle w:val="ListParagraph"/>
        <w:numPr>
          <w:ilvl w:val="0"/>
          <w:numId w:val="18"/>
        </w:numPr>
        <w:rPr>
          <w:rFonts w:cs="Tahoma"/>
        </w:rPr>
      </w:pPr>
      <w:r w:rsidRPr="00D0021E">
        <w:rPr>
          <w:rFonts w:cs="Tahoma"/>
        </w:rPr>
        <w:t>N</w:t>
      </w:r>
      <w:r>
        <w:rPr>
          <w:rFonts w:cs="Tahoma"/>
        </w:rPr>
        <w:t>O</w:t>
      </w:r>
    </w:p>
    <w:p w:rsidR="00EA6884" w:rsidP="00EA6884" w14:paraId="55F17C4E" w14:textId="77777777">
      <w:pPr>
        <w:pBdr>
          <w:bottom w:val="single" w:sz="4" w:space="1" w:color="auto"/>
        </w:pBdr>
        <w:rPr>
          <w:rFonts w:cs="Arial"/>
          <w:bCs/>
          <w:iCs/>
          <w:color w:val="00B0F0"/>
          <w:bdr w:val="none" w:sz="0" w:space="0" w:color="auto" w:frame="1"/>
          <w:shd w:val="clear" w:color="auto" w:fill="FFFFFF"/>
        </w:rPr>
      </w:pPr>
    </w:p>
    <w:p w:rsidR="00EA6884" w:rsidP="00EA6884" w14:paraId="2C3A95BA" w14:textId="77777777">
      <w:pPr>
        <w:contextualSpacing/>
        <w:rPr>
          <w:rFonts w:cs="Tahoma"/>
          <w:color w:val="00B0F0"/>
        </w:rPr>
      </w:pPr>
    </w:p>
    <w:p w:rsidR="00EA6884" w:rsidRPr="0015782D" w:rsidP="00EA6884" w14:paraId="5E8ECECB" w14:textId="77777777">
      <w:pPr>
        <w:contextualSpacing/>
        <w:rPr>
          <w:color w:val="00B0F0"/>
          <w:lang w:val=""/>
        </w:rPr>
      </w:pPr>
      <w:r>
        <w:rPr>
          <w:rFonts w:cs="Tahoma"/>
          <w:color w:val="00B0F0"/>
        </w:rPr>
        <w:t xml:space="preserve">[SP] </w:t>
      </w:r>
    </w:p>
    <w:p w:rsidR="00EA6884" w:rsidP="00EA6884" w14:paraId="27A033DD" w14:textId="77777777">
      <w:pPr>
        <w:contextualSpacing/>
        <w:rPr>
          <w:bCs/>
          <w:iCs/>
          <w:color w:val="00B0F0"/>
          <w:bdr w:val="none" w:sz="0" w:space="0" w:color="auto" w:frame="1"/>
          <w:shd w:val="clear" w:color="auto" w:fill="FFFFFF"/>
        </w:rPr>
      </w:pPr>
      <w:r w:rsidRPr="0007039C">
        <w:rPr>
          <w:bCs/>
          <w:iCs/>
          <w:color w:val="00B0F0"/>
          <w:bdr w:val="none" w:sz="0" w:space="0" w:color="auto" w:frame="1"/>
          <w:shd w:val="clear" w:color="auto" w:fill="FFFFFF"/>
        </w:rPr>
        <w:t>HITTEST</w:t>
      </w:r>
      <w:r>
        <w:rPr>
          <w:bCs/>
          <w:iCs/>
          <w:color w:val="00B0F0"/>
          <w:bdr w:val="none" w:sz="0" w:space="0" w:color="auto" w:frame="1"/>
          <w:shd w:val="clear" w:color="auto" w:fill="FFFFFF"/>
        </w:rPr>
        <w:t>.</w:t>
      </w:r>
    </w:p>
    <w:p w:rsidR="00EA6884" w:rsidP="00EA6884" w14:paraId="47F27143" w14:textId="77777777">
      <w:pPr>
        <w:contextualSpacing/>
      </w:pPr>
      <w:r w:rsidRPr="0007039C">
        <w:t>During the past 12 months, have you used the Internet for any of the following reasons? To look up medical test results.</w:t>
      </w:r>
    </w:p>
    <w:p w:rsidR="00EA6884" w:rsidP="00EA6884" w14:paraId="3AEFF839" w14:textId="77777777">
      <w:pPr>
        <w:contextualSpacing/>
      </w:pPr>
    </w:p>
    <w:p w:rsidR="00EA6884" w:rsidRPr="003465EC" w:rsidP="00EA6884" w14:paraId="2312773A" w14:textId="77777777">
      <w:pPr>
        <w:contextualSpacing/>
      </w:pPr>
      <w:r>
        <w:rPr>
          <w:color w:val="00B0F0"/>
        </w:rPr>
        <w:t xml:space="preserve">CAWI RESPONSE OPTIONS: </w:t>
      </w:r>
    </w:p>
    <w:p w:rsidR="00EA6884" w:rsidRPr="00D0021E" w:rsidP="00EA6884" w14:paraId="1674C1B7" w14:textId="77777777">
      <w:pPr>
        <w:pStyle w:val="ListParagraph"/>
        <w:numPr>
          <w:ilvl w:val="0"/>
          <w:numId w:val="19"/>
        </w:numPr>
        <w:rPr>
          <w:rFonts w:cs="Tahoma"/>
        </w:rPr>
      </w:pPr>
      <w:r w:rsidRPr="00D0021E">
        <w:rPr>
          <w:rFonts w:cs="Tahoma"/>
        </w:rPr>
        <w:t>Yes</w:t>
      </w:r>
    </w:p>
    <w:p w:rsidR="00EA6884" w:rsidRPr="00D0021E" w:rsidP="00EA6884" w14:paraId="18385490" w14:textId="77777777">
      <w:pPr>
        <w:pStyle w:val="ListParagraph"/>
        <w:numPr>
          <w:ilvl w:val="0"/>
          <w:numId w:val="19"/>
        </w:numPr>
        <w:rPr>
          <w:rFonts w:cs="Tahoma"/>
        </w:rPr>
      </w:pPr>
      <w:r w:rsidRPr="00D0021E">
        <w:rPr>
          <w:rFonts w:cs="Tahoma"/>
        </w:rPr>
        <w:t>No</w:t>
      </w:r>
    </w:p>
    <w:p w:rsidR="00EA6884" w:rsidP="00EA6884" w14:paraId="4410CBF0" w14:textId="77777777">
      <w:pPr>
        <w:contextualSpacing/>
      </w:pPr>
    </w:p>
    <w:p w:rsidR="00EA6884" w:rsidRPr="003465EC" w:rsidP="00EA6884" w14:paraId="536C95CC" w14:textId="77777777">
      <w:pPr>
        <w:contextualSpacing/>
      </w:pPr>
      <w:r>
        <w:rPr>
          <w:color w:val="00B0F0"/>
        </w:rPr>
        <w:t xml:space="preserve">CATI RESPONSE OPTIONS: </w:t>
      </w:r>
    </w:p>
    <w:p w:rsidR="00EA6884" w:rsidRPr="00D0021E" w:rsidP="00EA6884" w14:paraId="07BB8443" w14:textId="77777777">
      <w:pPr>
        <w:pStyle w:val="ListParagraph"/>
        <w:numPr>
          <w:ilvl w:val="0"/>
          <w:numId w:val="20"/>
        </w:numPr>
        <w:rPr>
          <w:rFonts w:cs="Tahoma"/>
        </w:rPr>
      </w:pPr>
      <w:r w:rsidRPr="00D0021E">
        <w:rPr>
          <w:rFonts w:cs="Tahoma"/>
        </w:rPr>
        <w:t>Y</w:t>
      </w:r>
      <w:r>
        <w:rPr>
          <w:rFonts w:cs="Tahoma"/>
        </w:rPr>
        <w:t>ES</w:t>
      </w:r>
    </w:p>
    <w:p w:rsidR="00EA6884" w:rsidRPr="00D0021E" w:rsidP="00EA6884" w14:paraId="3FCDA6F4" w14:textId="77777777">
      <w:pPr>
        <w:pStyle w:val="ListParagraph"/>
        <w:numPr>
          <w:ilvl w:val="0"/>
          <w:numId w:val="20"/>
        </w:numPr>
        <w:rPr>
          <w:rFonts w:cs="Tahoma"/>
        </w:rPr>
      </w:pPr>
      <w:r w:rsidRPr="00D0021E">
        <w:rPr>
          <w:rFonts w:cs="Tahoma"/>
        </w:rPr>
        <w:t>N</w:t>
      </w:r>
      <w:r>
        <w:rPr>
          <w:rFonts w:cs="Tahoma"/>
        </w:rPr>
        <w:t>O</w:t>
      </w:r>
    </w:p>
    <w:p w:rsidR="00EA6884" w:rsidP="00EA6884" w14:paraId="4F8AA359" w14:textId="77777777">
      <w:pPr>
        <w:pBdr>
          <w:bottom w:val="single" w:sz="4" w:space="1" w:color="auto"/>
        </w:pBdr>
        <w:rPr>
          <w:rFonts w:cs="Arial"/>
          <w:bCs/>
          <w:iCs/>
          <w:color w:val="00B0F0"/>
          <w:bdr w:val="none" w:sz="0" w:space="0" w:color="auto" w:frame="1"/>
          <w:shd w:val="clear" w:color="auto" w:fill="FFFFFF"/>
        </w:rPr>
      </w:pPr>
    </w:p>
    <w:p w:rsidR="009F4C21" w:rsidP="009F4C21" w14:paraId="5CAA6380" w14:textId="77777777">
      <w:pPr>
        <w:rPr>
          <w:rFonts w:cs="Tahoma"/>
          <w:color w:val="00B0F0"/>
        </w:rPr>
      </w:pPr>
    </w:p>
    <w:p w:rsidR="009F4C21" w:rsidRPr="00A90ED8" w:rsidP="009F4C21" w14:paraId="0FB81871" w14:textId="77777777">
      <w:pPr>
        <w:rPr>
          <w:rFonts w:cs="Tahoma"/>
          <w:color w:val="00B0F0"/>
        </w:rPr>
      </w:pPr>
      <w:r>
        <w:rPr>
          <w:rFonts w:cs="Tahoma"/>
          <w:color w:val="00B0F0"/>
        </w:rPr>
        <w:t>[SP]</w:t>
      </w:r>
    </w:p>
    <w:p w:rsidR="009F4C21" w:rsidP="009F4C21" w14:paraId="248E72F5" w14:textId="77777777">
      <w:pPr>
        <w:rPr>
          <w:rFonts w:cs="Tahoma"/>
          <w:color w:val="00B0F0"/>
        </w:rPr>
      </w:pPr>
      <w:r>
        <w:rPr>
          <w:rFonts w:cs="Arial"/>
          <w:bCs/>
          <w:iCs/>
          <w:color w:val="00B0F0"/>
          <w:bdr w:val="none" w:sz="0" w:space="0" w:color="auto" w:frame="1"/>
          <w:shd w:val="clear" w:color="auto" w:fill="FFFFFF"/>
        </w:rPr>
        <w:t>[COPY FROM ADEV SID 1804]</w:t>
      </w:r>
    </w:p>
    <w:p w:rsidR="009F4C21" w:rsidP="009F4C21" w14:paraId="07DCD48F" w14:textId="77777777">
      <w:pPr>
        <w:rPr>
          <w:rFonts w:cs="Tahoma"/>
        </w:rPr>
      </w:pPr>
      <w:r w:rsidRPr="00A90ED8">
        <w:rPr>
          <w:rFonts w:cs="Tahoma"/>
          <w:color w:val="00B0F0"/>
        </w:rPr>
        <w:t>EMPLASTWK</w:t>
      </w:r>
      <w:r w:rsidRPr="00DD718C">
        <w:rPr>
          <w:rFonts w:cs="Tahoma"/>
          <w:color w:val="00B0F0"/>
        </w:rPr>
        <w:t>.</w:t>
      </w:r>
      <w:r w:rsidRPr="003465EC">
        <w:rPr>
          <w:rFonts w:cs="Tahoma"/>
        </w:rPr>
        <w:t xml:space="preserve">  </w:t>
      </w:r>
    </w:p>
    <w:p w:rsidR="009F4C21" w:rsidRPr="000569D0" w:rsidP="009F4C21" w14:paraId="3DD3243A" w14:textId="77777777">
      <w:r w:rsidRPr="00A90ED8">
        <w:t>Last week, did you work for pay at a job or business?</w:t>
      </w:r>
      <w:r w:rsidRPr="000569D0">
        <w:t xml:space="preserve"> </w:t>
      </w:r>
    </w:p>
    <w:p w:rsidR="009F4C21" w:rsidP="009F4C21" w14:paraId="68219A56" w14:textId="77777777"/>
    <w:p w:rsidR="009F4C21" w:rsidRPr="003465EC" w:rsidP="009F4C21" w14:paraId="6C2ACA34" w14:textId="77777777">
      <w:r>
        <w:rPr>
          <w:color w:val="00B0F0"/>
        </w:rPr>
        <w:t>CAWI RESPONSE OPTIONS:</w:t>
      </w:r>
    </w:p>
    <w:p w:rsidR="009F4C21" w:rsidRPr="004B39E8" w:rsidP="00F237F1" w14:paraId="409C1B7C" w14:textId="77777777">
      <w:pPr>
        <w:pStyle w:val="ListParagraph"/>
        <w:numPr>
          <w:ilvl w:val="0"/>
          <w:numId w:val="52"/>
        </w:numPr>
      </w:pPr>
      <w:r>
        <w:rPr>
          <w:rFonts w:cs="Tahoma"/>
        </w:rPr>
        <w:t>Yes</w:t>
      </w:r>
    </w:p>
    <w:p w:rsidR="009F4C21" w:rsidRPr="005B1710" w:rsidP="00F237F1" w14:paraId="3FD741C8" w14:textId="77777777">
      <w:pPr>
        <w:pStyle w:val="ListParagraph"/>
        <w:numPr>
          <w:ilvl w:val="0"/>
          <w:numId w:val="52"/>
        </w:numPr>
      </w:pPr>
      <w:r>
        <w:rPr>
          <w:rFonts w:cs="Tahoma"/>
        </w:rPr>
        <w:t>No</w:t>
      </w:r>
    </w:p>
    <w:p w:rsidR="009F4C21" w:rsidP="009F4C21" w14:paraId="40037869" w14:textId="77777777"/>
    <w:p w:rsidR="009F4C21" w:rsidRPr="003465EC" w:rsidP="009F4C21" w14:paraId="602F3D6B" w14:textId="77777777">
      <w:r>
        <w:rPr>
          <w:color w:val="00B0F0"/>
        </w:rPr>
        <w:t>CATI RESPONSE OPTIONS:</w:t>
      </w:r>
    </w:p>
    <w:p w:rsidR="009F4C21" w:rsidRPr="004B39E8" w:rsidP="00F237F1" w14:paraId="0F541395" w14:textId="77777777">
      <w:pPr>
        <w:pStyle w:val="ListParagraph"/>
        <w:numPr>
          <w:ilvl w:val="0"/>
          <w:numId w:val="53"/>
        </w:numPr>
      </w:pPr>
      <w:r>
        <w:rPr>
          <w:rFonts w:cs="Tahoma"/>
        </w:rPr>
        <w:t>YES</w:t>
      </w:r>
    </w:p>
    <w:p w:rsidR="009F4C21" w:rsidRPr="003465EC" w:rsidP="00F237F1" w14:paraId="277FE936" w14:textId="77777777">
      <w:pPr>
        <w:pStyle w:val="ListParagraph"/>
        <w:numPr>
          <w:ilvl w:val="0"/>
          <w:numId w:val="53"/>
        </w:numPr>
      </w:pPr>
      <w:r>
        <w:rPr>
          <w:rFonts w:cs="Tahoma"/>
        </w:rPr>
        <w:t>NO</w:t>
      </w:r>
    </w:p>
    <w:p w:rsidR="009F4C21" w:rsidP="009F4C21" w14:paraId="71228B4A" w14:textId="77777777">
      <w:pPr>
        <w:pBdr>
          <w:bottom w:val="single" w:sz="4" w:space="1" w:color="auto"/>
        </w:pBdr>
        <w:rPr>
          <w:rFonts w:cs="Tahoma"/>
        </w:rPr>
      </w:pPr>
    </w:p>
    <w:p w:rsidR="00EA6884" w:rsidP="00EA6884" w14:paraId="14A97CD4" w14:textId="77777777">
      <w:pPr>
        <w:contextualSpacing/>
        <w:rPr>
          <w:rFonts w:cs="Tahoma"/>
          <w:color w:val="00B0F0"/>
        </w:rPr>
      </w:pPr>
    </w:p>
    <w:p w:rsidR="00EA6884" w:rsidRPr="0015782D" w:rsidP="00EA6884" w14:paraId="45268F48" w14:textId="77777777">
      <w:pPr>
        <w:contextualSpacing/>
        <w:rPr>
          <w:color w:val="00B0F0"/>
          <w:lang w:val=""/>
        </w:rPr>
      </w:pPr>
      <w:r>
        <w:rPr>
          <w:rFonts w:cs="Tahoma"/>
          <w:color w:val="00B0F0"/>
        </w:rPr>
        <w:t xml:space="preserve">[SP] </w:t>
      </w:r>
    </w:p>
    <w:p w:rsidR="00EA6884" w:rsidP="00EA6884" w14:paraId="735394D2" w14:textId="77777777">
      <w:pPr>
        <w:contextualSpacing/>
        <w:rPr>
          <w:bCs/>
          <w:iCs/>
          <w:color w:val="00B0F0"/>
          <w:bdr w:val="none" w:sz="0" w:space="0" w:color="auto" w:frame="1"/>
          <w:shd w:val="clear" w:color="auto" w:fill="FFFFFF"/>
        </w:rPr>
      </w:pPr>
      <w:r w:rsidRPr="003407A3">
        <w:rPr>
          <w:bCs/>
          <w:iCs/>
          <w:color w:val="00B0F0"/>
          <w:bdr w:val="none" w:sz="0" w:space="0" w:color="auto" w:frame="1"/>
          <w:shd w:val="clear" w:color="auto" w:fill="FFFFFF"/>
        </w:rPr>
        <w:t>CEVOLUN1</w:t>
      </w:r>
      <w:r>
        <w:rPr>
          <w:bCs/>
          <w:iCs/>
          <w:color w:val="00B0F0"/>
          <w:bdr w:val="none" w:sz="0" w:space="0" w:color="auto" w:frame="1"/>
          <w:shd w:val="clear" w:color="auto" w:fill="FFFFFF"/>
        </w:rPr>
        <w:t>.</w:t>
      </w:r>
    </w:p>
    <w:p w:rsidR="00EA6884" w:rsidP="00EA6884" w14:paraId="68812A0F" w14:textId="77777777">
      <w:pPr>
        <w:contextualSpacing/>
      </w:pPr>
      <w:r w:rsidRPr="003407A3">
        <w:t>During the past 12 months, did you spend any time volunteering for any organization or association</w:t>
      </w:r>
      <w:r>
        <w:t>?</w:t>
      </w:r>
    </w:p>
    <w:p w:rsidR="00EA6884" w:rsidP="00EA6884" w14:paraId="3E375F56" w14:textId="77777777">
      <w:pPr>
        <w:contextualSpacing/>
      </w:pPr>
    </w:p>
    <w:p w:rsidR="00EA6884" w:rsidRPr="003465EC" w:rsidP="00EA6884" w14:paraId="6D513092" w14:textId="77777777">
      <w:pPr>
        <w:contextualSpacing/>
      </w:pPr>
      <w:r>
        <w:rPr>
          <w:color w:val="00B0F0"/>
        </w:rPr>
        <w:t xml:space="preserve">CAWI RESPONSE OPTIONS: </w:t>
      </w:r>
    </w:p>
    <w:p w:rsidR="00EA6884" w:rsidRPr="00D0021E" w:rsidP="00EA6884" w14:paraId="5EC13212" w14:textId="77777777">
      <w:pPr>
        <w:pStyle w:val="ListParagraph"/>
        <w:numPr>
          <w:ilvl w:val="0"/>
          <w:numId w:val="22"/>
        </w:numPr>
        <w:rPr>
          <w:rFonts w:cs="Tahoma"/>
        </w:rPr>
      </w:pPr>
      <w:r w:rsidRPr="00D0021E">
        <w:rPr>
          <w:rFonts w:cs="Tahoma"/>
        </w:rPr>
        <w:t>Yes</w:t>
      </w:r>
    </w:p>
    <w:p w:rsidR="00EA6884" w:rsidRPr="00D0021E" w:rsidP="00EA6884" w14:paraId="34AABF12" w14:textId="77777777">
      <w:pPr>
        <w:pStyle w:val="ListParagraph"/>
        <w:numPr>
          <w:ilvl w:val="0"/>
          <w:numId w:val="22"/>
        </w:numPr>
        <w:rPr>
          <w:rFonts w:cs="Tahoma"/>
        </w:rPr>
      </w:pPr>
      <w:r w:rsidRPr="00D0021E">
        <w:rPr>
          <w:rFonts w:cs="Tahoma"/>
        </w:rPr>
        <w:t>No</w:t>
      </w:r>
    </w:p>
    <w:p w:rsidR="00EA6884" w:rsidP="00EA6884" w14:paraId="1570E9E9" w14:textId="77777777">
      <w:pPr>
        <w:contextualSpacing/>
      </w:pPr>
    </w:p>
    <w:p w:rsidR="00EA6884" w:rsidRPr="003465EC" w:rsidP="00EA6884" w14:paraId="27CA575A" w14:textId="77777777">
      <w:pPr>
        <w:contextualSpacing/>
      </w:pPr>
      <w:r>
        <w:rPr>
          <w:color w:val="00B0F0"/>
        </w:rPr>
        <w:t xml:space="preserve">CATI RESPONSE OPTIONS: </w:t>
      </w:r>
    </w:p>
    <w:p w:rsidR="00EA6884" w:rsidRPr="00D0021E" w:rsidP="00EA6884" w14:paraId="1885EB05" w14:textId="77777777">
      <w:pPr>
        <w:pStyle w:val="ListParagraph"/>
        <w:numPr>
          <w:ilvl w:val="0"/>
          <w:numId w:val="21"/>
        </w:numPr>
        <w:rPr>
          <w:rFonts w:cs="Tahoma"/>
        </w:rPr>
      </w:pPr>
      <w:r w:rsidRPr="00D0021E">
        <w:rPr>
          <w:rFonts w:cs="Tahoma"/>
        </w:rPr>
        <w:t>Y</w:t>
      </w:r>
      <w:r>
        <w:rPr>
          <w:rFonts w:cs="Tahoma"/>
        </w:rPr>
        <w:t>ES</w:t>
      </w:r>
    </w:p>
    <w:p w:rsidR="00EA6884" w:rsidRPr="00D0021E" w:rsidP="00EA6884" w14:paraId="6495D1B1" w14:textId="77777777">
      <w:pPr>
        <w:pStyle w:val="ListParagraph"/>
        <w:numPr>
          <w:ilvl w:val="0"/>
          <w:numId w:val="21"/>
        </w:numPr>
        <w:rPr>
          <w:rFonts w:cs="Tahoma"/>
        </w:rPr>
      </w:pPr>
      <w:r w:rsidRPr="00D0021E">
        <w:rPr>
          <w:rFonts w:cs="Tahoma"/>
        </w:rPr>
        <w:t>N</w:t>
      </w:r>
      <w:r>
        <w:rPr>
          <w:rFonts w:cs="Tahoma"/>
        </w:rPr>
        <w:t>O</w:t>
      </w:r>
    </w:p>
    <w:p w:rsidR="00EA6884" w:rsidP="00EA6884" w14:paraId="629A59F3" w14:textId="77777777">
      <w:pPr>
        <w:pBdr>
          <w:bottom w:val="single" w:sz="4" w:space="1" w:color="auto"/>
        </w:pBdr>
        <w:rPr>
          <w:rFonts w:cs="Arial"/>
          <w:bCs/>
          <w:iCs/>
          <w:color w:val="00B0F0"/>
          <w:bdr w:val="none" w:sz="0" w:space="0" w:color="auto" w:frame="1"/>
          <w:shd w:val="clear" w:color="auto" w:fill="FFFFFF"/>
        </w:rPr>
      </w:pPr>
    </w:p>
    <w:p w:rsidR="00EA6884" w:rsidP="00EA6884" w14:paraId="5679B9A2" w14:textId="77777777">
      <w:pPr>
        <w:contextualSpacing/>
        <w:rPr>
          <w:rFonts w:cs="Tahoma"/>
          <w:color w:val="00B0F0"/>
        </w:rPr>
      </w:pPr>
    </w:p>
    <w:p w:rsidR="00EA6884" w:rsidP="00EA6884" w14:paraId="16D36D72" w14:textId="77777777">
      <w:pPr>
        <w:contextualSpacing/>
        <w:rPr>
          <w:rFonts w:cs="Tahoma"/>
          <w:color w:val="00B0F0"/>
        </w:rPr>
      </w:pPr>
      <w:r>
        <w:rPr>
          <w:rFonts w:cs="Tahoma"/>
          <w:color w:val="00B0F0"/>
        </w:rPr>
        <w:t xml:space="preserve">[SHOW IF </w:t>
      </w:r>
      <w:r w:rsidRPr="003407A3">
        <w:rPr>
          <w:bCs/>
          <w:iCs/>
          <w:color w:val="00B0F0"/>
          <w:bdr w:val="none" w:sz="0" w:space="0" w:color="auto" w:frame="1"/>
          <w:shd w:val="clear" w:color="auto" w:fill="FFFFFF"/>
        </w:rPr>
        <w:t>CEVOLUN1</w:t>
      </w:r>
      <w:r>
        <w:rPr>
          <w:bCs/>
          <w:iCs/>
          <w:color w:val="00B0F0"/>
          <w:bdr w:val="none" w:sz="0" w:space="0" w:color="auto" w:frame="1"/>
          <w:shd w:val="clear" w:color="auto" w:fill="FFFFFF"/>
        </w:rPr>
        <w:t>=2, 77, 98, 99]</w:t>
      </w:r>
    </w:p>
    <w:p w:rsidR="00EA6884" w:rsidRPr="0015782D" w:rsidP="00EA6884" w14:paraId="481A6FFA" w14:textId="77777777">
      <w:pPr>
        <w:contextualSpacing/>
        <w:rPr>
          <w:color w:val="00B0F0"/>
          <w:lang w:val=""/>
        </w:rPr>
      </w:pPr>
      <w:r>
        <w:rPr>
          <w:rFonts w:cs="Tahoma"/>
          <w:color w:val="00B0F0"/>
        </w:rPr>
        <w:t xml:space="preserve">[SP] </w:t>
      </w:r>
    </w:p>
    <w:p w:rsidR="00EA6884" w:rsidP="00EA6884" w14:paraId="3946A130" w14:textId="77777777">
      <w:pPr>
        <w:contextualSpacing/>
        <w:rPr>
          <w:bCs/>
          <w:iCs/>
          <w:color w:val="00B0F0"/>
          <w:bdr w:val="none" w:sz="0" w:space="0" w:color="auto" w:frame="1"/>
          <w:shd w:val="clear" w:color="auto" w:fill="FFFFFF"/>
        </w:rPr>
      </w:pPr>
      <w:r w:rsidRPr="003407A3">
        <w:rPr>
          <w:bCs/>
          <w:iCs/>
          <w:color w:val="00B0F0"/>
          <w:bdr w:val="none" w:sz="0" w:space="0" w:color="auto" w:frame="1"/>
          <w:shd w:val="clear" w:color="auto" w:fill="FFFFFF"/>
        </w:rPr>
        <w:t>CEVOLUN2</w:t>
      </w:r>
      <w:r>
        <w:rPr>
          <w:bCs/>
          <w:iCs/>
          <w:color w:val="00B0F0"/>
          <w:bdr w:val="none" w:sz="0" w:space="0" w:color="auto" w:frame="1"/>
          <w:shd w:val="clear" w:color="auto" w:fill="FFFFFF"/>
        </w:rPr>
        <w:t>.</w:t>
      </w:r>
    </w:p>
    <w:p w:rsidR="00EA6884" w:rsidP="00EA6884" w14:paraId="65A28055" w14:textId="77777777">
      <w:pPr>
        <w:contextualSpacing/>
      </w:pPr>
      <w:r w:rsidRPr="003407A3">
        <w:t>Some people don’t think of activities they do infrequently or for children’s schools or youth organizations as volunteer activities.  During the past 12 months, have you done any of these types of activities?</w:t>
      </w:r>
    </w:p>
    <w:p w:rsidR="00EA6884" w:rsidP="00EA6884" w14:paraId="26222B2D" w14:textId="77777777">
      <w:pPr>
        <w:contextualSpacing/>
      </w:pPr>
    </w:p>
    <w:p w:rsidR="00EA6884" w:rsidRPr="003465EC" w:rsidP="00EA6884" w14:paraId="07DF1F37" w14:textId="77777777">
      <w:pPr>
        <w:contextualSpacing/>
      </w:pPr>
      <w:r>
        <w:rPr>
          <w:color w:val="00B0F0"/>
        </w:rPr>
        <w:t xml:space="preserve">CAWI RESPONSE OPTIONS: </w:t>
      </w:r>
    </w:p>
    <w:p w:rsidR="00EA6884" w:rsidRPr="00D0021E" w:rsidP="00EA6884" w14:paraId="15BD277F" w14:textId="77777777">
      <w:pPr>
        <w:pStyle w:val="ListParagraph"/>
        <w:numPr>
          <w:ilvl w:val="0"/>
          <w:numId w:val="23"/>
        </w:numPr>
        <w:rPr>
          <w:rFonts w:cs="Tahoma"/>
        </w:rPr>
      </w:pPr>
      <w:r w:rsidRPr="00D0021E">
        <w:rPr>
          <w:rFonts w:cs="Tahoma"/>
        </w:rPr>
        <w:t>Yes</w:t>
      </w:r>
    </w:p>
    <w:p w:rsidR="00EA6884" w:rsidRPr="00D0021E" w:rsidP="00EA6884" w14:paraId="14A0F48D" w14:textId="77777777">
      <w:pPr>
        <w:pStyle w:val="ListParagraph"/>
        <w:numPr>
          <w:ilvl w:val="0"/>
          <w:numId w:val="23"/>
        </w:numPr>
        <w:rPr>
          <w:rFonts w:cs="Tahoma"/>
        </w:rPr>
      </w:pPr>
      <w:r w:rsidRPr="00D0021E">
        <w:rPr>
          <w:rFonts w:cs="Tahoma"/>
        </w:rPr>
        <w:t>No</w:t>
      </w:r>
    </w:p>
    <w:p w:rsidR="00EA6884" w:rsidP="00EA6884" w14:paraId="7DD28EA6" w14:textId="77777777">
      <w:pPr>
        <w:contextualSpacing/>
      </w:pPr>
    </w:p>
    <w:p w:rsidR="00EA6884" w:rsidRPr="003465EC" w:rsidP="00EA6884" w14:paraId="11B776CF" w14:textId="77777777">
      <w:pPr>
        <w:contextualSpacing/>
      </w:pPr>
      <w:r>
        <w:rPr>
          <w:color w:val="00B0F0"/>
        </w:rPr>
        <w:t xml:space="preserve">CATI RESPONSE OPTIONS: </w:t>
      </w:r>
    </w:p>
    <w:p w:rsidR="00EA6884" w:rsidRPr="00D0021E" w:rsidP="00EA6884" w14:paraId="4655AA75" w14:textId="77777777">
      <w:pPr>
        <w:pStyle w:val="ListParagraph"/>
        <w:numPr>
          <w:ilvl w:val="0"/>
          <w:numId w:val="24"/>
        </w:numPr>
        <w:rPr>
          <w:rFonts w:cs="Tahoma"/>
        </w:rPr>
      </w:pPr>
      <w:r w:rsidRPr="00D0021E">
        <w:rPr>
          <w:rFonts w:cs="Tahoma"/>
        </w:rPr>
        <w:t>Y</w:t>
      </w:r>
      <w:r>
        <w:rPr>
          <w:rFonts w:cs="Tahoma"/>
        </w:rPr>
        <w:t>ES</w:t>
      </w:r>
    </w:p>
    <w:p w:rsidR="00EA6884" w:rsidRPr="00D0021E" w:rsidP="00EA6884" w14:paraId="5F791A60" w14:textId="77777777">
      <w:pPr>
        <w:pStyle w:val="ListParagraph"/>
        <w:numPr>
          <w:ilvl w:val="0"/>
          <w:numId w:val="24"/>
        </w:numPr>
        <w:rPr>
          <w:rFonts w:cs="Tahoma"/>
        </w:rPr>
      </w:pPr>
      <w:r w:rsidRPr="00D0021E">
        <w:rPr>
          <w:rFonts w:cs="Tahoma"/>
        </w:rPr>
        <w:t>N</w:t>
      </w:r>
      <w:r>
        <w:rPr>
          <w:rFonts w:cs="Tahoma"/>
        </w:rPr>
        <w:t>O</w:t>
      </w:r>
    </w:p>
    <w:p w:rsidR="00EA6884" w:rsidP="00EA6884" w14:paraId="43F5C6D7" w14:textId="77777777">
      <w:pPr>
        <w:pBdr>
          <w:bottom w:val="single" w:sz="4" w:space="1" w:color="auto"/>
        </w:pBdr>
        <w:rPr>
          <w:rFonts w:cs="Arial"/>
          <w:bCs/>
          <w:iCs/>
          <w:color w:val="00B0F0"/>
          <w:bdr w:val="none" w:sz="0" w:space="0" w:color="auto" w:frame="1"/>
          <w:shd w:val="clear" w:color="auto" w:fill="FFFFFF"/>
        </w:rPr>
      </w:pPr>
    </w:p>
    <w:p w:rsidR="00EA6884" w:rsidP="00EA6884" w14:paraId="46DA0A82" w14:textId="77777777">
      <w:pPr>
        <w:contextualSpacing/>
        <w:rPr>
          <w:rFonts w:cs="Tahoma"/>
          <w:color w:val="00B0F0"/>
        </w:rPr>
      </w:pPr>
    </w:p>
    <w:p w:rsidR="00EA6884" w:rsidRPr="0015782D" w:rsidP="00EA6884" w14:paraId="35D2065A" w14:textId="77777777">
      <w:pPr>
        <w:contextualSpacing/>
        <w:rPr>
          <w:color w:val="00B0F0"/>
          <w:lang w:val=""/>
        </w:rPr>
      </w:pPr>
      <w:r>
        <w:rPr>
          <w:rFonts w:cs="Tahoma"/>
          <w:color w:val="00B0F0"/>
        </w:rPr>
        <w:t xml:space="preserve">[SP] </w:t>
      </w:r>
    </w:p>
    <w:p w:rsidR="00EA6884" w:rsidP="00EA6884" w14:paraId="554A7E77" w14:textId="77777777">
      <w:pPr>
        <w:contextualSpacing/>
        <w:rPr>
          <w:bCs/>
          <w:iCs/>
          <w:color w:val="00B0F0"/>
          <w:bdr w:val="none" w:sz="0" w:space="0" w:color="auto" w:frame="1"/>
          <w:shd w:val="clear" w:color="auto" w:fill="FFFFFF"/>
        </w:rPr>
      </w:pPr>
      <w:r w:rsidRPr="005C0E5B">
        <w:rPr>
          <w:bCs/>
          <w:iCs/>
          <w:color w:val="00B0F0"/>
          <w:bdr w:val="none" w:sz="0" w:space="0" w:color="auto" w:frame="1"/>
          <w:shd w:val="clear" w:color="auto" w:fill="FFFFFF"/>
        </w:rPr>
        <w:t>CEMMETNG</w:t>
      </w:r>
      <w:r>
        <w:rPr>
          <w:bCs/>
          <w:iCs/>
          <w:color w:val="00B0F0"/>
          <w:bdr w:val="none" w:sz="0" w:space="0" w:color="auto" w:frame="1"/>
          <w:shd w:val="clear" w:color="auto" w:fill="FFFFFF"/>
        </w:rPr>
        <w:t>.</w:t>
      </w:r>
    </w:p>
    <w:p w:rsidR="00EA6884" w:rsidP="00EA6884" w14:paraId="25E277EB" w14:textId="77777777">
      <w:pPr>
        <w:contextualSpacing/>
      </w:pPr>
      <w:r w:rsidRPr="005C0E5B">
        <w:t>During the past 12 months, did you attend a public meeting, such as a zoning or school board meeting, that discussed a local issue?</w:t>
      </w:r>
    </w:p>
    <w:p w:rsidR="00EA6884" w:rsidP="00EA6884" w14:paraId="7C1F404B" w14:textId="77777777">
      <w:pPr>
        <w:contextualSpacing/>
      </w:pPr>
    </w:p>
    <w:p w:rsidR="00EA6884" w:rsidRPr="003465EC" w:rsidP="00EA6884" w14:paraId="55F279DA" w14:textId="77777777">
      <w:pPr>
        <w:contextualSpacing/>
      </w:pPr>
      <w:r>
        <w:rPr>
          <w:color w:val="00B0F0"/>
        </w:rPr>
        <w:t xml:space="preserve">CAWI RESPONSE OPTIONS: </w:t>
      </w:r>
    </w:p>
    <w:p w:rsidR="00EA6884" w:rsidRPr="00D0021E" w:rsidP="00EA6884" w14:paraId="52397CBB" w14:textId="77777777">
      <w:pPr>
        <w:pStyle w:val="ListParagraph"/>
        <w:numPr>
          <w:ilvl w:val="0"/>
          <w:numId w:val="26"/>
        </w:numPr>
        <w:rPr>
          <w:rFonts w:cs="Tahoma"/>
        </w:rPr>
      </w:pPr>
      <w:r w:rsidRPr="00D0021E">
        <w:rPr>
          <w:rFonts w:cs="Tahoma"/>
        </w:rPr>
        <w:t>Yes</w:t>
      </w:r>
    </w:p>
    <w:p w:rsidR="00EA6884" w:rsidRPr="00D0021E" w:rsidP="00EA6884" w14:paraId="0272F84A" w14:textId="77777777">
      <w:pPr>
        <w:pStyle w:val="ListParagraph"/>
        <w:numPr>
          <w:ilvl w:val="0"/>
          <w:numId w:val="26"/>
        </w:numPr>
        <w:rPr>
          <w:rFonts w:cs="Tahoma"/>
        </w:rPr>
      </w:pPr>
      <w:r w:rsidRPr="00D0021E">
        <w:rPr>
          <w:rFonts w:cs="Tahoma"/>
        </w:rPr>
        <w:t>No</w:t>
      </w:r>
    </w:p>
    <w:p w:rsidR="00EA6884" w:rsidP="00EA6884" w14:paraId="0FABE702" w14:textId="77777777">
      <w:pPr>
        <w:contextualSpacing/>
      </w:pPr>
    </w:p>
    <w:p w:rsidR="00EA6884" w:rsidRPr="003465EC" w:rsidP="00EA6884" w14:paraId="50C9ED14" w14:textId="77777777">
      <w:pPr>
        <w:contextualSpacing/>
      </w:pPr>
      <w:r>
        <w:rPr>
          <w:color w:val="00B0F0"/>
        </w:rPr>
        <w:t xml:space="preserve">CATI RESPONSE OPTIONS: </w:t>
      </w:r>
    </w:p>
    <w:p w:rsidR="00EA6884" w:rsidRPr="00D0021E" w:rsidP="00EA6884" w14:paraId="6D98EF54" w14:textId="77777777">
      <w:pPr>
        <w:pStyle w:val="ListParagraph"/>
        <w:numPr>
          <w:ilvl w:val="0"/>
          <w:numId w:val="25"/>
        </w:numPr>
        <w:rPr>
          <w:rFonts w:cs="Tahoma"/>
        </w:rPr>
      </w:pPr>
      <w:r w:rsidRPr="00D0021E">
        <w:rPr>
          <w:rFonts w:cs="Tahoma"/>
        </w:rPr>
        <w:t>Y</w:t>
      </w:r>
      <w:r>
        <w:rPr>
          <w:rFonts w:cs="Tahoma"/>
        </w:rPr>
        <w:t>ES</w:t>
      </w:r>
    </w:p>
    <w:p w:rsidR="00EA6884" w:rsidRPr="00D0021E" w:rsidP="00EA6884" w14:paraId="1F226C45" w14:textId="77777777">
      <w:pPr>
        <w:pStyle w:val="ListParagraph"/>
        <w:numPr>
          <w:ilvl w:val="0"/>
          <w:numId w:val="25"/>
        </w:numPr>
        <w:rPr>
          <w:rFonts w:cs="Tahoma"/>
        </w:rPr>
      </w:pPr>
      <w:r w:rsidRPr="00D0021E">
        <w:rPr>
          <w:rFonts w:cs="Tahoma"/>
        </w:rPr>
        <w:t>N</w:t>
      </w:r>
      <w:r>
        <w:rPr>
          <w:rFonts w:cs="Tahoma"/>
        </w:rPr>
        <w:t>O</w:t>
      </w:r>
    </w:p>
    <w:p w:rsidR="00EA6884" w:rsidP="00EA6884" w14:paraId="06A04532" w14:textId="77777777">
      <w:pPr>
        <w:pBdr>
          <w:bottom w:val="single" w:sz="4" w:space="1" w:color="auto"/>
        </w:pBdr>
        <w:rPr>
          <w:rFonts w:cs="Arial"/>
          <w:bCs/>
          <w:iCs/>
          <w:color w:val="00B0F0"/>
          <w:bdr w:val="none" w:sz="0" w:space="0" w:color="auto" w:frame="1"/>
          <w:shd w:val="clear" w:color="auto" w:fill="FFFFFF"/>
        </w:rPr>
      </w:pPr>
    </w:p>
    <w:p w:rsidR="00BD17E6" w:rsidP="00BD17E6" w14:paraId="1A366B4D" w14:textId="77777777">
      <w:pPr>
        <w:contextualSpacing/>
        <w:rPr>
          <w:rFonts w:cs="Tahoma"/>
          <w:color w:val="00B0F0"/>
        </w:rPr>
      </w:pPr>
    </w:p>
    <w:p w:rsidR="00BD17E6" w:rsidRPr="0015782D" w:rsidP="00BD17E6" w14:paraId="34BF1601" w14:textId="77777777">
      <w:pPr>
        <w:contextualSpacing/>
        <w:rPr>
          <w:color w:val="00B0F0"/>
          <w:lang w:val=""/>
        </w:rPr>
      </w:pPr>
      <w:r>
        <w:rPr>
          <w:rFonts w:cs="Tahoma"/>
          <w:color w:val="00B0F0"/>
        </w:rPr>
        <w:t xml:space="preserve">[SP] </w:t>
      </w:r>
    </w:p>
    <w:p w:rsidR="00BD17E6" w:rsidP="00BD17E6" w14:paraId="21BC0493" w14:textId="77777777">
      <w:pPr>
        <w:contextualSpacing/>
        <w:rPr>
          <w:bCs/>
          <w:iCs/>
          <w:color w:val="00B0F0"/>
          <w:bdr w:val="none" w:sz="0" w:space="0" w:color="auto" w:frame="1"/>
          <w:shd w:val="clear" w:color="auto" w:fill="FFFFFF"/>
        </w:rPr>
      </w:pPr>
      <w:r w:rsidRPr="005C0E5B">
        <w:rPr>
          <w:bCs/>
          <w:iCs/>
          <w:color w:val="00B0F0"/>
          <w:bdr w:val="none" w:sz="0" w:space="0" w:color="auto" w:frame="1"/>
          <w:shd w:val="clear" w:color="auto" w:fill="FFFFFF"/>
        </w:rPr>
        <w:t>CEVOTELC</w:t>
      </w:r>
      <w:r>
        <w:rPr>
          <w:bCs/>
          <w:iCs/>
          <w:color w:val="00B0F0"/>
          <w:bdr w:val="none" w:sz="0" w:space="0" w:color="auto" w:frame="1"/>
          <w:shd w:val="clear" w:color="auto" w:fill="FFFFFF"/>
        </w:rPr>
        <w:t>.</w:t>
      </w:r>
    </w:p>
    <w:p w:rsidR="00BD17E6" w:rsidP="00BD17E6" w14:paraId="45083792" w14:textId="77777777">
      <w:pPr>
        <w:contextualSpacing/>
      </w:pPr>
      <w:r w:rsidRPr="005C0E5B">
        <w:t xml:space="preserve">Did you vote in the LAST LOCAL elections, such as for mayor, councilmembers, or school board?  </w:t>
      </w:r>
    </w:p>
    <w:p w:rsidR="00BD17E6" w:rsidP="00BD17E6" w14:paraId="6748B068" w14:textId="77777777">
      <w:pPr>
        <w:contextualSpacing/>
      </w:pPr>
    </w:p>
    <w:p w:rsidR="00BD17E6" w:rsidRPr="003465EC" w:rsidP="00BD17E6" w14:paraId="6AA473D9" w14:textId="77777777">
      <w:pPr>
        <w:contextualSpacing/>
      </w:pPr>
      <w:r>
        <w:rPr>
          <w:color w:val="00B0F0"/>
        </w:rPr>
        <w:t xml:space="preserve">CAWI RESPONSE OPTIONS: </w:t>
      </w:r>
    </w:p>
    <w:p w:rsidR="00BD17E6" w:rsidRPr="00D0021E" w:rsidP="00BD17E6" w14:paraId="41FD4584" w14:textId="77777777">
      <w:pPr>
        <w:pStyle w:val="ListParagraph"/>
        <w:numPr>
          <w:ilvl w:val="0"/>
          <w:numId w:val="28"/>
        </w:numPr>
        <w:rPr>
          <w:rFonts w:cs="Tahoma"/>
        </w:rPr>
      </w:pPr>
      <w:r w:rsidRPr="00D0021E">
        <w:rPr>
          <w:rFonts w:cs="Tahoma"/>
        </w:rPr>
        <w:t>Yes</w:t>
      </w:r>
    </w:p>
    <w:p w:rsidR="00BD17E6" w:rsidRPr="00D0021E" w:rsidP="00BD17E6" w14:paraId="2C60B232" w14:textId="77777777">
      <w:pPr>
        <w:pStyle w:val="ListParagraph"/>
        <w:numPr>
          <w:ilvl w:val="0"/>
          <w:numId w:val="28"/>
        </w:numPr>
        <w:rPr>
          <w:rFonts w:cs="Tahoma"/>
        </w:rPr>
      </w:pPr>
      <w:r w:rsidRPr="00D0021E">
        <w:rPr>
          <w:rFonts w:cs="Tahoma"/>
        </w:rPr>
        <w:t>No</w:t>
      </w:r>
    </w:p>
    <w:p w:rsidR="00BD17E6" w:rsidP="00BD17E6" w14:paraId="14A0E875" w14:textId="77777777">
      <w:pPr>
        <w:contextualSpacing/>
      </w:pPr>
    </w:p>
    <w:p w:rsidR="00BD17E6" w:rsidRPr="003465EC" w:rsidP="00BD17E6" w14:paraId="7C027E22" w14:textId="77777777">
      <w:pPr>
        <w:contextualSpacing/>
      </w:pPr>
      <w:r>
        <w:rPr>
          <w:color w:val="00B0F0"/>
        </w:rPr>
        <w:t xml:space="preserve">CATI RESPONSE OPTIONS: </w:t>
      </w:r>
    </w:p>
    <w:p w:rsidR="00BD17E6" w:rsidRPr="00D0021E" w:rsidP="00BD17E6" w14:paraId="06ADCFF2" w14:textId="77777777">
      <w:pPr>
        <w:pStyle w:val="ListParagraph"/>
        <w:numPr>
          <w:ilvl w:val="0"/>
          <w:numId w:val="27"/>
        </w:numPr>
        <w:rPr>
          <w:rFonts w:cs="Tahoma"/>
        </w:rPr>
      </w:pPr>
      <w:r w:rsidRPr="00D0021E">
        <w:rPr>
          <w:rFonts w:cs="Tahoma"/>
        </w:rPr>
        <w:t>Y</w:t>
      </w:r>
      <w:r>
        <w:rPr>
          <w:rFonts w:cs="Tahoma"/>
        </w:rPr>
        <w:t>ES</w:t>
      </w:r>
    </w:p>
    <w:p w:rsidR="00BD17E6" w:rsidRPr="00D0021E" w:rsidP="00BD17E6" w14:paraId="550F387A" w14:textId="77777777">
      <w:pPr>
        <w:pStyle w:val="ListParagraph"/>
        <w:numPr>
          <w:ilvl w:val="0"/>
          <w:numId w:val="27"/>
        </w:numPr>
        <w:rPr>
          <w:rFonts w:cs="Tahoma"/>
        </w:rPr>
      </w:pPr>
      <w:r w:rsidRPr="00D0021E">
        <w:rPr>
          <w:rFonts w:cs="Tahoma"/>
        </w:rPr>
        <w:t>N</w:t>
      </w:r>
      <w:r>
        <w:rPr>
          <w:rFonts w:cs="Tahoma"/>
        </w:rPr>
        <w:t>O</w:t>
      </w:r>
    </w:p>
    <w:p w:rsidR="00BD17E6" w:rsidP="00BD17E6" w14:paraId="43F677B0" w14:textId="77777777">
      <w:pPr>
        <w:pBdr>
          <w:bottom w:val="single" w:sz="4" w:space="1" w:color="auto"/>
        </w:pBdr>
        <w:rPr>
          <w:rFonts w:cs="Arial"/>
          <w:bCs/>
          <w:iCs/>
          <w:color w:val="00B0F0"/>
          <w:bdr w:val="none" w:sz="0" w:space="0" w:color="auto" w:frame="1"/>
          <w:shd w:val="clear" w:color="auto" w:fill="FFFFFF"/>
        </w:rPr>
      </w:pPr>
    </w:p>
    <w:p w:rsidR="00EA6884" w:rsidP="00EA6884" w14:paraId="4D8B567F" w14:textId="77777777">
      <w:pPr>
        <w:contextualSpacing/>
        <w:rPr>
          <w:rFonts w:cs="Tahoma"/>
          <w:color w:val="00B0F0"/>
        </w:rPr>
      </w:pPr>
    </w:p>
    <w:p w:rsidR="00EA6884" w:rsidRPr="0015782D" w:rsidP="00EA6884" w14:paraId="75821CFA" w14:textId="77777777">
      <w:pPr>
        <w:contextualSpacing/>
        <w:rPr>
          <w:color w:val="00B0F0"/>
          <w:lang w:val=""/>
        </w:rPr>
      </w:pPr>
      <w:r>
        <w:rPr>
          <w:rFonts w:cs="Tahoma"/>
          <w:color w:val="00B0F0"/>
        </w:rPr>
        <w:t xml:space="preserve">[SP] </w:t>
      </w:r>
    </w:p>
    <w:p w:rsidR="00EA6884" w:rsidP="00EA6884" w14:paraId="1B9E90AB" w14:textId="30F8F039">
      <w:pPr>
        <w:contextualSpacing/>
        <w:rPr>
          <w:bCs/>
          <w:iCs/>
          <w:color w:val="00B0F0"/>
          <w:bdr w:val="none" w:sz="0" w:space="0" w:color="auto" w:frame="1"/>
          <w:shd w:val="clear" w:color="auto" w:fill="FFFFFF"/>
        </w:rPr>
      </w:pPr>
      <w:r w:rsidRPr="00BD17E6">
        <w:rPr>
          <w:bCs/>
          <w:iCs/>
          <w:color w:val="00B0F0"/>
          <w:bdr w:val="none" w:sz="0" w:space="0" w:color="auto" w:frame="1"/>
          <w:shd w:val="clear" w:color="auto" w:fill="FFFFFF"/>
        </w:rPr>
        <w:t>AFVET</w:t>
      </w:r>
      <w:r>
        <w:rPr>
          <w:bCs/>
          <w:iCs/>
          <w:color w:val="00B0F0"/>
          <w:bdr w:val="none" w:sz="0" w:space="0" w:color="auto" w:frame="1"/>
          <w:shd w:val="clear" w:color="auto" w:fill="FFFFFF"/>
        </w:rPr>
        <w:t>.</w:t>
      </w:r>
    </w:p>
    <w:p w:rsidR="00EA6884" w:rsidP="00EA6884" w14:paraId="2D20AEB0" w14:textId="13C13346">
      <w:pPr>
        <w:contextualSpacing/>
      </w:pPr>
      <w:r w:rsidRPr="00BD17E6">
        <w:t>Did you ever serve on active duty in the U.S. Armed Forces, military Reserves, or National Guard</w:t>
      </w:r>
      <w:r w:rsidRPr="005C0E5B">
        <w:t xml:space="preserve">?  </w:t>
      </w:r>
    </w:p>
    <w:p w:rsidR="00EA6884" w:rsidP="00EA6884" w14:paraId="59DA631D" w14:textId="77777777">
      <w:pPr>
        <w:contextualSpacing/>
      </w:pPr>
    </w:p>
    <w:p w:rsidR="00EA6884" w:rsidRPr="003465EC" w:rsidP="00EA6884" w14:paraId="2A192CD3" w14:textId="77777777">
      <w:pPr>
        <w:contextualSpacing/>
      </w:pPr>
      <w:r>
        <w:rPr>
          <w:color w:val="00B0F0"/>
        </w:rPr>
        <w:t xml:space="preserve">CAWI RESPONSE OPTIONS: </w:t>
      </w:r>
    </w:p>
    <w:p w:rsidR="00EA6884" w:rsidRPr="00D0021E" w:rsidP="00F237F1" w14:paraId="22D9539A" w14:textId="77777777">
      <w:pPr>
        <w:pStyle w:val="ListParagraph"/>
        <w:numPr>
          <w:ilvl w:val="0"/>
          <w:numId w:val="68"/>
        </w:numPr>
        <w:rPr>
          <w:rFonts w:cs="Tahoma"/>
        </w:rPr>
      </w:pPr>
      <w:r w:rsidRPr="00D0021E">
        <w:rPr>
          <w:rFonts w:cs="Tahoma"/>
        </w:rPr>
        <w:t>Yes</w:t>
      </w:r>
    </w:p>
    <w:p w:rsidR="00EA6884" w:rsidRPr="00D0021E" w:rsidP="00F237F1" w14:paraId="0668F039" w14:textId="77777777">
      <w:pPr>
        <w:pStyle w:val="ListParagraph"/>
        <w:numPr>
          <w:ilvl w:val="0"/>
          <w:numId w:val="68"/>
        </w:numPr>
        <w:rPr>
          <w:rFonts w:cs="Tahoma"/>
        </w:rPr>
      </w:pPr>
      <w:r w:rsidRPr="00D0021E">
        <w:rPr>
          <w:rFonts w:cs="Tahoma"/>
        </w:rPr>
        <w:t>No</w:t>
      </w:r>
    </w:p>
    <w:p w:rsidR="00EA6884" w:rsidP="00EA6884" w14:paraId="02D473CE" w14:textId="77777777">
      <w:pPr>
        <w:contextualSpacing/>
      </w:pPr>
    </w:p>
    <w:p w:rsidR="00EA6884" w:rsidRPr="003465EC" w:rsidP="00EA6884" w14:paraId="2B6B690C" w14:textId="77777777">
      <w:pPr>
        <w:contextualSpacing/>
      </w:pPr>
      <w:r>
        <w:rPr>
          <w:color w:val="00B0F0"/>
        </w:rPr>
        <w:t xml:space="preserve">CATI RESPONSE OPTIONS: </w:t>
      </w:r>
    </w:p>
    <w:p w:rsidR="00EA6884" w:rsidRPr="00D0021E" w:rsidP="00F237F1" w14:paraId="52A9C894" w14:textId="77777777">
      <w:pPr>
        <w:pStyle w:val="ListParagraph"/>
        <w:numPr>
          <w:ilvl w:val="0"/>
          <w:numId w:val="69"/>
        </w:numPr>
        <w:rPr>
          <w:rFonts w:cs="Tahoma"/>
        </w:rPr>
      </w:pPr>
      <w:r w:rsidRPr="00D0021E">
        <w:rPr>
          <w:rFonts w:cs="Tahoma"/>
        </w:rPr>
        <w:t>Y</w:t>
      </w:r>
      <w:r>
        <w:rPr>
          <w:rFonts w:cs="Tahoma"/>
        </w:rPr>
        <w:t>ES</w:t>
      </w:r>
    </w:p>
    <w:p w:rsidR="00EA6884" w:rsidRPr="00D0021E" w:rsidP="00F237F1" w14:paraId="5680B0BA" w14:textId="77777777">
      <w:pPr>
        <w:pStyle w:val="ListParagraph"/>
        <w:numPr>
          <w:ilvl w:val="0"/>
          <w:numId w:val="69"/>
        </w:numPr>
        <w:rPr>
          <w:rFonts w:cs="Tahoma"/>
        </w:rPr>
      </w:pPr>
      <w:r w:rsidRPr="00D0021E">
        <w:rPr>
          <w:rFonts w:cs="Tahoma"/>
        </w:rPr>
        <w:t>N</w:t>
      </w:r>
      <w:r>
        <w:rPr>
          <w:rFonts w:cs="Tahoma"/>
        </w:rPr>
        <w:t>O</w:t>
      </w:r>
    </w:p>
    <w:p w:rsidR="00EA6884" w:rsidP="00EA6884" w14:paraId="2208BD0B" w14:textId="77777777">
      <w:pPr>
        <w:pBdr>
          <w:bottom w:val="single" w:sz="4" w:space="1" w:color="auto"/>
        </w:pBdr>
        <w:rPr>
          <w:rFonts w:cs="Arial"/>
          <w:bCs/>
          <w:iCs/>
          <w:color w:val="00B0F0"/>
          <w:bdr w:val="none" w:sz="0" w:space="0" w:color="auto" w:frame="1"/>
          <w:shd w:val="clear" w:color="auto" w:fill="FFFFFF"/>
        </w:rPr>
      </w:pPr>
    </w:p>
    <w:p w:rsidR="008B6D76" w:rsidP="008B6D76" w14:paraId="0D7A160D" w14:textId="77777777">
      <w:pPr>
        <w:rPr>
          <w:color w:val="00B050"/>
        </w:rPr>
      </w:pPr>
    </w:p>
    <w:p w:rsidR="008B6D76" w:rsidP="008B6D76" w14:paraId="1FACAB8B" w14:textId="73A5107C">
      <w:pPr>
        <w:rPr>
          <w:color w:val="00B050"/>
        </w:rPr>
      </w:pPr>
      <w:r>
        <w:rPr>
          <w:color w:val="00B050"/>
        </w:rPr>
        <w:t>SECTION:  Traumatic Brain Injury</w:t>
      </w:r>
    </w:p>
    <w:p w:rsidR="008B6D76" w:rsidRPr="004631EB" w:rsidP="008B6D76" w14:paraId="3E3DBD87" w14:textId="77777777">
      <w:pPr>
        <w:pBdr>
          <w:bottom w:val="single" w:sz="4" w:space="1" w:color="auto"/>
        </w:pBdr>
        <w:rPr>
          <w:color w:val="00B050"/>
        </w:rPr>
      </w:pPr>
    </w:p>
    <w:p w:rsidR="00F24836" w:rsidP="00F24836" w14:paraId="4D0AC493" w14:textId="77777777">
      <w:pPr>
        <w:rPr>
          <w:color w:val="00B0F0"/>
        </w:rPr>
      </w:pPr>
    </w:p>
    <w:p w:rsidR="00F24836" w:rsidP="00F24836" w14:paraId="53C5155D" w14:textId="77777777">
      <w:pPr>
        <w:contextualSpacing/>
        <w:rPr>
          <w:rFonts w:cs="Tahoma"/>
          <w:color w:val="00B0F0"/>
        </w:rPr>
      </w:pPr>
      <w:r>
        <w:rPr>
          <w:rFonts w:cs="Tahoma"/>
          <w:color w:val="00B0F0"/>
        </w:rPr>
        <w:t>[DISPLAY]</w:t>
      </w:r>
    </w:p>
    <w:p w:rsidR="00F24836" w:rsidP="00F24836" w14:paraId="4AD166E1" w14:textId="1CD462AC">
      <w:pPr>
        <w:contextualSpacing/>
        <w:rPr>
          <w:rFonts w:cs="Tahoma"/>
        </w:rPr>
      </w:pPr>
      <w:r w:rsidRPr="00F24836">
        <w:rPr>
          <w:rFonts w:cs="Tahoma"/>
          <w:color w:val="00B0F0"/>
        </w:rPr>
        <w:t>TBIINTRO</w:t>
      </w:r>
      <w:r w:rsidRPr="00DD718C">
        <w:rPr>
          <w:rFonts w:cs="Tahoma"/>
          <w:color w:val="00B0F0"/>
        </w:rPr>
        <w:t>.</w:t>
      </w:r>
    </w:p>
    <w:p w:rsidR="00F24836" w:rsidP="00F24836" w14:paraId="5E649443" w14:textId="786B6C97">
      <w:pPr>
        <w:contextualSpacing/>
        <w:rPr>
          <w:rFonts w:cs="Tahoma"/>
        </w:rPr>
      </w:pPr>
      <w:r w:rsidRPr="00F24836">
        <w:rPr>
          <w:rFonts w:cs="Tahoma"/>
        </w:rPr>
        <w:t>The next questions are about head injuries that may have occurred in the past 12 months. Please think about all head injuries, for example, from playing sports, car accidents, falls, or being hit by something or someone that may have occurred in the past 12 months.</w:t>
      </w:r>
    </w:p>
    <w:p w:rsidR="00F24836" w:rsidP="00F24836" w14:paraId="5398B5F7" w14:textId="77777777">
      <w:pPr>
        <w:pBdr>
          <w:bottom w:val="single" w:sz="4" w:space="1" w:color="auto"/>
        </w:pBdr>
        <w:rPr>
          <w:rFonts w:cs="Tahoma"/>
          <w:color w:val="00B0F0"/>
        </w:rPr>
      </w:pPr>
    </w:p>
    <w:p w:rsidR="003407A3" w:rsidRPr="00F60051" w:rsidP="00B27EB5" w14:paraId="6400D088" w14:textId="77777777">
      <w:pPr>
        <w:contextualSpacing/>
        <w:rPr>
          <w:rFonts w:cs="Tahoma"/>
          <w:color w:val="00B0F0"/>
        </w:rPr>
      </w:pPr>
    </w:p>
    <w:p w:rsidR="002918BD" w:rsidP="002918BD" w14:paraId="116EE300" w14:textId="0675C89C">
      <w:pPr>
        <w:contextualSpacing/>
        <w:rPr>
          <w:color w:val="00B0F0"/>
        </w:rPr>
      </w:pPr>
      <w:r w:rsidRPr="77DCDF8C">
        <w:rPr>
          <w:color w:val="00B0F0"/>
        </w:rPr>
        <w:t>[</w:t>
      </w:r>
      <w:r w:rsidR="00056D1A">
        <w:rPr>
          <w:color w:val="00B0F0"/>
        </w:rPr>
        <w:t>S</w:t>
      </w:r>
      <w:r w:rsidRPr="77DCDF8C" w:rsidR="00056D1A">
        <w:rPr>
          <w:color w:val="00B0F0"/>
        </w:rPr>
        <w:t>P</w:t>
      </w:r>
      <w:r w:rsidRPr="77DCDF8C">
        <w:rPr>
          <w:color w:val="00B0F0"/>
        </w:rPr>
        <w:t>]</w:t>
      </w:r>
    </w:p>
    <w:p w:rsidR="00526BCA" w:rsidRPr="00EF1C96" w:rsidP="002918BD" w14:paraId="712F374B" w14:textId="359B6572">
      <w:pPr>
        <w:contextualSpacing/>
        <w:rPr>
          <w:color w:val="00B0F0"/>
        </w:rPr>
      </w:pPr>
      <w:r w:rsidRPr="00660E87">
        <w:rPr>
          <w:color w:val="00B0F0"/>
        </w:rPr>
        <w:t>TBILOCMEMDAZ</w:t>
      </w:r>
      <w:r w:rsidRPr="77DCDF8C" w:rsidR="002918BD">
        <w:rPr>
          <w:color w:val="00B0F0"/>
        </w:rPr>
        <w:t>.</w:t>
      </w:r>
    </w:p>
    <w:p w:rsidR="002918BD" w:rsidP="002918BD" w14:paraId="7418FC65" w14:textId="53E129AE">
      <w:pPr>
        <w:contextualSpacing/>
      </w:pPr>
      <w:r w:rsidRPr="00FA76DE">
        <w:t>During the past 12 months, as a result of a blow or jolt to the head, have you been knocked out or lost consciousness, been dazed or confused, or had a gap in your memory</w:t>
      </w:r>
      <w:r>
        <w:t>?</w:t>
      </w:r>
      <w:r w:rsidR="00054895">
        <w:t xml:space="preserve"> </w:t>
      </w:r>
    </w:p>
    <w:p w:rsidR="003401EB" w:rsidP="003401EB" w14:paraId="056A0101" w14:textId="4EE68B33">
      <w:pPr>
        <w:contextualSpacing/>
      </w:pPr>
      <w:r w:rsidRPr="0046117A">
        <w:rPr>
          <w:color w:val="00B0F0"/>
        </w:rPr>
        <w:t>[SPACE]</w:t>
      </w:r>
    </w:p>
    <w:p w:rsidR="003401EB" w:rsidRPr="00E20CE4" w:rsidP="003401EB" w14:paraId="4EB537AA" w14:textId="2AA0EC69">
      <w:pPr>
        <w:rPr>
          <w:color w:val="00B0F0"/>
        </w:rPr>
      </w:pPr>
      <w:r>
        <w:rPr>
          <w:color w:val="00B0F0"/>
        </w:rPr>
        <w:t>[CAWI - REMOVE BOLD]</w:t>
      </w:r>
      <w:r w:rsidRPr="00851B1C">
        <w:rPr>
          <w:color w:val="00B0F0"/>
        </w:rPr>
        <w:t xml:space="preserve"> &lt;i&gt; </w:t>
      </w:r>
      <w:r w:rsidRPr="00660E87" w:rsidR="00660E87">
        <w:rPr>
          <w:i/>
        </w:rPr>
        <w:t>Please think about all head injuries, for example, from playing sports, car accidents, falls, or being hit by something or someone that may have occurred in the past 12 months</w:t>
      </w:r>
      <w:r w:rsidRPr="00851B1C">
        <w:rPr>
          <w:i/>
        </w:rPr>
        <w:t xml:space="preserve">. </w:t>
      </w:r>
      <w:r>
        <w:rPr>
          <w:color w:val="00B0F0"/>
        </w:rPr>
        <w:t>&lt;/i&gt;</w:t>
      </w:r>
    </w:p>
    <w:p w:rsidR="00F24836" w:rsidP="00F24836" w14:paraId="1E709BCF" w14:textId="77777777">
      <w:pPr>
        <w:contextualSpacing/>
      </w:pPr>
      <w:r>
        <w:rPr>
          <w:color w:val="00B0F0"/>
        </w:rPr>
        <w:t>[CATI]</w:t>
      </w:r>
      <w:r w:rsidRPr="00851B1C">
        <w:rPr>
          <w:color w:val="00B0F0"/>
        </w:rPr>
        <w:t xml:space="preserve"> </w:t>
      </w:r>
      <w:r>
        <w:rPr>
          <w:color w:val="FF0000"/>
        </w:rPr>
        <w:t>READ IF NEEDED: P</w:t>
      </w:r>
      <w:r w:rsidRPr="00660E87">
        <w:rPr>
          <w:color w:val="FF0000"/>
        </w:rPr>
        <w:t>LEASE THINK ABOUT ALL HEAD INJURIES, FOR EXAMPLE, FROM PLAYING SPORTS, CAR ACCIDENTS, FALLS, OR BEING HIT BY SOMETHING OR SOMEONE THAT MAY HAVE OCCURRED IN THE PAST 12 MONTHS</w:t>
      </w:r>
    </w:p>
    <w:p w:rsidR="00B96CE7" w:rsidP="00B96CE7" w14:paraId="7CFEA29F" w14:textId="611618D5">
      <w:pPr>
        <w:contextualSpacing/>
        <w:rPr>
          <w:color w:val="00B0F0"/>
        </w:rPr>
      </w:pPr>
    </w:p>
    <w:p w:rsidR="00B96CE7" w:rsidRPr="003465EC" w:rsidP="00B96CE7" w14:paraId="66B43E6E" w14:textId="192008CF">
      <w:r>
        <w:rPr>
          <w:color w:val="00B0F0"/>
        </w:rPr>
        <w:t>CAWI RESPONSE OPTIONS:</w:t>
      </w:r>
    </w:p>
    <w:p w:rsidR="00B96CE7" w:rsidRPr="004B39E8" w:rsidP="003B5450" w14:paraId="2BCBF14E" w14:textId="77777777">
      <w:pPr>
        <w:pStyle w:val="ListParagraph"/>
        <w:numPr>
          <w:ilvl w:val="0"/>
          <w:numId w:val="34"/>
        </w:numPr>
      </w:pPr>
      <w:r>
        <w:rPr>
          <w:rFonts w:cs="Tahoma"/>
        </w:rPr>
        <w:t>Yes</w:t>
      </w:r>
    </w:p>
    <w:p w:rsidR="00B96CE7" w:rsidRPr="005B1710" w:rsidP="003B5450" w14:paraId="49F51407" w14:textId="77777777">
      <w:pPr>
        <w:pStyle w:val="ListParagraph"/>
        <w:numPr>
          <w:ilvl w:val="0"/>
          <w:numId w:val="34"/>
        </w:numPr>
      </w:pPr>
      <w:r>
        <w:rPr>
          <w:rFonts w:cs="Tahoma"/>
        </w:rPr>
        <w:t>No</w:t>
      </w:r>
    </w:p>
    <w:p w:rsidR="00B96CE7" w:rsidP="00B96CE7" w14:paraId="5A0E3073" w14:textId="77777777"/>
    <w:p w:rsidR="00B96CE7" w:rsidRPr="003465EC" w:rsidP="00B96CE7" w14:paraId="6D6598CC" w14:textId="77777777">
      <w:r>
        <w:rPr>
          <w:color w:val="00B0F0"/>
        </w:rPr>
        <w:t>CATI RESPONSE OPTIONS:</w:t>
      </w:r>
    </w:p>
    <w:p w:rsidR="00B96CE7" w:rsidRPr="004B39E8" w:rsidP="003B5450" w14:paraId="6DA3AEF6" w14:textId="77777777">
      <w:pPr>
        <w:pStyle w:val="ListParagraph"/>
        <w:numPr>
          <w:ilvl w:val="0"/>
          <w:numId w:val="35"/>
        </w:numPr>
      </w:pPr>
      <w:r>
        <w:rPr>
          <w:rFonts w:cs="Tahoma"/>
        </w:rPr>
        <w:t>YES</w:t>
      </w:r>
    </w:p>
    <w:p w:rsidR="00B96CE7" w:rsidRPr="003465EC" w:rsidP="003B5450" w14:paraId="3B7C0017" w14:textId="77777777">
      <w:pPr>
        <w:pStyle w:val="ListParagraph"/>
        <w:numPr>
          <w:ilvl w:val="0"/>
          <w:numId w:val="35"/>
        </w:numPr>
      </w:pPr>
      <w:r>
        <w:rPr>
          <w:rFonts w:cs="Tahoma"/>
        </w:rPr>
        <w:t>NO</w:t>
      </w:r>
    </w:p>
    <w:p w:rsidR="00295710" w:rsidP="003C31BB" w14:paraId="66661B73" w14:textId="77777777">
      <w:pPr>
        <w:pBdr>
          <w:bottom w:val="single" w:sz="4" w:space="1" w:color="auto"/>
        </w:pBdr>
        <w:rPr>
          <w:rFonts w:cs="Arial"/>
          <w:bCs/>
          <w:iCs/>
          <w:color w:val="00B0F0"/>
          <w:bdr w:val="none" w:sz="0" w:space="0" w:color="auto" w:frame="1"/>
          <w:shd w:val="clear" w:color="auto" w:fill="FFFFFF"/>
        </w:rPr>
      </w:pPr>
    </w:p>
    <w:p w:rsidR="00A15AC5" w:rsidP="00A15AC5" w14:paraId="26C809FC" w14:textId="141A8D92">
      <w:pPr>
        <w:contextualSpacing/>
        <w:rPr>
          <w:rFonts w:cs="Tahoma"/>
          <w:color w:val="00B0F0"/>
        </w:rPr>
      </w:pPr>
    </w:p>
    <w:p w:rsidR="00A15AC5" w:rsidRPr="00F60051" w:rsidP="00A15AC5" w14:paraId="59B5D77B" w14:textId="02F5A6DD">
      <w:pPr>
        <w:contextualSpacing/>
        <w:rPr>
          <w:rFonts w:cs="Tahoma"/>
          <w:color w:val="00B0F0"/>
        </w:rPr>
      </w:pPr>
      <w:r>
        <w:rPr>
          <w:rFonts w:cs="Tahoma"/>
          <w:color w:val="00B0F0"/>
        </w:rPr>
        <w:t xml:space="preserve">[SHOW IF </w:t>
      </w:r>
      <w:r w:rsidRPr="00660E87">
        <w:rPr>
          <w:color w:val="00B0F0"/>
        </w:rPr>
        <w:t>TBILOCMEMDAZ</w:t>
      </w:r>
      <w:r>
        <w:rPr>
          <w:color w:val="00B0F0"/>
        </w:rPr>
        <w:t>= 2, 77, 98, 99]</w:t>
      </w:r>
    </w:p>
    <w:p w:rsidR="00A15AC5" w:rsidP="00A15AC5" w14:paraId="6333C2FD" w14:textId="1BB48E8F">
      <w:pPr>
        <w:contextualSpacing/>
        <w:rPr>
          <w:color w:val="00B0F0"/>
        </w:rPr>
      </w:pPr>
      <w:r w:rsidRPr="77DCDF8C">
        <w:rPr>
          <w:color w:val="00B0F0"/>
        </w:rPr>
        <w:t>[</w:t>
      </w:r>
      <w:r w:rsidR="00056D1A">
        <w:rPr>
          <w:color w:val="00B0F0"/>
        </w:rPr>
        <w:t>S</w:t>
      </w:r>
      <w:r w:rsidRPr="77DCDF8C" w:rsidR="00056D1A">
        <w:rPr>
          <w:color w:val="00B0F0"/>
        </w:rPr>
        <w:t>P</w:t>
      </w:r>
      <w:r w:rsidRPr="77DCDF8C">
        <w:rPr>
          <w:color w:val="00B0F0"/>
        </w:rPr>
        <w:t>]</w:t>
      </w:r>
    </w:p>
    <w:p w:rsidR="00A15AC5" w:rsidRPr="00EF1C96" w:rsidP="00A15AC5" w14:paraId="53CC57D3" w14:textId="2B3ADAAC">
      <w:pPr>
        <w:contextualSpacing/>
        <w:rPr>
          <w:color w:val="00B0F0"/>
        </w:rPr>
      </w:pPr>
      <w:r w:rsidRPr="00A15AC5">
        <w:rPr>
          <w:color w:val="00B0F0"/>
        </w:rPr>
        <w:t>TBIHEADSYM</w:t>
      </w:r>
      <w:r w:rsidRPr="77DCDF8C">
        <w:rPr>
          <w:color w:val="00B0F0"/>
        </w:rPr>
        <w:t>.</w:t>
      </w:r>
    </w:p>
    <w:p w:rsidR="00A15AC5" w:rsidP="00A15AC5" w14:paraId="6152136A" w14:textId="6C58ADC6">
      <w:pPr>
        <w:contextualSpacing/>
      </w:pPr>
      <w:r w:rsidRPr="00FA76DE">
        <w:t>During the past 12 months, as a result of a blow or jolt to the head, have you had headaches, sensitivity to light or noise, balance problems, or changes in mood or behavior</w:t>
      </w:r>
      <w:r w:rsidRPr="00A15AC5">
        <w:t>?</w:t>
      </w:r>
      <w:r>
        <w:t xml:space="preserve"> </w:t>
      </w:r>
    </w:p>
    <w:p w:rsidR="00A15AC5" w:rsidP="00A15AC5" w14:paraId="24BFBA94" w14:textId="77777777">
      <w:pPr>
        <w:contextualSpacing/>
      </w:pPr>
      <w:r w:rsidRPr="0046117A">
        <w:rPr>
          <w:color w:val="00B0F0"/>
        </w:rPr>
        <w:t>[SPACE]</w:t>
      </w:r>
    </w:p>
    <w:p w:rsidR="00A15AC5" w:rsidRPr="00E20CE4" w:rsidP="00A15AC5" w14:paraId="6A6576E9" w14:textId="77777777">
      <w:pPr>
        <w:rPr>
          <w:color w:val="00B0F0"/>
        </w:rPr>
      </w:pPr>
      <w:r>
        <w:rPr>
          <w:color w:val="00B0F0"/>
        </w:rPr>
        <w:t>[CAWI - REMOVE BOLD]</w:t>
      </w:r>
      <w:r w:rsidRPr="00851B1C">
        <w:rPr>
          <w:color w:val="00B0F0"/>
        </w:rPr>
        <w:t xml:space="preserve"> &lt;i&gt; </w:t>
      </w:r>
      <w:r w:rsidRPr="00660E87">
        <w:rPr>
          <w:i/>
        </w:rPr>
        <w:t>Please think about all head injuries, for example, from playing sports, car accidents, falls, or being hit by something or someone that may have occurred in the past 12 months</w:t>
      </w:r>
      <w:r w:rsidRPr="00851B1C">
        <w:rPr>
          <w:i/>
        </w:rPr>
        <w:t xml:space="preserve">. </w:t>
      </w:r>
      <w:r>
        <w:rPr>
          <w:color w:val="00B0F0"/>
        </w:rPr>
        <w:t>&lt;/i&gt;</w:t>
      </w:r>
    </w:p>
    <w:p w:rsidR="00A15AC5" w:rsidP="00A15AC5" w14:paraId="518FBCDC" w14:textId="306454EB">
      <w:pPr>
        <w:contextualSpacing/>
      </w:pPr>
      <w:r>
        <w:rPr>
          <w:color w:val="00B0F0"/>
        </w:rPr>
        <w:t>[CATI]</w:t>
      </w:r>
      <w:r w:rsidRPr="00851B1C">
        <w:rPr>
          <w:color w:val="00B0F0"/>
        </w:rPr>
        <w:t xml:space="preserve"> </w:t>
      </w:r>
      <w:r>
        <w:rPr>
          <w:color w:val="FF0000"/>
        </w:rPr>
        <w:t>READ IF NEEDED: P</w:t>
      </w:r>
      <w:r w:rsidRPr="00660E87">
        <w:rPr>
          <w:color w:val="FF0000"/>
        </w:rPr>
        <w:t>LEASE THINK ABOUT ALL HEAD INJURIES, FOR EXAMPLE, FROM PLAYING SPORTS, CAR ACCIDENTS, FALLS, OR BEING HIT BY SOMETHING OR SOMEONE THAT MAY HAVE OCCURRED IN THE PAST 12 MONTHS</w:t>
      </w:r>
    </w:p>
    <w:p w:rsidR="00A15AC5" w:rsidP="00A15AC5" w14:paraId="124D1333" w14:textId="77777777">
      <w:pPr>
        <w:rPr>
          <w:color w:val="00B0F0"/>
        </w:rPr>
      </w:pPr>
    </w:p>
    <w:p w:rsidR="00A15AC5" w:rsidRPr="003465EC" w:rsidP="00A15AC5" w14:paraId="31E645BF" w14:textId="77777777">
      <w:r>
        <w:rPr>
          <w:color w:val="00B0F0"/>
        </w:rPr>
        <w:t>CAWI RESPONSE OPTIONS:</w:t>
      </w:r>
    </w:p>
    <w:p w:rsidR="00A15AC5" w:rsidRPr="004B39E8" w:rsidP="003B5450" w14:paraId="6A0E8F65" w14:textId="77777777">
      <w:pPr>
        <w:pStyle w:val="ListParagraph"/>
        <w:numPr>
          <w:ilvl w:val="0"/>
          <w:numId w:val="39"/>
        </w:numPr>
      </w:pPr>
      <w:r>
        <w:rPr>
          <w:rFonts w:cs="Tahoma"/>
        </w:rPr>
        <w:t>Yes</w:t>
      </w:r>
    </w:p>
    <w:p w:rsidR="00A15AC5" w:rsidRPr="005B1710" w:rsidP="003B5450" w14:paraId="4B9FFBD1" w14:textId="77777777">
      <w:pPr>
        <w:pStyle w:val="ListParagraph"/>
        <w:numPr>
          <w:ilvl w:val="0"/>
          <w:numId w:val="39"/>
        </w:numPr>
      </w:pPr>
      <w:r>
        <w:rPr>
          <w:rFonts w:cs="Tahoma"/>
        </w:rPr>
        <w:t>No</w:t>
      </w:r>
    </w:p>
    <w:p w:rsidR="00A15AC5" w:rsidP="00A15AC5" w14:paraId="538C70DE" w14:textId="77777777"/>
    <w:p w:rsidR="00A15AC5" w:rsidRPr="003465EC" w:rsidP="00A15AC5" w14:paraId="4DD2DCB9" w14:textId="77777777">
      <w:r>
        <w:rPr>
          <w:color w:val="00B0F0"/>
        </w:rPr>
        <w:t>CATI RESPONSE OPTIONS:</w:t>
      </w:r>
    </w:p>
    <w:p w:rsidR="00A15AC5" w:rsidRPr="004B39E8" w:rsidP="003B5450" w14:paraId="2D6A8A83" w14:textId="77777777">
      <w:pPr>
        <w:pStyle w:val="ListParagraph"/>
        <w:numPr>
          <w:ilvl w:val="0"/>
          <w:numId w:val="38"/>
        </w:numPr>
      </w:pPr>
      <w:r>
        <w:rPr>
          <w:rFonts w:cs="Tahoma"/>
        </w:rPr>
        <w:t>YES</w:t>
      </w:r>
    </w:p>
    <w:p w:rsidR="00A15AC5" w:rsidRPr="003465EC" w:rsidP="003B5450" w14:paraId="6B508D3E" w14:textId="77777777">
      <w:pPr>
        <w:pStyle w:val="ListParagraph"/>
        <w:numPr>
          <w:ilvl w:val="0"/>
          <w:numId w:val="38"/>
        </w:numPr>
      </w:pPr>
      <w:r>
        <w:rPr>
          <w:rFonts w:cs="Tahoma"/>
        </w:rPr>
        <w:t>NO</w:t>
      </w:r>
    </w:p>
    <w:p w:rsidR="00A15AC5" w:rsidP="00A15AC5" w14:paraId="0C477292" w14:textId="77777777">
      <w:pPr>
        <w:pBdr>
          <w:bottom w:val="single" w:sz="4" w:space="1" w:color="auto"/>
        </w:pBdr>
        <w:rPr>
          <w:rFonts w:cs="Arial"/>
          <w:bCs/>
          <w:iCs/>
          <w:color w:val="00B0F0"/>
          <w:bdr w:val="none" w:sz="0" w:space="0" w:color="auto" w:frame="1"/>
          <w:shd w:val="clear" w:color="auto" w:fill="FFFFFF"/>
        </w:rPr>
      </w:pPr>
    </w:p>
    <w:p w:rsidR="00FA76DE" w:rsidP="00FA76DE" w14:paraId="301379BD" w14:textId="554CDA5E">
      <w:pPr>
        <w:contextualSpacing/>
        <w:rPr>
          <w:rFonts w:cs="Tahoma"/>
          <w:color w:val="00B0F0"/>
        </w:rPr>
      </w:pPr>
    </w:p>
    <w:p w:rsidR="00FA76DE" w:rsidP="00FA76DE" w14:paraId="00622D3B" w14:textId="7266C77E">
      <w:pPr>
        <w:contextualSpacing/>
        <w:rPr>
          <w:rFonts w:cs="Tahoma"/>
          <w:color w:val="00B0F0"/>
        </w:rPr>
      </w:pPr>
      <w:r>
        <w:rPr>
          <w:rFonts w:cs="Tahoma"/>
          <w:color w:val="00B0F0"/>
        </w:rPr>
        <w:t xml:space="preserve">[SHOW IF </w:t>
      </w:r>
      <w:r w:rsidRPr="00660E87">
        <w:rPr>
          <w:color w:val="00B0F0"/>
        </w:rPr>
        <w:t>TBILOCMEMDAZ</w:t>
      </w:r>
      <w:r>
        <w:rPr>
          <w:color w:val="00B0F0"/>
        </w:rPr>
        <w:t xml:space="preserve">= 1 or </w:t>
      </w:r>
      <w:r w:rsidRPr="00A15AC5">
        <w:rPr>
          <w:color w:val="00B0F0"/>
        </w:rPr>
        <w:t>TBIHEADSYM</w:t>
      </w:r>
      <w:r>
        <w:rPr>
          <w:color w:val="00B0F0"/>
        </w:rPr>
        <w:t>= 1]</w:t>
      </w:r>
    </w:p>
    <w:p w:rsidR="00FA76DE" w:rsidP="00FA76DE" w14:paraId="7C951929" w14:textId="0F51C634">
      <w:pPr>
        <w:contextualSpacing/>
        <w:rPr>
          <w:color w:val="00B0F0"/>
        </w:rPr>
      </w:pPr>
      <w:r w:rsidRPr="77DCDF8C">
        <w:rPr>
          <w:color w:val="00B0F0"/>
        </w:rPr>
        <w:t>[</w:t>
      </w:r>
      <w:r w:rsidR="00056D1A">
        <w:rPr>
          <w:color w:val="00B0F0"/>
        </w:rPr>
        <w:t>S</w:t>
      </w:r>
      <w:r w:rsidRPr="77DCDF8C" w:rsidR="00056D1A">
        <w:rPr>
          <w:color w:val="00B0F0"/>
        </w:rPr>
        <w:t>P</w:t>
      </w:r>
      <w:r w:rsidRPr="77DCDF8C">
        <w:rPr>
          <w:color w:val="00B0F0"/>
        </w:rPr>
        <w:t>]</w:t>
      </w:r>
    </w:p>
    <w:p w:rsidR="00FA76DE" w:rsidRPr="00EF1C96" w:rsidP="00FA76DE" w14:paraId="7EF32D0E" w14:textId="22F53DA1">
      <w:pPr>
        <w:contextualSpacing/>
        <w:rPr>
          <w:color w:val="00B0F0"/>
        </w:rPr>
      </w:pPr>
      <w:r w:rsidRPr="00FA76DE">
        <w:rPr>
          <w:color w:val="00B0F0"/>
        </w:rPr>
        <w:t>TBISPORT</w:t>
      </w:r>
      <w:r w:rsidRPr="77DCDF8C">
        <w:rPr>
          <w:color w:val="00B0F0"/>
        </w:rPr>
        <w:t>.</w:t>
      </w:r>
    </w:p>
    <w:p w:rsidR="00FA76DE" w:rsidP="00FA76DE" w14:paraId="3C10F400" w14:textId="205ED8A0">
      <w:pPr>
        <w:contextualSpacing/>
      </w:pPr>
      <w:r w:rsidRPr="00FA76DE">
        <w:t xml:space="preserve">Did you experience this blow or jolt to the head while playing a sport, or while engaged in physical fitness or a recreational activity for fun or competition? </w:t>
      </w:r>
    </w:p>
    <w:p w:rsidR="00FA76DE" w:rsidP="00FA76DE" w14:paraId="767F8678" w14:textId="57358A8C">
      <w:pPr>
        <w:contextualSpacing/>
      </w:pPr>
      <w:r w:rsidRPr="0046117A">
        <w:rPr>
          <w:color w:val="00B0F0"/>
        </w:rPr>
        <w:t>[SPACE]</w:t>
      </w:r>
    </w:p>
    <w:p w:rsidR="00FA76DE" w:rsidRPr="00E20CE4" w:rsidP="00FA76DE" w14:paraId="1556AC92" w14:textId="77777777">
      <w:pPr>
        <w:rPr>
          <w:color w:val="00B0F0"/>
        </w:rPr>
      </w:pPr>
      <w:r>
        <w:rPr>
          <w:color w:val="00B0F0"/>
        </w:rPr>
        <w:t>[CAWI - REMOVE BOLD]</w:t>
      </w:r>
      <w:r w:rsidRPr="00851B1C">
        <w:rPr>
          <w:color w:val="00B0F0"/>
        </w:rPr>
        <w:t xml:space="preserve"> &lt;i&gt; </w:t>
      </w:r>
      <w:r w:rsidRPr="00660E87">
        <w:rPr>
          <w:i/>
        </w:rPr>
        <w:t>Please think about all head injuries, for example, from playing sports, car accidents, falls, or being hit by something or someone that may have occurred in the past 12 months</w:t>
      </w:r>
      <w:r w:rsidRPr="00851B1C">
        <w:rPr>
          <w:i/>
        </w:rPr>
        <w:t xml:space="preserve">. </w:t>
      </w:r>
      <w:r>
        <w:rPr>
          <w:color w:val="00B0F0"/>
        </w:rPr>
        <w:t>&lt;/i&gt;</w:t>
      </w:r>
    </w:p>
    <w:p w:rsidR="00FA76DE" w:rsidP="00FA76DE" w14:paraId="392723FF" w14:textId="77777777">
      <w:pPr>
        <w:contextualSpacing/>
      </w:pPr>
      <w:r>
        <w:rPr>
          <w:color w:val="00B0F0"/>
        </w:rPr>
        <w:t>[CATI]</w:t>
      </w:r>
      <w:r w:rsidRPr="00851B1C">
        <w:rPr>
          <w:color w:val="00B0F0"/>
        </w:rPr>
        <w:t xml:space="preserve"> </w:t>
      </w:r>
      <w:r>
        <w:rPr>
          <w:color w:val="FF0000"/>
        </w:rPr>
        <w:t>READ IF NEEDED: P</w:t>
      </w:r>
      <w:r w:rsidRPr="00660E87">
        <w:rPr>
          <w:color w:val="FF0000"/>
        </w:rPr>
        <w:t>LEASE THINK ABOUT ALL HEAD INJURIES, FOR EXAMPLE, FROM PLAYING SPORTS, CAR ACCIDENTS, FALLS, OR BEING HIT BY SOMETHING OR SOMEONE THAT MAY HAVE OCCURRED IN THE PAST 12 MONTHS</w:t>
      </w:r>
    </w:p>
    <w:p w:rsidR="00FA76DE" w:rsidP="00FA76DE" w14:paraId="2D9CC800" w14:textId="77777777">
      <w:pPr>
        <w:rPr>
          <w:color w:val="00B0F0"/>
        </w:rPr>
      </w:pPr>
    </w:p>
    <w:p w:rsidR="00FA76DE" w:rsidRPr="003465EC" w:rsidP="00FA76DE" w14:paraId="72B18416" w14:textId="77777777">
      <w:r>
        <w:rPr>
          <w:color w:val="00B0F0"/>
        </w:rPr>
        <w:t>CAWI RESPONSE OPTIONS:</w:t>
      </w:r>
    </w:p>
    <w:p w:rsidR="00FA76DE" w:rsidRPr="004B39E8" w:rsidP="003B5450" w14:paraId="1F2522E6" w14:textId="77777777">
      <w:pPr>
        <w:pStyle w:val="ListParagraph"/>
        <w:numPr>
          <w:ilvl w:val="0"/>
          <w:numId w:val="36"/>
        </w:numPr>
      </w:pPr>
      <w:r>
        <w:rPr>
          <w:rFonts w:cs="Tahoma"/>
        </w:rPr>
        <w:t>Yes</w:t>
      </w:r>
    </w:p>
    <w:p w:rsidR="00FA76DE" w:rsidRPr="005B1710" w:rsidP="003B5450" w14:paraId="6EB8A266" w14:textId="77777777">
      <w:pPr>
        <w:pStyle w:val="ListParagraph"/>
        <w:numPr>
          <w:ilvl w:val="0"/>
          <w:numId w:val="36"/>
        </w:numPr>
      </w:pPr>
      <w:r>
        <w:rPr>
          <w:rFonts w:cs="Tahoma"/>
        </w:rPr>
        <w:t>No</w:t>
      </w:r>
    </w:p>
    <w:p w:rsidR="00FA76DE" w:rsidP="00FA76DE" w14:paraId="3C3B22E2" w14:textId="77777777"/>
    <w:p w:rsidR="00FA76DE" w:rsidRPr="003465EC" w:rsidP="00FA76DE" w14:paraId="43B60D72" w14:textId="77777777">
      <w:r>
        <w:rPr>
          <w:color w:val="00B0F0"/>
        </w:rPr>
        <w:t>CATI RESPONSE OPTIONS:</w:t>
      </w:r>
    </w:p>
    <w:p w:rsidR="00FA76DE" w:rsidRPr="004B39E8" w:rsidP="003B5450" w14:paraId="3A2EA3FC" w14:textId="77777777">
      <w:pPr>
        <w:pStyle w:val="ListParagraph"/>
        <w:numPr>
          <w:ilvl w:val="0"/>
          <w:numId w:val="37"/>
        </w:numPr>
      </w:pPr>
      <w:r>
        <w:rPr>
          <w:rFonts w:cs="Tahoma"/>
        </w:rPr>
        <w:t>YES</w:t>
      </w:r>
    </w:p>
    <w:p w:rsidR="00FA76DE" w:rsidRPr="003465EC" w:rsidP="003B5450" w14:paraId="2A55BEA9" w14:textId="77777777">
      <w:pPr>
        <w:pStyle w:val="ListParagraph"/>
        <w:numPr>
          <w:ilvl w:val="0"/>
          <w:numId w:val="37"/>
        </w:numPr>
      </w:pPr>
      <w:r>
        <w:rPr>
          <w:rFonts w:cs="Tahoma"/>
        </w:rPr>
        <w:t>NO</w:t>
      </w:r>
    </w:p>
    <w:p w:rsidR="00FA76DE" w:rsidP="00FA76DE" w14:paraId="36801124" w14:textId="77777777">
      <w:pPr>
        <w:pBdr>
          <w:bottom w:val="single" w:sz="4" w:space="1" w:color="auto"/>
        </w:pBdr>
        <w:rPr>
          <w:rFonts w:cs="Arial"/>
          <w:bCs/>
          <w:iCs/>
          <w:color w:val="00B0F0"/>
          <w:bdr w:val="none" w:sz="0" w:space="0" w:color="auto" w:frame="1"/>
          <w:shd w:val="clear" w:color="auto" w:fill="FFFFFF"/>
        </w:rPr>
      </w:pPr>
    </w:p>
    <w:p w:rsidR="00014291" w:rsidP="00014291" w14:paraId="7FC5A1B6" w14:textId="77777777">
      <w:pPr>
        <w:contextualSpacing/>
        <w:rPr>
          <w:rFonts w:cs="Tahoma"/>
          <w:color w:val="00B0F0"/>
        </w:rPr>
      </w:pPr>
    </w:p>
    <w:p w:rsidR="00014291" w:rsidP="00014291" w14:paraId="5BD9BED3" w14:textId="77777777">
      <w:pPr>
        <w:contextualSpacing/>
        <w:rPr>
          <w:rFonts w:cs="Tahoma"/>
          <w:color w:val="00B0F0"/>
        </w:rPr>
      </w:pPr>
      <w:r>
        <w:rPr>
          <w:rFonts w:cs="Tahoma"/>
          <w:color w:val="00B0F0"/>
        </w:rPr>
        <w:t xml:space="preserve">[SHOW IF </w:t>
      </w:r>
      <w:r w:rsidRPr="00660E87">
        <w:rPr>
          <w:color w:val="00B0F0"/>
        </w:rPr>
        <w:t>TBILOCMEMDAZ</w:t>
      </w:r>
      <w:r>
        <w:rPr>
          <w:color w:val="00B0F0"/>
        </w:rPr>
        <w:t xml:space="preserve">= 1 or </w:t>
      </w:r>
      <w:r w:rsidRPr="00A15AC5">
        <w:rPr>
          <w:color w:val="00B0F0"/>
        </w:rPr>
        <w:t>TBIHEADSYM</w:t>
      </w:r>
      <w:r>
        <w:rPr>
          <w:color w:val="00B0F0"/>
        </w:rPr>
        <w:t>= 1]</w:t>
      </w:r>
    </w:p>
    <w:p w:rsidR="00014291" w:rsidP="00014291" w14:paraId="4B7A7A4C" w14:textId="43234033">
      <w:pPr>
        <w:contextualSpacing/>
        <w:rPr>
          <w:color w:val="00B0F0"/>
        </w:rPr>
      </w:pPr>
      <w:r w:rsidRPr="77DCDF8C">
        <w:rPr>
          <w:color w:val="00B0F0"/>
        </w:rPr>
        <w:t>[</w:t>
      </w:r>
      <w:r>
        <w:rPr>
          <w:color w:val="00B0F0"/>
        </w:rPr>
        <w:t>S</w:t>
      </w:r>
      <w:r w:rsidRPr="77DCDF8C">
        <w:rPr>
          <w:color w:val="00B0F0"/>
        </w:rPr>
        <w:t>P]</w:t>
      </w:r>
    </w:p>
    <w:p w:rsidR="00014291" w:rsidRPr="00EF1C96" w:rsidP="00014291" w14:paraId="34B280B0" w14:textId="4C7736DE">
      <w:pPr>
        <w:contextualSpacing/>
        <w:rPr>
          <w:color w:val="00B0F0"/>
        </w:rPr>
      </w:pPr>
      <w:r>
        <w:rPr>
          <w:color w:val="00B0F0"/>
        </w:rPr>
        <w:t>TBIMOI</w:t>
      </w:r>
      <w:r w:rsidRPr="77DCDF8C">
        <w:rPr>
          <w:color w:val="00B0F0"/>
        </w:rPr>
        <w:t>.</w:t>
      </w:r>
    </w:p>
    <w:p w:rsidR="00014291" w:rsidP="00014291" w14:paraId="3EFFB9ED" w14:textId="7D75B5E1">
      <w:pPr>
        <w:contextualSpacing/>
      </w:pPr>
      <w:r w:rsidRPr="00014291">
        <w:t>When you got your most recent head injury, which best describes how you got hurt</w:t>
      </w:r>
      <w:r w:rsidRPr="00FA76DE">
        <w:t xml:space="preserve">? </w:t>
      </w:r>
      <w:r>
        <w:t>Please select one</w:t>
      </w:r>
    </w:p>
    <w:p w:rsidR="00014291" w:rsidP="00014291" w14:paraId="447E99D9" w14:textId="77777777">
      <w:pPr>
        <w:rPr>
          <w:color w:val="00B0F0"/>
        </w:rPr>
      </w:pPr>
    </w:p>
    <w:p w:rsidR="00014291" w:rsidRPr="003465EC" w:rsidP="00014291" w14:paraId="47E0E5CF" w14:textId="77777777">
      <w:r>
        <w:rPr>
          <w:color w:val="00B0F0"/>
        </w:rPr>
        <w:t>CAWI RESPONSE OPTIONS:</w:t>
      </w:r>
    </w:p>
    <w:p w:rsidR="00014291" w:rsidRPr="00014291" w:rsidP="00F237F1" w14:paraId="4AF1E2FF" w14:textId="77777777">
      <w:pPr>
        <w:pStyle w:val="ListParagraph"/>
        <w:numPr>
          <w:ilvl w:val="0"/>
          <w:numId w:val="105"/>
        </w:numPr>
        <w:rPr>
          <w:rFonts w:cs="Tahoma"/>
        </w:rPr>
      </w:pPr>
      <w:r w:rsidRPr="00014291">
        <w:rPr>
          <w:rFonts w:cs="Tahoma"/>
        </w:rPr>
        <w:t xml:space="preserve">I fell and hit my head </w:t>
      </w:r>
    </w:p>
    <w:p w:rsidR="00014291" w:rsidRPr="00014291" w:rsidP="00F237F1" w14:paraId="3C9E2AA0" w14:textId="77777777">
      <w:pPr>
        <w:pStyle w:val="ListParagraph"/>
        <w:numPr>
          <w:ilvl w:val="0"/>
          <w:numId w:val="105"/>
        </w:numPr>
        <w:rPr>
          <w:rFonts w:cs="Tahoma"/>
        </w:rPr>
      </w:pPr>
      <w:r w:rsidRPr="00014291">
        <w:rPr>
          <w:rFonts w:cs="Tahoma"/>
        </w:rPr>
        <w:t>A car or motorcycle crash</w:t>
      </w:r>
    </w:p>
    <w:p w:rsidR="00014291" w:rsidRPr="00014291" w:rsidP="00F237F1" w14:paraId="1AD61BBC" w14:textId="77777777">
      <w:pPr>
        <w:pStyle w:val="ListParagraph"/>
        <w:numPr>
          <w:ilvl w:val="0"/>
          <w:numId w:val="105"/>
        </w:numPr>
        <w:rPr>
          <w:rFonts w:cs="Tahoma"/>
        </w:rPr>
      </w:pPr>
      <w:r w:rsidRPr="00014291">
        <w:rPr>
          <w:rFonts w:cs="Tahoma"/>
        </w:rPr>
        <w:t>Bumped my head on something</w:t>
      </w:r>
    </w:p>
    <w:p w:rsidR="00014291" w:rsidRPr="00014291" w:rsidP="00F237F1" w14:paraId="22F2CC72" w14:textId="77777777">
      <w:pPr>
        <w:pStyle w:val="ListParagraph"/>
        <w:numPr>
          <w:ilvl w:val="0"/>
          <w:numId w:val="105"/>
        </w:numPr>
        <w:rPr>
          <w:rFonts w:cs="Tahoma"/>
        </w:rPr>
      </w:pPr>
      <w:r w:rsidRPr="00014291">
        <w:rPr>
          <w:rFonts w:cs="Tahoma"/>
        </w:rPr>
        <w:t>An object fell on me</w:t>
      </w:r>
    </w:p>
    <w:p w:rsidR="00014291" w:rsidRPr="00014291" w:rsidP="00F237F1" w14:paraId="579A0063" w14:textId="77777777">
      <w:pPr>
        <w:pStyle w:val="ListParagraph"/>
        <w:numPr>
          <w:ilvl w:val="0"/>
          <w:numId w:val="105"/>
        </w:numPr>
        <w:rPr>
          <w:rFonts w:cs="Tahoma"/>
        </w:rPr>
      </w:pPr>
      <w:r w:rsidRPr="00014291">
        <w:rPr>
          <w:rFonts w:cs="Tahoma"/>
        </w:rPr>
        <w:t>Bicycle crash</w:t>
      </w:r>
    </w:p>
    <w:p w:rsidR="00014291" w:rsidRPr="00014291" w:rsidP="00F237F1" w14:paraId="4A0DC109" w14:textId="77777777">
      <w:pPr>
        <w:pStyle w:val="ListParagraph"/>
        <w:numPr>
          <w:ilvl w:val="0"/>
          <w:numId w:val="105"/>
        </w:numPr>
        <w:rPr>
          <w:rFonts w:cs="Tahoma"/>
        </w:rPr>
      </w:pPr>
      <w:r w:rsidRPr="00014291">
        <w:rPr>
          <w:rFonts w:cs="Tahoma"/>
        </w:rPr>
        <w:t>I got hit in the head during a fight or an argument</w:t>
      </w:r>
    </w:p>
    <w:p w:rsidR="00014291" w:rsidRPr="00014291" w:rsidP="00F237F1" w14:paraId="0CB365C4" w14:textId="77777777">
      <w:pPr>
        <w:pStyle w:val="ListParagraph"/>
        <w:numPr>
          <w:ilvl w:val="0"/>
          <w:numId w:val="105"/>
        </w:numPr>
        <w:rPr>
          <w:rFonts w:cs="Tahoma"/>
        </w:rPr>
      </w:pPr>
      <w:r w:rsidRPr="00014291">
        <w:rPr>
          <w:rFonts w:cs="Tahoma"/>
        </w:rPr>
        <w:t>Collided with another person</w:t>
      </w:r>
    </w:p>
    <w:p w:rsidR="00014291" w:rsidRPr="00014291" w:rsidP="00F237F1" w14:paraId="5953CE78" w14:textId="77777777">
      <w:pPr>
        <w:pStyle w:val="ListParagraph"/>
        <w:numPr>
          <w:ilvl w:val="0"/>
          <w:numId w:val="105"/>
        </w:numPr>
        <w:rPr>
          <w:rFonts w:cs="Tahoma"/>
        </w:rPr>
      </w:pPr>
      <w:r w:rsidRPr="00014291">
        <w:rPr>
          <w:rFonts w:cs="Tahoma"/>
        </w:rPr>
        <w:t>Felt dizzy or sick and fell, or passed out</w:t>
      </w:r>
    </w:p>
    <w:p w:rsidR="00014291" w:rsidP="00F237F1" w14:paraId="7F24A942" w14:textId="4C77A5EA">
      <w:pPr>
        <w:pStyle w:val="ListParagraph"/>
        <w:numPr>
          <w:ilvl w:val="0"/>
          <w:numId w:val="105"/>
        </w:numPr>
      </w:pPr>
      <w:r w:rsidRPr="00014291">
        <w:rPr>
          <w:rFonts w:cs="Tahoma"/>
        </w:rPr>
        <w:t>Other, please specify</w:t>
      </w:r>
      <w:r>
        <w:rPr>
          <w:rFonts w:cs="Tahoma"/>
        </w:rPr>
        <w:t xml:space="preserve"> </w:t>
      </w:r>
      <w:r>
        <w:rPr>
          <w:rFonts w:cs="Tahoma"/>
          <w:color w:val="00B0F0"/>
        </w:rPr>
        <w:t>[TEXTBOX]</w:t>
      </w:r>
    </w:p>
    <w:p w:rsidR="00014291" w:rsidP="00014291" w14:paraId="008E6874" w14:textId="77777777"/>
    <w:p w:rsidR="00014291" w:rsidRPr="003465EC" w:rsidP="00014291" w14:paraId="7249CEDA" w14:textId="77777777">
      <w:r>
        <w:rPr>
          <w:color w:val="00B0F0"/>
        </w:rPr>
        <w:t>CATI RESPONSE OPTIONS:</w:t>
      </w:r>
    </w:p>
    <w:p w:rsidR="00014291" w:rsidRPr="00014291" w:rsidP="00F237F1" w14:paraId="1A720AE6" w14:textId="36BF71A3">
      <w:pPr>
        <w:pStyle w:val="ListParagraph"/>
        <w:numPr>
          <w:ilvl w:val="0"/>
          <w:numId w:val="106"/>
        </w:numPr>
        <w:rPr>
          <w:rFonts w:cs="Tahoma"/>
        </w:rPr>
      </w:pPr>
      <w:r w:rsidRPr="00014291">
        <w:rPr>
          <w:rFonts w:cs="Tahoma"/>
        </w:rPr>
        <w:t xml:space="preserve">I FELL AND HIT MY HEAD </w:t>
      </w:r>
    </w:p>
    <w:p w:rsidR="00014291" w:rsidRPr="00014291" w:rsidP="00F237F1" w14:paraId="2418D6D9" w14:textId="2108D876">
      <w:pPr>
        <w:pStyle w:val="ListParagraph"/>
        <w:numPr>
          <w:ilvl w:val="0"/>
          <w:numId w:val="106"/>
        </w:numPr>
        <w:rPr>
          <w:rFonts w:cs="Tahoma"/>
        </w:rPr>
      </w:pPr>
      <w:r w:rsidRPr="00014291">
        <w:rPr>
          <w:rFonts w:cs="Tahoma"/>
        </w:rPr>
        <w:t>A CAR OR MOTORCYCLE CRASH</w:t>
      </w:r>
    </w:p>
    <w:p w:rsidR="00014291" w:rsidRPr="00014291" w:rsidP="00F237F1" w14:paraId="67F70CA2" w14:textId="175B50AB">
      <w:pPr>
        <w:pStyle w:val="ListParagraph"/>
        <w:numPr>
          <w:ilvl w:val="0"/>
          <w:numId w:val="106"/>
        </w:numPr>
        <w:rPr>
          <w:rFonts w:cs="Tahoma"/>
        </w:rPr>
      </w:pPr>
      <w:r w:rsidRPr="00014291">
        <w:rPr>
          <w:rFonts w:cs="Tahoma"/>
        </w:rPr>
        <w:t>BUMPED MY HEAD ON SOMETHING</w:t>
      </w:r>
    </w:p>
    <w:p w:rsidR="00014291" w:rsidRPr="00014291" w:rsidP="00F237F1" w14:paraId="0BAC9FD6" w14:textId="1C2053DB">
      <w:pPr>
        <w:pStyle w:val="ListParagraph"/>
        <w:numPr>
          <w:ilvl w:val="0"/>
          <w:numId w:val="106"/>
        </w:numPr>
        <w:rPr>
          <w:rFonts w:cs="Tahoma"/>
        </w:rPr>
      </w:pPr>
      <w:r w:rsidRPr="00014291">
        <w:rPr>
          <w:rFonts w:cs="Tahoma"/>
        </w:rPr>
        <w:t>AN OBJECT FELL ON ME</w:t>
      </w:r>
    </w:p>
    <w:p w:rsidR="00014291" w:rsidRPr="00014291" w:rsidP="00F237F1" w14:paraId="787C8751" w14:textId="1E5F0B87">
      <w:pPr>
        <w:pStyle w:val="ListParagraph"/>
        <w:numPr>
          <w:ilvl w:val="0"/>
          <w:numId w:val="106"/>
        </w:numPr>
        <w:rPr>
          <w:rFonts w:cs="Tahoma"/>
        </w:rPr>
      </w:pPr>
      <w:r w:rsidRPr="00014291">
        <w:rPr>
          <w:rFonts w:cs="Tahoma"/>
        </w:rPr>
        <w:t>BICYCLE CRASH</w:t>
      </w:r>
    </w:p>
    <w:p w:rsidR="00014291" w:rsidRPr="00014291" w:rsidP="00F237F1" w14:paraId="5C601F91" w14:textId="13660AC4">
      <w:pPr>
        <w:pStyle w:val="ListParagraph"/>
        <w:numPr>
          <w:ilvl w:val="0"/>
          <w:numId w:val="106"/>
        </w:numPr>
        <w:rPr>
          <w:rFonts w:cs="Tahoma"/>
        </w:rPr>
      </w:pPr>
      <w:r w:rsidRPr="00014291">
        <w:rPr>
          <w:rFonts w:cs="Tahoma"/>
        </w:rPr>
        <w:t>I GOT HIT IN THE HEAD DURING A FIGHT OR AN ARGUMENT</w:t>
      </w:r>
    </w:p>
    <w:p w:rsidR="00014291" w:rsidRPr="00014291" w:rsidP="00F237F1" w14:paraId="6EA7E24D" w14:textId="3F983D81">
      <w:pPr>
        <w:pStyle w:val="ListParagraph"/>
        <w:numPr>
          <w:ilvl w:val="0"/>
          <w:numId w:val="106"/>
        </w:numPr>
        <w:rPr>
          <w:rFonts w:cs="Tahoma"/>
        </w:rPr>
      </w:pPr>
      <w:r w:rsidRPr="00014291">
        <w:rPr>
          <w:rFonts w:cs="Tahoma"/>
        </w:rPr>
        <w:t>COLLIDED WITH ANOTHER PERSON</w:t>
      </w:r>
    </w:p>
    <w:p w:rsidR="00014291" w:rsidRPr="00014291" w:rsidP="00F237F1" w14:paraId="39A1A201" w14:textId="109144D8">
      <w:pPr>
        <w:pStyle w:val="ListParagraph"/>
        <w:numPr>
          <w:ilvl w:val="0"/>
          <w:numId w:val="106"/>
        </w:numPr>
        <w:rPr>
          <w:rFonts w:cs="Tahoma"/>
        </w:rPr>
      </w:pPr>
      <w:r w:rsidRPr="00014291">
        <w:rPr>
          <w:rFonts w:cs="Tahoma"/>
        </w:rPr>
        <w:t>FELT DIZZY OR SICK AND FELL, OR PASSED OUT</w:t>
      </w:r>
    </w:p>
    <w:p w:rsidR="00014291" w:rsidP="00F237F1" w14:paraId="08D0C7EC" w14:textId="1E51AE2A">
      <w:pPr>
        <w:pStyle w:val="ListParagraph"/>
        <w:numPr>
          <w:ilvl w:val="0"/>
          <w:numId w:val="106"/>
        </w:numPr>
      </w:pPr>
      <w:r w:rsidRPr="00014291">
        <w:rPr>
          <w:rFonts w:cs="Tahoma"/>
        </w:rPr>
        <w:t>OTHER, PLEASE SPECIFY</w:t>
      </w:r>
      <w:r>
        <w:rPr>
          <w:rFonts w:cs="Tahoma"/>
        </w:rPr>
        <w:t xml:space="preserve"> </w:t>
      </w:r>
      <w:r>
        <w:rPr>
          <w:rFonts w:cs="Tahoma"/>
          <w:color w:val="00B0F0"/>
        </w:rPr>
        <w:t>[TEXTBOX]</w:t>
      </w:r>
    </w:p>
    <w:p w:rsidR="00014291" w:rsidRPr="003465EC" w:rsidP="00014291" w14:paraId="2D23C315" w14:textId="65D0E870">
      <w:pPr>
        <w:pStyle w:val="ListParagraph"/>
      </w:pPr>
    </w:p>
    <w:p w:rsidR="00014291" w:rsidP="00014291" w14:paraId="4FFFD3B2" w14:textId="77777777">
      <w:pPr>
        <w:pBdr>
          <w:bottom w:val="single" w:sz="4" w:space="1" w:color="auto"/>
        </w:pBdr>
        <w:rPr>
          <w:rFonts w:cs="Arial"/>
          <w:bCs/>
          <w:iCs/>
          <w:color w:val="00B0F0"/>
          <w:bdr w:val="none" w:sz="0" w:space="0" w:color="auto" w:frame="1"/>
          <w:shd w:val="clear" w:color="auto" w:fill="FFFFFF"/>
        </w:rPr>
      </w:pPr>
    </w:p>
    <w:p w:rsidR="00913810" w:rsidP="00913810" w14:paraId="4AB87E88" w14:textId="77777777">
      <w:pPr>
        <w:contextualSpacing/>
        <w:rPr>
          <w:rFonts w:cs="Tahoma"/>
          <w:color w:val="00B0F0"/>
        </w:rPr>
      </w:pPr>
    </w:p>
    <w:p w:rsidR="00913810" w:rsidP="00913810" w14:paraId="22DAFD47" w14:textId="77777777">
      <w:pPr>
        <w:contextualSpacing/>
        <w:rPr>
          <w:rFonts w:cs="Tahoma"/>
          <w:color w:val="00B0F0"/>
        </w:rPr>
      </w:pPr>
      <w:r>
        <w:rPr>
          <w:rFonts w:cs="Tahoma"/>
          <w:color w:val="00B0F0"/>
        </w:rPr>
        <w:t xml:space="preserve">[SHOW IF </w:t>
      </w:r>
      <w:r w:rsidRPr="00660E87">
        <w:rPr>
          <w:color w:val="00B0F0"/>
        </w:rPr>
        <w:t>TBILOCMEMDAZ</w:t>
      </w:r>
      <w:r>
        <w:rPr>
          <w:color w:val="00B0F0"/>
        </w:rPr>
        <w:t xml:space="preserve">= 1 or </w:t>
      </w:r>
      <w:r w:rsidRPr="00A15AC5">
        <w:rPr>
          <w:color w:val="00B0F0"/>
        </w:rPr>
        <w:t>TBIHEADSYM</w:t>
      </w:r>
      <w:r>
        <w:rPr>
          <w:color w:val="00B0F0"/>
        </w:rPr>
        <w:t>= 1]</w:t>
      </w:r>
    </w:p>
    <w:p w:rsidR="00913810" w:rsidP="00913810" w14:paraId="4633466A" w14:textId="77777777">
      <w:pPr>
        <w:contextualSpacing/>
        <w:rPr>
          <w:color w:val="00B0F0"/>
        </w:rPr>
      </w:pPr>
      <w:r w:rsidRPr="77DCDF8C">
        <w:rPr>
          <w:color w:val="00B0F0"/>
        </w:rPr>
        <w:t>[</w:t>
      </w:r>
      <w:r>
        <w:rPr>
          <w:color w:val="00B0F0"/>
        </w:rPr>
        <w:t>S</w:t>
      </w:r>
      <w:r w:rsidRPr="77DCDF8C">
        <w:rPr>
          <w:color w:val="00B0F0"/>
        </w:rPr>
        <w:t>P]</w:t>
      </w:r>
    </w:p>
    <w:p w:rsidR="00913810" w:rsidRPr="00EF1C96" w:rsidP="00913810" w14:paraId="38211E22" w14:textId="48DC55C4">
      <w:pPr>
        <w:contextualSpacing/>
        <w:rPr>
          <w:color w:val="00B0F0"/>
        </w:rPr>
      </w:pPr>
      <w:r w:rsidRPr="00703293">
        <w:rPr>
          <w:color w:val="00B0F0"/>
        </w:rPr>
        <w:t>TBICHKCONC</w:t>
      </w:r>
      <w:r w:rsidRPr="77DCDF8C">
        <w:rPr>
          <w:color w:val="00B0F0"/>
        </w:rPr>
        <w:t>.</w:t>
      </w:r>
    </w:p>
    <w:p w:rsidR="00913810" w:rsidP="00913810" w14:paraId="778B02A6" w14:textId="74DE21DC">
      <w:r w:rsidRPr="00913810">
        <w:t>After this happened were you checked for a concussion or brain injury by a doctor, nurse, paramedic, athletic trainer, or other health care professional?</w:t>
      </w:r>
    </w:p>
    <w:p w:rsidR="00913810" w:rsidP="00913810" w14:paraId="08C5DC8D" w14:textId="77777777">
      <w:pPr>
        <w:rPr>
          <w:color w:val="00B0F0"/>
        </w:rPr>
      </w:pPr>
    </w:p>
    <w:p w:rsidR="00913810" w:rsidRPr="003465EC" w:rsidP="00913810" w14:paraId="2AF19A0F" w14:textId="77777777">
      <w:r>
        <w:rPr>
          <w:color w:val="00B0F0"/>
        </w:rPr>
        <w:t>CAWI RESPONSE OPTIONS:</w:t>
      </w:r>
    </w:p>
    <w:p w:rsidR="00913810" w:rsidRPr="004B39E8" w:rsidP="00F237F1" w14:paraId="11AFFFC1" w14:textId="77777777">
      <w:pPr>
        <w:pStyle w:val="ListParagraph"/>
        <w:numPr>
          <w:ilvl w:val="0"/>
          <w:numId w:val="107"/>
        </w:numPr>
      </w:pPr>
      <w:r>
        <w:rPr>
          <w:rFonts w:cs="Tahoma"/>
        </w:rPr>
        <w:t>Yes</w:t>
      </w:r>
    </w:p>
    <w:p w:rsidR="00913810" w:rsidRPr="005B1710" w:rsidP="00F237F1" w14:paraId="27F33B79" w14:textId="77777777">
      <w:pPr>
        <w:pStyle w:val="ListParagraph"/>
        <w:numPr>
          <w:ilvl w:val="0"/>
          <w:numId w:val="107"/>
        </w:numPr>
      </w:pPr>
      <w:r>
        <w:rPr>
          <w:rFonts w:cs="Tahoma"/>
        </w:rPr>
        <w:t>No</w:t>
      </w:r>
    </w:p>
    <w:p w:rsidR="00913810" w:rsidP="00913810" w14:paraId="393D58D0" w14:textId="77777777"/>
    <w:p w:rsidR="00913810" w:rsidRPr="003465EC" w:rsidP="00913810" w14:paraId="018504D3" w14:textId="77777777">
      <w:r>
        <w:rPr>
          <w:color w:val="00B0F0"/>
        </w:rPr>
        <w:t>CATI RESPONSE OPTIONS:</w:t>
      </w:r>
    </w:p>
    <w:p w:rsidR="00913810" w:rsidRPr="004B39E8" w:rsidP="00F237F1" w14:paraId="6716BD49" w14:textId="77777777">
      <w:pPr>
        <w:pStyle w:val="ListParagraph"/>
        <w:numPr>
          <w:ilvl w:val="0"/>
          <w:numId w:val="108"/>
        </w:numPr>
      </w:pPr>
      <w:r>
        <w:rPr>
          <w:rFonts w:cs="Tahoma"/>
        </w:rPr>
        <w:t>YES</w:t>
      </w:r>
    </w:p>
    <w:p w:rsidR="00913810" w:rsidRPr="003465EC" w:rsidP="00F237F1" w14:paraId="6E6880EB" w14:textId="77777777">
      <w:pPr>
        <w:pStyle w:val="ListParagraph"/>
        <w:numPr>
          <w:ilvl w:val="0"/>
          <w:numId w:val="108"/>
        </w:numPr>
      </w:pPr>
      <w:r>
        <w:rPr>
          <w:rFonts w:cs="Tahoma"/>
        </w:rPr>
        <w:t>NO</w:t>
      </w:r>
    </w:p>
    <w:p w:rsidR="00913810" w:rsidP="00913810" w14:paraId="3A26B627" w14:textId="77777777">
      <w:pPr>
        <w:pBdr>
          <w:bottom w:val="single" w:sz="4" w:space="1" w:color="auto"/>
        </w:pBdr>
        <w:rPr>
          <w:rFonts w:cs="Arial"/>
          <w:bCs/>
          <w:iCs/>
          <w:color w:val="00B0F0"/>
          <w:bdr w:val="none" w:sz="0" w:space="0" w:color="auto" w:frame="1"/>
          <w:shd w:val="clear" w:color="auto" w:fill="FFFFFF"/>
        </w:rPr>
      </w:pPr>
    </w:p>
    <w:p w:rsidR="00703293" w:rsidP="00703293" w14:paraId="51AA9DA0" w14:textId="77777777">
      <w:pPr>
        <w:contextualSpacing/>
        <w:rPr>
          <w:rFonts w:cs="Tahoma"/>
          <w:color w:val="00B0F0"/>
        </w:rPr>
      </w:pPr>
    </w:p>
    <w:p w:rsidR="00703293" w:rsidP="00703293" w14:paraId="196DDA32" w14:textId="7F38A74F">
      <w:pPr>
        <w:contextualSpacing/>
        <w:rPr>
          <w:rFonts w:cs="Tahoma"/>
          <w:color w:val="00B0F0"/>
        </w:rPr>
      </w:pPr>
      <w:r>
        <w:rPr>
          <w:rFonts w:cs="Tahoma"/>
          <w:color w:val="00B0F0"/>
        </w:rPr>
        <w:t xml:space="preserve">[SHOW IF </w:t>
      </w:r>
      <w:r w:rsidRPr="00703293">
        <w:rPr>
          <w:color w:val="00B0F0"/>
        </w:rPr>
        <w:t xml:space="preserve">TBICHKCONC </w:t>
      </w:r>
      <w:r>
        <w:rPr>
          <w:color w:val="00B0F0"/>
        </w:rPr>
        <w:t>= 1]</w:t>
      </w:r>
    </w:p>
    <w:p w:rsidR="00703293" w:rsidP="00703293" w14:paraId="26586630" w14:textId="77777777">
      <w:pPr>
        <w:contextualSpacing/>
        <w:rPr>
          <w:color w:val="00B0F0"/>
        </w:rPr>
      </w:pPr>
      <w:r w:rsidRPr="77DCDF8C">
        <w:rPr>
          <w:color w:val="00B0F0"/>
        </w:rPr>
        <w:t>[</w:t>
      </w:r>
      <w:r>
        <w:rPr>
          <w:color w:val="00B0F0"/>
        </w:rPr>
        <w:t>S</w:t>
      </w:r>
      <w:r w:rsidRPr="77DCDF8C">
        <w:rPr>
          <w:color w:val="00B0F0"/>
        </w:rPr>
        <w:t>P]</w:t>
      </w:r>
    </w:p>
    <w:p w:rsidR="00703293" w:rsidRPr="00EF1C96" w:rsidP="00703293" w14:paraId="285517DB" w14:textId="2D25883A">
      <w:pPr>
        <w:contextualSpacing/>
        <w:rPr>
          <w:color w:val="00B0F0"/>
        </w:rPr>
      </w:pPr>
      <w:r w:rsidRPr="00703293">
        <w:rPr>
          <w:color w:val="00B0F0"/>
        </w:rPr>
        <w:t>TBIWHRCHK</w:t>
      </w:r>
      <w:r w:rsidRPr="77DCDF8C">
        <w:rPr>
          <w:color w:val="00B0F0"/>
        </w:rPr>
        <w:t>.</w:t>
      </w:r>
    </w:p>
    <w:p w:rsidR="00703293" w:rsidP="00703293" w14:paraId="6380ECEC" w14:textId="602B1C87">
      <w:r w:rsidRPr="00703293">
        <w:t>Where did the first evaluation by this health care professional take place</w:t>
      </w:r>
      <w:r w:rsidRPr="00913810">
        <w:t>?</w:t>
      </w:r>
    </w:p>
    <w:p w:rsidR="00703293" w:rsidP="00703293" w14:paraId="640DF4B2" w14:textId="77777777">
      <w:pPr>
        <w:rPr>
          <w:color w:val="00B0F0"/>
        </w:rPr>
      </w:pPr>
    </w:p>
    <w:p w:rsidR="00703293" w:rsidRPr="003465EC" w:rsidP="00703293" w14:paraId="06713E23" w14:textId="77777777">
      <w:r>
        <w:rPr>
          <w:color w:val="00B0F0"/>
        </w:rPr>
        <w:t>CAWI RESPONSE OPTIONS:</w:t>
      </w:r>
    </w:p>
    <w:p w:rsidR="00703293" w:rsidRPr="00703293" w:rsidP="00F237F1" w14:paraId="14AFA585" w14:textId="16F98419">
      <w:pPr>
        <w:pStyle w:val="ListParagraph"/>
        <w:numPr>
          <w:ilvl w:val="0"/>
          <w:numId w:val="109"/>
        </w:numPr>
        <w:rPr>
          <w:rFonts w:cs="Tahoma"/>
        </w:rPr>
      </w:pPr>
      <w:r w:rsidRPr="00703293">
        <w:rPr>
          <w:rFonts w:cs="Tahoma"/>
        </w:rPr>
        <w:t xml:space="preserve">Your regular doctor or primary care physician’s office </w:t>
      </w:r>
    </w:p>
    <w:p w:rsidR="00703293" w:rsidRPr="00703293" w:rsidP="00F237F1" w14:paraId="316DA6CD" w14:textId="1E9D9F87">
      <w:pPr>
        <w:pStyle w:val="ListParagraph"/>
        <w:numPr>
          <w:ilvl w:val="0"/>
          <w:numId w:val="109"/>
        </w:numPr>
        <w:rPr>
          <w:rFonts w:cs="Tahoma"/>
        </w:rPr>
      </w:pPr>
      <w:r w:rsidRPr="00703293">
        <w:rPr>
          <w:rFonts w:cs="Tahoma"/>
        </w:rPr>
        <w:t xml:space="preserve">A hospital or emergency department </w:t>
      </w:r>
    </w:p>
    <w:p w:rsidR="00703293" w:rsidRPr="00703293" w:rsidP="00F237F1" w14:paraId="56A4C4E3" w14:textId="1FFDBC50">
      <w:pPr>
        <w:pStyle w:val="ListParagraph"/>
        <w:numPr>
          <w:ilvl w:val="0"/>
          <w:numId w:val="109"/>
        </w:numPr>
        <w:rPr>
          <w:rFonts w:cs="Tahoma"/>
        </w:rPr>
      </w:pPr>
      <w:r w:rsidRPr="00703293">
        <w:rPr>
          <w:rFonts w:cs="Tahoma"/>
        </w:rPr>
        <w:t xml:space="preserve">An urgent care clinic </w:t>
      </w:r>
    </w:p>
    <w:p w:rsidR="00703293" w:rsidRPr="00703293" w:rsidP="00F237F1" w14:paraId="0A221E12" w14:textId="642DFA5D">
      <w:pPr>
        <w:pStyle w:val="ListParagraph"/>
        <w:numPr>
          <w:ilvl w:val="0"/>
          <w:numId w:val="109"/>
        </w:numPr>
        <w:rPr>
          <w:rFonts w:cs="Tahoma"/>
        </w:rPr>
      </w:pPr>
      <w:r w:rsidRPr="00703293">
        <w:rPr>
          <w:rFonts w:cs="Tahoma"/>
        </w:rPr>
        <w:t xml:space="preserve">On the sideline (for example, at a sporting event) </w:t>
      </w:r>
    </w:p>
    <w:p w:rsidR="00703293" w:rsidRPr="00703293" w:rsidP="00F237F1" w14:paraId="085F8884" w14:textId="52EAAF8E">
      <w:pPr>
        <w:pStyle w:val="ListParagraph"/>
        <w:numPr>
          <w:ilvl w:val="0"/>
          <w:numId w:val="109"/>
        </w:numPr>
        <w:rPr>
          <w:rFonts w:cs="Tahoma"/>
        </w:rPr>
      </w:pPr>
      <w:r w:rsidRPr="00703293">
        <w:rPr>
          <w:rFonts w:cs="Tahoma"/>
        </w:rPr>
        <w:t>Somewhere else</w:t>
      </w:r>
      <w:r>
        <w:rPr>
          <w:rFonts w:cs="Tahoma"/>
        </w:rPr>
        <w:t xml:space="preserve">, please specify </w:t>
      </w:r>
      <w:r>
        <w:rPr>
          <w:rFonts w:cs="Tahoma"/>
          <w:color w:val="00B0F0"/>
        </w:rPr>
        <w:t>[TEXTBOX]</w:t>
      </w:r>
      <w:r w:rsidRPr="00703293">
        <w:rPr>
          <w:rFonts w:cs="Tahoma"/>
        </w:rPr>
        <w:t xml:space="preserve"> </w:t>
      </w:r>
    </w:p>
    <w:p w:rsidR="00703293" w:rsidP="00703293" w14:paraId="5404ED3E" w14:textId="77777777"/>
    <w:p w:rsidR="00703293" w:rsidRPr="003465EC" w:rsidP="00703293" w14:paraId="5C0E53B1" w14:textId="77777777">
      <w:r>
        <w:rPr>
          <w:color w:val="00B0F0"/>
        </w:rPr>
        <w:t>CATI RESPONSE OPTIONS:</w:t>
      </w:r>
    </w:p>
    <w:p w:rsidR="00703293" w:rsidRPr="00703293" w:rsidP="00F237F1" w14:paraId="02F8C73D" w14:textId="515986A1">
      <w:pPr>
        <w:pStyle w:val="ListParagraph"/>
        <w:numPr>
          <w:ilvl w:val="0"/>
          <w:numId w:val="110"/>
        </w:numPr>
        <w:rPr>
          <w:rFonts w:cs="Tahoma"/>
        </w:rPr>
      </w:pPr>
      <w:r w:rsidRPr="00703293">
        <w:rPr>
          <w:rFonts w:cs="Tahoma"/>
        </w:rPr>
        <w:t xml:space="preserve">YOUR REGULAR DOCTOR OR PRIMARY CARE PHYSICIAN’S OFFICE </w:t>
      </w:r>
    </w:p>
    <w:p w:rsidR="00703293" w:rsidRPr="00703293" w:rsidP="00F237F1" w14:paraId="1D0020D7" w14:textId="68B3AF77">
      <w:pPr>
        <w:pStyle w:val="ListParagraph"/>
        <w:numPr>
          <w:ilvl w:val="0"/>
          <w:numId w:val="110"/>
        </w:numPr>
        <w:rPr>
          <w:rFonts w:cs="Tahoma"/>
        </w:rPr>
      </w:pPr>
      <w:r w:rsidRPr="00703293">
        <w:rPr>
          <w:rFonts w:cs="Tahoma"/>
        </w:rPr>
        <w:t xml:space="preserve">A HOSPITAL OR EMERGENCY DEPARTMENT </w:t>
      </w:r>
    </w:p>
    <w:p w:rsidR="00703293" w:rsidRPr="00703293" w:rsidP="00F237F1" w14:paraId="28F89BFF" w14:textId="76224869">
      <w:pPr>
        <w:pStyle w:val="ListParagraph"/>
        <w:numPr>
          <w:ilvl w:val="0"/>
          <w:numId w:val="110"/>
        </w:numPr>
        <w:rPr>
          <w:rFonts w:cs="Tahoma"/>
        </w:rPr>
      </w:pPr>
      <w:r w:rsidRPr="00703293">
        <w:rPr>
          <w:rFonts w:cs="Tahoma"/>
        </w:rPr>
        <w:t xml:space="preserve">AN URGENT CARE CLINIC </w:t>
      </w:r>
    </w:p>
    <w:p w:rsidR="00703293" w:rsidRPr="00703293" w:rsidP="00F237F1" w14:paraId="64853F7B" w14:textId="22634D64">
      <w:pPr>
        <w:pStyle w:val="ListParagraph"/>
        <w:numPr>
          <w:ilvl w:val="0"/>
          <w:numId w:val="110"/>
        </w:numPr>
        <w:rPr>
          <w:rFonts w:cs="Tahoma"/>
        </w:rPr>
      </w:pPr>
      <w:r w:rsidRPr="00703293">
        <w:rPr>
          <w:rFonts w:cs="Tahoma"/>
        </w:rPr>
        <w:t>ON THE SIDELINE</w:t>
      </w:r>
      <w:r>
        <w:rPr>
          <w:rFonts w:cs="Tahoma"/>
        </w:rPr>
        <w:t xml:space="preserve">, </w:t>
      </w:r>
      <w:r w:rsidRPr="00703293">
        <w:rPr>
          <w:rFonts w:cs="Tahoma"/>
        </w:rPr>
        <w:t xml:space="preserve">FOR EXAMPLE, AT A SPORTING EVENT </w:t>
      </w:r>
    </w:p>
    <w:p w:rsidR="00703293" w:rsidRPr="00703293" w:rsidP="00F237F1" w14:paraId="66E13436" w14:textId="69C3218B">
      <w:pPr>
        <w:pStyle w:val="ListParagraph"/>
        <w:numPr>
          <w:ilvl w:val="0"/>
          <w:numId w:val="110"/>
        </w:numPr>
        <w:rPr>
          <w:rFonts w:cs="Tahoma"/>
        </w:rPr>
      </w:pPr>
      <w:r w:rsidRPr="00703293">
        <w:rPr>
          <w:rFonts w:cs="Tahoma"/>
        </w:rPr>
        <w:t>SOMEWHERE ELSE</w:t>
      </w:r>
      <w:r>
        <w:rPr>
          <w:rFonts w:cs="Tahoma"/>
        </w:rPr>
        <w:t xml:space="preserve">, PLEASE SPECIFY </w:t>
      </w:r>
      <w:r>
        <w:rPr>
          <w:rFonts w:cs="Tahoma"/>
          <w:color w:val="00B0F0"/>
        </w:rPr>
        <w:t>[TEXTBOX]</w:t>
      </w:r>
      <w:r w:rsidRPr="00703293">
        <w:rPr>
          <w:rFonts w:cs="Tahoma"/>
        </w:rPr>
        <w:t xml:space="preserve"> </w:t>
      </w:r>
    </w:p>
    <w:p w:rsidR="00703293" w:rsidP="00703293" w14:paraId="08E172D8" w14:textId="77777777">
      <w:pPr>
        <w:pBdr>
          <w:bottom w:val="single" w:sz="4" w:space="1" w:color="auto"/>
        </w:pBdr>
        <w:rPr>
          <w:rFonts w:cs="Arial"/>
          <w:bCs/>
          <w:iCs/>
          <w:color w:val="00B0F0"/>
          <w:bdr w:val="none" w:sz="0" w:space="0" w:color="auto" w:frame="1"/>
          <w:shd w:val="clear" w:color="auto" w:fill="FFFFFF"/>
        </w:rPr>
      </w:pPr>
    </w:p>
    <w:p w:rsidR="00AC333E" w:rsidP="00AC333E" w14:paraId="07586E40" w14:textId="77777777">
      <w:pPr>
        <w:contextualSpacing/>
        <w:rPr>
          <w:rFonts w:cs="Tahoma"/>
          <w:color w:val="00B0F0"/>
        </w:rPr>
      </w:pPr>
    </w:p>
    <w:p w:rsidR="00AC333E" w:rsidP="00AC333E" w14:paraId="668A455F" w14:textId="77777777">
      <w:pPr>
        <w:contextualSpacing/>
        <w:rPr>
          <w:rFonts w:cs="Tahoma"/>
          <w:color w:val="00B0F0"/>
        </w:rPr>
      </w:pPr>
      <w:r>
        <w:rPr>
          <w:rFonts w:cs="Tahoma"/>
          <w:color w:val="00B0F0"/>
        </w:rPr>
        <w:t xml:space="preserve">[SHOW IF </w:t>
      </w:r>
      <w:r w:rsidRPr="00703293">
        <w:rPr>
          <w:color w:val="00B0F0"/>
        </w:rPr>
        <w:t xml:space="preserve">TBICHKCONC </w:t>
      </w:r>
      <w:r>
        <w:rPr>
          <w:color w:val="00B0F0"/>
        </w:rPr>
        <w:t>= 1]</w:t>
      </w:r>
    </w:p>
    <w:p w:rsidR="00AC333E" w:rsidP="00AC333E" w14:paraId="61942939" w14:textId="77777777">
      <w:pPr>
        <w:contextualSpacing/>
        <w:rPr>
          <w:color w:val="00B0F0"/>
        </w:rPr>
      </w:pPr>
      <w:r w:rsidRPr="77DCDF8C">
        <w:rPr>
          <w:color w:val="00B0F0"/>
        </w:rPr>
        <w:t>[</w:t>
      </w:r>
      <w:r>
        <w:rPr>
          <w:color w:val="00B0F0"/>
        </w:rPr>
        <w:t>S</w:t>
      </w:r>
      <w:r w:rsidRPr="77DCDF8C">
        <w:rPr>
          <w:color w:val="00B0F0"/>
        </w:rPr>
        <w:t>P]</w:t>
      </w:r>
    </w:p>
    <w:p w:rsidR="00AC333E" w:rsidRPr="00EF1C96" w:rsidP="00AC333E" w14:paraId="0BFE5623" w14:textId="612A3906">
      <w:pPr>
        <w:contextualSpacing/>
        <w:rPr>
          <w:color w:val="00B0F0"/>
        </w:rPr>
      </w:pPr>
      <w:r w:rsidRPr="00AC333E">
        <w:rPr>
          <w:color w:val="00B0F0"/>
        </w:rPr>
        <w:t>TBIDX</w:t>
      </w:r>
      <w:r w:rsidRPr="77DCDF8C">
        <w:rPr>
          <w:color w:val="00B0F0"/>
        </w:rPr>
        <w:t>.</w:t>
      </w:r>
    </w:p>
    <w:p w:rsidR="00AC333E" w:rsidP="00AC333E" w14:paraId="373B3BCE" w14:textId="5C5E383E">
      <w:r w:rsidRPr="00AC333E">
        <w:t>Following this head injury, did a medical professional diagnose you with a concussion or traumatic brain injury</w:t>
      </w:r>
      <w:r w:rsidRPr="00913810">
        <w:t>?</w:t>
      </w:r>
    </w:p>
    <w:p w:rsidR="00AC333E" w:rsidP="00AC333E" w14:paraId="7672256D" w14:textId="77777777">
      <w:pPr>
        <w:rPr>
          <w:color w:val="00B0F0"/>
        </w:rPr>
      </w:pPr>
    </w:p>
    <w:p w:rsidR="00AC333E" w:rsidRPr="003465EC" w:rsidP="00AC333E" w14:paraId="69AAC118" w14:textId="77777777">
      <w:r>
        <w:rPr>
          <w:color w:val="00B0F0"/>
        </w:rPr>
        <w:t>CAWI RESPONSE OPTIONS:</w:t>
      </w:r>
    </w:p>
    <w:p w:rsidR="00AC333E" w:rsidRPr="004B39E8" w:rsidP="00F237F1" w14:paraId="56BEA955" w14:textId="77777777">
      <w:pPr>
        <w:pStyle w:val="ListParagraph"/>
        <w:numPr>
          <w:ilvl w:val="0"/>
          <w:numId w:val="111"/>
        </w:numPr>
      </w:pPr>
      <w:r>
        <w:rPr>
          <w:rFonts w:cs="Tahoma"/>
        </w:rPr>
        <w:t>Yes</w:t>
      </w:r>
    </w:p>
    <w:p w:rsidR="00AC333E" w:rsidRPr="007D0D4C" w:rsidP="00F237F1" w14:paraId="6B730621" w14:textId="77777777">
      <w:pPr>
        <w:pStyle w:val="ListParagraph"/>
        <w:numPr>
          <w:ilvl w:val="0"/>
          <w:numId w:val="111"/>
        </w:numPr>
      </w:pPr>
      <w:r>
        <w:rPr>
          <w:rFonts w:cs="Tahoma"/>
        </w:rPr>
        <w:t>No</w:t>
      </w:r>
    </w:p>
    <w:p w:rsidR="00AC333E" w:rsidRPr="005B1710" w:rsidP="00F237F1" w14:paraId="36BF218A" w14:textId="77777777">
      <w:pPr>
        <w:pStyle w:val="ListParagraph"/>
        <w:numPr>
          <w:ilvl w:val="0"/>
          <w:numId w:val="111"/>
        </w:numPr>
      </w:pPr>
      <w:r>
        <w:rPr>
          <w:rFonts w:cs="Tahoma"/>
        </w:rPr>
        <w:t>Don’t Know</w:t>
      </w:r>
    </w:p>
    <w:p w:rsidR="00AC333E" w:rsidP="00AC333E" w14:paraId="5D768738" w14:textId="77777777"/>
    <w:p w:rsidR="00AC333E" w:rsidRPr="003465EC" w:rsidP="00AC333E" w14:paraId="272E5240" w14:textId="77777777">
      <w:r>
        <w:rPr>
          <w:color w:val="00B0F0"/>
        </w:rPr>
        <w:t>CATI RESPONSE OPTIONS:</w:t>
      </w:r>
    </w:p>
    <w:p w:rsidR="00AC333E" w:rsidRPr="004B39E8" w:rsidP="00F237F1" w14:paraId="37163219" w14:textId="77777777">
      <w:pPr>
        <w:pStyle w:val="ListParagraph"/>
        <w:numPr>
          <w:ilvl w:val="0"/>
          <w:numId w:val="112"/>
        </w:numPr>
      </w:pPr>
      <w:r>
        <w:rPr>
          <w:rFonts w:cs="Tahoma"/>
        </w:rPr>
        <w:t>YES</w:t>
      </w:r>
    </w:p>
    <w:p w:rsidR="00AC333E" w:rsidRPr="007D0D4C" w:rsidP="00F237F1" w14:paraId="698CC28B" w14:textId="77777777">
      <w:pPr>
        <w:pStyle w:val="ListParagraph"/>
        <w:numPr>
          <w:ilvl w:val="0"/>
          <w:numId w:val="112"/>
        </w:numPr>
      </w:pPr>
      <w:r>
        <w:rPr>
          <w:rFonts w:cs="Tahoma"/>
        </w:rPr>
        <w:t>NO</w:t>
      </w:r>
    </w:p>
    <w:p w:rsidR="00AC333E" w:rsidRPr="003465EC" w:rsidP="00F237F1" w14:paraId="58104A0D" w14:textId="77777777">
      <w:pPr>
        <w:pStyle w:val="ListParagraph"/>
        <w:numPr>
          <w:ilvl w:val="0"/>
          <w:numId w:val="112"/>
        </w:numPr>
      </w:pPr>
      <w:r>
        <w:rPr>
          <w:rFonts w:cs="Tahoma"/>
        </w:rPr>
        <w:t>DON’T KNOW</w:t>
      </w:r>
    </w:p>
    <w:p w:rsidR="00AC333E" w:rsidP="00AC333E" w14:paraId="03F5C2B9" w14:textId="77777777">
      <w:pPr>
        <w:pBdr>
          <w:bottom w:val="single" w:sz="4" w:space="1" w:color="auto"/>
        </w:pBdr>
        <w:rPr>
          <w:rFonts w:cs="Arial"/>
          <w:bCs/>
          <w:iCs/>
          <w:color w:val="00B0F0"/>
          <w:bdr w:val="none" w:sz="0" w:space="0" w:color="auto" w:frame="1"/>
          <w:shd w:val="clear" w:color="auto" w:fill="FFFFFF"/>
        </w:rPr>
      </w:pPr>
    </w:p>
    <w:p w:rsidR="007D0D4C" w:rsidP="007D0D4C" w14:paraId="5BE7280F" w14:textId="77777777">
      <w:pPr>
        <w:contextualSpacing/>
        <w:rPr>
          <w:rFonts w:cs="Tahoma"/>
          <w:color w:val="00B0F0"/>
        </w:rPr>
      </w:pPr>
    </w:p>
    <w:p w:rsidR="007D0D4C" w:rsidP="007D0D4C" w14:paraId="4DF8B7D7" w14:textId="57315AF8">
      <w:pPr>
        <w:contextualSpacing/>
        <w:rPr>
          <w:rFonts w:cs="Tahoma"/>
          <w:color w:val="00B0F0"/>
        </w:rPr>
      </w:pPr>
      <w:r>
        <w:rPr>
          <w:rFonts w:cs="Tahoma"/>
          <w:color w:val="00B0F0"/>
        </w:rPr>
        <w:t xml:space="preserve">[SHOW IF </w:t>
      </w:r>
      <w:r w:rsidRPr="00660E87">
        <w:rPr>
          <w:color w:val="00B0F0"/>
        </w:rPr>
        <w:t>TBILOCMEMDAZ</w:t>
      </w:r>
      <w:r>
        <w:rPr>
          <w:color w:val="00B0F0"/>
        </w:rPr>
        <w:t xml:space="preserve">= 1 or </w:t>
      </w:r>
      <w:r w:rsidRPr="00A15AC5">
        <w:rPr>
          <w:color w:val="00B0F0"/>
        </w:rPr>
        <w:t>TBIHEADSYM</w:t>
      </w:r>
      <w:r>
        <w:rPr>
          <w:color w:val="00B0F0"/>
        </w:rPr>
        <w:t>= 1]</w:t>
      </w:r>
    </w:p>
    <w:p w:rsidR="007D0D4C" w:rsidP="007D0D4C" w14:paraId="59B19EA0" w14:textId="77777777">
      <w:pPr>
        <w:contextualSpacing/>
        <w:rPr>
          <w:color w:val="00B0F0"/>
        </w:rPr>
      </w:pPr>
      <w:r w:rsidRPr="77DCDF8C">
        <w:rPr>
          <w:color w:val="00B0F0"/>
        </w:rPr>
        <w:t>[</w:t>
      </w:r>
      <w:r>
        <w:rPr>
          <w:color w:val="00B0F0"/>
        </w:rPr>
        <w:t>S</w:t>
      </w:r>
      <w:r w:rsidRPr="77DCDF8C">
        <w:rPr>
          <w:color w:val="00B0F0"/>
        </w:rPr>
        <w:t>P]</w:t>
      </w:r>
    </w:p>
    <w:p w:rsidR="007D0D4C" w:rsidRPr="00EF1C96" w:rsidP="007D0D4C" w14:paraId="0E1F5312" w14:textId="394AC41F">
      <w:pPr>
        <w:contextualSpacing/>
        <w:rPr>
          <w:color w:val="00B0F0"/>
        </w:rPr>
      </w:pPr>
      <w:r w:rsidRPr="007D0D4C">
        <w:rPr>
          <w:color w:val="00B0F0"/>
        </w:rPr>
        <w:t>WORKMISS</w:t>
      </w:r>
      <w:r w:rsidRPr="77DCDF8C">
        <w:rPr>
          <w:color w:val="00B0F0"/>
        </w:rPr>
        <w:t>.</w:t>
      </w:r>
    </w:p>
    <w:p w:rsidR="007D0D4C" w:rsidP="007D0D4C" w14:paraId="62C27F14" w14:textId="55325169">
      <w:r w:rsidRPr="007D0D4C">
        <w:t>Did you miss any work or school due to the head injury</w:t>
      </w:r>
      <w:r w:rsidRPr="00913810">
        <w:t>?</w:t>
      </w:r>
    </w:p>
    <w:p w:rsidR="007D0D4C" w:rsidP="007D0D4C" w14:paraId="5A91FC2E" w14:textId="77777777">
      <w:pPr>
        <w:rPr>
          <w:color w:val="00B0F0"/>
        </w:rPr>
      </w:pPr>
    </w:p>
    <w:p w:rsidR="007D0D4C" w:rsidRPr="003465EC" w:rsidP="007D0D4C" w14:paraId="2D84495A" w14:textId="77777777">
      <w:r>
        <w:rPr>
          <w:color w:val="00B0F0"/>
        </w:rPr>
        <w:t>CAWI RESPONSE OPTIONS:</w:t>
      </w:r>
    </w:p>
    <w:p w:rsidR="007D0D4C" w:rsidRPr="004B39E8" w:rsidP="00F237F1" w14:paraId="46FED6F7" w14:textId="77777777">
      <w:pPr>
        <w:pStyle w:val="ListParagraph"/>
        <w:numPr>
          <w:ilvl w:val="0"/>
          <w:numId w:val="111"/>
        </w:numPr>
      </w:pPr>
      <w:r>
        <w:rPr>
          <w:rFonts w:cs="Tahoma"/>
        </w:rPr>
        <w:t>Yes</w:t>
      </w:r>
    </w:p>
    <w:p w:rsidR="007D0D4C" w:rsidRPr="007D0D4C" w:rsidP="00F237F1" w14:paraId="39899055" w14:textId="07BF5B80">
      <w:pPr>
        <w:pStyle w:val="ListParagraph"/>
        <w:numPr>
          <w:ilvl w:val="0"/>
          <w:numId w:val="117"/>
        </w:numPr>
      </w:pPr>
      <w:r>
        <w:rPr>
          <w:rFonts w:cs="Tahoma"/>
        </w:rPr>
        <w:t>No</w:t>
      </w:r>
    </w:p>
    <w:p w:rsidR="007D0D4C" w:rsidRPr="005B1710" w:rsidP="00F237F1" w14:paraId="5325F266" w14:textId="7852E1A7">
      <w:pPr>
        <w:pStyle w:val="ListParagraph"/>
        <w:numPr>
          <w:ilvl w:val="0"/>
          <w:numId w:val="117"/>
        </w:numPr>
      </w:pPr>
      <w:r>
        <w:rPr>
          <w:rFonts w:cs="Tahoma"/>
        </w:rPr>
        <w:t>Don’t Know</w:t>
      </w:r>
    </w:p>
    <w:p w:rsidR="007D0D4C" w:rsidP="007D0D4C" w14:paraId="6D72D51B" w14:textId="77777777"/>
    <w:p w:rsidR="007D0D4C" w:rsidRPr="003465EC" w:rsidP="007D0D4C" w14:paraId="696670E8" w14:textId="77777777">
      <w:r>
        <w:rPr>
          <w:color w:val="00B0F0"/>
        </w:rPr>
        <w:t>CATI RESPONSE OPTIONS:</w:t>
      </w:r>
    </w:p>
    <w:p w:rsidR="007D0D4C" w:rsidRPr="004B39E8" w:rsidP="00F237F1" w14:paraId="1A06571D" w14:textId="77777777">
      <w:pPr>
        <w:pStyle w:val="ListParagraph"/>
        <w:numPr>
          <w:ilvl w:val="0"/>
          <w:numId w:val="118"/>
        </w:numPr>
      </w:pPr>
      <w:r>
        <w:rPr>
          <w:rFonts w:cs="Tahoma"/>
        </w:rPr>
        <w:t>YES</w:t>
      </w:r>
    </w:p>
    <w:p w:rsidR="007D0D4C" w:rsidRPr="007D0D4C" w:rsidP="00F237F1" w14:paraId="0048BD6B" w14:textId="78E34712">
      <w:pPr>
        <w:pStyle w:val="ListParagraph"/>
        <w:numPr>
          <w:ilvl w:val="0"/>
          <w:numId w:val="118"/>
        </w:numPr>
      </w:pPr>
      <w:r>
        <w:rPr>
          <w:rFonts w:cs="Tahoma"/>
        </w:rPr>
        <w:t>NO</w:t>
      </w:r>
    </w:p>
    <w:p w:rsidR="007D0D4C" w:rsidRPr="003465EC" w:rsidP="00F237F1" w14:paraId="422A7C9E" w14:textId="22649546">
      <w:pPr>
        <w:pStyle w:val="ListParagraph"/>
        <w:numPr>
          <w:ilvl w:val="0"/>
          <w:numId w:val="118"/>
        </w:numPr>
      </w:pPr>
      <w:r>
        <w:rPr>
          <w:rFonts w:cs="Tahoma"/>
        </w:rPr>
        <w:t>DON’T KNOW</w:t>
      </w:r>
    </w:p>
    <w:p w:rsidR="007D0D4C" w:rsidP="007D0D4C" w14:paraId="01976919" w14:textId="77777777">
      <w:pPr>
        <w:pBdr>
          <w:bottom w:val="single" w:sz="4" w:space="1" w:color="auto"/>
        </w:pBdr>
        <w:rPr>
          <w:rFonts w:cs="Arial"/>
          <w:bCs/>
          <w:iCs/>
          <w:color w:val="00B0F0"/>
          <w:bdr w:val="none" w:sz="0" w:space="0" w:color="auto" w:frame="1"/>
          <w:shd w:val="clear" w:color="auto" w:fill="FFFFFF"/>
        </w:rPr>
      </w:pPr>
    </w:p>
    <w:p w:rsidR="00900E59" w:rsidP="00900E59" w14:paraId="5E7B3687" w14:textId="77777777">
      <w:pPr>
        <w:contextualSpacing/>
        <w:rPr>
          <w:rFonts w:cs="Tahoma"/>
          <w:color w:val="00B0F0"/>
        </w:rPr>
      </w:pPr>
    </w:p>
    <w:p w:rsidR="00900E59" w:rsidP="00900E59" w14:paraId="37E7D14E" w14:textId="5B5BC64C">
      <w:pPr>
        <w:contextualSpacing/>
        <w:rPr>
          <w:rFonts w:cs="Tahoma"/>
          <w:color w:val="00B0F0"/>
        </w:rPr>
      </w:pPr>
      <w:r>
        <w:rPr>
          <w:rFonts w:cs="Tahoma"/>
          <w:color w:val="00B0F0"/>
        </w:rPr>
        <w:t xml:space="preserve">[SHOW IF </w:t>
      </w:r>
      <w:r w:rsidRPr="00900E59">
        <w:rPr>
          <w:color w:val="00B0F0"/>
        </w:rPr>
        <w:t xml:space="preserve">WORKMISS </w:t>
      </w:r>
      <w:r>
        <w:rPr>
          <w:color w:val="00B0F0"/>
        </w:rPr>
        <w:t>= 1]</w:t>
      </w:r>
    </w:p>
    <w:p w:rsidR="00900E59" w:rsidP="00900E59" w14:paraId="53556544" w14:textId="59D55E88">
      <w:pPr>
        <w:contextualSpacing/>
        <w:rPr>
          <w:color w:val="00B0F0"/>
        </w:rPr>
      </w:pPr>
      <w:r w:rsidRPr="77DCDF8C">
        <w:rPr>
          <w:color w:val="00B0F0"/>
        </w:rPr>
        <w:t>[</w:t>
      </w:r>
      <w:r>
        <w:rPr>
          <w:color w:val="00B0F0"/>
        </w:rPr>
        <w:t>NUMBOX</w:t>
      </w:r>
      <w:r w:rsidRPr="77DCDF8C">
        <w:rPr>
          <w:color w:val="00B0F0"/>
        </w:rPr>
        <w:t>]</w:t>
      </w:r>
    </w:p>
    <w:p w:rsidR="00900E59" w:rsidRPr="00EF1C96" w:rsidP="00900E59" w14:paraId="0E1AC9EF" w14:textId="4B93A295">
      <w:pPr>
        <w:contextualSpacing/>
        <w:rPr>
          <w:color w:val="00B0F0"/>
        </w:rPr>
      </w:pPr>
      <w:r w:rsidRPr="007D0D4C">
        <w:rPr>
          <w:color w:val="00B0F0"/>
        </w:rPr>
        <w:t>WORKMISS</w:t>
      </w:r>
      <w:r>
        <w:rPr>
          <w:color w:val="00B0F0"/>
        </w:rPr>
        <w:t>A</w:t>
      </w:r>
      <w:r w:rsidRPr="77DCDF8C">
        <w:rPr>
          <w:color w:val="00B0F0"/>
        </w:rPr>
        <w:t>.</w:t>
      </w:r>
    </w:p>
    <w:p w:rsidR="00900E59" w:rsidP="00900E59" w14:paraId="34C17C57" w14:textId="71D64A06">
      <w:r w:rsidRPr="00900E59">
        <w:t xml:space="preserve">How many days? </w:t>
      </w:r>
      <w:r>
        <w:t>I</w:t>
      </w:r>
      <w:r w:rsidRPr="00900E59">
        <w:t>t is okay to give your best guess.</w:t>
      </w:r>
    </w:p>
    <w:p w:rsidR="00900E59" w:rsidP="00900E59" w14:paraId="7DCBD704" w14:textId="77777777">
      <w:pPr>
        <w:rPr>
          <w:color w:val="00B0F0"/>
        </w:rPr>
      </w:pPr>
    </w:p>
    <w:p w:rsidR="00900E59" w:rsidRPr="00900E59" w:rsidP="00900E59" w14:paraId="5D7A4729" w14:textId="652EE7D8">
      <w:pPr>
        <w:rPr>
          <w:color w:val="00B0F0"/>
        </w:rPr>
      </w:pPr>
      <w:r w:rsidRPr="00900E59">
        <w:rPr>
          <w:color w:val="00B0F0"/>
        </w:rPr>
        <w:t>&lt;u&gt;</w:t>
      </w:r>
      <w:r w:rsidRPr="00900E59">
        <w:rPr>
          <w:u w:val="single"/>
        </w:rPr>
        <w:t>Number of days:</w:t>
      </w:r>
      <w:r w:rsidRPr="00900E59">
        <w:rPr>
          <w:color w:val="00B0F0"/>
        </w:rPr>
        <w:t>&lt;/u&gt;</w:t>
      </w:r>
    </w:p>
    <w:p w:rsidR="00897708" w:rsidP="00900E59" w14:paraId="54917A11" w14:textId="3708CF81">
      <w:pPr>
        <w:rPr>
          <w:color w:val="00B050"/>
        </w:rPr>
      </w:pPr>
      <w:r w:rsidRPr="00900E59">
        <w:rPr>
          <w:color w:val="00B0F0"/>
        </w:rPr>
        <w:t>[NUMBER BOX, RANGE 0-999, 7777, 9998, 9999]</w:t>
      </w:r>
    </w:p>
    <w:p w:rsidR="00900E59" w:rsidP="00900E59" w14:paraId="7A80B5BE" w14:textId="77777777">
      <w:pPr>
        <w:pBdr>
          <w:bottom w:val="single" w:sz="4" w:space="1" w:color="auto"/>
        </w:pBdr>
        <w:rPr>
          <w:color w:val="00B050"/>
        </w:rPr>
      </w:pPr>
    </w:p>
    <w:p w:rsidR="00343D20" w:rsidP="00343D20" w14:paraId="3B179ADD" w14:textId="77777777">
      <w:pPr>
        <w:contextualSpacing/>
        <w:rPr>
          <w:rFonts w:cs="Tahoma"/>
          <w:color w:val="00B0F0"/>
        </w:rPr>
      </w:pPr>
    </w:p>
    <w:p w:rsidR="00343D20" w:rsidP="00343D20" w14:paraId="139CDF90" w14:textId="77777777">
      <w:pPr>
        <w:contextualSpacing/>
        <w:rPr>
          <w:rFonts w:cs="Tahoma"/>
          <w:color w:val="00B0F0"/>
        </w:rPr>
      </w:pPr>
      <w:r>
        <w:rPr>
          <w:rFonts w:cs="Tahoma"/>
          <w:color w:val="00B0F0"/>
        </w:rPr>
        <w:t xml:space="preserve">[SHOW IF </w:t>
      </w:r>
      <w:r w:rsidRPr="00660E87">
        <w:rPr>
          <w:color w:val="00B0F0"/>
        </w:rPr>
        <w:t>TBILOCMEMDAZ</w:t>
      </w:r>
      <w:r>
        <w:rPr>
          <w:color w:val="00B0F0"/>
        </w:rPr>
        <w:t xml:space="preserve">= 1 or </w:t>
      </w:r>
      <w:r w:rsidRPr="00A15AC5">
        <w:rPr>
          <w:color w:val="00B0F0"/>
        </w:rPr>
        <w:t>TBIHEADSYM</w:t>
      </w:r>
      <w:r>
        <w:rPr>
          <w:color w:val="00B0F0"/>
        </w:rPr>
        <w:t>= 1]</w:t>
      </w:r>
    </w:p>
    <w:p w:rsidR="00343D20" w:rsidP="00343D20" w14:paraId="04395189" w14:textId="77777777">
      <w:pPr>
        <w:contextualSpacing/>
        <w:rPr>
          <w:color w:val="00B0F0"/>
        </w:rPr>
      </w:pPr>
      <w:r w:rsidRPr="77DCDF8C">
        <w:rPr>
          <w:color w:val="00B0F0"/>
        </w:rPr>
        <w:t>[</w:t>
      </w:r>
      <w:r>
        <w:rPr>
          <w:color w:val="00B0F0"/>
        </w:rPr>
        <w:t>S</w:t>
      </w:r>
      <w:r w:rsidRPr="77DCDF8C">
        <w:rPr>
          <w:color w:val="00B0F0"/>
        </w:rPr>
        <w:t>P]</w:t>
      </w:r>
    </w:p>
    <w:p w:rsidR="00343D20" w:rsidRPr="00EF1C96" w:rsidP="00343D20" w14:paraId="25F9AD6B" w14:textId="5FE12051">
      <w:pPr>
        <w:contextualSpacing/>
        <w:rPr>
          <w:color w:val="00B0F0"/>
        </w:rPr>
      </w:pPr>
      <w:r w:rsidRPr="00343D20">
        <w:rPr>
          <w:color w:val="00B0F0"/>
        </w:rPr>
        <w:t>SYMSTILL</w:t>
      </w:r>
      <w:r w:rsidRPr="77DCDF8C">
        <w:rPr>
          <w:color w:val="00B0F0"/>
        </w:rPr>
        <w:t>.</w:t>
      </w:r>
    </w:p>
    <w:p w:rsidR="00343D20" w:rsidP="00343D20" w14:paraId="767EA1A2" w14:textId="2CCC1EEB">
      <w:r w:rsidRPr="00343D20">
        <w:t>Are you still experiencing any head injury-related symptoms</w:t>
      </w:r>
      <w:r w:rsidRPr="00913810">
        <w:t>?</w:t>
      </w:r>
    </w:p>
    <w:p w:rsidR="00343D20" w:rsidP="00343D20" w14:paraId="730BB3CB" w14:textId="77777777">
      <w:pPr>
        <w:rPr>
          <w:color w:val="00B0F0"/>
        </w:rPr>
      </w:pPr>
    </w:p>
    <w:p w:rsidR="00343D20" w:rsidRPr="003465EC" w:rsidP="00343D20" w14:paraId="22FD5AF9" w14:textId="77777777">
      <w:r>
        <w:rPr>
          <w:color w:val="00B0F0"/>
        </w:rPr>
        <w:t>CAWI RESPONSE OPTIONS:</w:t>
      </w:r>
    </w:p>
    <w:p w:rsidR="00343D20" w:rsidRPr="004B39E8" w:rsidP="00F237F1" w14:paraId="6C97CF68" w14:textId="77777777">
      <w:pPr>
        <w:pStyle w:val="ListParagraph"/>
        <w:numPr>
          <w:ilvl w:val="0"/>
          <w:numId w:val="113"/>
        </w:numPr>
      </w:pPr>
      <w:r>
        <w:rPr>
          <w:rFonts w:cs="Tahoma"/>
        </w:rPr>
        <w:t>Yes</w:t>
      </w:r>
    </w:p>
    <w:p w:rsidR="00343D20" w:rsidRPr="007D0D4C" w:rsidP="00F237F1" w14:paraId="16FCB787" w14:textId="77777777">
      <w:pPr>
        <w:pStyle w:val="ListParagraph"/>
        <w:numPr>
          <w:ilvl w:val="0"/>
          <w:numId w:val="113"/>
        </w:numPr>
      </w:pPr>
      <w:r>
        <w:rPr>
          <w:rFonts w:cs="Tahoma"/>
        </w:rPr>
        <w:t>No</w:t>
      </w:r>
    </w:p>
    <w:p w:rsidR="00343D20" w:rsidRPr="005B1710" w:rsidP="00F237F1" w14:paraId="78197B80" w14:textId="77777777">
      <w:pPr>
        <w:pStyle w:val="ListParagraph"/>
        <w:numPr>
          <w:ilvl w:val="0"/>
          <w:numId w:val="113"/>
        </w:numPr>
      </w:pPr>
      <w:r>
        <w:rPr>
          <w:rFonts w:cs="Tahoma"/>
        </w:rPr>
        <w:t>Don’t Know</w:t>
      </w:r>
    </w:p>
    <w:p w:rsidR="00343D20" w:rsidP="00343D20" w14:paraId="04A3C5F4" w14:textId="77777777"/>
    <w:p w:rsidR="00343D20" w:rsidRPr="003465EC" w:rsidP="00343D20" w14:paraId="19EDDD36" w14:textId="77777777">
      <w:r>
        <w:rPr>
          <w:color w:val="00B0F0"/>
        </w:rPr>
        <w:t>CATI RESPONSE OPTIONS:</w:t>
      </w:r>
    </w:p>
    <w:p w:rsidR="00343D20" w:rsidRPr="004B39E8" w:rsidP="00F237F1" w14:paraId="554C239A" w14:textId="77777777">
      <w:pPr>
        <w:pStyle w:val="ListParagraph"/>
        <w:numPr>
          <w:ilvl w:val="0"/>
          <w:numId w:val="114"/>
        </w:numPr>
      </w:pPr>
      <w:r>
        <w:rPr>
          <w:rFonts w:cs="Tahoma"/>
        </w:rPr>
        <w:t>YES</w:t>
      </w:r>
    </w:p>
    <w:p w:rsidR="00343D20" w:rsidRPr="007D0D4C" w:rsidP="00F237F1" w14:paraId="64FEB39E" w14:textId="77777777">
      <w:pPr>
        <w:pStyle w:val="ListParagraph"/>
        <w:numPr>
          <w:ilvl w:val="0"/>
          <w:numId w:val="114"/>
        </w:numPr>
      </w:pPr>
      <w:r>
        <w:rPr>
          <w:rFonts w:cs="Tahoma"/>
        </w:rPr>
        <w:t>NO</w:t>
      </w:r>
    </w:p>
    <w:p w:rsidR="00343D20" w:rsidRPr="003465EC" w:rsidP="00F237F1" w14:paraId="1A3DAB16" w14:textId="77777777">
      <w:pPr>
        <w:pStyle w:val="ListParagraph"/>
        <w:numPr>
          <w:ilvl w:val="0"/>
          <w:numId w:val="114"/>
        </w:numPr>
      </w:pPr>
      <w:r>
        <w:rPr>
          <w:rFonts w:cs="Tahoma"/>
        </w:rPr>
        <w:t>DON’T KNOW</w:t>
      </w:r>
    </w:p>
    <w:p w:rsidR="00343D20" w:rsidP="00343D20" w14:paraId="4AD93A0B" w14:textId="77777777">
      <w:pPr>
        <w:pBdr>
          <w:bottom w:val="single" w:sz="4" w:space="1" w:color="auto"/>
        </w:pBdr>
        <w:rPr>
          <w:rFonts w:cs="Arial"/>
          <w:bCs/>
          <w:iCs/>
          <w:color w:val="00B0F0"/>
          <w:bdr w:val="none" w:sz="0" w:space="0" w:color="auto" w:frame="1"/>
          <w:shd w:val="clear" w:color="auto" w:fill="FFFFFF"/>
        </w:rPr>
      </w:pPr>
    </w:p>
    <w:p w:rsidR="00694D9A" w:rsidP="00694D9A" w14:paraId="7DFAE99A" w14:textId="77777777">
      <w:pPr>
        <w:contextualSpacing/>
        <w:rPr>
          <w:rFonts w:cs="Tahoma"/>
          <w:color w:val="00B0F0"/>
        </w:rPr>
      </w:pPr>
    </w:p>
    <w:p w:rsidR="00694D9A" w:rsidP="00694D9A" w14:paraId="1DE0A18C" w14:textId="66767971">
      <w:pPr>
        <w:contextualSpacing/>
        <w:rPr>
          <w:rFonts w:cs="Tahoma"/>
          <w:color w:val="00B0F0"/>
        </w:rPr>
      </w:pPr>
      <w:r>
        <w:rPr>
          <w:rFonts w:cs="Tahoma"/>
          <w:color w:val="00B0F0"/>
        </w:rPr>
        <w:t xml:space="preserve">[SHOW IF </w:t>
      </w:r>
      <w:r w:rsidRPr="00694D9A">
        <w:rPr>
          <w:color w:val="00B0F0"/>
        </w:rPr>
        <w:t>SYMSTILL</w:t>
      </w:r>
      <w:r>
        <w:rPr>
          <w:color w:val="00B0F0"/>
        </w:rPr>
        <w:t xml:space="preserve"> = 2]</w:t>
      </w:r>
    </w:p>
    <w:p w:rsidR="00694D9A" w:rsidP="00694D9A" w14:paraId="4DA24137" w14:textId="77777777">
      <w:pPr>
        <w:contextualSpacing/>
        <w:rPr>
          <w:color w:val="00B0F0"/>
        </w:rPr>
      </w:pPr>
      <w:r w:rsidRPr="77DCDF8C">
        <w:rPr>
          <w:color w:val="00B0F0"/>
        </w:rPr>
        <w:t>[</w:t>
      </w:r>
      <w:r>
        <w:rPr>
          <w:color w:val="00B0F0"/>
        </w:rPr>
        <w:t>S</w:t>
      </w:r>
      <w:r w:rsidRPr="77DCDF8C">
        <w:rPr>
          <w:color w:val="00B0F0"/>
        </w:rPr>
        <w:t>P]</w:t>
      </w:r>
    </w:p>
    <w:p w:rsidR="00694D9A" w:rsidRPr="00EF1C96" w:rsidP="00694D9A" w14:paraId="64ACAE26" w14:textId="57505774">
      <w:pPr>
        <w:contextualSpacing/>
        <w:rPr>
          <w:color w:val="00B0F0"/>
        </w:rPr>
      </w:pPr>
      <w:r w:rsidRPr="00694D9A">
        <w:rPr>
          <w:color w:val="00B0F0"/>
        </w:rPr>
        <w:t>SYMRECA</w:t>
      </w:r>
      <w:r w:rsidRPr="77DCDF8C">
        <w:rPr>
          <w:color w:val="00B0F0"/>
        </w:rPr>
        <w:t>.</w:t>
      </w:r>
    </w:p>
    <w:p w:rsidR="00694D9A" w:rsidP="00694D9A" w14:paraId="4FA1D978" w14:textId="15E1DA90">
      <w:r w:rsidRPr="00694D9A">
        <w:t>How long did it take for all of your head injury-related symptoms to go away</w:t>
      </w:r>
      <w:r w:rsidRPr="00913810">
        <w:t>?</w:t>
      </w:r>
    </w:p>
    <w:p w:rsidR="00694D9A" w:rsidP="00694D9A" w14:paraId="0F20BF7E" w14:textId="77777777">
      <w:pPr>
        <w:rPr>
          <w:color w:val="00B0F0"/>
        </w:rPr>
      </w:pPr>
    </w:p>
    <w:p w:rsidR="00694D9A" w:rsidRPr="003465EC" w:rsidP="00694D9A" w14:paraId="765EF1A7" w14:textId="77777777">
      <w:r>
        <w:rPr>
          <w:color w:val="00B0F0"/>
        </w:rPr>
        <w:t>CAWI RESPONSE OPTIONS:</w:t>
      </w:r>
    </w:p>
    <w:p w:rsidR="00694D9A" w:rsidRPr="007B5D75" w:rsidP="00F237F1" w14:paraId="25E950F9" w14:textId="32170902">
      <w:pPr>
        <w:pStyle w:val="Default"/>
        <w:numPr>
          <w:ilvl w:val="0"/>
          <w:numId w:val="115"/>
        </w:numPr>
        <w:rPr>
          <w:rFonts w:asciiTheme="minorHAnsi" w:hAnsiTheme="minorHAnsi" w:cstheme="minorHAnsi"/>
          <w:color w:val="auto"/>
          <w:sz w:val="22"/>
          <w:szCs w:val="22"/>
        </w:rPr>
      </w:pPr>
      <w:r w:rsidRPr="007B5D75">
        <w:rPr>
          <w:rFonts w:asciiTheme="minorHAnsi" w:hAnsiTheme="minorHAnsi" w:cstheme="minorHAnsi"/>
          <w:color w:val="auto"/>
          <w:sz w:val="22"/>
          <w:szCs w:val="22"/>
        </w:rPr>
        <w:t>Less than 1 day</w:t>
      </w:r>
    </w:p>
    <w:p w:rsidR="00694D9A" w:rsidRPr="007B5D75" w:rsidP="00F237F1" w14:paraId="02D417C2" w14:textId="6F2BACA3">
      <w:pPr>
        <w:pStyle w:val="Default"/>
        <w:numPr>
          <w:ilvl w:val="0"/>
          <w:numId w:val="115"/>
        </w:numPr>
        <w:rPr>
          <w:rFonts w:asciiTheme="minorHAnsi" w:hAnsiTheme="minorHAnsi" w:cstheme="minorHAnsi"/>
          <w:color w:val="auto"/>
          <w:sz w:val="22"/>
          <w:szCs w:val="22"/>
        </w:rPr>
      </w:pPr>
      <w:r w:rsidRPr="007B5D75">
        <w:rPr>
          <w:rFonts w:asciiTheme="minorHAnsi" w:hAnsiTheme="minorHAnsi" w:cstheme="minorHAnsi"/>
          <w:color w:val="auto"/>
          <w:sz w:val="22"/>
          <w:szCs w:val="22"/>
        </w:rPr>
        <w:t>1 – 2 days</w:t>
      </w:r>
    </w:p>
    <w:p w:rsidR="00694D9A" w:rsidRPr="007B5D75" w:rsidP="00F237F1" w14:paraId="1DA022E7" w14:textId="61857B7A">
      <w:pPr>
        <w:pStyle w:val="Default"/>
        <w:numPr>
          <w:ilvl w:val="0"/>
          <w:numId w:val="115"/>
        </w:numPr>
        <w:rPr>
          <w:rFonts w:asciiTheme="minorHAnsi" w:hAnsiTheme="minorHAnsi" w:cstheme="minorHAnsi"/>
          <w:color w:val="auto"/>
          <w:sz w:val="22"/>
          <w:szCs w:val="22"/>
        </w:rPr>
      </w:pPr>
      <w:r w:rsidRPr="007B5D75">
        <w:rPr>
          <w:rFonts w:asciiTheme="minorHAnsi" w:hAnsiTheme="minorHAnsi" w:cstheme="minorHAnsi"/>
          <w:color w:val="auto"/>
          <w:sz w:val="22"/>
          <w:szCs w:val="22"/>
        </w:rPr>
        <w:t xml:space="preserve">3 – 7 days </w:t>
      </w:r>
    </w:p>
    <w:p w:rsidR="00694D9A" w:rsidRPr="007B5D75" w:rsidP="00F237F1" w14:paraId="2367BEF4" w14:textId="6F3491F4">
      <w:pPr>
        <w:pStyle w:val="Default"/>
        <w:numPr>
          <w:ilvl w:val="0"/>
          <w:numId w:val="115"/>
        </w:numPr>
        <w:rPr>
          <w:rFonts w:asciiTheme="minorHAnsi" w:hAnsiTheme="minorHAnsi" w:cstheme="minorHAnsi"/>
          <w:color w:val="auto"/>
          <w:sz w:val="22"/>
          <w:szCs w:val="22"/>
        </w:rPr>
      </w:pPr>
      <w:r w:rsidRPr="007B5D75">
        <w:rPr>
          <w:rFonts w:asciiTheme="minorHAnsi" w:hAnsiTheme="minorHAnsi" w:cstheme="minorHAnsi"/>
          <w:color w:val="auto"/>
          <w:sz w:val="22"/>
          <w:szCs w:val="22"/>
        </w:rPr>
        <w:t>More than 7 days</w:t>
      </w:r>
    </w:p>
    <w:p w:rsidR="00694D9A" w:rsidP="00694D9A" w14:paraId="37018669" w14:textId="77777777"/>
    <w:p w:rsidR="00694D9A" w:rsidRPr="003465EC" w:rsidP="00694D9A" w14:paraId="508E28A2" w14:textId="77777777">
      <w:r>
        <w:rPr>
          <w:color w:val="00B0F0"/>
        </w:rPr>
        <w:t>CATI RESPONSE OPTIONS:</w:t>
      </w:r>
    </w:p>
    <w:p w:rsidR="00694D9A" w:rsidRPr="007B5D75" w:rsidP="00F237F1" w14:paraId="61130EBD" w14:textId="79EABD1C">
      <w:pPr>
        <w:pStyle w:val="Default"/>
        <w:numPr>
          <w:ilvl w:val="0"/>
          <w:numId w:val="116"/>
        </w:numPr>
        <w:rPr>
          <w:rFonts w:asciiTheme="minorHAnsi" w:hAnsiTheme="minorHAnsi" w:cstheme="minorHAnsi"/>
          <w:color w:val="auto"/>
          <w:sz w:val="22"/>
          <w:szCs w:val="22"/>
        </w:rPr>
      </w:pPr>
      <w:r w:rsidRPr="007B5D75">
        <w:rPr>
          <w:rFonts w:asciiTheme="minorHAnsi" w:hAnsiTheme="minorHAnsi" w:cstheme="minorHAnsi"/>
          <w:color w:val="auto"/>
          <w:sz w:val="22"/>
          <w:szCs w:val="22"/>
        </w:rPr>
        <w:t>LESS THAN 1 DAY</w:t>
      </w:r>
    </w:p>
    <w:p w:rsidR="00694D9A" w:rsidRPr="007B5D75" w:rsidP="00F237F1" w14:paraId="33295CE0" w14:textId="09558FC3">
      <w:pPr>
        <w:pStyle w:val="Default"/>
        <w:numPr>
          <w:ilvl w:val="0"/>
          <w:numId w:val="116"/>
        </w:numPr>
        <w:rPr>
          <w:rFonts w:asciiTheme="minorHAnsi" w:hAnsiTheme="minorHAnsi" w:cstheme="minorHAnsi"/>
          <w:color w:val="auto"/>
          <w:sz w:val="22"/>
          <w:szCs w:val="22"/>
        </w:rPr>
      </w:pPr>
      <w:r w:rsidRPr="007B5D75">
        <w:rPr>
          <w:rFonts w:asciiTheme="minorHAnsi" w:hAnsiTheme="minorHAnsi" w:cstheme="minorHAnsi"/>
          <w:color w:val="auto"/>
          <w:sz w:val="22"/>
          <w:szCs w:val="22"/>
        </w:rPr>
        <w:t>1 – 2 DAYS</w:t>
      </w:r>
    </w:p>
    <w:p w:rsidR="00694D9A" w:rsidRPr="007B5D75" w:rsidP="00F237F1" w14:paraId="54DCCCA6" w14:textId="3E5C2584">
      <w:pPr>
        <w:pStyle w:val="Default"/>
        <w:numPr>
          <w:ilvl w:val="0"/>
          <w:numId w:val="116"/>
        </w:numPr>
        <w:rPr>
          <w:rFonts w:asciiTheme="minorHAnsi" w:hAnsiTheme="minorHAnsi" w:cstheme="minorHAnsi"/>
          <w:color w:val="auto"/>
          <w:sz w:val="22"/>
          <w:szCs w:val="22"/>
        </w:rPr>
      </w:pPr>
      <w:r w:rsidRPr="007B5D75">
        <w:rPr>
          <w:rFonts w:asciiTheme="minorHAnsi" w:hAnsiTheme="minorHAnsi" w:cstheme="minorHAnsi"/>
          <w:color w:val="auto"/>
          <w:sz w:val="22"/>
          <w:szCs w:val="22"/>
        </w:rPr>
        <w:t xml:space="preserve">3 – 7 DAYS </w:t>
      </w:r>
    </w:p>
    <w:p w:rsidR="00694D9A" w:rsidRPr="007B5D75" w:rsidP="00F237F1" w14:paraId="35A3DCE3" w14:textId="669B8728">
      <w:pPr>
        <w:pStyle w:val="Default"/>
        <w:numPr>
          <w:ilvl w:val="0"/>
          <w:numId w:val="116"/>
        </w:numPr>
        <w:rPr>
          <w:rFonts w:asciiTheme="minorHAnsi" w:hAnsiTheme="minorHAnsi" w:cstheme="minorHAnsi"/>
          <w:color w:val="auto"/>
          <w:sz w:val="22"/>
          <w:szCs w:val="22"/>
        </w:rPr>
      </w:pPr>
      <w:r w:rsidRPr="007B5D75">
        <w:rPr>
          <w:rFonts w:asciiTheme="minorHAnsi" w:hAnsiTheme="minorHAnsi" w:cstheme="minorHAnsi"/>
          <w:color w:val="auto"/>
          <w:sz w:val="22"/>
          <w:szCs w:val="22"/>
        </w:rPr>
        <w:t>MORE THAN 7 DAYS</w:t>
      </w:r>
    </w:p>
    <w:p w:rsidR="00694D9A" w:rsidP="00694D9A" w14:paraId="4C0121C0" w14:textId="77777777">
      <w:pPr>
        <w:pBdr>
          <w:bottom w:val="single" w:sz="4" w:space="1" w:color="auto"/>
        </w:pBdr>
        <w:rPr>
          <w:rFonts w:cs="Arial"/>
          <w:bCs/>
          <w:iCs/>
          <w:color w:val="00B0F0"/>
          <w:bdr w:val="none" w:sz="0" w:space="0" w:color="auto" w:frame="1"/>
          <w:shd w:val="clear" w:color="auto" w:fill="FFFFFF"/>
        </w:rPr>
      </w:pPr>
    </w:p>
    <w:p w:rsidR="00900E59" w:rsidP="00897708" w14:paraId="4D3B8BA7" w14:textId="77777777">
      <w:pPr>
        <w:rPr>
          <w:color w:val="00B050"/>
        </w:rPr>
      </w:pPr>
    </w:p>
    <w:p w:rsidR="00897708" w:rsidP="00897708" w14:paraId="6C04D349" w14:textId="205A8F63">
      <w:pPr>
        <w:rPr>
          <w:color w:val="00B050"/>
        </w:rPr>
      </w:pPr>
      <w:r>
        <w:rPr>
          <w:color w:val="00B050"/>
        </w:rPr>
        <w:t>SECTION:  Firearms Safety</w:t>
      </w:r>
    </w:p>
    <w:p w:rsidR="00897708" w:rsidRPr="004631EB" w:rsidP="00897708" w14:paraId="102A940E" w14:textId="77777777">
      <w:pPr>
        <w:pBdr>
          <w:bottom w:val="single" w:sz="4" w:space="1" w:color="auto"/>
        </w:pBdr>
        <w:rPr>
          <w:color w:val="00B050"/>
        </w:rPr>
      </w:pPr>
    </w:p>
    <w:p w:rsidR="00897708" w:rsidP="00897708" w14:paraId="4C7E8C5E" w14:textId="77777777">
      <w:pPr>
        <w:rPr>
          <w:color w:val="00B0F0"/>
        </w:rPr>
      </w:pPr>
    </w:p>
    <w:p w:rsidR="00897708" w:rsidP="00897708" w14:paraId="2DDBBD3A" w14:textId="77777777">
      <w:pPr>
        <w:contextualSpacing/>
        <w:rPr>
          <w:rFonts w:cs="Tahoma"/>
          <w:color w:val="00B0F0"/>
        </w:rPr>
      </w:pPr>
      <w:r>
        <w:rPr>
          <w:rFonts w:cs="Tahoma"/>
          <w:color w:val="00B0F0"/>
        </w:rPr>
        <w:t>[DISPLAY]</w:t>
      </w:r>
    </w:p>
    <w:p w:rsidR="00897708" w:rsidP="00897708" w14:paraId="61F7340F" w14:textId="1A64109F">
      <w:pPr>
        <w:contextualSpacing/>
        <w:rPr>
          <w:rFonts w:cs="Tahoma"/>
        </w:rPr>
      </w:pPr>
      <w:r>
        <w:rPr>
          <w:rFonts w:cs="Tahoma"/>
          <w:color w:val="00B0F0"/>
        </w:rPr>
        <w:t>FIREARMS</w:t>
      </w:r>
      <w:r w:rsidRPr="00F24836">
        <w:rPr>
          <w:rFonts w:cs="Tahoma"/>
          <w:color w:val="00B0F0"/>
        </w:rPr>
        <w:t>INTRO</w:t>
      </w:r>
      <w:r w:rsidRPr="00DD718C">
        <w:rPr>
          <w:rFonts w:cs="Tahoma"/>
          <w:color w:val="00B0F0"/>
        </w:rPr>
        <w:t>.</w:t>
      </w:r>
    </w:p>
    <w:p w:rsidR="00897708" w:rsidP="00897708" w14:paraId="6395030E" w14:textId="4378CCFF">
      <w:pPr>
        <w:contextualSpacing/>
        <w:rPr>
          <w:rFonts w:cs="Tahoma"/>
        </w:rPr>
      </w:pPr>
      <w:r w:rsidRPr="00E80F91">
        <w:rPr>
          <w:rFonts w:cs="Tahoma"/>
        </w:rPr>
        <w:t>The next questions are about safety and firearms. Some people keep guns for recreational purposes such as hunting or sport shooting. People also keep guns in the home for protection. Please include firearms such as pistols, revolvers, shotguns, and rifles; but not BB guns or guns that cannot fire. Include those kept in a garage, outdoor storage area, or motor vehicle.</w:t>
      </w:r>
    </w:p>
    <w:p w:rsidR="00897708" w:rsidP="00897708" w14:paraId="66A32798" w14:textId="77777777">
      <w:pPr>
        <w:pBdr>
          <w:bottom w:val="single" w:sz="4" w:space="1" w:color="auto"/>
        </w:pBdr>
        <w:rPr>
          <w:rFonts w:cs="Tahoma"/>
          <w:color w:val="00B0F0"/>
        </w:rPr>
      </w:pPr>
    </w:p>
    <w:p w:rsidR="00897708" w:rsidRPr="00F60051" w:rsidP="00897708" w14:paraId="1C32E78F" w14:textId="77777777">
      <w:pPr>
        <w:contextualSpacing/>
        <w:rPr>
          <w:rFonts w:cs="Tahoma"/>
          <w:color w:val="00B0F0"/>
        </w:rPr>
      </w:pPr>
    </w:p>
    <w:p w:rsidR="00897708" w:rsidP="00897708" w14:paraId="67EA1DA8" w14:textId="5076657C">
      <w:pPr>
        <w:contextualSpacing/>
        <w:rPr>
          <w:color w:val="00B0F0"/>
        </w:rPr>
      </w:pPr>
      <w:r w:rsidRPr="77DCDF8C">
        <w:rPr>
          <w:color w:val="00B0F0"/>
        </w:rPr>
        <w:t>[</w:t>
      </w:r>
      <w:r w:rsidR="00056D1A">
        <w:rPr>
          <w:color w:val="00B0F0"/>
        </w:rPr>
        <w:t>S</w:t>
      </w:r>
      <w:r w:rsidRPr="77DCDF8C" w:rsidR="00056D1A">
        <w:rPr>
          <w:color w:val="00B0F0"/>
        </w:rPr>
        <w:t>P</w:t>
      </w:r>
      <w:r w:rsidRPr="77DCDF8C">
        <w:rPr>
          <w:color w:val="00B0F0"/>
        </w:rPr>
        <w:t>]</w:t>
      </w:r>
    </w:p>
    <w:p w:rsidR="00897708" w:rsidRPr="00EF1C96" w:rsidP="00897708" w14:paraId="1B80A587" w14:textId="55120587">
      <w:pPr>
        <w:contextualSpacing/>
        <w:rPr>
          <w:color w:val="00B0F0"/>
        </w:rPr>
      </w:pPr>
      <w:r>
        <w:rPr>
          <w:color w:val="00B0F0"/>
        </w:rPr>
        <w:t>BRFSS_FA1</w:t>
      </w:r>
      <w:r w:rsidRPr="77DCDF8C">
        <w:rPr>
          <w:color w:val="00B0F0"/>
        </w:rPr>
        <w:t>.</w:t>
      </w:r>
    </w:p>
    <w:p w:rsidR="00897708" w:rsidP="00897708" w14:paraId="315AEA4F" w14:textId="532C3842">
      <w:pPr>
        <w:contextualSpacing/>
      </w:pPr>
      <w:r>
        <w:t>Are any firearms now kept in or around your home</w:t>
      </w:r>
      <w:r>
        <w:t xml:space="preserve">? </w:t>
      </w:r>
    </w:p>
    <w:p w:rsidR="00897708" w:rsidP="00897708" w14:paraId="610C726A" w14:textId="77777777">
      <w:pPr>
        <w:contextualSpacing/>
        <w:rPr>
          <w:color w:val="00B0F0"/>
        </w:rPr>
      </w:pPr>
    </w:p>
    <w:p w:rsidR="00897708" w:rsidRPr="003465EC" w:rsidP="00897708" w14:paraId="358E31A9" w14:textId="77777777">
      <w:r>
        <w:rPr>
          <w:color w:val="00B0F0"/>
        </w:rPr>
        <w:t>CAWI RESPONSE OPTIONS:</w:t>
      </w:r>
    </w:p>
    <w:p w:rsidR="00897708" w:rsidRPr="004B39E8" w:rsidP="003B5450" w14:paraId="2B14027A" w14:textId="77777777">
      <w:pPr>
        <w:pStyle w:val="ListParagraph"/>
        <w:numPr>
          <w:ilvl w:val="0"/>
          <w:numId w:val="40"/>
        </w:numPr>
      </w:pPr>
      <w:r>
        <w:rPr>
          <w:rFonts w:cs="Tahoma"/>
        </w:rPr>
        <w:t>Yes</w:t>
      </w:r>
    </w:p>
    <w:p w:rsidR="00897708" w:rsidRPr="005B1710" w:rsidP="003B5450" w14:paraId="39AFD33E" w14:textId="77777777">
      <w:pPr>
        <w:pStyle w:val="ListParagraph"/>
        <w:numPr>
          <w:ilvl w:val="0"/>
          <w:numId w:val="40"/>
        </w:numPr>
      </w:pPr>
      <w:r>
        <w:rPr>
          <w:rFonts w:cs="Tahoma"/>
        </w:rPr>
        <w:t>No</w:t>
      </w:r>
    </w:p>
    <w:p w:rsidR="00897708" w:rsidP="00897708" w14:paraId="2947D1F5" w14:textId="77777777"/>
    <w:p w:rsidR="00897708" w:rsidRPr="003465EC" w:rsidP="00897708" w14:paraId="434E7514" w14:textId="77777777">
      <w:r>
        <w:rPr>
          <w:color w:val="00B0F0"/>
        </w:rPr>
        <w:t>CATI RESPONSE OPTIONS:</w:t>
      </w:r>
    </w:p>
    <w:p w:rsidR="00897708" w:rsidRPr="004B39E8" w:rsidP="003B5450" w14:paraId="33EE4846" w14:textId="77777777">
      <w:pPr>
        <w:pStyle w:val="ListParagraph"/>
        <w:numPr>
          <w:ilvl w:val="0"/>
          <w:numId w:val="41"/>
        </w:numPr>
      </w:pPr>
      <w:r>
        <w:rPr>
          <w:rFonts w:cs="Tahoma"/>
        </w:rPr>
        <w:t>YES</w:t>
      </w:r>
    </w:p>
    <w:p w:rsidR="00897708" w:rsidRPr="003465EC" w:rsidP="003B5450" w14:paraId="57576E42" w14:textId="77777777">
      <w:pPr>
        <w:pStyle w:val="ListParagraph"/>
        <w:numPr>
          <w:ilvl w:val="0"/>
          <w:numId w:val="41"/>
        </w:numPr>
      </w:pPr>
      <w:r>
        <w:rPr>
          <w:rFonts w:cs="Tahoma"/>
        </w:rPr>
        <w:t>NO</w:t>
      </w:r>
    </w:p>
    <w:p w:rsidR="00897708" w:rsidP="00897708" w14:paraId="502DC918" w14:textId="77777777">
      <w:pPr>
        <w:pBdr>
          <w:bottom w:val="single" w:sz="4" w:space="1" w:color="auto"/>
        </w:pBdr>
        <w:rPr>
          <w:rFonts w:cs="Arial"/>
          <w:bCs/>
          <w:iCs/>
          <w:color w:val="00B0F0"/>
          <w:bdr w:val="none" w:sz="0" w:space="0" w:color="auto" w:frame="1"/>
          <w:shd w:val="clear" w:color="auto" w:fill="FFFFFF"/>
        </w:rPr>
      </w:pPr>
    </w:p>
    <w:p w:rsidR="00E80F91" w:rsidP="00E80F91" w14:paraId="11841CA7" w14:textId="3F9736B0">
      <w:pPr>
        <w:contextualSpacing/>
        <w:rPr>
          <w:rFonts w:cs="Tahoma"/>
          <w:color w:val="00B0F0"/>
        </w:rPr>
      </w:pPr>
    </w:p>
    <w:p w:rsidR="00E80F91" w:rsidRPr="00F60051" w:rsidP="00E80F91" w14:paraId="2719E591" w14:textId="31E51E17">
      <w:pPr>
        <w:contextualSpacing/>
        <w:rPr>
          <w:rFonts w:cs="Tahoma"/>
          <w:color w:val="00B0F0"/>
        </w:rPr>
      </w:pPr>
      <w:r>
        <w:rPr>
          <w:rFonts w:cs="Tahoma"/>
          <w:color w:val="00B0F0"/>
        </w:rPr>
        <w:t>[SHOW IF BRFSS_FA1 = 1]</w:t>
      </w:r>
    </w:p>
    <w:p w:rsidR="00E80F91" w:rsidP="00E80F91" w14:paraId="144BFF3F" w14:textId="130708AD">
      <w:pPr>
        <w:contextualSpacing/>
        <w:rPr>
          <w:color w:val="00B0F0"/>
        </w:rPr>
      </w:pPr>
      <w:r w:rsidRPr="77DCDF8C">
        <w:rPr>
          <w:color w:val="00B0F0"/>
        </w:rPr>
        <w:t>[</w:t>
      </w:r>
      <w:r w:rsidR="00056D1A">
        <w:rPr>
          <w:color w:val="00B0F0"/>
        </w:rPr>
        <w:t>S</w:t>
      </w:r>
      <w:r w:rsidRPr="77DCDF8C" w:rsidR="00056D1A">
        <w:rPr>
          <w:color w:val="00B0F0"/>
        </w:rPr>
        <w:t>P</w:t>
      </w:r>
      <w:r w:rsidRPr="77DCDF8C">
        <w:rPr>
          <w:color w:val="00B0F0"/>
        </w:rPr>
        <w:t>]</w:t>
      </w:r>
    </w:p>
    <w:p w:rsidR="00E80F91" w:rsidRPr="00EF1C96" w:rsidP="00E80F91" w14:paraId="428BDFCA" w14:textId="3DC456CF">
      <w:pPr>
        <w:contextualSpacing/>
        <w:rPr>
          <w:color w:val="00B0F0"/>
        </w:rPr>
      </w:pPr>
      <w:r>
        <w:rPr>
          <w:color w:val="00B0F0"/>
        </w:rPr>
        <w:t>BRFSS_FA</w:t>
      </w:r>
      <w:r w:rsidR="00572BCD">
        <w:rPr>
          <w:color w:val="00B0F0"/>
        </w:rPr>
        <w:t>2</w:t>
      </w:r>
      <w:r w:rsidRPr="77DCDF8C">
        <w:rPr>
          <w:color w:val="00B0F0"/>
        </w:rPr>
        <w:t>.</w:t>
      </w:r>
    </w:p>
    <w:p w:rsidR="00E80F91" w:rsidP="00E80F91" w14:paraId="0B15224D" w14:textId="1F4BF232">
      <w:pPr>
        <w:contextualSpacing/>
      </w:pPr>
      <w:r>
        <w:t xml:space="preserve">Are any of these firearms now loaded? </w:t>
      </w:r>
    </w:p>
    <w:p w:rsidR="00E80F91" w:rsidP="00E80F91" w14:paraId="44D19640" w14:textId="77777777">
      <w:pPr>
        <w:contextualSpacing/>
        <w:rPr>
          <w:color w:val="00B0F0"/>
        </w:rPr>
      </w:pPr>
    </w:p>
    <w:p w:rsidR="00E80F91" w:rsidRPr="003465EC" w:rsidP="00E80F91" w14:paraId="377DEA85" w14:textId="77777777">
      <w:r>
        <w:rPr>
          <w:color w:val="00B0F0"/>
        </w:rPr>
        <w:t>CAWI RESPONSE OPTIONS:</w:t>
      </w:r>
    </w:p>
    <w:p w:rsidR="00E80F91" w:rsidRPr="004B39E8" w:rsidP="003B5450" w14:paraId="749ABEEA" w14:textId="77777777">
      <w:pPr>
        <w:pStyle w:val="ListParagraph"/>
        <w:numPr>
          <w:ilvl w:val="0"/>
          <w:numId w:val="42"/>
        </w:numPr>
      </w:pPr>
      <w:r>
        <w:rPr>
          <w:rFonts w:cs="Tahoma"/>
        </w:rPr>
        <w:t>Yes</w:t>
      </w:r>
    </w:p>
    <w:p w:rsidR="00E80F91" w:rsidRPr="005B1710" w:rsidP="003B5450" w14:paraId="6F9B0599" w14:textId="77777777">
      <w:pPr>
        <w:pStyle w:val="ListParagraph"/>
        <w:numPr>
          <w:ilvl w:val="0"/>
          <w:numId w:val="42"/>
        </w:numPr>
      </w:pPr>
      <w:r>
        <w:rPr>
          <w:rFonts w:cs="Tahoma"/>
        </w:rPr>
        <w:t>No</w:t>
      </w:r>
    </w:p>
    <w:p w:rsidR="00E80F91" w:rsidP="00E80F91" w14:paraId="2932C2AF" w14:textId="77777777"/>
    <w:p w:rsidR="00E80F91" w:rsidRPr="003465EC" w:rsidP="00E80F91" w14:paraId="1B63700B" w14:textId="77777777">
      <w:r>
        <w:rPr>
          <w:color w:val="00B0F0"/>
        </w:rPr>
        <w:t>CATI RESPONSE OPTIONS:</w:t>
      </w:r>
    </w:p>
    <w:p w:rsidR="00E80F91" w:rsidRPr="004B39E8" w:rsidP="003B5450" w14:paraId="50CE1FE0" w14:textId="77777777">
      <w:pPr>
        <w:pStyle w:val="ListParagraph"/>
        <w:numPr>
          <w:ilvl w:val="0"/>
          <w:numId w:val="43"/>
        </w:numPr>
      </w:pPr>
      <w:r>
        <w:rPr>
          <w:rFonts w:cs="Tahoma"/>
        </w:rPr>
        <w:t>YES</w:t>
      </w:r>
    </w:p>
    <w:p w:rsidR="00E80F91" w:rsidRPr="003465EC" w:rsidP="003B5450" w14:paraId="0EA9B1F7" w14:textId="77777777">
      <w:pPr>
        <w:pStyle w:val="ListParagraph"/>
        <w:numPr>
          <w:ilvl w:val="0"/>
          <w:numId w:val="43"/>
        </w:numPr>
      </w:pPr>
      <w:r>
        <w:rPr>
          <w:rFonts w:cs="Tahoma"/>
        </w:rPr>
        <w:t>NO</w:t>
      </w:r>
    </w:p>
    <w:p w:rsidR="00E80F91" w:rsidP="00E80F91" w14:paraId="1F1CFF30" w14:textId="77777777">
      <w:pPr>
        <w:pBdr>
          <w:bottom w:val="single" w:sz="4" w:space="1" w:color="auto"/>
        </w:pBdr>
        <w:rPr>
          <w:rFonts w:cs="Arial"/>
          <w:bCs/>
          <w:iCs/>
          <w:color w:val="00B0F0"/>
          <w:bdr w:val="none" w:sz="0" w:space="0" w:color="auto" w:frame="1"/>
          <w:shd w:val="clear" w:color="auto" w:fill="FFFFFF"/>
        </w:rPr>
      </w:pPr>
    </w:p>
    <w:p w:rsidR="00E80F91" w:rsidP="00E80F91" w14:paraId="51E06226" w14:textId="77777777">
      <w:pPr>
        <w:contextualSpacing/>
        <w:rPr>
          <w:rFonts w:cs="Tahoma"/>
          <w:color w:val="00B0F0"/>
        </w:rPr>
      </w:pPr>
    </w:p>
    <w:p w:rsidR="00E80F91" w:rsidRPr="00F60051" w:rsidP="00E80F91" w14:paraId="282234B5" w14:textId="51BAA0CB">
      <w:pPr>
        <w:contextualSpacing/>
        <w:rPr>
          <w:rFonts w:cs="Tahoma"/>
          <w:color w:val="00B0F0"/>
        </w:rPr>
      </w:pPr>
      <w:r>
        <w:rPr>
          <w:rFonts w:cs="Tahoma"/>
          <w:color w:val="00B0F0"/>
        </w:rPr>
        <w:t>[SHOW IF BRFSS_FA</w:t>
      </w:r>
      <w:r w:rsidR="00572BCD">
        <w:rPr>
          <w:rFonts w:cs="Tahoma"/>
          <w:color w:val="00B0F0"/>
        </w:rPr>
        <w:t>2</w:t>
      </w:r>
      <w:r>
        <w:rPr>
          <w:rFonts w:cs="Tahoma"/>
          <w:color w:val="00B0F0"/>
        </w:rPr>
        <w:t xml:space="preserve"> = 1]</w:t>
      </w:r>
    </w:p>
    <w:p w:rsidR="00E80F91" w:rsidP="00E80F91" w14:paraId="434CC29E" w14:textId="52BCA3CA">
      <w:pPr>
        <w:contextualSpacing/>
        <w:rPr>
          <w:color w:val="00B0F0"/>
        </w:rPr>
      </w:pPr>
      <w:r w:rsidRPr="77DCDF8C">
        <w:rPr>
          <w:color w:val="00B0F0"/>
        </w:rPr>
        <w:t>[</w:t>
      </w:r>
      <w:r w:rsidR="00056D1A">
        <w:rPr>
          <w:color w:val="00B0F0"/>
        </w:rPr>
        <w:t>S</w:t>
      </w:r>
      <w:r w:rsidRPr="77DCDF8C">
        <w:rPr>
          <w:color w:val="00B0F0"/>
        </w:rPr>
        <w:t>P]</w:t>
      </w:r>
    </w:p>
    <w:p w:rsidR="00E80F91" w:rsidRPr="00EF1C96" w:rsidP="00E80F91" w14:paraId="72D31072" w14:textId="174E165F">
      <w:pPr>
        <w:contextualSpacing/>
        <w:rPr>
          <w:color w:val="00B0F0"/>
        </w:rPr>
      </w:pPr>
      <w:r>
        <w:rPr>
          <w:color w:val="00B0F0"/>
        </w:rPr>
        <w:t>BRFSS_FA</w:t>
      </w:r>
      <w:r w:rsidR="00572BCD">
        <w:rPr>
          <w:color w:val="00B0F0"/>
        </w:rPr>
        <w:t>3</w:t>
      </w:r>
      <w:r w:rsidRPr="77DCDF8C">
        <w:rPr>
          <w:color w:val="00B0F0"/>
        </w:rPr>
        <w:t>.</w:t>
      </w:r>
    </w:p>
    <w:p w:rsidR="00E80F91" w:rsidP="00E80F91" w14:paraId="262AD895" w14:textId="0A90F87B">
      <w:pPr>
        <w:contextualSpacing/>
      </w:pPr>
      <w:r>
        <w:t xml:space="preserve">Are any of these </w:t>
      </w:r>
      <w:r w:rsidR="00572BCD">
        <w:t xml:space="preserve">loaded </w:t>
      </w:r>
      <w:r>
        <w:t xml:space="preserve">firearms </w:t>
      </w:r>
      <w:r w:rsidR="00572BCD">
        <w:t>also unlocked</w:t>
      </w:r>
      <w:r>
        <w:t xml:space="preserve">? </w:t>
      </w:r>
    </w:p>
    <w:p w:rsidR="00572BCD" w:rsidP="00572BCD" w14:paraId="0420F0CA" w14:textId="77777777">
      <w:pPr>
        <w:contextualSpacing/>
      </w:pPr>
      <w:r w:rsidRPr="0046117A">
        <w:rPr>
          <w:color w:val="00B0F0"/>
        </w:rPr>
        <w:t>[SPACE]</w:t>
      </w:r>
    </w:p>
    <w:p w:rsidR="00572BCD" w:rsidP="00572BCD" w14:paraId="7EC21779" w14:textId="58F9AD43">
      <w:pPr>
        <w:rPr>
          <w:color w:val="00B0F0"/>
        </w:rPr>
      </w:pPr>
      <w:r>
        <w:rPr>
          <w:color w:val="00B0F0"/>
        </w:rPr>
        <w:t>[CAWI - REMOVE BOLD]</w:t>
      </w:r>
      <w:r w:rsidRPr="00851B1C">
        <w:rPr>
          <w:color w:val="00B0F0"/>
        </w:rPr>
        <w:t xml:space="preserve"> &lt;i&gt; </w:t>
      </w:r>
      <w:r w:rsidRPr="00572BCD">
        <w:rPr>
          <w:i/>
        </w:rPr>
        <w:t>By unlocked, we mean you do not need a key or a combination or a hand/fingerprint to get the gun or to fire it. Don’t count the safety as a lock.</w:t>
      </w:r>
      <w:r w:rsidRPr="00851B1C">
        <w:rPr>
          <w:i/>
        </w:rPr>
        <w:t xml:space="preserve">. </w:t>
      </w:r>
      <w:r>
        <w:rPr>
          <w:color w:val="00B0F0"/>
        </w:rPr>
        <w:t>&lt;/i&gt;</w:t>
      </w:r>
    </w:p>
    <w:p w:rsidR="00572BCD" w:rsidRPr="00E20CE4" w:rsidP="00572BCD" w14:paraId="7D78C172" w14:textId="77777777">
      <w:pPr>
        <w:rPr>
          <w:color w:val="00B0F0"/>
        </w:rPr>
      </w:pPr>
    </w:p>
    <w:p w:rsidR="00572BCD" w:rsidP="00572BCD" w14:paraId="770B6F98" w14:textId="0DA3102E">
      <w:pPr>
        <w:contextualSpacing/>
      </w:pPr>
      <w:r>
        <w:rPr>
          <w:color w:val="00B0F0"/>
        </w:rPr>
        <w:t>[CATI]</w:t>
      </w:r>
      <w:r w:rsidRPr="00851B1C">
        <w:rPr>
          <w:color w:val="00B0F0"/>
        </w:rPr>
        <w:t xml:space="preserve"> </w:t>
      </w:r>
      <w:r w:rsidRPr="00572BCD">
        <w:rPr>
          <w:color w:val="FF0000"/>
        </w:rPr>
        <w:t>BY UNLOCKED, WE MEAN YOU DO NOT NEED A KEY OR A COMBINATION OR A HAND/FINGERPRINT TO GET THE GUN OR TO FIRE IT. DON’T COUNT THE SAFETY AS A LOCK.</w:t>
      </w:r>
    </w:p>
    <w:p w:rsidR="00E80F91" w:rsidP="00E80F91" w14:paraId="54C386A6" w14:textId="77777777">
      <w:pPr>
        <w:contextualSpacing/>
        <w:rPr>
          <w:color w:val="00B0F0"/>
        </w:rPr>
      </w:pPr>
    </w:p>
    <w:p w:rsidR="00E80F91" w:rsidRPr="003465EC" w:rsidP="00E80F91" w14:paraId="6C1162D2" w14:textId="77777777">
      <w:r>
        <w:rPr>
          <w:color w:val="00B0F0"/>
        </w:rPr>
        <w:t>CAWI RESPONSE OPTIONS:</w:t>
      </w:r>
    </w:p>
    <w:p w:rsidR="00E80F91" w:rsidRPr="004B39E8" w:rsidP="003B5450" w14:paraId="72090E4B" w14:textId="77777777">
      <w:pPr>
        <w:pStyle w:val="ListParagraph"/>
        <w:numPr>
          <w:ilvl w:val="0"/>
          <w:numId w:val="44"/>
        </w:numPr>
      </w:pPr>
      <w:r>
        <w:rPr>
          <w:rFonts w:cs="Tahoma"/>
        </w:rPr>
        <w:t>Yes</w:t>
      </w:r>
    </w:p>
    <w:p w:rsidR="00E80F91" w:rsidRPr="005B1710" w:rsidP="003B5450" w14:paraId="607644C3" w14:textId="77777777">
      <w:pPr>
        <w:pStyle w:val="ListParagraph"/>
        <w:numPr>
          <w:ilvl w:val="0"/>
          <w:numId w:val="44"/>
        </w:numPr>
      </w:pPr>
      <w:r>
        <w:rPr>
          <w:rFonts w:cs="Tahoma"/>
        </w:rPr>
        <w:t>No</w:t>
      </w:r>
    </w:p>
    <w:p w:rsidR="00E80F91" w:rsidP="00E80F91" w14:paraId="3438CDDF" w14:textId="77777777"/>
    <w:p w:rsidR="00E80F91" w:rsidRPr="003465EC" w:rsidP="00E80F91" w14:paraId="023EC679" w14:textId="77777777">
      <w:r>
        <w:rPr>
          <w:color w:val="00B0F0"/>
        </w:rPr>
        <w:t>CATI RESPONSE OPTIONS:</w:t>
      </w:r>
    </w:p>
    <w:p w:rsidR="00E80F91" w:rsidRPr="004B39E8" w:rsidP="003B5450" w14:paraId="3D50B6FF" w14:textId="77777777">
      <w:pPr>
        <w:pStyle w:val="ListParagraph"/>
        <w:numPr>
          <w:ilvl w:val="0"/>
          <w:numId w:val="45"/>
        </w:numPr>
      </w:pPr>
      <w:r>
        <w:rPr>
          <w:rFonts w:cs="Tahoma"/>
        </w:rPr>
        <w:t>YES</w:t>
      </w:r>
    </w:p>
    <w:p w:rsidR="00E80F91" w:rsidRPr="003465EC" w:rsidP="003B5450" w14:paraId="5C892077" w14:textId="77777777">
      <w:pPr>
        <w:pStyle w:val="ListParagraph"/>
        <w:numPr>
          <w:ilvl w:val="0"/>
          <w:numId w:val="45"/>
        </w:numPr>
      </w:pPr>
      <w:r>
        <w:rPr>
          <w:rFonts w:cs="Tahoma"/>
        </w:rPr>
        <w:t>NO</w:t>
      </w:r>
    </w:p>
    <w:p w:rsidR="00E80F91" w:rsidP="00E80F91" w14:paraId="13AF5F2F" w14:textId="6F9088A6">
      <w:pPr>
        <w:pBdr>
          <w:bottom w:val="single" w:sz="4" w:space="1" w:color="auto"/>
        </w:pBdr>
        <w:rPr>
          <w:rFonts w:cs="Arial"/>
          <w:bCs/>
          <w:iCs/>
          <w:color w:val="00B0F0"/>
          <w:bdr w:val="none" w:sz="0" w:space="0" w:color="auto" w:frame="1"/>
          <w:shd w:val="clear" w:color="auto" w:fill="FFFFFF"/>
        </w:rPr>
      </w:pPr>
    </w:p>
    <w:p w:rsidR="009D0AB0" w:rsidP="009D0AB0" w14:paraId="5BC917C3" w14:textId="77777777">
      <w:pPr>
        <w:rPr>
          <w:color w:val="00B050"/>
        </w:rPr>
      </w:pPr>
    </w:p>
    <w:p w:rsidR="009D0AB0" w:rsidP="009D0AB0" w14:paraId="4CA184FB" w14:textId="5A20D749">
      <w:pPr>
        <w:rPr>
          <w:color w:val="00B050"/>
        </w:rPr>
      </w:pPr>
      <w:r>
        <w:rPr>
          <w:color w:val="00B050"/>
        </w:rPr>
        <w:t>SECTION:  COVID and Long COVID</w:t>
      </w:r>
    </w:p>
    <w:p w:rsidR="009D0AB0" w:rsidRPr="004631EB" w:rsidP="009D0AB0" w14:paraId="6B7775A9" w14:textId="77777777">
      <w:pPr>
        <w:pBdr>
          <w:bottom w:val="single" w:sz="4" w:space="1" w:color="auto"/>
        </w:pBdr>
        <w:rPr>
          <w:color w:val="00B050"/>
        </w:rPr>
      </w:pPr>
    </w:p>
    <w:p w:rsidR="00AA71F3" w:rsidP="00AA71F3" w14:paraId="5C60F6F7" w14:textId="77777777"/>
    <w:p w:rsidR="00AA71F3" w:rsidRPr="00A90ED8" w:rsidP="00AA71F3" w14:paraId="0EEF568C" w14:textId="77777777">
      <w:pPr>
        <w:rPr>
          <w:rFonts w:cs="Tahoma"/>
          <w:color w:val="00B0F0"/>
        </w:rPr>
      </w:pPr>
      <w:r>
        <w:rPr>
          <w:rFonts w:cs="Tahoma"/>
          <w:color w:val="00B0F0"/>
        </w:rPr>
        <w:t>[SP]</w:t>
      </w:r>
    </w:p>
    <w:p w:rsidR="00AA71F3" w:rsidP="00AA71F3" w14:paraId="0ED7F328" w14:textId="77777777">
      <w:pPr>
        <w:rPr>
          <w:rFonts w:cs="Tahoma"/>
        </w:rPr>
      </w:pPr>
      <w:r w:rsidRPr="003C1AA1">
        <w:rPr>
          <w:rFonts w:cs="Tahoma"/>
          <w:color w:val="00B0F0"/>
        </w:rPr>
        <w:t>COVIDEV</w:t>
      </w:r>
      <w:r w:rsidRPr="00DD718C">
        <w:rPr>
          <w:rFonts w:cs="Tahoma"/>
          <w:color w:val="00B0F0"/>
        </w:rPr>
        <w:t>.</w:t>
      </w:r>
      <w:r w:rsidRPr="003465EC">
        <w:rPr>
          <w:rFonts w:cs="Tahoma"/>
        </w:rPr>
        <w:t xml:space="preserve">  </w:t>
      </w:r>
    </w:p>
    <w:p w:rsidR="00AA71F3" w:rsidRPr="000569D0" w:rsidP="00AA71F3" w14:paraId="0D980526" w14:textId="77777777">
      <w:r w:rsidRPr="00F31A42">
        <w:t xml:space="preserve">Has a doctor or other health professional ever told you that you had or likely had </w:t>
      </w:r>
      <w:r>
        <w:t>Coronavirus</w:t>
      </w:r>
      <w:r w:rsidRPr="00F31A42">
        <w:t xml:space="preserve"> or COVID-19?</w:t>
      </w:r>
    </w:p>
    <w:p w:rsidR="00AA71F3" w:rsidP="00AA71F3" w14:paraId="1C0A3E73" w14:textId="77777777"/>
    <w:p w:rsidR="00AA71F3" w:rsidRPr="003465EC" w:rsidP="00AA71F3" w14:paraId="500A8BBB" w14:textId="77777777">
      <w:r>
        <w:rPr>
          <w:color w:val="00B0F0"/>
        </w:rPr>
        <w:t>CAWI RESPONSE OPTIONS:</w:t>
      </w:r>
    </w:p>
    <w:p w:rsidR="00AA71F3" w:rsidRPr="004B39E8" w:rsidP="00F237F1" w14:paraId="3F9F697D" w14:textId="77777777">
      <w:pPr>
        <w:pStyle w:val="ListParagraph"/>
        <w:numPr>
          <w:ilvl w:val="0"/>
          <w:numId w:val="54"/>
        </w:numPr>
      </w:pPr>
      <w:r>
        <w:rPr>
          <w:rFonts w:cs="Tahoma"/>
        </w:rPr>
        <w:t>Yes</w:t>
      </w:r>
    </w:p>
    <w:p w:rsidR="00AA71F3" w:rsidRPr="005B1710" w:rsidP="00F237F1" w14:paraId="619EB11B" w14:textId="77777777">
      <w:pPr>
        <w:pStyle w:val="ListParagraph"/>
        <w:numPr>
          <w:ilvl w:val="0"/>
          <w:numId w:val="54"/>
        </w:numPr>
      </w:pPr>
      <w:r>
        <w:rPr>
          <w:rFonts w:cs="Tahoma"/>
        </w:rPr>
        <w:t>No</w:t>
      </w:r>
    </w:p>
    <w:p w:rsidR="00AA71F3" w:rsidP="00AA71F3" w14:paraId="1FFD4AB4" w14:textId="77777777"/>
    <w:p w:rsidR="00AA71F3" w:rsidRPr="003465EC" w:rsidP="00AA71F3" w14:paraId="53279276" w14:textId="77777777">
      <w:r>
        <w:rPr>
          <w:color w:val="00B0F0"/>
        </w:rPr>
        <w:t>CATI RESPONSE OPTIONS:</w:t>
      </w:r>
    </w:p>
    <w:p w:rsidR="00AA71F3" w:rsidRPr="004B39E8" w:rsidP="00F237F1" w14:paraId="302AA61D" w14:textId="77777777">
      <w:pPr>
        <w:pStyle w:val="ListParagraph"/>
        <w:numPr>
          <w:ilvl w:val="0"/>
          <w:numId w:val="55"/>
        </w:numPr>
      </w:pPr>
      <w:r>
        <w:rPr>
          <w:rFonts w:cs="Tahoma"/>
        </w:rPr>
        <w:t>YES</w:t>
      </w:r>
    </w:p>
    <w:p w:rsidR="00AA71F3" w:rsidP="00F237F1" w14:paraId="6F3379EE" w14:textId="77777777">
      <w:pPr>
        <w:pStyle w:val="ListParagraph"/>
        <w:numPr>
          <w:ilvl w:val="0"/>
          <w:numId w:val="55"/>
        </w:numPr>
      </w:pPr>
      <w:r>
        <w:rPr>
          <w:rFonts w:cs="Tahoma"/>
        </w:rPr>
        <w:t>NO</w:t>
      </w:r>
    </w:p>
    <w:p w:rsidR="00AA71F3" w:rsidP="00AA71F3" w14:paraId="24D97FAC" w14:textId="77777777">
      <w:pPr>
        <w:pBdr>
          <w:bottom w:val="single" w:sz="4" w:space="1" w:color="auto"/>
        </w:pBdr>
        <w:rPr>
          <w:rFonts w:cs="Tahoma"/>
        </w:rPr>
      </w:pPr>
    </w:p>
    <w:p w:rsidR="00353566" w:rsidP="00353566" w14:paraId="15C61193" w14:textId="126788F4">
      <w:pPr>
        <w:rPr>
          <w:rFonts w:cs="Tahoma"/>
          <w:color w:val="00B0F0"/>
        </w:rPr>
      </w:pPr>
    </w:p>
    <w:p w:rsidR="00FD41C7" w:rsidP="00353566" w14:paraId="28FDA154" w14:textId="544BAEA8">
      <w:pPr>
        <w:rPr>
          <w:rFonts w:cs="Tahoma"/>
          <w:color w:val="00B0F0"/>
        </w:rPr>
      </w:pPr>
      <w:r>
        <w:rPr>
          <w:rFonts w:cs="Tahoma"/>
          <w:color w:val="00B0F0"/>
        </w:rPr>
        <w:t>[SHOW IF COVIDEV = 2, 77, 98, 99]</w:t>
      </w:r>
    </w:p>
    <w:p w:rsidR="00353566" w:rsidRPr="00A90ED8" w:rsidP="00353566" w14:paraId="4B8CD56D" w14:textId="2F7AD18E">
      <w:pPr>
        <w:rPr>
          <w:rFonts w:cs="Tahoma"/>
          <w:color w:val="00B0F0"/>
        </w:rPr>
      </w:pPr>
      <w:r>
        <w:rPr>
          <w:rFonts w:cs="Tahoma"/>
          <w:color w:val="00B0F0"/>
        </w:rPr>
        <w:t>[SP]</w:t>
      </w:r>
    </w:p>
    <w:p w:rsidR="00353566" w:rsidP="00353566" w14:paraId="74E48F9C" w14:textId="77777777">
      <w:pPr>
        <w:rPr>
          <w:rFonts w:cs="Tahoma"/>
        </w:rPr>
      </w:pPr>
      <w:r w:rsidRPr="003C1AA1">
        <w:rPr>
          <w:rFonts w:cs="Tahoma"/>
          <w:color w:val="00B0F0"/>
        </w:rPr>
        <w:t>NHIS_TEST</w:t>
      </w:r>
      <w:r w:rsidRPr="00DD718C">
        <w:rPr>
          <w:rFonts w:cs="Tahoma"/>
          <w:color w:val="00B0F0"/>
        </w:rPr>
        <w:t>.</w:t>
      </w:r>
      <w:r w:rsidRPr="003465EC">
        <w:rPr>
          <w:rFonts w:cs="Tahoma"/>
        </w:rPr>
        <w:t xml:space="preserve">  </w:t>
      </w:r>
    </w:p>
    <w:p w:rsidR="00353566" w:rsidRPr="000569D0" w:rsidP="00353566" w14:paraId="7F664BC7" w14:textId="77777777">
      <w:r w:rsidRPr="003C1AA1">
        <w:t>Have you ever been tested for Coronavirus or COVID-19?</w:t>
      </w:r>
    </w:p>
    <w:p w:rsidR="00353566" w:rsidP="00353566" w14:paraId="12761818" w14:textId="77777777"/>
    <w:p w:rsidR="00353566" w:rsidRPr="003465EC" w:rsidP="00353566" w14:paraId="5786FB80" w14:textId="77777777">
      <w:r>
        <w:rPr>
          <w:color w:val="00B0F0"/>
        </w:rPr>
        <w:t>CAWI RESPONSE OPTIONS:</w:t>
      </w:r>
    </w:p>
    <w:p w:rsidR="00353566" w:rsidRPr="004B39E8" w:rsidP="00F237F1" w14:paraId="706B52D6" w14:textId="77777777">
      <w:pPr>
        <w:pStyle w:val="ListParagraph"/>
        <w:numPr>
          <w:ilvl w:val="0"/>
          <w:numId w:val="56"/>
        </w:numPr>
      </w:pPr>
      <w:r>
        <w:rPr>
          <w:rFonts w:cs="Tahoma"/>
        </w:rPr>
        <w:t>Yes</w:t>
      </w:r>
    </w:p>
    <w:p w:rsidR="00353566" w:rsidRPr="005B1710" w:rsidP="00F237F1" w14:paraId="6055C6D0" w14:textId="77777777">
      <w:pPr>
        <w:pStyle w:val="ListParagraph"/>
        <w:numPr>
          <w:ilvl w:val="0"/>
          <w:numId w:val="56"/>
        </w:numPr>
      </w:pPr>
      <w:r>
        <w:rPr>
          <w:rFonts w:cs="Tahoma"/>
        </w:rPr>
        <w:t>No</w:t>
      </w:r>
    </w:p>
    <w:p w:rsidR="00353566" w:rsidP="00353566" w14:paraId="55B90921" w14:textId="77777777"/>
    <w:p w:rsidR="00353566" w:rsidRPr="003465EC" w:rsidP="00353566" w14:paraId="36A02296" w14:textId="77777777">
      <w:r>
        <w:rPr>
          <w:color w:val="00B0F0"/>
        </w:rPr>
        <w:t>CATI RESPONSE OPTIONS:</w:t>
      </w:r>
    </w:p>
    <w:p w:rsidR="00353566" w:rsidRPr="004B39E8" w:rsidP="00F237F1" w14:paraId="385BA80A" w14:textId="77777777">
      <w:pPr>
        <w:pStyle w:val="ListParagraph"/>
        <w:numPr>
          <w:ilvl w:val="0"/>
          <w:numId w:val="57"/>
        </w:numPr>
      </w:pPr>
      <w:r>
        <w:rPr>
          <w:rFonts w:cs="Tahoma"/>
        </w:rPr>
        <w:t>YES</w:t>
      </w:r>
    </w:p>
    <w:p w:rsidR="00353566" w:rsidP="00F237F1" w14:paraId="2F4A4F6A" w14:textId="77777777">
      <w:pPr>
        <w:pStyle w:val="ListParagraph"/>
        <w:numPr>
          <w:ilvl w:val="0"/>
          <w:numId w:val="57"/>
        </w:numPr>
      </w:pPr>
      <w:r>
        <w:rPr>
          <w:rFonts w:cs="Tahoma"/>
        </w:rPr>
        <w:t>NO</w:t>
      </w:r>
    </w:p>
    <w:p w:rsidR="00353566" w:rsidP="00353566" w14:paraId="50D56FCC" w14:textId="77777777">
      <w:pPr>
        <w:pBdr>
          <w:bottom w:val="single" w:sz="4" w:space="1" w:color="auto"/>
        </w:pBdr>
        <w:rPr>
          <w:rFonts w:cs="Tahoma"/>
        </w:rPr>
      </w:pPr>
    </w:p>
    <w:p w:rsidR="00FD41C7" w:rsidP="00FD41C7" w14:paraId="27E064E4" w14:textId="77777777">
      <w:pPr>
        <w:rPr>
          <w:rFonts w:cs="Tahoma"/>
          <w:color w:val="00B0F0"/>
        </w:rPr>
      </w:pPr>
    </w:p>
    <w:p w:rsidR="00FD41C7" w:rsidP="00FD41C7" w14:paraId="668B3DFE" w14:textId="2FD4D120">
      <w:pPr>
        <w:rPr>
          <w:rFonts w:cs="Tahoma"/>
          <w:color w:val="00B0F0"/>
        </w:rPr>
      </w:pPr>
      <w:r>
        <w:rPr>
          <w:rFonts w:cs="Tahoma"/>
          <w:color w:val="00B0F0"/>
        </w:rPr>
        <w:t xml:space="preserve">[SHOW IF </w:t>
      </w:r>
      <w:r w:rsidRPr="00C36F6F">
        <w:rPr>
          <w:rFonts w:cs="Tahoma"/>
          <w:color w:val="00B0F0"/>
        </w:rPr>
        <w:t>COVIDEV</w:t>
      </w:r>
      <w:r>
        <w:rPr>
          <w:rFonts w:cs="Tahoma"/>
          <w:color w:val="00B0F0"/>
        </w:rPr>
        <w:t>=1 OR NHIS_TEST=1]</w:t>
      </w:r>
    </w:p>
    <w:p w:rsidR="00FD41C7" w:rsidRPr="00A90ED8" w:rsidP="00FD41C7" w14:paraId="06D617D6" w14:textId="77777777">
      <w:pPr>
        <w:rPr>
          <w:rFonts w:cs="Tahoma"/>
          <w:color w:val="00B0F0"/>
        </w:rPr>
      </w:pPr>
      <w:r>
        <w:rPr>
          <w:rFonts w:cs="Tahoma"/>
          <w:color w:val="00B0F0"/>
        </w:rPr>
        <w:t>[SP]</w:t>
      </w:r>
    </w:p>
    <w:p w:rsidR="00FD41C7" w:rsidP="00FD41C7" w14:paraId="5E5D290F" w14:textId="77777777">
      <w:pPr>
        <w:rPr>
          <w:rFonts w:cs="Tahoma"/>
        </w:rPr>
      </w:pPr>
      <w:r>
        <w:rPr>
          <w:rFonts w:cs="Tahoma"/>
          <w:color w:val="00B0F0"/>
        </w:rPr>
        <w:t>SYMPTOMS</w:t>
      </w:r>
      <w:r w:rsidRPr="00DD718C">
        <w:rPr>
          <w:rFonts w:cs="Tahoma"/>
          <w:color w:val="00B0F0"/>
        </w:rPr>
        <w:t>.</w:t>
      </w:r>
      <w:r w:rsidRPr="003465EC">
        <w:rPr>
          <w:rFonts w:cs="Tahoma"/>
        </w:rPr>
        <w:t xml:space="preserve">  </w:t>
      </w:r>
    </w:p>
    <w:p w:rsidR="00FD41C7" w:rsidP="00FD41C7" w14:paraId="36FD06C2" w14:textId="77777777">
      <w:r w:rsidRPr="007369A8">
        <w:t xml:space="preserve">How would you describe </w:t>
      </w:r>
      <w:r>
        <w:t>your</w:t>
      </w:r>
      <w:r w:rsidRPr="007369A8">
        <w:t xml:space="preserve"> coronavirus symptoms when they were at their worst? </w:t>
      </w:r>
    </w:p>
    <w:p w:rsidR="00FD41C7" w:rsidP="00FD41C7" w14:paraId="23F8FFF1" w14:textId="77777777">
      <w:pPr>
        <w:rPr>
          <w:rFonts w:cs="Tahoma"/>
        </w:rPr>
      </w:pPr>
      <w:r>
        <w:rPr>
          <w:rFonts w:cs="Tahoma"/>
          <w:color w:val="00B0F0"/>
        </w:rPr>
        <w:t>[SPACE]</w:t>
      </w:r>
      <w:r w:rsidRPr="00A152EF">
        <w:rPr>
          <w:rFonts w:cs="Tahoma"/>
        </w:rPr>
        <w:t xml:space="preserve">  </w:t>
      </w:r>
    </w:p>
    <w:p w:rsidR="00FD41C7" w:rsidP="00FD41C7" w14:paraId="227F949F" w14:textId="77777777">
      <w:r>
        <w:rPr>
          <w:color w:val="00B0F0"/>
        </w:rPr>
        <w:t>[CATI]</w:t>
      </w:r>
      <w:r w:rsidRPr="00851B1C">
        <w:rPr>
          <w:color w:val="00B0F0"/>
        </w:rPr>
        <w:t xml:space="preserve"> </w:t>
      </w:r>
      <w:r w:rsidRPr="007369A8">
        <w:t>WOULD YOU SAY NO SYMPTOMS, MILD SYMPTOMS, MODERATE SYMPTOMS, OR SEVERE SYMPTOMS?</w:t>
      </w:r>
    </w:p>
    <w:p w:rsidR="00FD41C7" w:rsidP="00FD41C7" w14:paraId="137569F6" w14:textId="77777777"/>
    <w:p w:rsidR="00FD41C7" w:rsidRPr="003465EC" w:rsidP="00FD41C7" w14:paraId="1A6EBFD0" w14:textId="77777777">
      <w:r>
        <w:rPr>
          <w:color w:val="00B0F0"/>
        </w:rPr>
        <w:t>CAWI RESPONSE OPTIONS:</w:t>
      </w:r>
    </w:p>
    <w:p w:rsidR="00FD41C7" w:rsidRPr="004B39E8" w:rsidP="00F237F1" w14:paraId="25C13FF1" w14:textId="77777777">
      <w:pPr>
        <w:pStyle w:val="ListParagraph"/>
        <w:numPr>
          <w:ilvl w:val="0"/>
          <w:numId w:val="58"/>
        </w:numPr>
      </w:pPr>
      <w:r>
        <w:rPr>
          <w:rFonts w:cs="Tahoma"/>
        </w:rPr>
        <w:t>No symptoms</w:t>
      </w:r>
    </w:p>
    <w:p w:rsidR="00FD41C7" w:rsidRPr="007369A8" w:rsidP="00F237F1" w14:paraId="01BECEEE" w14:textId="77777777">
      <w:pPr>
        <w:pStyle w:val="ListParagraph"/>
        <w:numPr>
          <w:ilvl w:val="0"/>
          <w:numId w:val="58"/>
        </w:numPr>
      </w:pPr>
      <w:r>
        <w:rPr>
          <w:rFonts w:cs="Tahoma"/>
        </w:rPr>
        <w:t>Mild symptoms</w:t>
      </w:r>
    </w:p>
    <w:p w:rsidR="00FD41C7" w:rsidRPr="007369A8" w:rsidP="00F237F1" w14:paraId="101533CA" w14:textId="77777777">
      <w:pPr>
        <w:pStyle w:val="ListParagraph"/>
        <w:numPr>
          <w:ilvl w:val="0"/>
          <w:numId w:val="58"/>
        </w:numPr>
      </w:pPr>
      <w:r>
        <w:rPr>
          <w:rFonts w:cs="Tahoma"/>
        </w:rPr>
        <w:t>Moderate symptoms</w:t>
      </w:r>
    </w:p>
    <w:p w:rsidR="00FD41C7" w:rsidRPr="005B1710" w:rsidP="00F237F1" w14:paraId="18709020" w14:textId="77777777">
      <w:pPr>
        <w:pStyle w:val="ListParagraph"/>
        <w:numPr>
          <w:ilvl w:val="0"/>
          <w:numId w:val="58"/>
        </w:numPr>
      </w:pPr>
      <w:r>
        <w:rPr>
          <w:rFonts w:cs="Tahoma"/>
        </w:rPr>
        <w:t>Severe symptoms</w:t>
      </w:r>
    </w:p>
    <w:p w:rsidR="00FD41C7" w:rsidP="00FD41C7" w14:paraId="3155C789" w14:textId="77777777"/>
    <w:p w:rsidR="00FD41C7" w:rsidRPr="003465EC" w:rsidP="00FD41C7" w14:paraId="42D4972E" w14:textId="77777777">
      <w:r>
        <w:rPr>
          <w:color w:val="00B0F0"/>
        </w:rPr>
        <w:t>CATI RESPONSE OPTIONS:</w:t>
      </w:r>
    </w:p>
    <w:p w:rsidR="00FD41C7" w:rsidRPr="004B39E8" w:rsidP="00F237F1" w14:paraId="70B89354" w14:textId="77777777">
      <w:pPr>
        <w:pStyle w:val="ListParagraph"/>
        <w:numPr>
          <w:ilvl w:val="0"/>
          <w:numId w:val="59"/>
        </w:numPr>
      </w:pPr>
      <w:r>
        <w:rPr>
          <w:rFonts w:cs="Tahoma"/>
        </w:rPr>
        <w:t>NO SYMPTOMS</w:t>
      </w:r>
    </w:p>
    <w:p w:rsidR="00FD41C7" w:rsidRPr="007369A8" w:rsidP="00F237F1" w14:paraId="73F8F2A0" w14:textId="77777777">
      <w:pPr>
        <w:pStyle w:val="ListParagraph"/>
        <w:numPr>
          <w:ilvl w:val="0"/>
          <w:numId w:val="59"/>
        </w:numPr>
      </w:pPr>
      <w:r>
        <w:rPr>
          <w:rFonts w:cs="Tahoma"/>
        </w:rPr>
        <w:t>MILD SYMPTOMS</w:t>
      </w:r>
    </w:p>
    <w:p w:rsidR="00FD41C7" w:rsidRPr="007369A8" w:rsidP="00F237F1" w14:paraId="3080E0BB" w14:textId="77777777">
      <w:pPr>
        <w:pStyle w:val="ListParagraph"/>
        <w:numPr>
          <w:ilvl w:val="0"/>
          <w:numId w:val="59"/>
        </w:numPr>
      </w:pPr>
      <w:r>
        <w:rPr>
          <w:rFonts w:cs="Tahoma"/>
        </w:rPr>
        <w:t>MODERATE SYMPTOMS</w:t>
      </w:r>
    </w:p>
    <w:p w:rsidR="00FD41C7" w:rsidRPr="005B1710" w:rsidP="00F237F1" w14:paraId="5B3A4278" w14:textId="77777777">
      <w:pPr>
        <w:pStyle w:val="ListParagraph"/>
        <w:numPr>
          <w:ilvl w:val="0"/>
          <w:numId w:val="59"/>
        </w:numPr>
      </w:pPr>
      <w:r>
        <w:rPr>
          <w:rFonts w:cs="Tahoma"/>
        </w:rPr>
        <w:t>SEVERE SYMPTOMS</w:t>
      </w:r>
    </w:p>
    <w:p w:rsidR="00FD41C7" w:rsidP="00FD41C7" w14:paraId="6514DBF2" w14:textId="77777777">
      <w:pPr>
        <w:pBdr>
          <w:bottom w:val="single" w:sz="4" w:space="1" w:color="auto"/>
        </w:pBdr>
        <w:rPr>
          <w:rFonts w:cs="Tahoma"/>
        </w:rPr>
      </w:pPr>
    </w:p>
    <w:p w:rsidR="009D0AB0" w:rsidP="009D0AB0" w14:paraId="60E9C47C" w14:textId="4A575878">
      <w:pPr>
        <w:rPr>
          <w:color w:val="00B0F0"/>
        </w:rPr>
      </w:pPr>
    </w:p>
    <w:p w:rsidR="00D5172A" w:rsidP="009D0AB0" w14:paraId="13E9C3EB" w14:textId="07605D7D">
      <w:pPr>
        <w:rPr>
          <w:color w:val="00B0F0"/>
        </w:rPr>
      </w:pPr>
      <w:r>
        <w:rPr>
          <w:color w:val="00B0F0"/>
        </w:rPr>
        <w:t xml:space="preserve">[SHOW IF P_LONGCOVID = 1 AND </w:t>
      </w:r>
      <w:r w:rsidRPr="00C36F6F">
        <w:rPr>
          <w:rFonts w:cs="Tahoma"/>
          <w:color w:val="00B0F0"/>
        </w:rPr>
        <w:t>COVIDEV</w:t>
      </w:r>
      <w:r>
        <w:rPr>
          <w:rFonts w:cs="Tahoma"/>
          <w:color w:val="00B0F0"/>
        </w:rPr>
        <w:t>=1 OR NHIS_TEST=1</w:t>
      </w:r>
      <w:r>
        <w:rPr>
          <w:color w:val="00B0F0"/>
        </w:rPr>
        <w:t>]</w:t>
      </w:r>
    </w:p>
    <w:p w:rsidR="004A4636" w:rsidRPr="00A90ED8" w:rsidP="004A4636" w14:paraId="4FECEA74" w14:textId="77777777">
      <w:pPr>
        <w:rPr>
          <w:rFonts w:cs="Tahoma"/>
          <w:color w:val="00B0F0"/>
        </w:rPr>
      </w:pPr>
      <w:r>
        <w:rPr>
          <w:rFonts w:cs="Tahoma"/>
          <w:color w:val="00B0F0"/>
        </w:rPr>
        <w:t>[SP]</w:t>
      </w:r>
    </w:p>
    <w:p w:rsidR="004A4636" w:rsidP="004A4636" w14:paraId="4EEB4912" w14:textId="4C2E3DAA">
      <w:pPr>
        <w:rPr>
          <w:rFonts w:cs="Tahoma"/>
        </w:rPr>
      </w:pPr>
      <w:r>
        <w:rPr>
          <w:rFonts w:cs="Tahoma"/>
          <w:color w:val="00B0F0"/>
        </w:rPr>
        <w:t>SYMP3MO</w:t>
      </w:r>
      <w:r w:rsidRPr="00DD718C">
        <w:rPr>
          <w:rFonts w:cs="Tahoma"/>
          <w:color w:val="00B0F0"/>
        </w:rPr>
        <w:t>.</w:t>
      </w:r>
    </w:p>
    <w:p w:rsidR="004A4636" w:rsidP="004A4636" w14:paraId="335F04B7" w14:textId="41AABD8D">
      <w:r w:rsidRPr="004A4636">
        <w:t>Did you have any symptoms lasting 3 months or longer that you did not have prior to having coronavirus or COVID-19?</w:t>
      </w:r>
      <w:r w:rsidRPr="007369A8">
        <w:t xml:space="preserve"> </w:t>
      </w:r>
    </w:p>
    <w:p w:rsidR="004A4636" w:rsidP="004A4636" w14:paraId="5F44BDC4" w14:textId="4E36A20A">
      <w:pPr>
        <w:rPr>
          <w:rFonts w:cs="Tahoma"/>
        </w:rPr>
      </w:pPr>
      <w:r>
        <w:rPr>
          <w:rFonts w:cs="Tahoma"/>
          <w:color w:val="00B0F0"/>
        </w:rPr>
        <w:t>[SPACE]</w:t>
      </w:r>
      <w:r w:rsidRPr="00A152EF">
        <w:rPr>
          <w:rFonts w:cs="Tahoma"/>
        </w:rPr>
        <w:t xml:space="preserve">  </w:t>
      </w:r>
    </w:p>
    <w:p w:rsidR="004A4636" w:rsidP="004A4636" w14:paraId="20F32EFA" w14:textId="586F9FCD">
      <w:pPr>
        <w:rPr>
          <w:rFonts w:cs="Tahoma"/>
        </w:rPr>
      </w:pPr>
      <w:r w:rsidRPr="004A4636">
        <w:rPr>
          <w:rFonts w:cs="Tahoma"/>
        </w:rPr>
        <w:t>Long term symptoms may include: Tiredness or fatigue, difficulty thinking, concentrating, forgetfulness, or memory problems (sometimes referred to as “brain fog”), difficulty breathing or shortness of breath, joint or muscle pain, fast-beating or pounding heart (also known as heart palpitations), chest pain, dizziness on standing, menstrual changes, changes to taste/smell, or inability to exercise.</w:t>
      </w:r>
    </w:p>
    <w:p w:rsidR="004A4636" w:rsidP="004A4636" w14:paraId="4D5269B1" w14:textId="77777777">
      <w:pPr>
        <w:rPr>
          <w:rFonts w:cs="Tahoma"/>
        </w:rPr>
      </w:pPr>
    </w:p>
    <w:p w:rsidR="004A4636" w:rsidRPr="003465EC" w:rsidP="004A4636" w14:paraId="0D2CA6F9" w14:textId="77777777">
      <w:r>
        <w:rPr>
          <w:color w:val="00B0F0"/>
        </w:rPr>
        <w:t>CAWI RESPONSE OPTIONS:</w:t>
      </w:r>
    </w:p>
    <w:p w:rsidR="004A4636" w:rsidRPr="004B39E8" w:rsidP="00F237F1" w14:paraId="050E6318" w14:textId="77777777">
      <w:pPr>
        <w:pStyle w:val="ListParagraph"/>
        <w:numPr>
          <w:ilvl w:val="0"/>
          <w:numId w:val="60"/>
        </w:numPr>
      </w:pPr>
      <w:r>
        <w:rPr>
          <w:rFonts w:cs="Tahoma"/>
        </w:rPr>
        <w:t>Yes</w:t>
      </w:r>
    </w:p>
    <w:p w:rsidR="004A4636" w:rsidRPr="005B1710" w:rsidP="00F237F1" w14:paraId="13FC51E2" w14:textId="77777777">
      <w:pPr>
        <w:pStyle w:val="ListParagraph"/>
        <w:numPr>
          <w:ilvl w:val="0"/>
          <w:numId w:val="60"/>
        </w:numPr>
      </w:pPr>
      <w:r>
        <w:rPr>
          <w:rFonts w:cs="Tahoma"/>
        </w:rPr>
        <w:t>No</w:t>
      </w:r>
    </w:p>
    <w:p w:rsidR="004A4636" w:rsidP="004A4636" w14:paraId="51DE0D7D" w14:textId="77777777"/>
    <w:p w:rsidR="004A4636" w:rsidRPr="003465EC" w:rsidP="004A4636" w14:paraId="4EB84BB3" w14:textId="77777777">
      <w:r>
        <w:rPr>
          <w:color w:val="00B0F0"/>
        </w:rPr>
        <w:t>CATI RESPONSE OPTIONS:</w:t>
      </w:r>
    </w:p>
    <w:p w:rsidR="004A4636" w:rsidRPr="004B39E8" w:rsidP="00F237F1" w14:paraId="0F3D0352" w14:textId="77777777">
      <w:pPr>
        <w:pStyle w:val="ListParagraph"/>
        <w:numPr>
          <w:ilvl w:val="0"/>
          <w:numId w:val="61"/>
        </w:numPr>
      </w:pPr>
      <w:r>
        <w:rPr>
          <w:rFonts w:cs="Tahoma"/>
        </w:rPr>
        <w:t>YES</w:t>
      </w:r>
    </w:p>
    <w:p w:rsidR="004A4636" w:rsidP="00F237F1" w14:paraId="32B52CD8" w14:textId="77777777">
      <w:pPr>
        <w:pStyle w:val="ListParagraph"/>
        <w:numPr>
          <w:ilvl w:val="0"/>
          <w:numId w:val="61"/>
        </w:numPr>
      </w:pPr>
      <w:r>
        <w:rPr>
          <w:rFonts w:cs="Tahoma"/>
        </w:rPr>
        <w:t>NO</w:t>
      </w:r>
    </w:p>
    <w:p w:rsidR="004A4636" w:rsidP="004A4636" w14:paraId="584DAE23" w14:textId="77777777">
      <w:pPr>
        <w:pBdr>
          <w:bottom w:val="single" w:sz="4" w:space="1" w:color="auto"/>
        </w:pBdr>
        <w:rPr>
          <w:rFonts w:cs="Tahoma"/>
        </w:rPr>
      </w:pPr>
    </w:p>
    <w:p w:rsidR="00427F2D" w:rsidP="00427F2D" w14:paraId="39A8795C" w14:textId="77777777">
      <w:pPr>
        <w:rPr>
          <w:color w:val="00B0F0"/>
        </w:rPr>
      </w:pPr>
    </w:p>
    <w:p w:rsidR="00427F2D" w:rsidP="00427F2D" w14:paraId="0F448887" w14:textId="51BA050B">
      <w:pPr>
        <w:rPr>
          <w:color w:val="00B0F0"/>
        </w:rPr>
      </w:pPr>
      <w:r>
        <w:rPr>
          <w:color w:val="00B0F0"/>
        </w:rPr>
        <w:t xml:space="preserve">[SHOW IF </w:t>
      </w:r>
      <w:r>
        <w:rPr>
          <w:rFonts w:cs="Tahoma"/>
          <w:color w:val="00B0F0"/>
        </w:rPr>
        <w:t>SYMP3MO=1 OR ONS_LONG = 1</w:t>
      </w:r>
      <w:r>
        <w:rPr>
          <w:color w:val="00B0F0"/>
        </w:rPr>
        <w:t>]</w:t>
      </w:r>
    </w:p>
    <w:p w:rsidR="00427F2D" w:rsidRPr="00A90ED8" w:rsidP="00427F2D" w14:paraId="53366F2B" w14:textId="3BF4815A">
      <w:pPr>
        <w:rPr>
          <w:rFonts w:cs="Tahoma"/>
          <w:color w:val="00B0F0"/>
        </w:rPr>
      </w:pPr>
      <w:r>
        <w:rPr>
          <w:rFonts w:cs="Tahoma"/>
          <w:color w:val="00B0F0"/>
        </w:rPr>
        <w:t>[</w:t>
      </w:r>
      <w:r w:rsidR="00E20E68">
        <w:rPr>
          <w:rFonts w:cs="Tahoma"/>
          <w:color w:val="00B0F0"/>
        </w:rPr>
        <w:t>TEXTBOX</w:t>
      </w:r>
      <w:r>
        <w:rPr>
          <w:rFonts w:cs="Tahoma"/>
          <w:color w:val="00B0F0"/>
        </w:rPr>
        <w:t>]</w:t>
      </w:r>
    </w:p>
    <w:p w:rsidR="00427F2D" w:rsidP="00427F2D" w14:paraId="6A53B370" w14:textId="4C99B766">
      <w:pPr>
        <w:rPr>
          <w:rFonts w:cs="Tahoma"/>
        </w:rPr>
      </w:pPr>
      <w:r>
        <w:rPr>
          <w:rFonts w:cs="Tahoma"/>
          <w:color w:val="00B0F0"/>
        </w:rPr>
        <w:t>PROBE_LONG</w:t>
      </w:r>
    </w:p>
    <w:p w:rsidR="00427F2D" w:rsidP="00427F2D" w14:paraId="2817C254" w14:textId="5F533FA5">
      <w:r>
        <w:t>When answering the previous question, which symptoms were you specifically thinking about?</w:t>
      </w:r>
      <w:r w:rsidRPr="007369A8">
        <w:t xml:space="preserve"> </w:t>
      </w:r>
    </w:p>
    <w:p w:rsidR="00427F2D" w:rsidP="00427F2D" w14:paraId="3286E6E9" w14:textId="77777777">
      <w:pPr>
        <w:rPr>
          <w:rFonts w:cs="Tahoma"/>
        </w:rPr>
      </w:pPr>
    </w:p>
    <w:p w:rsidR="00E20E68" w:rsidP="00E20E68" w14:paraId="0DC52D6A" w14:textId="75B4C68B">
      <w:pPr>
        <w:rPr>
          <w:rFonts w:eastAsia="Times New Roman" w:cs="Times New Roman"/>
          <w:color w:val="00B0F0"/>
          <w:szCs w:val="24"/>
        </w:rPr>
      </w:pPr>
      <w:r w:rsidRPr="410709DB">
        <w:rPr>
          <w:rFonts w:eastAsia="Times New Roman" w:cs="Times New Roman"/>
          <w:color w:val="00B0F0"/>
          <w:szCs w:val="24"/>
        </w:rPr>
        <w:t>[</w:t>
      </w:r>
      <w:r>
        <w:rPr>
          <w:rFonts w:eastAsia="Times New Roman" w:cs="Times New Roman"/>
          <w:color w:val="00B0F0"/>
          <w:szCs w:val="24"/>
        </w:rPr>
        <w:t>LARGE</w:t>
      </w:r>
      <w:r w:rsidRPr="410709DB">
        <w:rPr>
          <w:rFonts w:eastAsia="Times New Roman" w:cs="Times New Roman"/>
          <w:color w:val="00B0F0"/>
          <w:szCs w:val="24"/>
        </w:rPr>
        <w:t xml:space="preserve"> TEXTBOX]</w:t>
      </w:r>
    </w:p>
    <w:p w:rsidR="00427F2D" w:rsidP="00427F2D" w14:paraId="54269303" w14:textId="77777777">
      <w:pPr>
        <w:pBdr>
          <w:bottom w:val="single" w:sz="4" w:space="1" w:color="auto"/>
        </w:pBdr>
        <w:rPr>
          <w:rFonts w:cs="Tahoma"/>
        </w:rPr>
      </w:pPr>
    </w:p>
    <w:p w:rsidR="00FD23F4" w:rsidP="00FD23F4" w14:paraId="275D1F88" w14:textId="5440AEA4">
      <w:pPr>
        <w:rPr>
          <w:color w:val="00B0F0"/>
        </w:rPr>
      </w:pPr>
    </w:p>
    <w:p w:rsidR="00D5172A" w:rsidP="00D5172A" w14:paraId="3FDFC902" w14:textId="43CC7D50">
      <w:pPr>
        <w:rPr>
          <w:color w:val="00B0F0"/>
        </w:rPr>
      </w:pPr>
      <w:r>
        <w:rPr>
          <w:color w:val="00B0F0"/>
        </w:rPr>
        <w:t xml:space="preserve">[SHOW IF P_LONGCOVID = 1 AND </w:t>
      </w:r>
      <w:r w:rsidRPr="00C36F6F">
        <w:rPr>
          <w:rFonts w:cs="Tahoma"/>
          <w:color w:val="00B0F0"/>
        </w:rPr>
        <w:t>COVIDEV</w:t>
      </w:r>
      <w:r>
        <w:rPr>
          <w:rFonts w:cs="Tahoma"/>
          <w:color w:val="00B0F0"/>
        </w:rPr>
        <w:t>=1 OR NHIS_TEST=1</w:t>
      </w:r>
      <w:r>
        <w:rPr>
          <w:color w:val="00B0F0"/>
        </w:rPr>
        <w:t>]</w:t>
      </w:r>
    </w:p>
    <w:p w:rsidR="00FD23F4" w:rsidRPr="00A90ED8" w:rsidP="00FD23F4" w14:paraId="3A8F727B" w14:textId="77777777">
      <w:pPr>
        <w:rPr>
          <w:rFonts w:cs="Tahoma"/>
          <w:color w:val="00B0F0"/>
        </w:rPr>
      </w:pPr>
      <w:r>
        <w:rPr>
          <w:rFonts w:cs="Tahoma"/>
          <w:color w:val="00B0F0"/>
        </w:rPr>
        <w:t>[SP]</w:t>
      </w:r>
    </w:p>
    <w:p w:rsidR="00FD23F4" w:rsidP="00FD23F4" w14:paraId="2C27BCDD" w14:textId="12817D29">
      <w:pPr>
        <w:rPr>
          <w:rFonts w:cs="Tahoma"/>
        </w:rPr>
      </w:pPr>
      <w:r>
        <w:rPr>
          <w:rFonts w:cs="Tahoma"/>
          <w:color w:val="00B0F0"/>
        </w:rPr>
        <w:t>SYMPNOW</w:t>
      </w:r>
      <w:r w:rsidRPr="003465EC">
        <w:rPr>
          <w:rFonts w:cs="Tahoma"/>
        </w:rPr>
        <w:t xml:space="preserve"> </w:t>
      </w:r>
    </w:p>
    <w:p w:rsidR="00FD23F4" w:rsidP="00FD23F4" w14:paraId="0B853E82" w14:textId="44C9F3F1">
      <w:r w:rsidRPr="00FD23F4">
        <w:t>Do you have symptoms now</w:t>
      </w:r>
      <w:r w:rsidRPr="004A4636">
        <w:t>?</w:t>
      </w:r>
      <w:r w:rsidRPr="007369A8">
        <w:t xml:space="preserve"> </w:t>
      </w:r>
    </w:p>
    <w:p w:rsidR="00FD23F4" w:rsidP="00FD23F4" w14:paraId="5C051104" w14:textId="77777777">
      <w:pPr>
        <w:rPr>
          <w:rFonts w:cs="Tahoma"/>
        </w:rPr>
      </w:pPr>
    </w:p>
    <w:p w:rsidR="00FD23F4" w:rsidRPr="003465EC" w:rsidP="00FD23F4" w14:paraId="496AB426" w14:textId="77777777">
      <w:r>
        <w:rPr>
          <w:color w:val="00B0F0"/>
        </w:rPr>
        <w:t>CAWI RESPONSE OPTIONS:</w:t>
      </w:r>
    </w:p>
    <w:p w:rsidR="00FD23F4" w:rsidRPr="004B39E8" w:rsidP="00F237F1" w14:paraId="1D8DECA6" w14:textId="77777777">
      <w:pPr>
        <w:pStyle w:val="ListParagraph"/>
        <w:numPr>
          <w:ilvl w:val="0"/>
          <w:numId w:val="62"/>
        </w:numPr>
      </w:pPr>
      <w:r>
        <w:rPr>
          <w:rFonts w:cs="Tahoma"/>
        </w:rPr>
        <w:t>Yes</w:t>
      </w:r>
    </w:p>
    <w:p w:rsidR="00FD23F4" w:rsidRPr="005B1710" w:rsidP="00F237F1" w14:paraId="68BC63C9" w14:textId="77777777">
      <w:pPr>
        <w:pStyle w:val="ListParagraph"/>
        <w:numPr>
          <w:ilvl w:val="0"/>
          <w:numId w:val="62"/>
        </w:numPr>
      </w:pPr>
      <w:r>
        <w:rPr>
          <w:rFonts w:cs="Tahoma"/>
        </w:rPr>
        <w:t>No</w:t>
      </w:r>
    </w:p>
    <w:p w:rsidR="00FD23F4" w:rsidP="00FD23F4" w14:paraId="1E4CFACD" w14:textId="77777777"/>
    <w:p w:rsidR="00FD23F4" w:rsidRPr="003465EC" w:rsidP="00FD23F4" w14:paraId="0A3E49B7" w14:textId="77777777">
      <w:r>
        <w:rPr>
          <w:color w:val="00B0F0"/>
        </w:rPr>
        <w:t>CATI RESPONSE OPTIONS:</w:t>
      </w:r>
    </w:p>
    <w:p w:rsidR="00FD23F4" w:rsidRPr="004B39E8" w:rsidP="00F237F1" w14:paraId="129EB0A6" w14:textId="77777777">
      <w:pPr>
        <w:pStyle w:val="ListParagraph"/>
        <w:numPr>
          <w:ilvl w:val="0"/>
          <w:numId w:val="63"/>
        </w:numPr>
      </w:pPr>
      <w:r>
        <w:rPr>
          <w:rFonts w:cs="Tahoma"/>
        </w:rPr>
        <w:t>YES</w:t>
      </w:r>
    </w:p>
    <w:p w:rsidR="00FD23F4" w:rsidP="00F237F1" w14:paraId="6CEB8880" w14:textId="77777777">
      <w:pPr>
        <w:pStyle w:val="ListParagraph"/>
        <w:numPr>
          <w:ilvl w:val="0"/>
          <w:numId w:val="63"/>
        </w:numPr>
      </w:pPr>
      <w:r>
        <w:rPr>
          <w:rFonts w:cs="Tahoma"/>
        </w:rPr>
        <w:t>NO</w:t>
      </w:r>
    </w:p>
    <w:p w:rsidR="00FD23F4" w:rsidP="00FD23F4" w14:paraId="22E0792F" w14:textId="77777777">
      <w:pPr>
        <w:pBdr>
          <w:bottom w:val="single" w:sz="4" w:space="1" w:color="auto"/>
        </w:pBdr>
        <w:rPr>
          <w:rFonts w:cs="Tahoma"/>
        </w:rPr>
      </w:pPr>
    </w:p>
    <w:p w:rsidR="00D5172A" w:rsidP="00D5172A" w14:paraId="720F46F5" w14:textId="77777777">
      <w:pPr>
        <w:rPr>
          <w:color w:val="00B0F0"/>
        </w:rPr>
      </w:pPr>
    </w:p>
    <w:p w:rsidR="00D5172A" w:rsidP="00D5172A" w14:paraId="4F222AAD" w14:textId="218DE684">
      <w:pPr>
        <w:rPr>
          <w:color w:val="00B0F0"/>
        </w:rPr>
      </w:pPr>
      <w:r>
        <w:rPr>
          <w:color w:val="00B0F0"/>
        </w:rPr>
        <w:t>[SHOW IF P_LONGCOVID = 2</w:t>
      </w:r>
      <w:r w:rsidR="009B20CE">
        <w:rPr>
          <w:color w:val="00B0F0"/>
        </w:rPr>
        <w:t xml:space="preserve"> AND </w:t>
      </w:r>
      <w:r w:rsidRPr="00C36F6F" w:rsidR="009B20CE">
        <w:rPr>
          <w:rFonts w:cs="Tahoma"/>
          <w:color w:val="00B0F0"/>
        </w:rPr>
        <w:t>COVIDEV</w:t>
      </w:r>
      <w:r w:rsidR="009B20CE">
        <w:rPr>
          <w:rFonts w:cs="Tahoma"/>
          <w:color w:val="00B0F0"/>
        </w:rPr>
        <w:t>=1 OR NHIS_TEST=1</w:t>
      </w:r>
      <w:r>
        <w:rPr>
          <w:color w:val="00B0F0"/>
        </w:rPr>
        <w:t>]</w:t>
      </w:r>
    </w:p>
    <w:p w:rsidR="00D5172A" w:rsidRPr="00A90ED8" w:rsidP="00D5172A" w14:paraId="6CCC0A7C" w14:textId="77777777">
      <w:pPr>
        <w:rPr>
          <w:rFonts w:cs="Tahoma"/>
          <w:color w:val="00B0F0"/>
        </w:rPr>
      </w:pPr>
      <w:r>
        <w:rPr>
          <w:rFonts w:cs="Tahoma"/>
          <w:color w:val="00B0F0"/>
        </w:rPr>
        <w:t>[SP]</w:t>
      </w:r>
    </w:p>
    <w:p w:rsidR="00D5172A" w:rsidP="00D5172A" w14:paraId="6ABB1681" w14:textId="6D7E403B">
      <w:pPr>
        <w:rPr>
          <w:rFonts w:cs="Tahoma"/>
        </w:rPr>
      </w:pPr>
      <w:r>
        <w:rPr>
          <w:rFonts w:cs="Tahoma"/>
          <w:color w:val="00B0F0"/>
        </w:rPr>
        <w:t>ONS_LONG</w:t>
      </w:r>
    </w:p>
    <w:p w:rsidR="00D5172A" w:rsidP="00D5172A" w14:paraId="265B3C97" w14:textId="10651A8C">
      <w:r w:rsidRPr="00D5172A">
        <w:t>Would you describe yourself as having “long COVID,” that is, you are still experiencing symptoms more than 3 months after you first had COVID-19, that are not explained by something else</w:t>
      </w:r>
      <w:r w:rsidRPr="004A4636">
        <w:t>?</w:t>
      </w:r>
      <w:r w:rsidRPr="007369A8">
        <w:t xml:space="preserve"> </w:t>
      </w:r>
    </w:p>
    <w:p w:rsidR="00D5172A" w:rsidP="00D5172A" w14:paraId="15302BA6" w14:textId="77777777">
      <w:pPr>
        <w:rPr>
          <w:rFonts w:cs="Tahoma"/>
        </w:rPr>
      </w:pPr>
    </w:p>
    <w:p w:rsidR="00D5172A" w:rsidRPr="003465EC" w:rsidP="00D5172A" w14:paraId="74073B05" w14:textId="77777777">
      <w:r>
        <w:rPr>
          <w:color w:val="00B0F0"/>
        </w:rPr>
        <w:t>CAWI RESPONSE OPTIONS:</w:t>
      </w:r>
    </w:p>
    <w:p w:rsidR="00D5172A" w:rsidRPr="004B39E8" w:rsidP="00F237F1" w14:paraId="5470261A" w14:textId="77777777">
      <w:pPr>
        <w:pStyle w:val="ListParagraph"/>
        <w:numPr>
          <w:ilvl w:val="0"/>
          <w:numId w:val="64"/>
        </w:numPr>
      </w:pPr>
      <w:r>
        <w:rPr>
          <w:rFonts w:cs="Tahoma"/>
        </w:rPr>
        <w:t>Yes</w:t>
      </w:r>
    </w:p>
    <w:p w:rsidR="00D5172A" w:rsidRPr="00300085" w:rsidP="00F237F1" w14:paraId="6D7293E0" w14:textId="7946ACDF">
      <w:pPr>
        <w:pStyle w:val="ListParagraph"/>
        <w:numPr>
          <w:ilvl w:val="0"/>
          <w:numId w:val="64"/>
        </w:numPr>
      </w:pPr>
      <w:r>
        <w:rPr>
          <w:rFonts w:cs="Tahoma"/>
        </w:rPr>
        <w:t>No</w:t>
      </w:r>
    </w:p>
    <w:p w:rsidR="00300085" w:rsidRPr="005B1710" w:rsidP="00F237F1" w14:paraId="2762E75E" w14:textId="4E022700">
      <w:pPr>
        <w:pStyle w:val="ListParagraph"/>
        <w:numPr>
          <w:ilvl w:val="0"/>
          <w:numId w:val="64"/>
        </w:numPr>
      </w:pPr>
      <w:r>
        <w:rPr>
          <w:rFonts w:cs="Tahoma"/>
        </w:rPr>
        <w:t>Don’t Know</w:t>
      </w:r>
    </w:p>
    <w:p w:rsidR="00D5172A" w:rsidP="00D5172A" w14:paraId="5F9FEFCF" w14:textId="77777777"/>
    <w:p w:rsidR="00D5172A" w:rsidRPr="003465EC" w:rsidP="00D5172A" w14:paraId="15BFC6B9" w14:textId="77777777">
      <w:r>
        <w:rPr>
          <w:color w:val="00B0F0"/>
        </w:rPr>
        <w:t>CATI RESPONSE OPTIONS:</w:t>
      </w:r>
    </w:p>
    <w:p w:rsidR="00D5172A" w:rsidRPr="004B39E8" w:rsidP="00F237F1" w14:paraId="7937579C" w14:textId="77777777">
      <w:pPr>
        <w:pStyle w:val="ListParagraph"/>
        <w:numPr>
          <w:ilvl w:val="0"/>
          <w:numId w:val="65"/>
        </w:numPr>
      </w:pPr>
      <w:r>
        <w:rPr>
          <w:rFonts w:cs="Tahoma"/>
        </w:rPr>
        <w:t>YES</w:t>
      </w:r>
    </w:p>
    <w:p w:rsidR="00D5172A" w:rsidRPr="00300085" w:rsidP="00F237F1" w14:paraId="5B28E28C" w14:textId="34D131F7">
      <w:pPr>
        <w:pStyle w:val="ListParagraph"/>
        <w:numPr>
          <w:ilvl w:val="0"/>
          <w:numId w:val="65"/>
        </w:numPr>
      </w:pPr>
      <w:r>
        <w:rPr>
          <w:rFonts w:cs="Tahoma"/>
        </w:rPr>
        <w:t>NO</w:t>
      </w:r>
    </w:p>
    <w:p w:rsidR="00300085" w:rsidP="00F237F1" w14:paraId="58768D92" w14:textId="3730E80B">
      <w:pPr>
        <w:pStyle w:val="ListParagraph"/>
        <w:numPr>
          <w:ilvl w:val="0"/>
          <w:numId w:val="65"/>
        </w:numPr>
      </w:pPr>
      <w:r>
        <w:rPr>
          <w:rFonts w:cs="Tahoma"/>
        </w:rPr>
        <w:t>DON’T KNOW</w:t>
      </w:r>
    </w:p>
    <w:p w:rsidR="00D5172A" w:rsidP="00D5172A" w14:paraId="4A87FDD5" w14:textId="77777777">
      <w:pPr>
        <w:pBdr>
          <w:bottom w:val="single" w:sz="4" w:space="1" w:color="auto"/>
        </w:pBdr>
        <w:rPr>
          <w:rFonts w:cs="Tahoma"/>
        </w:rPr>
      </w:pPr>
    </w:p>
    <w:p w:rsidR="00300085" w:rsidP="00300085" w14:paraId="4B9D24D4" w14:textId="77777777">
      <w:pPr>
        <w:rPr>
          <w:color w:val="00B0F0"/>
        </w:rPr>
      </w:pPr>
    </w:p>
    <w:p w:rsidR="00300085" w:rsidP="00300085" w14:paraId="669AB7B9" w14:textId="65235CC1">
      <w:pPr>
        <w:rPr>
          <w:color w:val="00B0F0"/>
        </w:rPr>
      </w:pPr>
      <w:r>
        <w:rPr>
          <w:color w:val="00B0F0"/>
        </w:rPr>
        <w:t>[SHOW IF ONS_LONG</w:t>
      </w:r>
      <w:r>
        <w:rPr>
          <w:rFonts w:cs="Tahoma"/>
          <w:color w:val="00B0F0"/>
        </w:rPr>
        <w:t>=1</w:t>
      </w:r>
      <w:r>
        <w:rPr>
          <w:color w:val="00B0F0"/>
        </w:rPr>
        <w:t>]</w:t>
      </w:r>
    </w:p>
    <w:p w:rsidR="00300085" w:rsidRPr="00A90ED8" w:rsidP="00300085" w14:paraId="588724D3" w14:textId="77777777">
      <w:pPr>
        <w:rPr>
          <w:rFonts w:cs="Tahoma"/>
          <w:color w:val="00B0F0"/>
        </w:rPr>
      </w:pPr>
      <w:r>
        <w:rPr>
          <w:rFonts w:cs="Tahoma"/>
          <w:color w:val="00B0F0"/>
        </w:rPr>
        <w:t>[SP]</w:t>
      </w:r>
    </w:p>
    <w:p w:rsidR="00300085" w:rsidP="00300085" w14:paraId="539C8CB7" w14:textId="2EA061EA">
      <w:pPr>
        <w:rPr>
          <w:rFonts w:cs="Tahoma"/>
        </w:rPr>
      </w:pPr>
      <w:r>
        <w:rPr>
          <w:rFonts w:cs="Tahoma"/>
          <w:color w:val="00B0F0"/>
        </w:rPr>
        <w:t>ONS_IMPACT</w:t>
      </w:r>
    </w:p>
    <w:p w:rsidR="00300085" w:rsidP="00300085" w14:paraId="37CF2F0F" w14:textId="081329B6">
      <w:r w:rsidRPr="00300085">
        <w:t>Does this reduce your ability to carry-out day-to-day activities compared with the time before you had COVID-19?</w:t>
      </w:r>
      <w:r w:rsidRPr="007369A8">
        <w:t xml:space="preserve"> </w:t>
      </w:r>
    </w:p>
    <w:p w:rsidR="00300085" w:rsidP="00300085" w14:paraId="224D1F7A" w14:textId="77777777">
      <w:pPr>
        <w:rPr>
          <w:rFonts w:cs="Tahoma"/>
        </w:rPr>
      </w:pPr>
    </w:p>
    <w:p w:rsidR="00300085" w:rsidRPr="003465EC" w:rsidP="00300085" w14:paraId="03BD5AAC" w14:textId="77777777">
      <w:r>
        <w:rPr>
          <w:color w:val="00B0F0"/>
        </w:rPr>
        <w:t>CAWI RESPONSE OPTIONS:</w:t>
      </w:r>
    </w:p>
    <w:p w:rsidR="00F7748D" w:rsidRPr="004B39E8" w:rsidP="00F237F1" w14:paraId="29DA0A71" w14:textId="601412D9">
      <w:pPr>
        <w:pStyle w:val="ListParagraph"/>
        <w:numPr>
          <w:ilvl w:val="0"/>
          <w:numId w:val="66"/>
        </w:numPr>
      </w:pPr>
      <w:r>
        <w:rPr>
          <w:rFonts w:cs="Tahoma"/>
        </w:rPr>
        <w:t>Yes, a lot</w:t>
      </w:r>
    </w:p>
    <w:p w:rsidR="00F7748D" w:rsidRPr="00B22703" w:rsidP="00F237F1" w14:paraId="2CCF4859" w14:textId="4323F7ED">
      <w:pPr>
        <w:pStyle w:val="ListParagraph"/>
        <w:numPr>
          <w:ilvl w:val="0"/>
          <w:numId w:val="66"/>
        </w:numPr>
      </w:pPr>
      <w:r>
        <w:rPr>
          <w:rFonts w:cs="Tahoma"/>
        </w:rPr>
        <w:t>Yes, a little</w:t>
      </w:r>
    </w:p>
    <w:p w:rsidR="00B22703" w:rsidRPr="00B22703" w:rsidP="00F237F1" w14:paraId="55EB278C" w14:textId="747E5FD9">
      <w:pPr>
        <w:pStyle w:val="ListParagraph"/>
        <w:numPr>
          <w:ilvl w:val="0"/>
          <w:numId w:val="66"/>
        </w:numPr>
      </w:pPr>
      <w:r>
        <w:rPr>
          <w:rFonts w:cs="Tahoma"/>
        </w:rPr>
        <w:t>Not at all</w:t>
      </w:r>
    </w:p>
    <w:p w:rsidR="00B22703" w:rsidP="00F237F1" w14:paraId="2F2FEAAA" w14:textId="2920721E">
      <w:pPr>
        <w:pStyle w:val="ListParagraph"/>
        <w:numPr>
          <w:ilvl w:val="0"/>
          <w:numId w:val="66"/>
        </w:numPr>
      </w:pPr>
      <w:r>
        <w:rPr>
          <w:rFonts w:cs="Tahoma"/>
        </w:rPr>
        <w:t>Don’t Know</w:t>
      </w:r>
    </w:p>
    <w:p w:rsidR="00B22703" w:rsidP="00300085" w14:paraId="3DDE71FE" w14:textId="77777777">
      <w:pPr>
        <w:rPr>
          <w:rFonts w:cs="Tahoma"/>
        </w:rPr>
      </w:pPr>
    </w:p>
    <w:p w:rsidR="00300085" w:rsidRPr="003465EC" w:rsidP="00300085" w14:paraId="53519C83" w14:textId="776F499B">
      <w:r>
        <w:rPr>
          <w:color w:val="00B0F0"/>
        </w:rPr>
        <w:t xml:space="preserve">CATI </w:t>
      </w:r>
      <w:r>
        <w:rPr>
          <w:color w:val="00B0F0"/>
        </w:rPr>
        <w:t>RESPONSE OPTIONS:</w:t>
      </w:r>
    </w:p>
    <w:p w:rsidR="00B22703" w:rsidRPr="004B39E8" w:rsidP="00F237F1" w14:paraId="20BE1C4F" w14:textId="777E1926">
      <w:pPr>
        <w:pStyle w:val="ListParagraph"/>
        <w:numPr>
          <w:ilvl w:val="0"/>
          <w:numId w:val="67"/>
        </w:numPr>
      </w:pPr>
      <w:r>
        <w:rPr>
          <w:rFonts w:cs="Tahoma"/>
        </w:rPr>
        <w:t>YES, A LOT</w:t>
      </w:r>
    </w:p>
    <w:p w:rsidR="00B22703" w:rsidRPr="00B22703" w:rsidP="00F237F1" w14:paraId="3850C097" w14:textId="472ADB60">
      <w:pPr>
        <w:pStyle w:val="ListParagraph"/>
        <w:numPr>
          <w:ilvl w:val="0"/>
          <w:numId w:val="67"/>
        </w:numPr>
      </w:pPr>
      <w:r>
        <w:rPr>
          <w:rFonts w:cs="Tahoma"/>
        </w:rPr>
        <w:t>YES, A LITTLE</w:t>
      </w:r>
    </w:p>
    <w:p w:rsidR="00B22703" w:rsidRPr="00B22703" w:rsidP="00F237F1" w14:paraId="0CF93C0C" w14:textId="67D42274">
      <w:pPr>
        <w:pStyle w:val="ListParagraph"/>
        <w:numPr>
          <w:ilvl w:val="0"/>
          <w:numId w:val="67"/>
        </w:numPr>
      </w:pPr>
      <w:r>
        <w:rPr>
          <w:rFonts w:cs="Tahoma"/>
        </w:rPr>
        <w:t>NOT AT ALL</w:t>
      </w:r>
    </w:p>
    <w:p w:rsidR="00B22703" w:rsidP="00F237F1" w14:paraId="50814E02" w14:textId="3363B47B">
      <w:pPr>
        <w:pStyle w:val="ListParagraph"/>
        <w:numPr>
          <w:ilvl w:val="0"/>
          <w:numId w:val="67"/>
        </w:numPr>
      </w:pPr>
      <w:r>
        <w:rPr>
          <w:rFonts w:cs="Tahoma"/>
        </w:rPr>
        <w:t>DON’T KNOW</w:t>
      </w:r>
    </w:p>
    <w:p w:rsidR="009D0AB0" w:rsidP="00E80F91" w14:paraId="16D746F0" w14:textId="77777777">
      <w:pPr>
        <w:pBdr>
          <w:bottom w:val="single" w:sz="4" w:space="1" w:color="auto"/>
        </w:pBdr>
        <w:rPr>
          <w:rFonts w:cs="Arial"/>
          <w:bCs/>
          <w:iCs/>
          <w:color w:val="00B0F0"/>
          <w:bdr w:val="none" w:sz="0" w:space="0" w:color="auto" w:frame="1"/>
          <w:shd w:val="clear" w:color="auto" w:fill="FFFFFF"/>
        </w:rPr>
      </w:pPr>
    </w:p>
    <w:p w:rsidR="00C05751" w:rsidP="00C05751" w14:paraId="5F384AD0" w14:textId="77777777">
      <w:pPr>
        <w:rPr>
          <w:color w:val="00B050"/>
        </w:rPr>
      </w:pPr>
    </w:p>
    <w:p w:rsidR="00C05751" w:rsidP="00C05751" w14:paraId="0D9B03E1" w14:textId="2C9EBAD9">
      <w:pPr>
        <w:rPr>
          <w:color w:val="00B050"/>
        </w:rPr>
      </w:pPr>
      <w:r>
        <w:rPr>
          <w:color w:val="00B050"/>
        </w:rPr>
        <w:t>SECTION:  Immunization</w:t>
      </w:r>
    </w:p>
    <w:p w:rsidR="00C05751" w:rsidRPr="004631EB" w:rsidP="00C05751" w14:paraId="0EF07AF3" w14:textId="77777777">
      <w:pPr>
        <w:pBdr>
          <w:bottom w:val="single" w:sz="4" w:space="1" w:color="auto"/>
        </w:pBdr>
        <w:rPr>
          <w:color w:val="00B050"/>
        </w:rPr>
      </w:pPr>
    </w:p>
    <w:p w:rsidR="00C05751" w:rsidP="00C05751" w14:paraId="712286AC" w14:textId="77777777">
      <w:pPr>
        <w:rPr>
          <w:color w:val="00B0F0"/>
        </w:rPr>
      </w:pPr>
    </w:p>
    <w:p w:rsidR="00C05751" w:rsidP="00C05751" w14:paraId="54955E95" w14:textId="77777777">
      <w:pPr>
        <w:contextualSpacing/>
        <w:rPr>
          <w:rFonts w:cs="Tahoma"/>
          <w:color w:val="00B0F0"/>
        </w:rPr>
      </w:pPr>
      <w:r>
        <w:rPr>
          <w:rFonts w:cs="Tahoma"/>
          <w:color w:val="00B0F0"/>
        </w:rPr>
        <w:t>[DISPLAY]</w:t>
      </w:r>
    </w:p>
    <w:p w:rsidR="00C05751" w:rsidP="00C05751" w14:paraId="015A5BC4" w14:textId="7EB47980">
      <w:pPr>
        <w:contextualSpacing/>
        <w:rPr>
          <w:rFonts w:cs="Tahoma"/>
        </w:rPr>
      </w:pPr>
      <w:r w:rsidRPr="00C05751">
        <w:rPr>
          <w:rFonts w:cs="Tahoma"/>
          <w:color w:val="00B0F0"/>
        </w:rPr>
        <w:t>FLUINTRO</w:t>
      </w:r>
      <w:r w:rsidRPr="00DD718C">
        <w:rPr>
          <w:rFonts w:cs="Tahoma"/>
          <w:color w:val="00B0F0"/>
        </w:rPr>
        <w:t>.</w:t>
      </w:r>
    </w:p>
    <w:p w:rsidR="00C05751" w:rsidP="00C05751" w14:paraId="027F1552" w14:textId="58CE64F4">
      <w:pPr>
        <w:contextualSpacing/>
        <w:rPr>
          <w:rFonts w:cs="Tahoma"/>
        </w:rPr>
      </w:pPr>
      <w:r w:rsidRPr="00C05751">
        <w:rPr>
          <w:rFonts w:cs="Tahoma"/>
        </w:rPr>
        <w:t xml:space="preserve">There are currently vaccines available for seasonal influenza and coronavirus or COVID-19. </w:t>
      </w:r>
      <w:r>
        <w:rPr>
          <w:rFonts w:cs="Tahoma"/>
        </w:rPr>
        <w:t>You</w:t>
      </w:r>
      <w:r w:rsidRPr="00C05751">
        <w:rPr>
          <w:rFonts w:cs="Tahoma"/>
        </w:rPr>
        <w:t xml:space="preserve"> will first </w:t>
      </w:r>
      <w:r>
        <w:rPr>
          <w:rFonts w:cs="Tahoma"/>
        </w:rPr>
        <w:t xml:space="preserve">be asked </w:t>
      </w:r>
      <w:r w:rsidRPr="00C05751">
        <w:rPr>
          <w:rFonts w:cs="Tahoma"/>
        </w:rPr>
        <w:t>questions about seasonal flu vaccination and then about coronavirus or COVID-19 vaccination</w:t>
      </w:r>
    </w:p>
    <w:p w:rsidR="00C05751" w:rsidP="00C05751" w14:paraId="60619739" w14:textId="77777777">
      <w:pPr>
        <w:pBdr>
          <w:bottom w:val="single" w:sz="4" w:space="1" w:color="auto"/>
        </w:pBdr>
        <w:rPr>
          <w:rFonts w:cs="Tahoma"/>
          <w:color w:val="00B0F0"/>
        </w:rPr>
      </w:pPr>
    </w:p>
    <w:p w:rsidR="009C08B3" w:rsidP="009C08B3" w14:paraId="4ED3524A" w14:textId="77777777">
      <w:pPr>
        <w:rPr>
          <w:color w:val="00B0F0"/>
        </w:rPr>
      </w:pPr>
    </w:p>
    <w:p w:rsidR="009C08B3" w:rsidRPr="00A90ED8" w:rsidP="009C08B3" w14:paraId="1C08C07E" w14:textId="77777777">
      <w:pPr>
        <w:rPr>
          <w:rFonts w:cs="Tahoma"/>
          <w:color w:val="00B0F0"/>
        </w:rPr>
      </w:pPr>
      <w:r>
        <w:rPr>
          <w:rFonts w:cs="Tahoma"/>
          <w:color w:val="00B0F0"/>
        </w:rPr>
        <w:t>[SP]</w:t>
      </w:r>
    </w:p>
    <w:p w:rsidR="009C08B3" w:rsidP="009C08B3" w14:paraId="7720CBBE" w14:textId="77777777">
      <w:pPr>
        <w:rPr>
          <w:rFonts w:cs="Tahoma"/>
          <w:color w:val="00B0F0"/>
        </w:rPr>
      </w:pPr>
      <w:r w:rsidRPr="009C08B3">
        <w:rPr>
          <w:rFonts w:cs="Tahoma"/>
          <w:color w:val="00B0F0"/>
        </w:rPr>
        <w:t xml:space="preserve">SHTFLU12M </w:t>
      </w:r>
    </w:p>
    <w:p w:rsidR="009C08B3" w:rsidP="009C08B3" w14:paraId="44A888D4" w14:textId="0433C2D4">
      <w:r w:rsidRPr="009C08B3">
        <w:t>There are two types of flu vaccinations. One is a shot and the other is a spray, mist, or drop in the nose. During the past 12 months, have you had a flu vaccination</w:t>
      </w:r>
      <w:r>
        <w:t>?</w:t>
      </w:r>
      <w:r w:rsidRPr="007369A8">
        <w:t xml:space="preserve"> </w:t>
      </w:r>
    </w:p>
    <w:p w:rsidR="009C08B3" w:rsidP="009C08B3" w14:paraId="1095F626" w14:textId="77777777">
      <w:pPr>
        <w:rPr>
          <w:rFonts w:cs="Tahoma"/>
        </w:rPr>
      </w:pPr>
    </w:p>
    <w:p w:rsidR="009C08B3" w:rsidRPr="003465EC" w:rsidP="009C08B3" w14:paraId="6410CE11" w14:textId="77777777">
      <w:r>
        <w:rPr>
          <w:color w:val="00B0F0"/>
        </w:rPr>
        <w:t>CAWI RESPONSE OPTIONS:</w:t>
      </w:r>
    </w:p>
    <w:p w:rsidR="009C08B3" w:rsidRPr="004B39E8" w:rsidP="009C08B3" w14:paraId="73BE6034" w14:textId="77777777">
      <w:pPr>
        <w:pStyle w:val="ListParagraph"/>
        <w:numPr>
          <w:ilvl w:val="0"/>
          <w:numId w:val="89"/>
        </w:numPr>
      </w:pPr>
      <w:r>
        <w:rPr>
          <w:rFonts w:cs="Tahoma"/>
        </w:rPr>
        <w:t>Yes</w:t>
      </w:r>
    </w:p>
    <w:p w:rsidR="009C08B3" w:rsidRPr="00300085" w:rsidP="009C08B3" w14:paraId="697D98A9" w14:textId="77777777">
      <w:pPr>
        <w:pStyle w:val="ListParagraph"/>
        <w:numPr>
          <w:ilvl w:val="0"/>
          <w:numId w:val="89"/>
        </w:numPr>
      </w:pPr>
      <w:r>
        <w:rPr>
          <w:rFonts w:cs="Tahoma"/>
        </w:rPr>
        <w:t>No</w:t>
      </w:r>
    </w:p>
    <w:p w:rsidR="009C08B3" w:rsidP="009C08B3" w14:paraId="12566948" w14:textId="77777777"/>
    <w:p w:rsidR="009C08B3" w:rsidRPr="003465EC" w:rsidP="009C08B3" w14:paraId="1811B97D" w14:textId="77777777">
      <w:r>
        <w:rPr>
          <w:color w:val="00B0F0"/>
        </w:rPr>
        <w:t>CATI RESPONSE OPTIONS:</w:t>
      </w:r>
    </w:p>
    <w:p w:rsidR="009C08B3" w:rsidRPr="004B39E8" w:rsidP="009C08B3" w14:paraId="7B05AB13" w14:textId="77777777">
      <w:pPr>
        <w:pStyle w:val="ListParagraph"/>
        <w:numPr>
          <w:ilvl w:val="0"/>
          <w:numId w:val="88"/>
        </w:numPr>
      </w:pPr>
      <w:r>
        <w:rPr>
          <w:rFonts w:cs="Tahoma"/>
        </w:rPr>
        <w:t>YES</w:t>
      </w:r>
    </w:p>
    <w:p w:rsidR="009C08B3" w:rsidRPr="00300085" w:rsidP="009C08B3" w14:paraId="238100B9" w14:textId="77777777">
      <w:pPr>
        <w:pStyle w:val="ListParagraph"/>
        <w:numPr>
          <w:ilvl w:val="0"/>
          <w:numId w:val="88"/>
        </w:numPr>
      </w:pPr>
      <w:r>
        <w:rPr>
          <w:rFonts w:cs="Tahoma"/>
        </w:rPr>
        <w:t>NO</w:t>
      </w:r>
    </w:p>
    <w:p w:rsidR="009C08B3" w:rsidP="009C08B3" w14:paraId="270586C2" w14:textId="77777777">
      <w:pPr>
        <w:pBdr>
          <w:bottom w:val="single" w:sz="4" w:space="1" w:color="auto"/>
        </w:pBdr>
        <w:rPr>
          <w:rFonts w:cs="Tahoma"/>
        </w:rPr>
      </w:pPr>
    </w:p>
    <w:p w:rsidR="009C08B3" w:rsidP="009C08B3" w14:paraId="2EE94B02" w14:textId="77777777">
      <w:pPr>
        <w:rPr>
          <w:color w:val="00B0F0"/>
        </w:rPr>
      </w:pPr>
    </w:p>
    <w:p w:rsidR="009C08B3" w:rsidRPr="00A90ED8" w:rsidP="009C08B3" w14:paraId="46EF4FFC" w14:textId="42E0DC8A">
      <w:pPr>
        <w:rPr>
          <w:rFonts w:cs="Tahoma"/>
          <w:color w:val="00B0F0"/>
        </w:rPr>
      </w:pPr>
      <w:r>
        <w:rPr>
          <w:rFonts w:cs="Tahoma"/>
          <w:color w:val="00B0F0"/>
        </w:rPr>
        <w:t>[</w:t>
      </w:r>
      <w:r w:rsidR="00780C8A">
        <w:rPr>
          <w:rFonts w:cs="Tahoma"/>
          <w:color w:val="00B0F0"/>
        </w:rPr>
        <w:t>NUMBOX</w:t>
      </w:r>
      <w:r>
        <w:rPr>
          <w:rFonts w:cs="Tahoma"/>
          <w:color w:val="00B0F0"/>
        </w:rPr>
        <w:t>]</w:t>
      </w:r>
    </w:p>
    <w:p w:rsidR="009C08B3" w:rsidP="009C08B3" w14:paraId="22E22A1D" w14:textId="77777777">
      <w:r w:rsidRPr="00142D62">
        <w:rPr>
          <w:b/>
          <w:bCs/>
        </w:rPr>
        <w:t>SHTFLUM</w:t>
      </w:r>
      <w:r w:rsidRPr="009C08B3">
        <w:t xml:space="preserve"> </w:t>
      </w:r>
    </w:p>
    <w:p w:rsidR="009C08B3" w:rsidP="009C08B3" w14:paraId="52BF3836" w14:textId="3D064268">
      <w:r w:rsidRPr="009C08B3">
        <w:t>During what month and year did you receive your most recent flu vaccine</w:t>
      </w:r>
      <w:r>
        <w:t>?</w:t>
      </w:r>
      <w:r w:rsidRPr="007369A8">
        <w:t xml:space="preserve"> </w:t>
      </w:r>
    </w:p>
    <w:p w:rsidR="009C08B3" w:rsidP="009C08B3" w14:paraId="0CDC450A" w14:textId="77777777">
      <w:pPr>
        <w:rPr>
          <w:rFonts w:cs="Tahoma"/>
        </w:rPr>
      </w:pPr>
    </w:p>
    <w:p w:rsidR="00780C8A" w:rsidRPr="00900E59" w:rsidP="00780C8A" w14:paraId="3C2DFB7E" w14:textId="2F241443">
      <w:pPr>
        <w:rPr>
          <w:color w:val="00B0F0"/>
        </w:rPr>
      </w:pPr>
      <w:r w:rsidRPr="00900E59">
        <w:rPr>
          <w:color w:val="00B0F0"/>
        </w:rPr>
        <w:t>&lt;u&gt;</w:t>
      </w:r>
      <w:r>
        <w:rPr>
          <w:u w:val="single"/>
        </w:rPr>
        <w:t>MONTH</w:t>
      </w:r>
      <w:r w:rsidRPr="00900E59">
        <w:rPr>
          <w:u w:val="single"/>
        </w:rPr>
        <w:t>:</w:t>
      </w:r>
      <w:r w:rsidRPr="00900E59">
        <w:rPr>
          <w:color w:val="00B0F0"/>
        </w:rPr>
        <w:t>&lt;/u&gt;</w:t>
      </w:r>
    </w:p>
    <w:p w:rsidR="009C08B3" w:rsidP="00780C8A" w14:paraId="1138DF3B" w14:textId="6D27FD14">
      <w:pPr>
        <w:rPr>
          <w:color w:val="00B0F0"/>
        </w:rPr>
      </w:pPr>
      <w:r w:rsidRPr="00900E59">
        <w:rPr>
          <w:color w:val="00B0F0"/>
        </w:rPr>
        <w:t xml:space="preserve">[NUMBER BOX, RANGE </w:t>
      </w:r>
      <w:r>
        <w:rPr>
          <w:color w:val="00B0F0"/>
        </w:rPr>
        <w:t>1</w:t>
      </w:r>
      <w:r w:rsidRPr="00900E59">
        <w:rPr>
          <w:color w:val="00B0F0"/>
        </w:rPr>
        <w:t>-</w:t>
      </w:r>
      <w:r>
        <w:rPr>
          <w:color w:val="00B0F0"/>
        </w:rPr>
        <w:t>12</w:t>
      </w:r>
      <w:r w:rsidRPr="00900E59">
        <w:rPr>
          <w:color w:val="00B0F0"/>
        </w:rPr>
        <w:t>, 7777, 9998, 9999</w:t>
      </w:r>
      <w:r>
        <w:rPr>
          <w:color w:val="00B0F0"/>
        </w:rPr>
        <w:t>]</w:t>
      </w:r>
    </w:p>
    <w:p w:rsidR="00780C8A" w:rsidP="00780C8A" w14:paraId="12F8C30C" w14:textId="6C5F63A5">
      <w:pPr>
        <w:rPr>
          <w:color w:val="00B0F0"/>
        </w:rPr>
      </w:pPr>
    </w:p>
    <w:p w:rsidR="00780C8A" w:rsidRPr="00900E59" w:rsidP="00780C8A" w14:paraId="707E7446" w14:textId="62D01076">
      <w:pPr>
        <w:rPr>
          <w:color w:val="00B0F0"/>
        </w:rPr>
      </w:pPr>
      <w:r w:rsidRPr="00900E59">
        <w:rPr>
          <w:color w:val="00B0F0"/>
        </w:rPr>
        <w:t>&lt;u&gt;</w:t>
      </w:r>
      <w:r>
        <w:rPr>
          <w:u w:val="single"/>
        </w:rPr>
        <w:t>YEAR</w:t>
      </w:r>
      <w:r w:rsidRPr="00900E59">
        <w:rPr>
          <w:u w:val="single"/>
        </w:rPr>
        <w:t>:</w:t>
      </w:r>
      <w:r w:rsidRPr="00900E59">
        <w:rPr>
          <w:color w:val="00B0F0"/>
        </w:rPr>
        <w:t>&lt;/u&gt;</w:t>
      </w:r>
    </w:p>
    <w:p w:rsidR="00780C8A" w:rsidP="00780C8A" w14:paraId="3E3F9053" w14:textId="6E8316D5">
      <w:pPr>
        <w:pBdr>
          <w:bottom w:val="single" w:sz="4" w:space="1" w:color="auto"/>
        </w:pBdr>
        <w:rPr>
          <w:color w:val="00B0F0"/>
        </w:rPr>
      </w:pPr>
      <w:r w:rsidRPr="00900E59">
        <w:rPr>
          <w:color w:val="00B0F0"/>
        </w:rPr>
        <w:t xml:space="preserve">[NUMBER BOX, RANGE </w:t>
      </w:r>
      <w:r>
        <w:rPr>
          <w:color w:val="00B0F0"/>
        </w:rPr>
        <w:t>1950</w:t>
      </w:r>
      <w:r w:rsidRPr="00900E59">
        <w:rPr>
          <w:color w:val="00B0F0"/>
        </w:rPr>
        <w:t>-</w:t>
      </w:r>
      <w:r>
        <w:rPr>
          <w:color w:val="00B0F0"/>
        </w:rPr>
        <w:t>2022</w:t>
      </w:r>
      <w:r w:rsidRPr="00900E59">
        <w:rPr>
          <w:color w:val="00B0F0"/>
        </w:rPr>
        <w:t>, 7777, 9998, 9999</w:t>
      </w:r>
      <w:r>
        <w:rPr>
          <w:color w:val="00B0F0"/>
        </w:rPr>
        <w:t>]</w:t>
      </w:r>
    </w:p>
    <w:p w:rsidR="00780C8A" w:rsidP="00780C8A" w14:paraId="227EAB4D" w14:textId="77777777">
      <w:pPr>
        <w:pBdr>
          <w:bottom w:val="single" w:sz="4" w:space="1" w:color="auto"/>
        </w:pBdr>
        <w:rPr>
          <w:color w:val="00B0F0"/>
        </w:rPr>
      </w:pPr>
    </w:p>
    <w:p w:rsidR="00780C8A" w:rsidP="00780C8A" w14:paraId="19F83A3B" w14:textId="77777777">
      <w:pPr>
        <w:pBdr>
          <w:bottom w:val="single" w:sz="4" w:space="1" w:color="auto"/>
        </w:pBdr>
        <w:rPr>
          <w:rFonts w:cs="Tahoma"/>
        </w:rPr>
      </w:pPr>
    </w:p>
    <w:p w:rsidR="001C4760" w:rsidP="001C4760" w14:paraId="6B3C9352" w14:textId="77777777">
      <w:pPr>
        <w:rPr>
          <w:color w:val="00B0F0"/>
        </w:rPr>
      </w:pPr>
    </w:p>
    <w:p w:rsidR="001C4760" w:rsidRPr="00A90ED8" w:rsidP="001C4760" w14:paraId="0DECA9E0" w14:textId="77777777">
      <w:pPr>
        <w:rPr>
          <w:rFonts w:cs="Tahoma"/>
          <w:color w:val="00B0F0"/>
        </w:rPr>
      </w:pPr>
      <w:r>
        <w:rPr>
          <w:rFonts w:cs="Tahoma"/>
          <w:color w:val="00B0F0"/>
        </w:rPr>
        <w:t>[SP]</w:t>
      </w:r>
    </w:p>
    <w:p w:rsidR="001C4760" w:rsidP="001C4760" w14:paraId="20FFE753" w14:textId="77777777">
      <w:pPr>
        <w:rPr>
          <w:rFonts w:cs="Tahoma"/>
          <w:color w:val="00B0F0"/>
        </w:rPr>
      </w:pPr>
      <w:r w:rsidRPr="001C4760">
        <w:rPr>
          <w:rFonts w:cs="Tahoma"/>
          <w:color w:val="00B0F0"/>
        </w:rPr>
        <w:t xml:space="preserve">SHTPNUEV </w:t>
      </w:r>
    </w:p>
    <w:p w:rsidR="001C4760" w:rsidP="001C4760" w14:paraId="1AB7BEB1" w14:textId="6F7D7F2F">
      <w:r w:rsidRPr="001C4760">
        <w:t>A pneumonia shot is also known as a pneumococcal vaccine. Have you EVER had a pneumonia shot</w:t>
      </w:r>
      <w:r>
        <w:t>?</w:t>
      </w:r>
      <w:r w:rsidRPr="007369A8">
        <w:t xml:space="preserve"> </w:t>
      </w:r>
    </w:p>
    <w:p w:rsidR="001C4760" w:rsidP="001C4760" w14:paraId="2B89FEFC" w14:textId="7DED8ED6"/>
    <w:p w:rsidR="001C4760" w:rsidP="001C4760" w14:paraId="5B770301" w14:textId="74F22164">
      <w:r>
        <w:rPr>
          <w:rStyle w:val="normaltextrun"/>
          <w:rFonts w:ascii="Calibri" w:hAnsi="Calibri" w:cs="Calibri"/>
          <w:color w:val="00B0F0"/>
          <w:shd w:val="clear" w:color="auto" w:fill="FFFFFF"/>
        </w:rPr>
        <w:t>[DISPLAY/READ IF NECESSARY]</w:t>
      </w:r>
      <w:r>
        <w:rPr>
          <w:rStyle w:val="normaltextrun"/>
          <w:rFonts w:ascii="Calibri" w:hAnsi="Calibri" w:cs="Calibri"/>
          <w:color w:val="000000"/>
          <w:shd w:val="clear" w:color="auto" w:fill="FFFFFF"/>
        </w:rPr>
        <w:t xml:space="preserve">: There are two types of pneumonia shots: polysaccharide, also known as Pneumovax®, and conjugate, also known as </w:t>
      </w:r>
      <w:r w:rsidRPr="003F00AC">
        <w:rPr>
          <w:rStyle w:val="findhit"/>
          <w:rFonts w:ascii="Calibri" w:hAnsi="Calibri" w:cs="Calibri"/>
          <w:shd w:val="clear" w:color="auto" w:fill="FFFFFF"/>
        </w:rPr>
        <w:t>Prevnar</w:t>
      </w:r>
      <w:r w:rsidRPr="003F00AC">
        <w:rPr>
          <w:rStyle w:val="normaltextrun"/>
          <w:rFonts w:ascii="Calibri" w:hAnsi="Calibri" w:cs="Calibri"/>
          <w:shd w:val="clear" w:color="auto" w:fill="FFFFFF"/>
        </w:rPr>
        <w:t>®</w:t>
      </w:r>
      <w:r>
        <w:rPr>
          <w:rStyle w:val="normaltextrun"/>
          <w:rFonts w:ascii="Calibri" w:hAnsi="Calibri" w:cs="Calibri"/>
          <w:shd w:val="clear" w:color="auto" w:fill="FFFFFF"/>
        </w:rPr>
        <w:t xml:space="preserve"> or Vaxneuvance</w:t>
      </w:r>
      <w:r w:rsidRPr="003F00AC">
        <w:rPr>
          <w:rStyle w:val="normaltextrun"/>
          <w:rFonts w:ascii="Calibri" w:hAnsi="Calibri" w:cs="Calibri"/>
          <w:shd w:val="clear" w:color="auto" w:fill="FFFFFF"/>
        </w:rPr>
        <w:t>®.</w:t>
      </w:r>
      <w:r w:rsidRPr="003F00AC">
        <w:rPr>
          <w:rStyle w:val="eop"/>
          <w:rFonts w:ascii="Calibri" w:hAnsi="Calibri" w:cs="Calibri"/>
          <w:shd w:val="clear" w:color="auto" w:fill="FFFFFF"/>
        </w:rPr>
        <w:t> </w:t>
      </w:r>
    </w:p>
    <w:p w:rsidR="001C4760" w:rsidP="001C4760" w14:paraId="1D8D9417" w14:textId="77777777"/>
    <w:p w:rsidR="001C4760" w:rsidP="001C4760" w14:paraId="161B5D4D" w14:textId="77777777">
      <w:pPr>
        <w:rPr>
          <w:rFonts w:cs="Tahoma"/>
        </w:rPr>
      </w:pPr>
    </w:p>
    <w:p w:rsidR="001C4760" w:rsidRPr="003465EC" w:rsidP="001C4760" w14:paraId="32D71403" w14:textId="77777777">
      <w:r>
        <w:rPr>
          <w:color w:val="00B0F0"/>
        </w:rPr>
        <w:t>CAWI RESPONSE OPTIONS:</w:t>
      </w:r>
    </w:p>
    <w:p w:rsidR="001C4760" w:rsidRPr="004B39E8" w:rsidP="00E84BA7" w14:paraId="0027840C" w14:textId="77777777">
      <w:pPr>
        <w:pStyle w:val="ListParagraph"/>
        <w:numPr>
          <w:ilvl w:val="0"/>
          <w:numId w:val="141"/>
        </w:numPr>
      </w:pPr>
      <w:r>
        <w:rPr>
          <w:rFonts w:cs="Tahoma"/>
        </w:rPr>
        <w:t>Yes</w:t>
      </w:r>
    </w:p>
    <w:p w:rsidR="001C4760" w:rsidRPr="00300085" w:rsidP="00E84BA7" w14:paraId="07016261" w14:textId="77777777">
      <w:pPr>
        <w:pStyle w:val="ListParagraph"/>
        <w:numPr>
          <w:ilvl w:val="0"/>
          <w:numId w:val="141"/>
        </w:numPr>
      </w:pPr>
      <w:r>
        <w:rPr>
          <w:rFonts w:cs="Tahoma"/>
        </w:rPr>
        <w:t>No</w:t>
      </w:r>
    </w:p>
    <w:p w:rsidR="001C4760" w:rsidP="001C4760" w14:paraId="5B27E88C" w14:textId="77777777"/>
    <w:p w:rsidR="001C4760" w:rsidRPr="003465EC" w:rsidP="001C4760" w14:paraId="25112BC0" w14:textId="77777777">
      <w:r>
        <w:rPr>
          <w:color w:val="00B0F0"/>
        </w:rPr>
        <w:t>CATI RESPONSE OPTIONS:</w:t>
      </w:r>
    </w:p>
    <w:p w:rsidR="001C4760" w:rsidRPr="004B39E8" w:rsidP="00E84BA7" w14:paraId="1EC83AB2" w14:textId="77777777">
      <w:pPr>
        <w:pStyle w:val="ListParagraph"/>
        <w:numPr>
          <w:ilvl w:val="0"/>
          <w:numId w:val="142"/>
        </w:numPr>
      </w:pPr>
      <w:r>
        <w:rPr>
          <w:rFonts w:cs="Tahoma"/>
        </w:rPr>
        <w:t>YES</w:t>
      </w:r>
    </w:p>
    <w:p w:rsidR="001C4760" w:rsidRPr="00300085" w:rsidP="00E84BA7" w14:paraId="02807F42" w14:textId="77777777">
      <w:pPr>
        <w:pStyle w:val="ListParagraph"/>
        <w:numPr>
          <w:ilvl w:val="0"/>
          <w:numId w:val="142"/>
        </w:numPr>
      </w:pPr>
      <w:r>
        <w:rPr>
          <w:rFonts w:cs="Tahoma"/>
        </w:rPr>
        <w:t>NO</w:t>
      </w:r>
    </w:p>
    <w:p w:rsidR="001C4760" w:rsidP="001C4760" w14:paraId="169EAA1F" w14:textId="77777777">
      <w:pPr>
        <w:pBdr>
          <w:bottom w:val="single" w:sz="4" w:space="1" w:color="auto"/>
        </w:pBdr>
        <w:rPr>
          <w:rFonts w:cs="Tahoma"/>
        </w:rPr>
      </w:pPr>
    </w:p>
    <w:p w:rsidR="00E84BA7" w:rsidP="00E84BA7" w14:paraId="6FE55C8B" w14:textId="3F4984F8">
      <w:pPr>
        <w:rPr>
          <w:color w:val="00B0F0"/>
        </w:rPr>
      </w:pPr>
    </w:p>
    <w:p w:rsidR="00E84BA7" w:rsidRPr="00E84BA7" w:rsidP="00E84BA7" w14:paraId="027EF889" w14:textId="7CF4B73A">
      <w:pPr>
        <w:rPr>
          <w:rFonts w:cs="Tahoma"/>
          <w:color w:val="00B0F0"/>
        </w:rPr>
      </w:pPr>
      <w:r>
        <w:rPr>
          <w:color w:val="00B0F0"/>
        </w:rPr>
        <w:t>[SHOW IF</w:t>
      </w:r>
      <w:r w:rsidRPr="00E84BA7">
        <w:rPr>
          <w:rFonts w:cs="Tahoma"/>
          <w:color w:val="00B0F0"/>
        </w:rPr>
        <w:t xml:space="preserve"> </w:t>
      </w:r>
      <w:r w:rsidRPr="001C4760">
        <w:rPr>
          <w:rFonts w:cs="Tahoma"/>
          <w:color w:val="00B0F0"/>
        </w:rPr>
        <w:t xml:space="preserve">SHTPNUEV </w:t>
      </w:r>
      <w:r>
        <w:rPr>
          <w:rFonts w:cs="Tahoma"/>
          <w:color w:val="00B0F0"/>
        </w:rPr>
        <w:t>=1]</w:t>
      </w:r>
    </w:p>
    <w:p w:rsidR="00E84BA7" w:rsidRPr="00A90ED8" w:rsidP="00E84BA7" w14:paraId="4D1C359C" w14:textId="77777777">
      <w:pPr>
        <w:rPr>
          <w:rFonts w:cs="Tahoma"/>
          <w:color w:val="00B0F0"/>
        </w:rPr>
      </w:pPr>
      <w:r>
        <w:rPr>
          <w:rFonts w:cs="Tahoma"/>
          <w:color w:val="00B0F0"/>
        </w:rPr>
        <w:t>[SP]</w:t>
      </w:r>
    </w:p>
    <w:p w:rsidR="00E84BA7" w:rsidP="00E84BA7" w14:paraId="74A37EEF" w14:textId="77777777">
      <w:pPr>
        <w:rPr>
          <w:rFonts w:cs="Tahoma"/>
          <w:color w:val="00B0F0"/>
        </w:rPr>
      </w:pPr>
      <w:r w:rsidRPr="00E84BA7">
        <w:rPr>
          <w:rFonts w:cs="Tahoma"/>
          <w:color w:val="00B0F0"/>
        </w:rPr>
        <w:t xml:space="preserve">SHTPNEUNB </w:t>
      </w:r>
    </w:p>
    <w:p w:rsidR="00E84BA7" w:rsidP="00E84BA7" w14:paraId="40A22878" w14:textId="439A666B">
      <w:r w:rsidRPr="00E84BA7">
        <w:t>How many pneumonia shots have you ever had</w:t>
      </w:r>
      <w:r>
        <w:t>?</w:t>
      </w:r>
      <w:r w:rsidRPr="007369A8">
        <w:t xml:space="preserve"> </w:t>
      </w:r>
    </w:p>
    <w:p w:rsidR="00E84BA7" w:rsidP="00E84BA7" w14:paraId="098CF5C7" w14:textId="77777777">
      <w:pPr>
        <w:rPr>
          <w:rFonts w:cs="Tahoma"/>
        </w:rPr>
      </w:pPr>
    </w:p>
    <w:p w:rsidR="00E84BA7" w:rsidRPr="003465EC" w:rsidP="00E84BA7" w14:paraId="7FBD809F" w14:textId="77777777">
      <w:r>
        <w:rPr>
          <w:color w:val="00B0F0"/>
        </w:rPr>
        <w:t>CAWI RESPONSE OPTIONS:</w:t>
      </w:r>
    </w:p>
    <w:p w:rsidR="00E84BA7" w:rsidRPr="00E84BA7" w:rsidP="00E84BA7" w14:paraId="2853F7C0" w14:textId="77777777">
      <w:pPr>
        <w:pStyle w:val="ListParagraph"/>
        <w:numPr>
          <w:ilvl w:val="0"/>
          <w:numId w:val="143"/>
        </w:numPr>
      </w:pPr>
      <w:r w:rsidRPr="00E84BA7">
        <w:rPr>
          <w:rFonts w:cs="Tahoma"/>
        </w:rPr>
        <w:t xml:space="preserve">One pneumonia shot </w:t>
      </w:r>
    </w:p>
    <w:p w:rsidR="00E84BA7" w:rsidRPr="00E84BA7" w:rsidP="00E84BA7" w14:paraId="780C7848" w14:textId="77777777">
      <w:pPr>
        <w:pStyle w:val="ListParagraph"/>
        <w:numPr>
          <w:ilvl w:val="0"/>
          <w:numId w:val="143"/>
        </w:numPr>
      </w:pPr>
      <w:r w:rsidRPr="00E84BA7">
        <w:rPr>
          <w:rFonts w:cs="Tahoma"/>
        </w:rPr>
        <w:t>Two pneumonia shots</w:t>
      </w:r>
      <w:r>
        <w:rPr>
          <w:rFonts w:cs="Tahoma"/>
        </w:rPr>
        <w:t xml:space="preserve"> </w:t>
      </w:r>
    </w:p>
    <w:p w:rsidR="00E84BA7" w:rsidRPr="00E84BA7" w:rsidP="00E84BA7" w14:paraId="281814D3" w14:textId="5938EDED">
      <w:pPr>
        <w:pStyle w:val="ListParagraph"/>
        <w:numPr>
          <w:ilvl w:val="0"/>
          <w:numId w:val="143"/>
        </w:numPr>
      </w:pPr>
      <w:r w:rsidRPr="00E84BA7">
        <w:rPr>
          <w:rFonts w:cs="Tahoma"/>
        </w:rPr>
        <w:t>More than two pneumonia shots</w:t>
      </w:r>
    </w:p>
    <w:p w:rsidR="00E84BA7" w:rsidP="00E84BA7" w14:paraId="2CCDF455" w14:textId="77777777"/>
    <w:p w:rsidR="00E84BA7" w:rsidRPr="003465EC" w:rsidP="00E84BA7" w14:paraId="3EE39C46" w14:textId="77777777">
      <w:r>
        <w:rPr>
          <w:color w:val="00B0F0"/>
        </w:rPr>
        <w:t>CATI RESPONSE OPTIONS:</w:t>
      </w:r>
    </w:p>
    <w:p w:rsidR="00E84BA7" w:rsidRPr="00E84BA7" w:rsidP="00DD0786" w14:paraId="1350F5CF" w14:textId="4790DA4E">
      <w:pPr>
        <w:pStyle w:val="ListParagraph"/>
        <w:numPr>
          <w:ilvl w:val="0"/>
          <w:numId w:val="144"/>
        </w:numPr>
      </w:pPr>
      <w:r w:rsidRPr="00E84BA7">
        <w:rPr>
          <w:rFonts w:cs="Tahoma"/>
        </w:rPr>
        <w:t xml:space="preserve">ONE PNEUMONIA SHOT </w:t>
      </w:r>
    </w:p>
    <w:p w:rsidR="00E84BA7" w:rsidRPr="00E84BA7" w:rsidP="00DD0786" w14:paraId="23F2BFF9" w14:textId="5F2FCE15">
      <w:pPr>
        <w:pStyle w:val="ListParagraph"/>
        <w:numPr>
          <w:ilvl w:val="0"/>
          <w:numId w:val="144"/>
        </w:numPr>
      </w:pPr>
      <w:r w:rsidRPr="00E84BA7">
        <w:rPr>
          <w:rFonts w:cs="Tahoma"/>
        </w:rPr>
        <w:t>TWO PNEUMONIA SHOTS</w:t>
      </w:r>
      <w:r>
        <w:rPr>
          <w:rFonts w:cs="Tahoma"/>
        </w:rPr>
        <w:t xml:space="preserve"> </w:t>
      </w:r>
    </w:p>
    <w:p w:rsidR="00E84BA7" w:rsidRPr="00E84BA7" w:rsidP="00DD0786" w14:paraId="32BB68A8" w14:textId="0ABA5F02">
      <w:pPr>
        <w:pStyle w:val="ListParagraph"/>
        <w:numPr>
          <w:ilvl w:val="0"/>
          <w:numId w:val="144"/>
        </w:numPr>
      </w:pPr>
      <w:r w:rsidRPr="00E84BA7">
        <w:rPr>
          <w:rFonts w:cs="Tahoma"/>
        </w:rPr>
        <w:t>MORE THAN TWO PNEUMONIA SHOTS</w:t>
      </w:r>
    </w:p>
    <w:p w:rsidR="00E84BA7" w:rsidP="00E84BA7" w14:paraId="358DA2DF" w14:textId="77777777">
      <w:pPr>
        <w:pBdr>
          <w:bottom w:val="single" w:sz="4" w:space="1" w:color="auto"/>
        </w:pBdr>
        <w:rPr>
          <w:rFonts w:cs="Tahoma"/>
        </w:rPr>
      </w:pPr>
    </w:p>
    <w:p w:rsidR="00507F7C" w:rsidP="00507F7C" w14:paraId="3C2C00DA" w14:textId="77777777">
      <w:pPr>
        <w:rPr>
          <w:color w:val="00B0F0"/>
        </w:rPr>
      </w:pPr>
    </w:p>
    <w:p w:rsidR="00507F7C" w:rsidRPr="00A90ED8" w:rsidP="00507F7C" w14:paraId="78CD05D3" w14:textId="77777777">
      <w:pPr>
        <w:rPr>
          <w:rFonts w:cs="Tahoma"/>
          <w:color w:val="00B0F0"/>
        </w:rPr>
      </w:pPr>
      <w:r>
        <w:rPr>
          <w:rFonts w:cs="Tahoma"/>
          <w:color w:val="00B0F0"/>
        </w:rPr>
        <w:t>[SP]</w:t>
      </w:r>
    </w:p>
    <w:p w:rsidR="00507F7C" w:rsidP="00507F7C" w14:paraId="6464C944" w14:textId="42211E9E">
      <w:pPr>
        <w:rPr>
          <w:rFonts w:cs="Tahoma"/>
          <w:color w:val="00B0F0"/>
        </w:rPr>
      </w:pPr>
      <w:r w:rsidRPr="00507F7C">
        <w:rPr>
          <w:rFonts w:cs="Tahoma"/>
          <w:color w:val="00B0F0"/>
        </w:rPr>
        <w:t>SHTCVD19</w:t>
      </w:r>
      <w:r w:rsidR="00012D11">
        <w:rPr>
          <w:rFonts w:cs="Tahoma"/>
          <w:color w:val="00B0F0"/>
        </w:rPr>
        <w:t>1</w:t>
      </w:r>
    </w:p>
    <w:p w:rsidR="00507F7C" w:rsidP="00507F7C" w14:paraId="2E3F0B45" w14:textId="77777777">
      <w:r>
        <w:t>The next questions are about coronavirus or COVID-19 vaccination. Have you had at least one dose</w:t>
      </w:r>
    </w:p>
    <w:p w:rsidR="00507F7C" w:rsidP="00507F7C" w14:paraId="08534F66" w14:textId="71D69A69">
      <w:r>
        <w:t>of a COVID-19 vaccination?</w:t>
      </w:r>
      <w:r w:rsidRPr="007369A8">
        <w:t xml:space="preserve"> </w:t>
      </w:r>
    </w:p>
    <w:p w:rsidR="00507F7C" w:rsidP="00507F7C" w14:paraId="7F19AFFA" w14:textId="77777777">
      <w:pPr>
        <w:rPr>
          <w:rFonts w:cs="Tahoma"/>
        </w:rPr>
      </w:pPr>
    </w:p>
    <w:p w:rsidR="00507F7C" w:rsidRPr="003465EC" w:rsidP="00507F7C" w14:paraId="1781054E" w14:textId="77777777">
      <w:r>
        <w:rPr>
          <w:color w:val="00B0F0"/>
        </w:rPr>
        <w:t>CAWI RESPONSE OPTIONS:</w:t>
      </w:r>
    </w:p>
    <w:p w:rsidR="00507F7C" w:rsidRPr="004B39E8" w:rsidP="009C08B3" w14:paraId="4BB54200" w14:textId="77777777">
      <w:pPr>
        <w:pStyle w:val="ListParagraph"/>
        <w:numPr>
          <w:ilvl w:val="0"/>
          <w:numId w:val="139"/>
        </w:numPr>
      </w:pPr>
      <w:r>
        <w:rPr>
          <w:rFonts w:cs="Tahoma"/>
        </w:rPr>
        <w:t>Yes</w:t>
      </w:r>
    </w:p>
    <w:p w:rsidR="00507F7C" w:rsidRPr="00300085" w:rsidP="009C08B3" w14:paraId="03B1CA7A" w14:textId="77777777">
      <w:pPr>
        <w:pStyle w:val="ListParagraph"/>
        <w:numPr>
          <w:ilvl w:val="0"/>
          <w:numId w:val="139"/>
        </w:numPr>
      </w:pPr>
      <w:r>
        <w:rPr>
          <w:rFonts w:cs="Tahoma"/>
        </w:rPr>
        <w:t>No</w:t>
      </w:r>
    </w:p>
    <w:p w:rsidR="00507F7C" w:rsidP="00507F7C" w14:paraId="6DE0E759" w14:textId="77777777"/>
    <w:p w:rsidR="00507F7C" w:rsidRPr="003465EC" w:rsidP="00507F7C" w14:paraId="68182D74" w14:textId="77777777">
      <w:r>
        <w:rPr>
          <w:color w:val="00B0F0"/>
        </w:rPr>
        <w:t>CATI RESPONSE OPTIONS:</w:t>
      </w:r>
    </w:p>
    <w:p w:rsidR="00507F7C" w:rsidRPr="004B39E8" w:rsidP="009C08B3" w14:paraId="0294992E" w14:textId="77777777">
      <w:pPr>
        <w:pStyle w:val="ListParagraph"/>
        <w:numPr>
          <w:ilvl w:val="0"/>
          <w:numId w:val="140"/>
        </w:numPr>
      </w:pPr>
      <w:r>
        <w:rPr>
          <w:rFonts w:cs="Tahoma"/>
        </w:rPr>
        <w:t>YES</w:t>
      </w:r>
    </w:p>
    <w:p w:rsidR="00507F7C" w:rsidRPr="00300085" w:rsidP="009C08B3" w14:paraId="19C52B9E" w14:textId="77777777">
      <w:pPr>
        <w:pStyle w:val="ListParagraph"/>
        <w:numPr>
          <w:ilvl w:val="0"/>
          <w:numId w:val="140"/>
        </w:numPr>
      </w:pPr>
      <w:r>
        <w:rPr>
          <w:rFonts w:cs="Tahoma"/>
        </w:rPr>
        <w:t>NO</w:t>
      </w:r>
    </w:p>
    <w:p w:rsidR="00507F7C" w:rsidP="00507F7C" w14:paraId="3F0ADEDC" w14:textId="77777777">
      <w:pPr>
        <w:pBdr>
          <w:bottom w:val="single" w:sz="4" w:space="1" w:color="auto"/>
        </w:pBdr>
        <w:rPr>
          <w:rFonts w:cs="Tahoma"/>
        </w:rPr>
      </w:pPr>
    </w:p>
    <w:p w:rsidR="00507F7C" w:rsidP="00507F7C" w14:paraId="1A2C5994" w14:textId="46A4E12A">
      <w:pPr>
        <w:rPr>
          <w:color w:val="00B0F0"/>
        </w:rPr>
      </w:pPr>
    </w:p>
    <w:p w:rsidR="00012D11" w:rsidP="00507F7C" w14:paraId="3E5EEDC9" w14:textId="1EA806F6">
      <w:pPr>
        <w:rPr>
          <w:color w:val="00B0F0"/>
        </w:rPr>
      </w:pPr>
      <w:r>
        <w:rPr>
          <w:color w:val="00B0F0"/>
        </w:rPr>
        <w:t>[SHOW IF SHTCVD191=1]</w:t>
      </w:r>
    </w:p>
    <w:p w:rsidR="00507F7C" w:rsidRPr="00A90ED8" w:rsidP="00507F7C" w14:paraId="32752FB9" w14:textId="77777777">
      <w:pPr>
        <w:rPr>
          <w:rFonts w:cs="Tahoma"/>
          <w:color w:val="00B0F0"/>
        </w:rPr>
      </w:pPr>
      <w:r>
        <w:rPr>
          <w:rFonts w:cs="Tahoma"/>
          <w:color w:val="00B0F0"/>
        </w:rPr>
        <w:t>[SP]</w:t>
      </w:r>
    </w:p>
    <w:p w:rsidR="00507F7C" w:rsidP="00507F7C" w14:paraId="05306059" w14:textId="77777777">
      <w:pPr>
        <w:rPr>
          <w:rFonts w:cs="Tahoma"/>
          <w:color w:val="00B0F0"/>
        </w:rPr>
      </w:pPr>
      <w:r w:rsidRPr="00507F7C">
        <w:rPr>
          <w:rFonts w:cs="Tahoma"/>
          <w:color w:val="00B0F0"/>
        </w:rPr>
        <w:t>SHTCVD19NM</w:t>
      </w:r>
    </w:p>
    <w:p w:rsidR="00507F7C" w:rsidP="00507F7C" w14:paraId="6302792B" w14:textId="402C23CC">
      <w:r w:rsidRPr="00507F7C">
        <w:t>How many COVID-19 vaccinations have you received</w:t>
      </w:r>
      <w:r>
        <w:t>?</w:t>
      </w:r>
      <w:r w:rsidRPr="007369A8">
        <w:t xml:space="preserve"> </w:t>
      </w:r>
    </w:p>
    <w:p w:rsidR="00507F7C" w:rsidRPr="00A90ED8" w:rsidP="00507F7C" w14:paraId="03E2BAD5" w14:textId="3C70D4D1">
      <w:pPr>
        <w:rPr>
          <w:rFonts w:cs="Tahoma"/>
          <w:color w:val="00B0F0"/>
        </w:rPr>
      </w:pPr>
      <w:r>
        <w:rPr>
          <w:rFonts w:cs="Tahoma"/>
          <w:color w:val="00B0F0"/>
        </w:rPr>
        <w:t>[SPACE]</w:t>
      </w:r>
    </w:p>
    <w:p w:rsidR="00507F7C" w:rsidRPr="000D6320" w:rsidP="00507F7C" w14:paraId="78661BC1" w14:textId="465BA89B">
      <w:pPr>
        <w:rPr>
          <w:i/>
          <w:iCs/>
        </w:rPr>
      </w:pPr>
      <w:r w:rsidRPr="000D6320">
        <w:rPr>
          <w:i/>
          <w:iCs/>
        </w:rPr>
        <w:t xml:space="preserve">Count each individual dose you have received.  For instance, a two-shot series of an mRNA vaccine like Pfizer or Moderna, </w:t>
      </w:r>
      <w:r w:rsidRPr="000D6320" w:rsidR="000D6320">
        <w:rPr>
          <w:i/>
          <w:iCs/>
        </w:rPr>
        <w:t>would count as two vaccinations.</w:t>
      </w:r>
    </w:p>
    <w:p w:rsidR="00507F7C" w:rsidP="00507F7C" w14:paraId="70EF5836" w14:textId="77777777">
      <w:pPr>
        <w:rPr>
          <w:rFonts w:cs="Tahoma"/>
        </w:rPr>
      </w:pPr>
    </w:p>
    <w:p w:rsidR="00507F7C" w:rsidRPr="003465EC" w:rsidP="00507F7C" w14:paraId="2917F78B" w14:textId="77777777">
      <w:r>
        <w:rPr>
          <w:color w:val="00B0F0"/>
        </w:rPr>
        <w:t>CAWI RESPONSE OPTIONS:</w:t>
      </w:r>
    </w:p>
    <w:p w:rsidR="00507F7C" w:rsidRPr="004B39E8" w:rsidP="00F237F1" w14:paraId="178066F1" w14:textId="12F37304">
      <w:pPr>
        <w:pStyle w:val="ListParagraph"/>
        <w:numPr>
          <w:ilvl w:val="0"/>
          <w:numId w:val="90"/>
        </w:numPr>
      </w:pPr>
      <w:r>
        <w:rPr>
          <w:rFonts w:cs="Tahoma"/>
        </w:rPr>
        <w:t>1 vaccination</w:t>
      </w:r>
    </w:p>
    <w:p w:rsidR="00507F7C" w:rsidRPr="00507F7C" w:rsidP="00F237F1" w14:paraId="33F9DE0E" w14:textId="1EB0EEDE">
      <w:pPr>
        <w:pStyle w:val="ListParagraph"/>
        <w:numPr>
          <w:ilvl w:val="0"/>
          <w:numId w:val="90"/>
        </w:numPr>
      </w:pPr>
      <w:r>
        <w:rPr>
          <w:rFonts w:cs="Tahoma"/>
        </w:rPr>
        <w:t>2 vaccinations</w:t>
      </w:r>
    </w:p>
    <w:p w:rsidR="00507F7C" w:rsidRPr="00507F7C" w:rsidP="00F237F1" w14:paraId="04C88F79" w14:textId="13196C0F">
      <w:pPr>
        <w:pStyle w:val="ListParagraph"/>
        <w:numPr>
          <w:ilvl w:val="0"/>
          <w:numId w:val="90"/>
        </w:numPr>
      </w:pPr>
      <w:r>
        <w:rPr>
          <w:rFonts w:cs="Tahoma"/>
        </w:rPr>
        <w:t>3 vaccinations</w:t>
      </w:r>
    </w:p>
    <w:p w:rsidR="00507F7C" w:rsidRPr="00300085" w:rsidP="00F237F1" w14:paraId="5153361E" w14:textId="4240849C">
      <w:pPr>
        <w:pStyle w:val="ListParagraph"/>
        <w:numPr>
          <w:ilvl w:val="0"/>
          <w:numId w:val="90"/>
        </w:numPr>
      </w:pPr>
      <w:r>
        <w:rPr>
          <w:rFonts w:cs="Tahoma"/>
        </w:rPr>
        <w:t>4 or more vaccinations</w:t>
      </w:r>
    </w:p>
    <w:p w:rsidR="00507F7C" w:rsidP="00507F7C" w14:paraId="13C882E6" w14:textId="77777777"/>
    <w:p w:rsidR="00507F7C" w:rsidRPr="003465EC" w:rsidP="00507F7C" w14:paraId="0E5273CB" w14:textId="77777777">
      <w:r>
        <w:rPr>
          <w:color w:val="00B0F0"/>
        </w:rPr>
        <w:t>CATI RESPONSE OPTIONS:</w:t>
      </w:r>
    </w:p>
    <w:p w:rsidR="000D6320" w:rsidRPr="004B39E8" w:rsidP="00F237F1" w14:paraId="2C082319" w14:textId="1F3578A4">
      <w:pPr>
        <w:pStyle w:val="ListParagraph"/>
        <w:numPr>
          <w:ilvl w:val="0"/>
          <w:numId w:val="91"/>
        </w:numPr>
      </w:pPr>
      <w:r>
        <w:rPr>
          <w:rFonts w:cs="Tahoma"/>
        </w:rPr>
        <w:t>1 VACCINATION</w:t>
      </w:r>
    </w:p>
    <w:p w:rsidR="000D6320" w:rsidRPr="00507F7C" w:rsidP="00F237F1" w14:paraId="4F374189" w14:textId="02A2CEAB">
      <w:pPr>
        <w:pStyle w:val="ListParagraph"/>
        <w:numPr>
          <w:ilvl w:val="0"/>
          <w:numId w:val="91"/>
        </w:numPr>
      </w:pPr>
      <w:r>
        <w:rPr>
          <w:rFonts w:cs="Tahoma"/>
        </w:rPr>
        <w:t>2 VACCINATIONS</w:t>
      </w:r>
    </w:p>
    <w:p w:rsidR="000D6320" w:rsidRPr="00507F7C" w:rsidP="00F237F1" w14:paraId="15D9FB3D" w14:textId="1CCD5576">
      <w:pPr>
        <w:pStyle w:val="ListParagraph"/>
        <w:numPr>
          <w:ilvl w:val="0"/>
          <w:numId w:val="91"/>
        </w:numPr>
      </w:pPr>
      <w:r>
        <w:rPr>
          <w:rFonts w:cs="Tahoma"/>
        </w:rPr>
        <w:t>3 VACCINATIONS</w:t>
      </w:r>
    </w:p>
    <w:p w:rsidR="000D6320" w:rsidRPr="00300085" w:rsidP="00F237F1" w14:paraId="66881E29" w14:textId="16F060EC">
      <w:pPr>
        <w:pStyle w:val="ListParagraph"/>
        <w:numPr>
          <w:ilvl w:val="0"/>
          <w:numId w:val="91"/>
        </w:numPr>
      </w:pPr>
      <w:r>
        <w:rPr>
          <w:rFonts w:cs="Tahoma"/>
        </w:rPr>
        <w:t>4 OR MORE VACCINATIONS</w:t>
      </w:r>
    </w:p>
    <w:p w:rsidR="00507F7C" w:rsidP="00507F7C" w14:paraId="2C092CB4" w14:textId="77777777">
      <w:pPr>
        <w:pBdr>
          <w:bottom w:val="single" w:sz="4" w:space="1" w:color="auto"/>
        </w:pBdr>
        <w:rPr>
          <w:rFonts w:cs="Tahoma"/>
        </w:rPr>
      </w:pPr>
    </w:p>
    <w:p w:rsidR="00CE11F6" w:rsidP="00CE11F6" w14:paraId="5874D8DB" w14:textId="77777777">
      <w:pPr>
        <w:rPr>
          <w:rFonts w:cs="Arial"/>
          <w:bCs/>
          <w:iCs/>
          <w:color w:val="00B0F0"/>
          <w:bdr w:val="none" w:sz="0" w:space="0" w:color="auto" w:frame="1"/>
          <w:shd w:val="clear" w:color="auto" w:fill="FFFFFF"/>
        </w:rPr>
      </w:pPr>
    </w:p>
    <w:p w:rsidR="00CE11F6" w:rsidP="00CE11F6" w14:paraId="787D3D41" w14:textId="3AA49F02">
      <w:pPr>
        <w:rPr>
          <w:rFonts w:cs="Tahoma"/>
        </w:rPr>
      </w:pPr>
      <w:r w:rsidRPr="001B6466">
        <w:rPr>
          <w:rFonts w:cs="Arial"/>
          <w:bCs/>
          <w:iCs/>
          <w:color w:val="00B0F0"/>
          <w:bdr w:val="none" w:sz="0" w:space="0" w:color="auto" w:frame="1"/>
          <w:shd w:val="clear" w:color="auto" w:fill="FFFFFF"/>
        </w:rPr>
        <w:t>VAX_HES</w:t>
      </w:r>
      <w:r w:rsidRPr="00DD718C">
        <w:rPr>
          <w:rFonts w:cs="Tahoma"/>
          <w:color w:val="00B0F0"/>
        </w:rPr>
        <w:t>.</w:t>
      </w:r>
      <w:r w:rsidRPr="003465EC">
        <w:rPr>
          <w:rFonts w:cs="Tahoma"/>
        </w:rPr>
        <w:t xml:space="preserve">  </w:t>
      </w:r>
    </w:p>
    <w:p w:rsidR="00CE11F6" w:rsidP="00CE11F6" w14:paraId="57006544" w14:textId="3EFC8296">
      <w:r w:rsidRPr="00683869">
        <w:t>Overall, how hesitant about vaccines in general would you consider yourself to be?</w:t>
      </w:r>
    </w:p>
    <w:p w:rsidR="00CE11F6" w:rsidP="00CE11F6" w14:paraId="2747DA7D" w14:textId="6EE9CD07">
      <w:pPr>
        <w:rPr>
          <w:rFonts w:cs="Tahoma"/>
          <w:color w:val="00B0F0"/>
        </w:rPr>
      </w:pPr>
      <w:r>
        <w:rPr>
          <w:rFonts w:cs="Tahoma"/>
          <w:color w:val="00B0F0"/>
        </w:rPr>
        <w:t xml:space="preserve">[SPACE] </w:t>
      </w:r>
    </w:p>
    <w:p w:rsidR="00CE11F6" w:rsidP="00CE11F6" w14:paraId="782A8244" w14:textId="6D7E55AF">
      <w:r>
        <w:t>Please think about all vaccines, and not just the COVID-19 vaccines.</w:t>
      </w:r>
    </w:p>
    <w:p w:rsidR="00CE11F6" w:rsidP="00CE11F6" w14:paraId="4539D40B" w14:textId="77777777"/>
    <w:p w:rsidR="00CE11F6" w:rsidRPr="003465EC" w:rsidP="00CE11F6" w14:paraId="56888AE1" w14:textId="77777777">
      <w:r>
        <w:rPr>
          <w:color w:val="00B0F0"/>
        </w:rPr>
        <w:t>RESPONSE OPTIONS:</w:t>
      </w:r>
    </w:p>
    <w:p w:rsidR="00CE11F6" w:rsidRPr="00683869" w:rsidP="00F237F1" w14:paraId="4F44AE42" w14:textId="77777777">
      <w:pPr>
        <w:pStyle w:val="ListParagraph"/>
        <w:numPr>
          <w:ilvl w:val="0"/>
          <w:numId w:val="103"/>
        </w:numPr>
        <w:rPr>
          <w:rFonts w:cs="Tahoma"/>
        </w:rPr>
      </w:pPr>
      <w:r w:rsidRPr="00683869">
        <w:rPr>
          <w:rFonts w:cs="Tahoma"/>
        </w:rPr>
        <w:t xml:space="preserve">Not at all hesitant </w:t>
      </w:r>
    </w:p>
    <w:p w:rsidR="00CE11F6" w:rsidRPr="00683869" w:rsidP="00F237F1" w14:paraId="18DDEF9F" w14:textId="77777777">
      <w:pPr>
        <w:pStyle w:val="ListParagraph"/>
        <w:numPr>
          <w:ilvl w:val="0"/>
          <w:numId w:val="103"/>
        </w:numPr>
        <w:rPr>
          <w:rFonts w:cs="Tahoma"/>
        </w:rPr>
      </w:pPr>
      <w:r w:rsidRPr="00683869">
        <w:rPr>
          <w:rFonts w:cs="Tahoma"/>
        </w:rPr>
        <w:t xml:space="preserve">Not that hesitant </w:t>
      </w:r>
    </w:p>
    <w:p w:rsidR="00CE11F6" w:rsidRPr="00683869" w:rsidP="00F237F1" w14:paraId="153E71D8" w14:textId="77777777">
      <w:pPr>
        <w:pStyle w:val="ListParagraph"/>
        <w:numPr>
          <w:ilvl w:val="0"/>
          <w:numId w:val="103"/>
        </w:numPr>
        <w:rPr>
          <w:rFonts w:cs="Tahoma"/>
        </w:rPr>
      </w:pPr>
      <w:r w:rsidRPr="00683869">
        <w:rPr>
          <w:rFonts w:cs="Tahoma"/>
        </w:rPr>
        <w:t>Somewhat hesitant</w:t>
      </w:r>
    </w:p>
    <w:p w:rsidR="00CE11F6" w:rsidP="00F237F1" w14:paraId="17A21F19" w14:textId="77777777">
      <w:pPr>
        <w:pStyle w:val="ListParagraph"/>
        <w:numPr>
          <w:ilvl w:val="0"/>
          <w:numId w:val="103"/>
        </w:numPr>
      </w:pPr>
      <w:r w:rsidRPr="00683869">
        <w:rPr>
          <w:rFonts w:cs="Tahoma"/>
        </w:rPr>
        <w:t>Very hesitant</w:t>
      </w:r>
    </w:p>
    <w:p w:rsidR="00CE11F6" w:rsidP="00CE11F6" w14:paraId="418FBB54" w14:textId="77777777">
      <w:pPr>
        <w:pBdr>
          <w:bottom w:val="single" w:sz="4" w:space="1" w:color="auto"/>
        </w:pBdr>
      </w:pPr>
    </w:p>
    <w:p w:rsidR="00F01B0D" w:rsidP="00F01B0D" w14:paraId="669C8F3C" w14:textId="77777777"/>
    <w:p w:rsidR="00F01B0D" w:rsidP="00F01B0D" w14:paraId="1F2FD55A" w14:textId="77777777">
      <w:pPr>
        <w:rPr>
          <w:rFonts w:cs="Tahoma"/>
          <w:color w:val="00B0F0"/>
        </w:rPr>
      </w:pPr>
      <w:r>
        <w:rPr>
          <w:rFonts w:cs="Tahoma"/>
          <w:color w:val="00B0F0"/>
        </w:rPr>
        <w:t xml:space="preserve">[SP] </w:t>
      </w:r>
    </w:p>
    <w:p w:rsidR="00F01B0D" w:rsidP="00F01B0D" w14:paraId="0918AE66" w14:textId="77777777">
      <w:pPr>
        <w:rPr>
          <w:rFonts w:cs="Tahoma"/>
        </w:rPr>
      </w:pPr>
      <w:r w:rsidRPr="001B6466">
        <w:rPr>
          <w:rFonts w:cs="Arial"/>
          <w:bCs/>
          <w:iCs/>
          <w:color w:val="00B0F0"/>
          <w:bdr w:val="none" w:sz="0" w:space="0" w:color="auto" w:frame="1"/>
          <w:shd w:val="clear" w:color="auto" w:fill="FFFFFF"/>
        </w:rPr>
        <w:t>VAX_</w:t>
      </w:r>
      <w:r>
        <w:rPr>
          <w:rFonts w:cs="Arial"/>
          <w:bCs/>
          <w:iCs/>
          <w:color w:val="00B0F0"/>
          <w:bdr w:val="none" w:sz="0" w:space="0" w:color="auto" w:frame="1"/>
          <w:shd w:val="clear" w:color="auto" w:fill="FFFFFF"/>
        </w:rPr>
        <w:t>SIDE</w:t>
      </w:r>
      <w:r w:rsidRPr="00DD718C">
        <w:rPr>
          <w:rFonts w:cs="Tahoma"/>
          <w:color w:val="00B0F0"/>
        </w:rPr>
        <w:t>.</w:t>
      </w:r>
      <w:r w:rsidRPr="003465EC">
        <w:rPr>
          <w:rFonts w:cs="Tahoma"/>
        </w:rPr>
        <w:t xml:space="preserve">  </w:t>
      </w:r>
    </w:p>
    <w:p w:rsidR="00F01B0D" w:rsidP="00F01B0D" w14:paraId="12E72439" w14:textId="77777777">
      <w:r w:rsidRPr="00D907E2">
        <w:t>Have concerns about serious, long-term side effects impacted your decision to get vaccinated in the past?</w:t>
      </w:r>
    </w:p>
    <w:p w:rsidR="00F01B0D" w:rsidP="00F01B0D" w14:paraId="486555C7" w14:textId="77777777"/>
    <w:p w:rsidR="00F01B0D" w:rsidRPr="003465EC" w:rsidP="00F01B0D" w14:paraId="7298A089" w14:textId="77777777">
      <w:r>
        <w:rPr>
          <w:color w:val="00B0F0"/>
        </w:rPr>
        <w:t xml:space="preserve">CAWI RESPONSE OPTIONS: </w:t>
      </w:r>
    </w:p>
    <w:p w:rsidR="00F01B0D" w:rsidRPr="004B39E8" w:rsidP="00F237F1" w14:paraId="6453A187" w14:textId="77777777">
      <w:pPr>
        <w:pStyle w:val="ListParagraph"/>
        <w:numPr>
          <w:ilvl w:val="0"/>
          <w:numId w:val="94"/>
        </w:numPr>
      </w:pPr>
      <w:r>
        <w:rPr>
          <w:rFonts w:cs="Tahoma"/>
        </w:rPr>
        <w:t>Yes</w:t>
      </w:r>
    </w:p>
    <w:p w:rsidR="00F01B0D" w:rsidRPr="005B1710" w:rsidP="00F237F1" w14:paraId="77689853" w14:textId="77777777">
      <w:pPr>
        <w:pStyle w:val="ListParagraph"/>
        <w:numPr>
          <w:ilvl w:val="0"/>
          <w:numId w:val="94"/>
        </w:numPr>
      </w:pPr>
      <w:r>
        <w:rPr>
          <w:rFonts w:cs="Tahoma"/>
        </w:rPr>
        <w:t>No</w:t>
      </w:r>
    </w:p>
    <w:p w:rsidR="00F01B0D" w:rsidP="00F01B0D" w14:paraId="02A891A8" w14:textId="77777777"/>
    <w:p w:rsidR="00F01B0D" w:rsidRPr="003465EC" w:rsidP="00F01B0D" w14:paraId="17E883EB" w14:textId="77777777">
      <w:r>
        <w:rPr>
          <w:color w:val="00B0F0"/>
        </w:rPr>
        <w:t xml:space="preserve">CATI RESPONSE OPTIONS: </w:t>
      </w:r>
    </w:p>
    <w:p w:rsidR="00F01B0D" w:rsidRPr="004B39E8" w:rsidP="00F237F1" w14:paraId="4E199674" w14:textId="77777777">
      <w:pPr>
        <w:pStyle w:val="ListParagraph"/>
        <w:numPr>
          <w:ilvl w:val="0"/>
          <w:numId w:val="95"/>
        </w:numPr>
      </w:pPr>
      <w:r>
        <w:rPr>
          <w:rFonts w:cs="Tahoma"/>
        </w:rPr>
        <w:t>YES</w:t>
      </w:r>
    </w:p>
    <w:p w:rsidR="00F01B0D" w:rsidRPr="00146727" w:rsidP="00F237F1" w14:paraId="46ADC6F1" w14:textId="77777777">
      <w:pPr>
        <w:pStyle w:val="ListParagraph"/>
        <w:numPr>
          <w:ilvl w:val="0"/>
          <w:numId w:val="95"/>
        </w:numPr>
      </w:pPr>
      <w:r>
        <w:rPr>
          <w:rFonts w:cs="Tahoma"/>
        </w:rPr>
        <w:t>NO</w:t>
      </w:r>
    </w:p>
    <w:p w:rsidR="00F01B0D" w:rsidP="00F01B0D" w14:paraId="13B5ED7C" w14:textId="77777777">
      <w:pPr>
        <w:pBdr>
          <w:bottom w:val="single" w:sz="4" w:space="1" w:color="auto"/>
        </w:pBdr>
        <w:rPr>
          <w:rFonts w:cs="Tahoma"/>
        </w:rPr>
      </w:pPr>
    </w:p>
    <w:p w:rsidR="00F01B0D" w:rsidP="00F01B0D" w14:paraId="45647108" w14:textId="77777777"/>
    <w:p w:rsidR="00F01B0D" w:rsidP="00F01B0D" w14:paraId="39512895" w14:textId="77777777">
      <w:pPr>
        <w:rPr>
          <w:rFonts w:cs="Tahoma"/>
          <w:color w:val="00B0F0"/>
        </w:rPr>
      </w:pPr>
      <w:r>
        <w:rPr>
          <w:rFonts w:cs="Tahoma"/>
          <w:color w:val="00B0F0"/>
        </w:rPr>
        <w:t xml:space="preserve">[SP] </w:t>
      </w:r>
    </w:p>
    <w:p w:rsidR="00F01B0D" w:rsidP="00F01B0D" w14:paraId="798EAC73" w14:textId="77777777">
      <w:pPr>
        <w:rPr>
          <w:rFonts w:cs="Tahoma"/>
        </w:rPr>
      </w:pPr>
      <w:r w:rsidRPr="001B6466">
        <w:rPr>
          <w:rFonts w:cs="Arial"/>
          <w:bCs/>
          <w:iCs/>
          <w:color w:val="00B0F0"/>
          <w:bdr w:val="none" w:sz="0" w:space="0" w:color="auto" w:frame="1"/>
          <w:shd w:val="clear" w:color="auto" w:fill="FFFFFF"/>
        </w:rPr>
        <w:t>VAX_</w:t>
      </w:r>
      <w:r>
        <w:rPr>
          <w:rFonts w:cs="Arial"/>
          <w:bCs/>
          <w:iCs/>
          <w:color w:val="00B0F0"/>
          <w:bdr w:val="none" w:sz="0" w:space="0" w:color="auto" w:frame="1"/>
          <w:shd w:val="clear" w:color="auto" w:fill="FFFFFF"/>
        </w:rPr>
        <w:t>KNOW</w:t>
      </w:r>
      <w:r w:rsidRPr="00DD718C">
        <w:rPr>
          <w:rFonts w:cs="Tahoma"/>
          <w:color w:val="00B0F0"/>
        </w:rPr>
        <w:t>.</w:t>
      </w:r>
      <w:r w:rsidRPr="003465EC">
        <w:rPr>
          <w:rFonts w:cs="Tahoma"/>
        </w:rPr>
        <w:t xml:space="preserve">  </w:t>
      </w:r>
    </w:p>
    <w:p w:rsidR="00F01B0D" w:rsidP="00F01B0D" w14:paraId="717AAD30" w14:textId="77777777">
      <w:r w:rsidRPr="00D907E2">
        <w:t>Do you personally know anyone who has had a serious, long-term side effect from a vaccine?</w:t>
      </w:r>
    </w:p>
    <w:p w:rsidR="00F01B0D" w:rsidP="00F01B0D" w14:paraId="0A52FC8F" w14:textId="77777777"/>
    <w:p w:rsidR="00F01B0D" w:rsidRPr="003465EC" w:rsidP="00F01B0D" w14:paraId="2CAF9FA4" w14:textId="77777777">
      <w:r>
        <w:rPr>
          <w:color w:val="00B0F0"/>
        </w:rPr>
        <w:t xml:space="preserve">CAWI RESPONSE OPTIONS: </w:t>
      </w:r>
    </w:p>
    <w:p w:rsidR="00F01B0D" w:rsidRPr="004B39E8" w:rsidP="00F237F1" w14:paraId="688C1810" w14:textId="77777777">
      <w:pPr>
        <w:pStyle w:val="ListParagraph"/>
        <w:numPr>
          <w:ilvl w:val="0"/>
          <w:numId w:val="96"/>
        </w:numPr>
      </w:pPr>
      <w:r>
        <w:rPr>
          <w:rFonts w:cs="Tahoma"/>
        </w:rPr>
        <w:t>Yes</w:t>
      </w:r>
    </w:p>
    <w:p w:rsidR="00F01B0D" w:rsidRPr="005B1710" w:rsidP="00F237F1" w14:paraId="61841492" w14:textId="77777777">
      <w:pPr>
        <w:pStyle w:val="ListParagraph"/>
        <w:numPr>
          <w:ilvl w:val="0"/>
          <w:numId w:val="96"/>
        </w:numPr>
      </w:pPr>
      <w:r>
        <w:rPr>
          <w:rFonts w:cs="Tahoma"/>
        </w:rPr>
        <w:t>No</w:t>
      </w:r>
    </w:p>
    <w:p w:rsidR="00F01B0D" w:rsidP="00F01B0D" w14:paraId="2316216C" w14:textId="77777777"/>
    <w:p w:rsidR="00F01B0D" w:rsidRPr="003465EC" w:rsidP="00F01B0D" w14:paraId="230CF3CB" w14:textId="77777777">
      <w:r>
        <w:rPr>
          <w:color w:val="00B0F0"/>
        </w:rPr>
        <w:t xml:space="preserve">CATI RESPONSE OPTIONS: </w:t>
      </w:r>
    </w:p>
    <w:p w:rsidR="00F01B0D" w:rsidRPr="004B39E8" w:rsidP="00F237F1" w14:paraId="42F17821" w14:textId="77777777">
      <w:pPr>
        <w:pStyle w:val="ListParagraph"/>
        <w:numPr>
          <w:ilvl w:val="0"/>
          <w:numId w:val="97"/>
        </w:numPr>
      </w:pPr>
      <w:r>
        <w:rPr>
          <w:rFonts w:cs="Tahoma"/>
        </w:rPr>
        <w:t>YES</w:t>
      </w:r>
    </w:p>
    <w:p w:rsidR="00F01B0D" w:rsidRPr="00146727" w:rsidP="00F237F1" w14:paraId="449A6B78" w14:textId="77777777">
      <w:pPr>
        <w:pStyle w:val="ListParagraph"/>
        <w:numPr>
          <w:ilvl w:val="0"/>
          <w:numId w:val="97"/>
        </w:numPr>
      </w:pPr>
      <w:r>
        <w:rPr>
          <w:rFonts w:cs="Tahoma"/>
        </w:rPr>
        <w:t>NO</w:t>
      </w:r>
    </w:p>
    <w:p w:rsidR="00F01B0D" w:rsidP="00F01B0D" w14:paraId="7319C07E" w14:textId="77777777">
      <w:pPr>
        <w:pBdr>
          <w:bottom w:val="single" w:sz="4" w:space="1" w:color="auto"/>
        </w:pBdr>
        <w:rPr>
          <w:rFonts w:cs="Tahoma"/>
        </w:rPr>
      </w:pPr>
    </w:p>
    <w:p w:rsidR="00F01B0D" w:rsidP="00F01B0D" w14:paraId="3DFAA32D" w14:textId="77777777"/>
    <w:p w:rsidR="00F01B0D" w:rsidP="00F01B0D" w14:paraId="5352C37F" w14:textId="77777777">
      <w:pPr>
        <w:rPr>
          <w:rFonts w:cs="Tahoma"/>
          <w:color w:val="00B0F0"/>
        </w:rPr>
      </w:pPr>
      <w:r>
        <w:rPr>
          <w:rFonts w:cs="Tahoma"/>
          <w:color w:val="00B0F0"/>
        </w:rPr>
        <w:t xml:space="preserve">[SP] </w:t>
      </w:r>
    </w:p>
    <w:p w:rsidR="00F01B0D" w:rsidP="00F01B0D" w14:paraId="2922CA49" w14:textId="77777777">
      <w:pPr>
        <w:rPr>
          <w:rFonts w:cs="Tahoma"/>
        </w:rPr>
      </w:pPr>
      <w:r w:rsidRPr="001B6466">
        <w:rPr>
          <w:rFonts w:cs="Arial"/>
          <w:bCs/>
          <w:iCs/>
          <w:color w:val="00B0F0"/>
          <w:bdr w:val="none" w:sz="0" w:space="0" w:color="auto" w:frame="1"/>
          <w:shd w:val="clear" w:color="auto" w:fill="FFFFFF"/>
        </w:rPr>
        <w:t>VAX_</w:t>
      </w:r>
      <w:r>
        <w:rPr>
          <w:rFonts w:cs="Arial"/>
          <w:bCs/>
          <w:iCs/>
          <w:color w:val="00B0F0"/>
          <w:bdr w:val="none" w:sz="0" w:space="0" w:color="auto" w:frame="1"/>
          <w:shd w:val="clear" w:color="auto" w:fill="FFFFFF"/>
        </w:rPr>
        <w:t>MD</w:t>
      </w:r>
      <w:r w:rsidRPr="00DD718C">
        <w:rPr>
          <w:rFonts w:cs="Tahoma"/>
          <w:color w:val="00B0F0"/>
        </w:rPr>
        <w:t>.</w:t>
      </w:r>
      <w:r w:rsidRPr="003465EC">
        <w:rPr>
          <w:rFonts w:cs="Tahoma"/>
        </w:rPr>
        <w:t xml:space="preserve">  </w:t>
      </w:r>
    </w:p>
    <w:p w:rsidR="00F01B0D" w:rsidP="00F01B0D" w14:paraId="36B7229E" w14:textId="77777777">
      <w:r w:rsidRPr="00D907E2">
        <w:t>Is your doctor or health provider your most trusted source of information about vaccines?</w:t>
      </w:r>
    </w:p>
    <w:p w:rsidR="00F01B0D" w:rsidP="00F01B0D" w14:paraId="2AB7E7E8" w14:textId="77777777"/>
    <w:p w:rsidR="00F01B0D" w:rsidRPr="003465EC" w:rsidP="00F01B0D" w14:paraId="6C488752" w14:textId="77777777">
      <w:r>
        <w:rPr>
          <w:color w:val="00B0F0"/>
        </w:rPr>
        <w:t xml:space="preserve">CAWI RESPONSE OPTIONS: </w:t>
      </w:r>
    </w:p>
    <w:p w:rsidR="00F01B0D" w:rsidRPr="004B39E8" w:rsidP="00F237F1" w14:paraId="357C3F0A" w14:textId="77777777">
      <w:pPr>
        <w:pStyle w:val="ListParagraph"/>
        <w:numPr>
          <w:ilvl w:val="0"/>
          <w:numId w:val="98"/>
        </w:numPr>
      </w:pPr>
      <w:r>
        <w:rPr>
          <w:rFonts w:cs="Tahoma"/>
        </w:rPr>
        <w:t>Yes</w:t>
      </w:r>
    </w:p>
    <w:p w:rsidR="00F01B0D" w:rsidRPr="005B1710" w:rsidP="00F237F1" w14:paraId="7A8B2BFC" w14:textId="77777777">
      <w:pPr>
        <w:pStyle w:val="ListParagraph"/>
        <w:numPr>
          <w:ilvl w:val="0"/>
          <w:numId w:val="98"/>
        </w:numPr>
      </w:pPr>
      <w:r>
        <w:rPr>
          <w:rFonts w:cs="Tahoma"/>
        </w:rPr>
        <w:t>No</w:t>
      </w:r>
    </w:p>
    <w:p w:rsidR="00F01B0D" w:rsidP="00F01B0D" w14:paraId="48235C15" w14:textId="77777777"/>
    <w:p w:rsidR="00F01B0D" w:rsidRPr="003465EC" w:rsidP="00F01B0D" w14:paraId="0F905D16" w14:textId="77777777">
      <w:r>
        <w:rPr>
          <w:color w:val="00B0F0"/>
        </w:rPr>
        <w:t xml:space="preserve">CATI RESPONSE OPTIONS: </w:t>
      </w:r>
    </w:p>
    <w:p w:rsidR="00F01B0D" w:rsidRPr="004B39E8" w:rsidP="00F237F1" w14:paraId="304FC519" w14:textId="77777777">
      <w:pPr>
        <w:pStyle w:val="ListParagraph"/>
        <w:numPr>
          <w:ilvl w:val="0"/>
          <w:numId w:val="99"/>
        </w:numPr>
      </w:pPr>
      <w:r>
        <w:rPr>
          <w:rFonts w:cs="Tahoma"/>
        </w:rPr>
        <w:t>YES</w:t>
      </w:r>
    </w:p>
    <w:p w:rsidR="00F01B0D" w:rsidRPr="00146727" w:rsidP="00F237F1" w14:paraId="7F491B15" w14:textId="77777777">
      <w:pPr>
        <w:pStyle w:val="ListParagraph"/>
        <w:numPr>
          <w:ilvl w:val="0"/>
          <w:numId w:val="99"/>
        </w:numPr>
      </w:pPr>
      <w:r>
        <w:rPr>
          <w:rFonts w:cs="Tahoma"/>
        </w:rPr>
        <w:t>NO</w:t>
      </w:r>
    </w:p>
    <w:p w:rsidR="00F01B0D" w:rsidP="00F01B0D" w14:paraId="32A0EE04" w14:textId="77777777">
      <w:pPr>
        <w:pBdr>
          <w:bottom w:val="single" w:sz="4" w:space="1" w:color="auto"/>
        </w:pBdr>
        <w:rPr>
          <w:rFonts w:cs="Tahoma"/>
        </w:rPr>
      </w:pPr>
    </w:p>
    <w:p w:rsidR="00F01B0D" w:rsidP="00F01B0D" w14:paraId="62D7CCD1" w14:textId="77777777"/>
    <w:p w:rsidR="00F01B0D" w:rsidP="00F01B0D" w14:paraId="0BD96511" w14:textId="77777777">
      <w:pPr>
        <w:rPr>
          <w:rFonts w:cs="Tahoma"/>
          <w:color w:val="00B0F0"/>
        </w:rPr>
      </w:pPr>
      <w:r>
        <w:rPr>
          <w:rFonts w:cs="Tahoma"/>
          <w:color w:val="00B0F0"/>
        </w:rPr>
        <w:t xml:space="preserve">[SP] </w:t>
      </w:r>
    </w:p>
    <w:p w:rsidR="00F01B0D" w:rsidP="00F01B0D" w14:paraId="2E06E94F" w14:textId="77777777">
      <w:pPr>
        <w:rPr>
          <w:rFonts w:cs="Tahoma"/>
        </w:rPr>
      </w:pPr>
      <w:r w:rsidRPr="001B6466">
        <w:rPr>
          <w:rFonts w:cs="Arial"/>
          <w:bCs/>
          <w:iCs/>
          <w:color w:val="00B0F0"/>
          <w:bdr w:val="none" w:sz="0" w:space="0" w:color="auto" w:frame="1"/>
          <w:shd w:val="clear" w:color="auto" w:fill="FFFFFF"/>
        </w:rPr>
        <w:t>VAX_</w:t>
      </w:r>
      <w:r>
        <w:rPr>
          <w:rFonts w:cs="Arial"/>
          <w:bCs/>
          <w:iCs/>
          <w:color w:val="00B0F0"/>
          <w:bdr w:val="none" w:sz="0" w:space="0" w:color="auto" w:frame="1"/>
          <w:shd w:val="clear" w:color="auto" w:fill="FFFFFF"/>
        </w:rPr>
        <w:t>RISK</w:t>
      </w:r>
      <w:r w:rsidRPr="00DD718C">
        <w:rPr>
          <w:rFonts w:cs="Tahoma"/>
          <w:color w:val="00B0F0"/>
        </w:rPr>
        <w:t>.</w:t>
      </w:r>
      <w:r w:rsidRPr="003465EC">
        <w:rPr>
          <w:rFonts w:cs="Tahoma"/>
        </w:rPr>
        <w:t xml:space="preserve">  </w:t>
      </w:r>
    </w:p>
    <w:p w:rsidR="00F01B0D" w:rsidP="00F01B0D" w14:paraId="5A315503" w14:textId="77777777">
      <w:r w:rsidRPr="00D907E2">
        <w:t>How confident are you that the benefits of vaccines outweigh their risks?</w:t>
      </w:r>
    </w:p>
    <w:p w:rsidR="00F01B0D" w:rsidP="00F01B0D" w14:paraId="319741B6" w14:textId="77777777"/>
    <w:p w:rsidR="00F01B0D" w:rsidRPr="003465EC" w:rsidP="00F01B0D" w14:paraId="12C0B2FE" w14:textId="77777777">
      <w:r>
        <w:rPr>
          <w:color w:val="00B0F0"/>
        </w:rPr>
        <w:t xml:space="preserve">RESPONSE OPTIONS: </w:t>
      </w:r>
    </w:p>
    <w:p w:rsidR="00F01B0D" w:rsidRPr="00D907E2" w:rsidP="00F237F1" w14:paraId="059F85E1" w14:textId="77777777">
      <w:pPr>
        <w:pStyle w:val="ListParagraph"/>
        <w:numPr>
          <w:ilvl w:val="0"/>
          <w:numId w:val="100"/>
        </w:numPr>
        <w:rPr>
          <w:rFonts w:cs="Tahoma"/>
        </w:rPr>
      </w:pPr>
      <w:r w:rsidRPr="00D907E2">
        <w:rPr>
          <w:rFonts w:cs="Tahoma"/>
        </w:rPr>
        <w:t xml:space="preserve">Very </w:t>
      </w:r>
      <w:r>
        <w:rPr>
          <w:rFonts w:cs="Tahoma"/>
        </w:rPr>
        <w:t>c</w:t>
      </w:r>
      <w:r w:rsidRPr="00D907E2">
        <w:rPr>
          <w:rFonts w:cs="Tahoma"/>
        </w:rPr>
        <w:t>onfident</w:t>
      </w:r>
    </w:p>
    <w:p w:rsidR="00F01B0D" w:rsidRPr="00D907E2" w:rsidP="00F237F1" w14:paraId="53DFC6C7" w14:textId="77777777">
      <w:pPr>
        <w:pStyle w:val="ListParagraph"/>
        <w:numPr>
          <w:ilvl w:val="0"/>
          <w:numId w:val="100"/>
        </w:numPr>
        <w:rPr>
          <w:rFonts w:cs="Tahoma"/>
        </w:rPr>
      </w:pPr>
      <w:r>
        <w:rPr>
          <w:rFonts w:cs="Tahoma"/>
        </w:rPr>
        <w:t>Somewhat c</w:t>
      </w:r>
      <w:r w:rsidRPr="00D907E2">
        <w:rPr>
          <w:rFonts w:cs="Tahoma"/>
        </w:rPr>
        <w:t>onfident</w:t>
      </w:r>
    </w:p>
    <w:p w:rsidR="00F01B0D" w:rsidRPr="005B1710" w:rsidP="00F237F1" w14:paraId="4AD9A96B" w14:textId="77777777">
      <w:pPr>
        <w:pStyle w:val="ListParagraph"/>
        <w:numPr>
          <w:ilvl w:val="0"/>
          <w:numId w:val="100"/>
        </w:numPr>
      </w:pPr>
      <w:r>
        <w:rPr>
          <w:rFonts w:cs="Tahoma"/>
        </w:rPr>
        <w:t>Not at all c</w:t>
      </w:r>
      <w:r w:rsidRPr="00D907E2">
        <w:rPr>
          <w:rFonts w:cs="Tahoma"/>
        </w:rPr>
        <w:t>onfident</w:t>
      </w:r>
    </w:p>
    <w:p w:rsidR="00F01B0D" w:rsidP="00F01B0D" w14:paraId="1B4541A5" w14:textId="77777777">
      <w:pPr>
        <w:pBdr>
          <w:bottom w:val="single" w:sz="4" w:space="1" w:color="auto"/>
        </w:pBdr>
        <w:rPr>
          <w:rFonts w:cs="Tahoma"/>
        </w:rPr>
      </w:pPr>
    </w:p>
    <w:p w:rsidR="00F01B0D" w:rsidP="00F01B0D" w14:paraId="4AF40D44" w14:textId="77777777"/>
    <w:p w:rsidR="00F01B0D" w:rsidP="00F01B0D" w14:paraId="0FADB7A2" w14:textId="77777777">
      <w:pPr>
        <w:rPr>
          <w:rFonts w:cs="Tahoma"/>
          <w:color w:val="00B0F0"/>
        </w:rPr>
      </w:pPr>
      <w:r>
        <w:rPr>
          <w:rFonts w:cs="Tahoma"/>
          <w:color w:val="00B0F0"/>
        </w:rPr>
        <w:t xml:space="preserve">[SP] </w:t>
      </w:r>
    </w:p>
    <w:p w:rsidR="00F01B0D" w:rsidP="00F01B0D" w14:paraId="166A71BC" w14:textId="77777777">
      <w:pPr>
        <w:rPr>
          <w:rFonts w:cs="Tahoma"/>
        </w:rPr>
      </w:pPr>
      <w:r w:rsidRPr="001B6466">
        <w:rPr>
          <w:rFonts w:cs="Arial"/>
          <w:bCs/>
          <w:iCs/>
          <w:color w:val="00B0F0"/>
          <w:bdr w:val="none" w:sz="0" w:space="0" w:color="auto" w:frame="1"/>
          <w:shd w:val="clear" w:color="auto" w:fill="FFFFFF"/>
        </w:rPr>
        <w:t>VAX_</w:t>
      </w:r>
      <w:r>
        <w:rPr>
          <w:rFonts w:cs="Arial"/>
          <w:bCs/>
          <w:iCs/>
          <w:color w:val="00B0F0"/>
          <w:bdr w:val="none" w:sz="0" w:space="0" w:color="auto" w:frame="1"/>
          <w:shd w:val="clear" w:color="auto" w:fill="FFFFFF"/>
        </w:rPr>
        <w:t>HERD</w:t>
      </w:r>
      <w:r w:rsidRPr="00DD718C">
        <w:rPr>
          <w:rFonts w:cs="Tahoma"/>
          <w:color w:val="00B0F0"/>
        </w:rPr>
        <w:t>.</w:t>
      </w:r>
      <w:r w:rsidRPr="003465EC">
        <w:rPr>
          <w:rFonts w:cs="Tahoma"/>
        </w:rPr>
        <w:t xml:space="preserve">  </w:t>
      </w:r>
    </w:p>
    <w:p w:rsidR="00F01B0D" w:rsidP="00F01B0D" w14:paraId="0C99EF66" w14:textId="77777777">
      <w:r w:rsidRPr="00D907E2">
        <w:t>Do you believe that getting vaccinated helps protect others from getting disease?</w:t>
      </w:r>
    </w:p>
    <w:p w:rsidR="00F01B0D" w:rsidP="00F01B0D" w14:paraId="0881D514" w14:textId="77777777"/>
    <w:p w:rsidR="00F01B0D" w:rsidRPr="003465EC" w:rsidP="00F01B0D" w14:paraId="77D81C81" w14:textId="77777777">
      <w:r>
        <w:rPr>
          <w:color w:val="00B0F0"/>
        </w:rPr>
        <w:t xml:space="preserve">CAWI RESPONSE OPTIONS: </w:t>
      </w:r>
    </w:p>
    <w:p w:rsidR="00F01B0D" w:rsidRPr="004B39E8" w:rsidP="00F237F1" w14:paraId="38CA8291" w14:textId="77777777">
      <w:pPr>
        <w:pStyle w:val="ListParagraph"/>
        <w:numPr>
          <w:ilvl w:val="0"/>
          <w:numId w:val="101"/>
        </w:numPr>
      </w:pPr>
      <w:r>
        <w:rPr>
          <w:rFonts w:cs="Tahoma"/>
        </w:rPr>
        <w:t>Yes</w:t>
      </w:r>
    </w:p>
    <w:p w:rsidR="00F01B0D" w:rsidRPr="005B1710" w:rsidP="00F237F1" w14:paraId="4BFFB856" w14:textId="77777777">
      <w:pPr>
        <w:pStyle w:val="ListParagraph"/>
        <w:numPr>
          <w:ilvl w:val="0"/>
          <w:numId w:val="101"/>
        </w:numPr>
      </w:pPr>
      <w:r>
        <w:rPr>
          <w:rFonts w:cs="Tahoma"/>
        </w:rPr>
        <w:t>No</w:t>
      </w:r>
    </w:p>
    <w:p w:rsidR="00F01B0D" w:rsidP="00F01B0D" w14:paraId="2C4F95E8" w14:textId="77777777"/>
    <w:p w:rsidR="00F01B0D" w:rsidRPr="003465EC" w:rsidP="00F01B0D" w14:paraId="0436B6E2" w14:textId="77777777">
      <w:r>
        <w:rPr>
          <w:color w:val="00B0F0"/>
        </w:rPr>
        <w:t xml:space="preserve">CATI RESPONSE OPTIONS: </w:t>
      </w:r>
    </w:p>
    <w:p w:rsidR="00F01B0D" w:rsidRPr="004B39E8" w:rsidP="00F237F1" w14:paraId="4212A829" w14:textId="77777777">
      <w:pPr>
        <w:pStyle w:val="ListParagraph"/>
        <w:numPr>
          <w:ilvl w:val="0"/>
          <w:numId w:val="102"/>
        </w:numPr>
      </w:pPr>
      <w:r>
        <w:rPr>
          <w:rFonts w:cs="Tahoma"/>
        </w:rPr>
        <w:t>YES</w:t>
      </w:r>
    </w:p>
    <w:p w:rsidR="00F01B0D" w:rsidRPr="00146727" w:rsidP="00F237F1" w14:paraId="60C9FF3D" w14:textId="77777777">
      <w:pPr>
        <w:pStyle w:val="ListParagraph"/>
        <w:numPr>
          <w:ilvl w:val="0"/>
          <w:numId w:val="102"/>
        </w:numPr>
      </w:pPr>
      <w:r>
        <w:rPr>
          <w:rFonts w:cs="Tahoma"/>
        </w:rPr>
        <w:t>NO</w:t>
      </w:r>
    </w:p>
    <w:p w:rsidR="00F01B0D" w:rsidP="00F01B0D" w14:paraId="4051B8E7" w14:textId="77777777">
      <w:pPr>
        <w:pBdr>
          <w:bottom w:val="single" w:sz="4" w:space="1" w:color="auto"/>
        </w:pBdr>
        <w:rPr>
          <w:rFonts w:cs="Tahoma"/>
        </w:rPr>
      </w:pPr>
    </w:p>
    <w:p w:rsidR="00CE11F6" w:rsidP="00CE11F6" w14:paraId="45F9720E" w14:textId="77777777"/>
    <w:p w:rsidR="00CE11F6" w:rsidP="00CE11F6" w14:paraId="0D9954E9" w14:textId="77777777">
      <w:pPr>
        <w:rPr>
          <w:rFonts w:cs="Tahoma"/>
          <w:color w:val="00B0F0"/>
        </w:rPr>
      </w:pPr>
      <w:r>
        <w:rPr>
          <w:rFonts w:cs="Tahoma"/>
          <w:color w:val="00B0F0"/>
        </w:rPr>
        <w:t xml:space="preserve">[SP] </w:t>
      </w:r>
    </w:p>
    <w:p w:rsidR="00CE11F6" w:rsidP="00CE11F6" w14:paraId="4E5B2F9B" w14:textId="77777777">
      <w:pPr>
        <w:rPr>
          <w:rFonts w:cs="Tahoma"/>
        </w:rPr>
      </w:pPr>
      <w:r>
        <w:rPr>
          <w:rFonts w:cs="Arial"/>
          <w:bCs/>
          <w:iCs/>
          <w:color w:val="00B0F0"/>
          <w:bdr w:val="none" w:sz="0" w:space="0" w:color="auto" w:frame="1"/>
          <w:shd w:val="clear" w:color="auto" w:fill="FFFFFF"/>
        </w:rPr>
        <w:t>CVD19_HES</w:t>
      </w:r>
      <w:r w:rsidRPr="00DD718C">
        <w:rPr>
          <w:rFonts w:cs="Tahoma"/>
          <w:color w:val="00B0F0"/>
        </w:rPr>
        <w:t>.</w:t>
      </w:r>
      <w:r w:rsidRPr="003465EC">
        <w:rPr>
          <w:rFonts w:cs="Tahoma"/>
        </w:rPr>
        <w:t xml:space="preserve">  </w:t>
      </w:r>
    </w:p>
    <w:p w:rsidR="00CE11F6" w:rsidP="00CE11F6" w14:paraId="1B3E39A8" w14:textId="77777777">
      <w:r w:rsidRPr="00CE11F6">
        <w:t xml:space="preserve">Thinking specifically about </w:t>
      </w:r>
      <w:r>
        <w:t>the</w:t>
      </w:r>
      <w:r w:rsidRPr="00CE11F6">
        <w:t xml:space="preserve"> COVID-19 vaccines, how hesitant would you consider yourself to be</w:t>
      </w:r>
      <w:r w:rsidRPr="004507A9">
        <w:t>?</w:t>
      </w:r>
    </w:p>
    <w:p w:rsidR="00CE11F6" w:rsidP="00CE11F6" w14:paraId="3D36AE89" w14:textId="77777777"/>
    <w:p w:rsidR="00CE11F6" w:rsidRPr="003465EC" w:rsidP="00CE11F6" w14:paraId="75D282B3" w14:textId="77777777">
      <w:r>
        <w:rPr>
          <w:color w:val="00B0F0"/>
        </w:rPr>
        <w:t xml:space="preserve">RESPONSE OPTIONS: </w:t>
      </w:r>
    </w:p>
    <w:p w:rsidR="00CE11F6" w:rsidRPr="004507A9" w:rsidP="00F237F1" w14:paraId="27ED116D" w14:textId="77777777">
      <w:pPr>
        <w:pStyle w:val="ListParagraph"/>
        <w:numPr>
          <w:ilvl w:val="0"/>
          <w:numId w:val="92"/>
        </w:numPr>
        <w:rPr>
          <w:rFonts w:cs="Tahoma"/>
        </w:rPr>
      </w:pPr>
      <w:r w:rsidRPr="004507A9">
        <w:rPr>
          <w:rFonts w:cs="Tahoma"/>
        </w:rPr>
        <w:t xml:space="preserve">Not at all hesitant </w:t>
      </w:r>
    </w:p>
    <w:p w:rsidR="00CE11F6" w:rsidRPr="004507A9" w:rsidP="00F237F1" w14:paraId="4CC25AF0" w14:textId="77777777">
      <w:pPr>
        <w:pStyle w:val="ListParagraph"/>
        <w:numPr>
          <w:ilvl w:val="0"/>
          <w:numId w:val="92"/>
        </w:numPr>
        <w:rPr>
          <w:rFonts w:cs="Tahoma"/>
        </w:rPr>
      </w:pPr>
      <w:r w:rsidRPr="004507A9">
        <w:rPr>
          <w:rFonts w:cs="Tahoma"/>
        </w:rPr>
        <w:t xml:space="preserve">Not that hesitant </w:t>
      </w:r>
    </w:p>
    <w:p w:rsidR="00CE11F6" w:rsidRPr="004507A9" w:rsidP="00F237F1" w14:paraId="572788F2" w14:textId="77777777">
      <w:pPr>
        <w:pStyle w:val="ListParagraph"/>
        <w:numPr>
          <w:ilvl w:val="0"/>
          <w:numId w:val="92"/>
        </w:numPr>
        <w:rPr>
          <w:rFonts w:cs="Tahoma"/>
        </w:rPr>
      </w:pPr>
      <w:r w:rsidRPr="004507A9">
        <w:rPr>
          <w:rFonts w:cs="Tahoma"/>
        </w:rPr>
        <w:t>Somewhat hesitant</w:t>
      </w:r>
    </w:p>
    <w:p w:rsidR="00CE11F6" w:rsidRPr="004507A9" w:rsidP="00F237F1" w14:paraId="22BD8B00" w14:textId="77777777">
      <w:pPr>
        <w:pStyle w:val="ListParagraph"/>
        <w:numPr>
          <w:ilvl w:val="0"/>
          <w:numId w:val="92"/>
        </w:numPr>
        <w:rPr>
          <w:rFonts w:cs="Tahoma"/>
        </w:rPr>
      </w:pPr>
      <w:r w:rsidRPr="004507A9">
        <w:rPr>
          <w:rFonts w:cs="Tahoma"/>
        </w:rPr>
        <w:t>Very hesitant</w:t>
      </w:r>
    </w:p>
    <w:p w:rsidR="00CE11F6" w:rsidRPr="005B1710" w:rsidP="00F237F1" w14:paraId="5C8A45BB" w14:textId="77777777">
      <w:pPr>
        <w:pStyle w:val="ListParagraph"/>
        <w:numPr>
          <w:ilvl w:val="0"/>
          <w:numId w:val="93"/>
        </w:numPr>
      </w:pPr>
      <w:r w:rsidRPr="004507A9">
        <w:rPr>
          <w:rFonts w:cs="Tahoma"/>
        </w:rPr>
        <w:t xml:space="preserve">Don’t </w:t>
      </w:r>
      <w:r>
        <w:rPr>
          <w:rFonts w:cs="Tahoma"/>
        </w:rPr>
        <w:t>k</w:t>
      </w:r>
      <w:r w:rsidRPr="004507A9">
        <w:rPr>
          <w:rFonts w:cs="Tahoma"/>
        </w:rPr>
        <w:t>now</w:t>
      </w:r>
    </w:p>
    <w:p w:rsidR="00CE11F6" w:rsidP="00CE11F6" w14:paraId="3FA202C1" w14:textId="77777777">
      <w:pPr>
        <w:pBdr>
          <w:bottom w:val="single" w:sz="4" w:space="1" w:color="auto"/>
        </w:pBdr>
        <w:rPr>
          <w:rFonts w:cs="Tahoma"/>
        </w:rPr>
      </w:pPr>
    </w:p>
    <w:p w:rsidR="00CE11F6" w:rsidP="00CE11F6" w14:paraId="66B005BD" w14:textId="77777777"/>
    <w:p w:rsidR="00CE11F6" w:rsidP="00CE11F6" w14:paraId="09D90EA9" w14:textId="77777777">
      <w:pPr>
        <w:rPr>
          <w:rFonts w:cs="Tahoma"/>
          <w:color w:val="00B0F0"/>
        </w:rPr>
      </w:pPr>
      <w:r w:rsidRPr="003465EC">
        <w:rPr>
          <w:rFonts w:cs="Tahoma"/>
          <w:color w:val="00B0F0"/>
        </w:rPr>
        <w:t>[</w:t>
      </w:r>
      <w:r>
        <w:rPr>
          <w:rFonts w:cs="Tahoma"/>
          <w:color w:val="00B0F0"/>
        </w:rPr>
        <w:t>MP</w:t>
      </w:r>
      <w:r w:rsidRPr="003465EC">
        <w:rPr>
          <w:rFonts w:cs="Tahoma"/>
          <w:color w:val="00B0F0"/>
        </w:rPr>
        <w:t>]</w:t>
      </w:r>
    </w:p>
    <w:p w:rsidR="00CE11F6" w:rsidP="00CE11F6" w14:paraId="67142B8E" w14:textId="77777777">
      <w:pPr>
        <w:rPr>
          <w:rFonts w:cs="Tahoma"/>
          <w:color w:val="00B0F0"/>
        </w:rPr>
      </w:pPr>
      <w:r>
        <w:rPr>
          <w:rFonts w:cs="Tahoma"/>
          <w:color w:val="00B0F0"/>
        </w:rPr>
        <w:t>[RECORD TIME ON SCREEN]</w:t>
      </w:r>
    </w:p>
    <w:p w:rsidR="00CE11F6" w:rsidP="00CE11F6" w14:paraId="0BD7CF57" w14:textId="77777777">
      <w:pPr>
        <w:rPr>
          <w:rFonts w:cs="Tahoma"/>
        </w:rPr>
      </w:pPr>
      <w:r>
        <w:rPr>
          <w:rFonts w:cs="Tahoma"/>
          <w:color w:val="00B0F0"/>
        </w:rPr>
        <w:t>PROBE_VAX</w:t>
      </w:r>
      <w:r w:rsidRPr="00DD718C">
        <w:rPr>
          <w:rFonts w:cs="Tahoma"/>
          <w:color w:val="00B0F0"/>
        </w:rPr>
        <w:t>.</w:t>
      </w:r>
      <w:r w:rsidRPr="003465EC">
        <w:rPr>
          <w:rFonts w:cs="Tahoma"/>
        </w:rPr>
        <w:t xml:space="preserve">  </w:t>
      </w:r>
    </w:p>
    <w:p w:rsidR="00CE11F6" w:rsidP="00CE11F6" w14:paraId="7139ED88" w14:textId="4584E3F9">
      <w:pPr>
        <w:rPr>
          <w:rFonts w:cs="Tahoma"/>
        </w:rPr>
      </w:pPr>
      <w:r>
        <w:rPr>
          <w:rFonts w:cs="Tahoma"/>
        </w:rPr>
        <w:t>When answering the previous question about your hesitance</w:t>
      </w:r>
      <w:r w:rsidRPr="00972C0A">
        <w:rPr>
          <w:rFonts w:cs="Tahoma"/>
        </w:rPr>
        <w:t xml:space="preserve"> </w:t>
      </w:r>
      <w:r>
        <w:rPr>
          <w:rFonts w:cs="Tahoma"/>
        </w:rPr>
        <w:t xml:space="preserve">towards the </w:t>
      </w:r>
      <w:r w:rsidRPr="00972C0A">
        <w:rPr>
          <w:rFonts w:cs="Tahoma"/>
        </w:rPr>
        <w:t>COVID-19 vaccine</w:t>
      </w:r>
      <w:r>
        <w:rPr>
          <w:rFonts w:cs="Tahoma"/>
        </w:rPr>
        <w:t>s</w:t>
      </w:r>
      <w:r w:rsidRPr="00972C0A">
        <w:rPr>
          <w:rFonts w:cs="Tahoma"/>
        </w:rPr>
        <w:t>, which of the following, if any, were you thinking about?</w:t>
      </w:r>
    </w:p>
    <w:p w:rsidR="00CE11F6" w:rsidP="00CE11F6" w14:paraId="565A6BB2" w14:textId="77777777"/>
    <w:p w:rsidR="00CE11F6" w:rsidRPr="00E20CE4" w:rsidP="00CE11F6" w14:paraId="65E27E14" w14:textId="77777777">
      <w:pPr>
        <w:rPr>
          <w:color w:val="00B0F0"/>
        </w:rPr>
      </w:pPr>
      <w:r>
        <w:rPr>
          <w:color w:val="00B0F0"/>
        </w:rPr>
        <w:t>[CAWI - REMOVE BOLD] &lt;i&gt;</w:t>
      </w:r>
      <w:r>
        <w:rPr>
          <w:i/>
        </w:rPr>
        <w:t>Select all that apply</w:t>
      </w:r>
      <w:r w:rsidRPr="00851B1C">
        <w:rPr>
          <w:i/>
        </w:rPr>
        <w:t xml:space="preserve">. </w:t>
      </w:r>
      <w:r>
        <w:rPr>
          <w:color w:val="00B0F0"/>
        </w:rPr>
        <w:t>&lt;/i&gt;</w:t>
      </w:r>
    </w:p>
    <w:p w:rsidR="00CE11F6" w:rsidRPr="0017717E" w:rsidP="00CE11F6" w14:paraId="3D0BAD1E" w14:textId="77777777">
      <w:pPr>
        <w:rPr>
          <w:color w:val="FF0000"/>
        </w:rPr>
      </w:pPr>
      <w:r>
        <w:rPr>
          <w:color w:val="00B0F0"/>
        </w:rPr>
        <w:t>[CATI]</w:t>
      </w:r>
      <w:r w:rsidRPr="00851B1C">
        <w:rPr>
          <w:color w:val="00B0F0"/>
        </w:rPr>
        <w:t xml:space="preserve"> </w:t>
      </w:r>
      <w:r>
        <w:rPr>
          <w:color w:val="FF0000"/>
        </w:rPr>
        <w:t>SELECT ALL THAT APPLY</w:t>
      </w:r>
    </w:p>
    <w:p w:rsidR="00CE11F6" w:rsidP="00CE11F6" w14:paraId="03FD284D" w14:textId="77777777"/>
    <w:p w:rsidR="00CE11F6" w:rsidRPr="00237D13" w:rsidP="00CE11F6" w14:paraId="21FFC1A1" w14:textId="77777777">
      <w:pPr>
        <w:rPr>
          <w:color w:val="00B0F0"/>
        </w:rPr>
      </w:pPr>
      <w:r>
        <w:rPr>
          <w:color w:val="00B0F0"/>
        </w:rPr>
        <w:t>RESPONSE OPTIONS, RANDOMIZE 1-9:</w:t>
      </w:r>
    </w:p>
    <w:p w:rsidR="00CE11F6" w:rsidRPr="00972C0A" w:rsidP="00F237F1" w14:paraId="6BB4050B" w14:textId="77777777">
      <w:pPr>
        <w:pStyle w:val="ListParagraph"/>
        <w:numPr>
          <w:ilvl w:val="0"/>
          <w:numId w:val="104"/>
        </w:numPr>
        <w:rPr>
          <w:rFonts w:cs="Tahoma"/>
        </w:rPr>
      </w:pPr>
      <w:r w:rsidRPr="00972C0A">
        <w:rPr>
          <w:rFonts w:cs="Tahoma"/>
        </w:rPr>
        <w:t>Overall social benefit of vaccine</w:t>
      </w:r>
    </w:p>
    <w:p w:rsidR="00CE11F6" w:rsidRPr="00972C0A" w:rsidP="00F237F1" w14:paraId="743262BD" w14:textId="77777777">
      <w:pPr>
        <w:pStyle w:val="ListParagraph"/>
        <w:numPr>
          <w:ilvl w:val="0"/>
          <w:numId w:val="104"/>
        </w:numPr>
        <w:rPr>
          <w:rFonts w:cs="Tahoma"/>
        </w:rPr>
      </w:pPr>
      <w:r w:rsidRPr="00972C0A">
        <w:rPr>
          <w:rFonts w:cs="Tahoma"/>
        </w:rPr>
        <w:t>Long-term health impacts</w:t>
      </w:r>
    </w:p>
    <w:p w:rsidR="00CE11F6" w:rsidRPr="00972C0A" w:rsidP="00F237F1" w14:paraId="4C02F4A8" w14:textId="77777777">
      <w:pPr>
        <w:pStyle w:val="ListParagraph"/>
        <w:numPr>
          <w:ilvl w:val="0"/>
          <w:numId w:val="104"/>
        </w:numPr>
        <w:rPr>
          <w:rFonts w:cs="Tahoma"/>
        </w:rPr>
      </w:pPr>
      <w:r w:rsidRPr="00972C0A">
        <w:rPr>
          <w:rFonts w:cs="Tahoma"/>
        </w:rPr>
        <w:t>Speed of development</w:t>
      </w:r>
    </w:p>
    <w:p w:rsidR="00CE11F6" w:rsidRPr="00972C0A" w:rsidP="00F237F1" w14:paraId="28709E95" w14:textId="77777777">
      <w:pPr>
        <w:pStyle w:val="ListParagraph"/>
        <w:numPr>
          <w:ilvl w:val="0"/>
          <w:numId w:val="104"/>
        </w:numPr>
        <w:rPr>
          <w:rFonts w:cs="Tahoma"/>
        </w:rPr>
      </w:pPr>
      <w:r w:rsidRPr="00972C0A">
        <w:rPr>
          <w:rFonts w:cs="Tahoma"/>
        </w:rPr>
        <w:t>Government approval process</w:t>
      </w:r>
    </w:p>
    <w:p w:rsidR="00CE11F6" w:rsidRPr="00972C0A" w:rsidP="00F237F1" w14:paraId="038093E6" w14:textId="77777777">
      <w:pPr>
        <w:pStyle w:val="ListParagraph"/>
        <w:numPr>
          <w:ilvl w:val="0"/>
          <w:numId w:val="104"/>
        </w:numPr>
        <w:rPr>
          <w:rFonts w:cs="Tahoma"/>
        </w:rPr>
      </w:pPr>
      <w:r w:rsidRPr="00972C0A">
        <w:rPr>
          <w:rFonts w:cs="Tahoma"/>
        </w:rPr>
        <w:t>Personal risk of getting vaccinated</w:t>
      </w:r>
    </w:p>
    <w:p w:rsidR="00CE11F6" w:rsidRPr="00972C0A" w:rsidP="00F237F1" w14:paraId="76B682E4" w14:textId="77777777">
      <w:pPr>
        <w:pStyle w:val="ListParagraph"/>
        <w:numPr>
          <w:ilvl w:val="0"/>
          <w:numId w:val="104"/>
        </w:numPr>
        <w:rPr>
          <w:rFonts w:cs="Tahoma"/>
        </w:rPr>
      </w:pPr>
      <w:r w:rsidRPr="00972C0A">
        <w:rPr>
          <w:rFonts w:cs="Tahoma"/>
        </w:rPr>
        <w:t>Risk of contracting COVID-19</w:t>
      </w:r>
    </w:p>
    <w:p w:rsidR="00CE11F6" w:rsidRPr="00972C0A" w:rsidP="00F237F1" w14:paraId="52C868B3" w14:textId="77777777">
      <w:pPr>
        <w:pStyle w:val="ListParagraph"/>
        <w:numPr>
          <w:ilvl w:val="0"/>
          <w:numId w:val="104"/>
        </w:numPr>
        <w:rPr>
          <w:rFonts w:cs="Tahoma"/>
        </w:rPr>
      </w:pPr>
      <w:r w:rsidRPr="00972C0A">
        <w:rPr>
          <w:rFonts w:cs="Tahoma"/>
        </w:rPr>
        <w:t>Information you received from a medical provider</w:t>
      </w:r>
    </w:p>
    <w:p w:rsidR="00CE11F6" w:rsidRPr="00972C0A" w:rsidP="00F237F1" w14:paraId="6D658F3D" w14:textId="77777777">
      <w:pPr>
        <w:pStyle w:val="ListParagraph"/>
        <w:numPr>
          <w:ilvl w:val="0"/>
          <w:numId w:val="104"/>
        </w:numPr>
        <w:rPr>
          <w:rFonts w:cs="Tahoma"/>
        </w:rPr>
      </w:pPr>
      <w:r w:rsidRPr="00972C0A">
        <w:rPr>
          <w:rFonts w:cs="Tahoma"/>
        </w:rPr>
        <w:t>Information you received from friends or social media</w:t>
      </w:r>
    </w:p>
    <w:p w:rsidR="00CE11F6" w:rsidRPr="00994778" w:rsidP="00F237F1" w14:paraId="6C350CCC" w14:textId="77777777">
      <w:pPr>
        <w:pStyle w:val="ListParagraph"/>
        <w:numPr>
          <w:ilvl w:val="0"/>
          <w:numId w:val="104"/>
        </w:numPr>
        <w:rPr>
          <w:rFonts w:cs="Tahoma"/>
        </w:rPr>
      </w:pPr>
      <w:r w:rsidRPr="00972C0A">
        <w:rPr>
          <w:rFonts w:cs="Tahoma"/>
        </w:rPr>
        <w:t xml:space="preserve">Previous experiences with vaccines </w:t>
      </w:r>
      <w:r w:rsidRPr="00994778">
        <w:rPr>
          <w:rFonts w:cs="Tahoma"/>
        </w:rPr>
        <w:t xml:space="preserve"> </w:t>
      </w:r>
    </w:p>
    <w:p w:rsidR="00CE11F6" w:rsidRPr="0074440E" w:rsidP="00F237F1" w14:paraId="4A38CED7" w14:textId="15E45A2F">
      <w:pPr>
        <w:pStyle w:val="ListParagraph"/>
        <w:numPr>
          <w:ilvl w:val="0"/>
          <w:numId w:val="104"/>
        </w:numPr>
      </w:pPr>
      <w:r w:rsidRPr="00994778">
        <w:rPr>
          <w:rFonts w:cs="Tahoma"/>
        </w:rPr>
        <w:t>Something else, please specify</w:t>
      </w:r>
      <w:r>
        <w:rPr>
          <w:rFonts w:cs="Tahoma"/>
        </w:rPr>
        <w:t xml:space="preserve">: </w:t>
      </w:r>
      <w:r w:rsidRPr="00994778">
        <w:rPr>
          <w:rFonts w:cs="Tahoma"/>
          <w:color w:val="00B0F0"/>
        </w:rPr>
        <w:t>[TEXTBOX]</w:t>
      </w:r>
    </w:p>
    <w:p w:rsidR="00CE11F6" w:rsidP="00CE11F6" w14:paraId="0063FB21" w14:textId="77777777">
      <w:pPr>
        <w:pBdr>
          <w:bottom w:val="single" w:sz="4" w:space="1" w:color="auto"/>
        </w:pBdr>
        <w:rPr>
          <w:rFonts w:cs="Tahoma"/>
        </w:rPr>
      </w:pPr>
      <w:r w:rsidRPr="003465EC">
        <w:rPr>
          <w:rFonts w:cs="Tahoma"/>
        </w:rPr>
        <w:t> </w:t>
      </w:r>
    </w:p>
    <w:p w:rsidR="000E4FC5" w:rsidP="000E4FC5" w14:paraId="73435615" w14:textId="77777777">
      <w:pPr>
        <w:rPr>
          <w:color w:val="00B050"/>
        </w:rPr>
      </w:pPr>
    </w:p>
    <w:p w:rsidR="000E4FC5" w:rsidP="000E4FC5" w14:paraId="794A6028" w14:textId="1FB32C82">
      <w:pPr>
        <w:rPr>
          <w:color w:val="00B050"/>
        </w:rPr>
      </w:pPr>
      <w:r>
        <w:rPr>
          <w:color w:val="00B050"/>
        </w:rPr>
        <w:t>SECTION:  Affect</w:t>
      </w:r>
    </w:p>
    <w:p w:rsidR="000E4FC5" w:rsidRPr="004631EB" w:rsidP="000E4FC5" w14:paraId="3557DA8A" w14:textId="77777777">
      <w:pPr>
        <w:pBdr>
          <w:bottom w:val="single" w:sz="4" w:space="1" w:color="auto"/>
        </w:pBdr>
        <w:rPr>
          <w:color w:val="00B050"/>
        </w:rPr>
      </w:pPr>
    </w:p>
    <w:p w:rsidR="000777B2" w:rsidP="000777B2" w14:paraId="62C23EAA" w14:textId="77777777">
      <w:pPr>
        <w:rPr>
          <w:rFonts w:cs="Tahoma"/>
        </w:rPr>
      </w:pPr>
    </w:p>
    <w:p w:rsidR="000777B2" w:rsidP="000777B2" w14:paraId="50EADDA4" w14:textId="77777777">
      <w:pPr>
        <w:rPr>
          <w:color w:val="00B0F0"/>
        </w:rPr>
      </w:pPr>
      <w:r>
        <w:rPr>
          <w:rFonts w:cs="Arial"/>
          <w:bCs/>
          <w:iCs/>
          <w:color w:val="00B0F0"/>
          <w:bdr w:val="none" w:sz="0" w:space="0" w:color="auto" w:frame="1"/>
          <w:shd w:val="clear" w:color="auto" w:fill="FFFFFF"/>
        </w:rPr>
        <w:t>[COPY FROM ATEST SID 1804]</w:t>
      </w:r>
    </w:p>
    <w:p w:rsidR="000777B2" w:rsidP="000777B2" w14:paraId="5D45CD45" w14:textId="77777777">
      <w:pPr>
        <w:rPr>
          <w:rFonts w:cs="Tahoma"/>
          <w:color w:val="00B0F0"/>
        </w:rPr>
      </w:pPr>
      <w:r>
        <w:rPr>
          <w:rFonts w:cs="Tahoma"/>
          <w:color w:val="00B0F0"/>
        </w:rPr>
        <w:t>[SP]</w:t>
      </w:r>
    </w:p>
    <w:p w:rsidR="000777B2" w:rsidP="000777B2" w14:paraId="59E0B119" w14:textId="77777777">
      <w:pPr>
        <w:rPr>
          <w:rFonts w:cs="Tahoma"/>
          <w:color w:val="00B0F0"/>
        </w:rPr>
      </w:pPr>
      <w:r>
        <w:rPr>
          <w:rFonts w:cs="Tahoma"/>
          <w:color w:val="00B0F0"/>
        </w:rPr>
        <w:t>[RECORD TIME ON SCREEN]</w:t>
      </w:r>
    </w:p>
    <w:p w:rsidR="000777B2" w:rsidP="000777B2" w14:paraId="1BF6EE8A" w14:textId="77777777">
      <w:pPr>
        <w:rPr>
          <w:rFonts w:cs="Tahoma"/>
        </w:rPr>
      </w:pPr>
      <w:r>
        <w:rPr>
          <w:rFonts w:cs="Tahoma"/>
          <w:color w:val="00B0F0"/>
        </w:rPr>
        <w:t>ANXFREQ</w:t>
      </w:r>
      <w:r w:rsidRPr="00DD718C">
        <w:rPr>
          <w:rFonts w:cs="Tahoma"/>
          <w:color w:val="00B0F0"/>
        </w:rPr>
        <w:t>.</w:t>
      </w:r>
    </w:p>
    <w:p w:rsidR="000777B2" w:rsidRPr="00A865F4" w:rsidP="000777B2" w14:paraId="6B29F188" w14:textId="77777777">
      <w:pPr>
        <w:rPr>
          <w:rFonts w:cs="Tahoma"/>
        </w:rPr>
      </w:pPr>
      <w:r w:rsidRPr="00A865F4">
        <w:rPr>
          <w:rFonts w:cs="Tahoma"/>
        </w:rPr>
        <w:t xml:space="preserve">How often </w:t>
      </w:r>
      <w:r w:rsidRPr="00710655">
        <w:rPr>
          <w:rFonts w:cs="Tahoma"/>
        </w:rPr>
        <w:t>do you</w:t>
      </w:r>
      <w:r w:rsidRPr="00041CD0">
        <w:rPr>
          <w:rFonts w:cs="Tahoma"/>
          <w:color w:val="00B0F0"/>
        </w:rPr>
        <w:t xml:space="preserve"> </w:t>
      </w:r>
      <w:r w:rsidRPr="00A865F4">
        <w:rPr>
          <w:rFonts w:cs="Tahoma"/>
        </w:rPr>
        <w:t>feel worried, nervous or anxious? Would you say daily, weekly, monthly, a few times a year, or never?</w:t>
      </w:r>
    </w:p>
    <w:p w:rsidR="000777B2" w:rsidP="000777B2" w14:paraId="4323E099" w14:textId="77777777">
      <w:pPr>
        <w:ind w:left="1440"/>
        <w:rPr>
          <w:rFonts w:cs="Tahoma"/>
        </w:rPr>
      </w:pPr>
    </w:p>
    <w:p w:rsidR="000777B2" w:rsidRPr="003465EC" w:rsidP="000777B2" w14:paraId="526C2087" w14:textId="77777777">
      <w:r>
        <w:rPr>
          <w:color w:val="00B0F0"/>
        </w:rPr>
        <w:t xml:space="preserve">CAWI RESPONSE OPTIONS: </w:t>
      </w:r>
    </w:p>
    <w:p w:rsidR="000777B2" w:rsidRPr="00032A62" w:rsidP="00F237F1" w14:paraId="1928B7CF" w14:textId="77777777">
      <w:pPr>
        <w:pStyle w:val="ListParagraph"/>
        <w:numPr>
          <w:ilvl w:val="0"/>
          <w:numId w:val="70"/>
        </w:numPr>
        <w:rPr>
          <w:rFonts w:cs="Tahoma"/>
        </w:rPr>
      </w:pPr>
      <w:r w:rsidRPr="00032A62">
        <w:rPr>
          <w:rFonts w:cs="Tahoma"/>
        </w:rPr>
        <w:t>Daily</w:t>
      </w:r>
    </w:p>
    <w:p w:rsidR="000777B2" w:rsidRPr="00032A62" w:rsidP="00F237F1" w14:paraId="4A202EBB" w14:textId="77777777">
      <w:pPr>
        <w:pStyle w:val="ListParagraph"/>
        <w:numPr>
          <w:ilvl w:val="0"/>
          <w:numId w:val="70"/>
        </w:numPr>
        <w:rPr>
          <w:rFonts w:cs="Tahoma"/>
        </w:rPr>
      </w:pPr>
      <w:r w:rsidRPr="00032A62">
        <w:rPr>
          <w:rFonts w:cs="Tahoma"/>
        </w:rPr>
        <w:t>Weekly</w:t>
      </w:r>
    </w:p>
    <w:p w:rsidR="000777B2" w:rsidRPr="00032A62" w:rsidP="00F237F1" w14:paraId="4FAD8E0E" w14:textId="77777777">
      <w:pPr>
        <w:pStyle w:val="ListParagraph"/>
        <w:numPr>
          <w:ilvl w:val="0"/>
          <w:numId w:val="70"/>
        </w:numPr>
        <w:rPr>
          <w:rFonts w:cs="Tahoma"/>
        </w:rPr>
      </w:pPr>
      <w:r w:rsidRPr="00032A62">
        <w:rPr>
          <w:rFonts w:cs="Tahoma"/>
        </w:rPr>
        <w:t>Monthly</w:t>
      </w:r>
    </w:p>
    <w:p w:rsidR="000777B2" w:rsidRPr="00032A62" w:rsidP="00F237F1" w14:paraId="502F8BEC" w14:textId="77777777">
      <w:pPr>
        <w:pStyle w:val="ListParagraph"/>
        <w:numPr>
          <w:ilvl w:val="0"/>
          <w:numId w:val="70"/>
        </w:numPr>
        <w:rPr>
          <w:rFonts w:cs="Tahoma"/>
        </w:rPr>
      </w:pPr>
      <w:r w:rsidRPr="00032A62">
        <w:rPr>
          <w:rFonts w:cs="Tahoma"/>
        </w:rPr>
        <w:t>A few times a year</w:t>
      </w:r>
    </w:p>
    <w:p w:rsidR="000777B2" w:rsidRPr="005B1710" w:rsidP="00F237F1" w14:paraId="4B17B899" w14:textId="77777777">
      <w:pPr>
        <w:pStyle w:val="ListParagraph"/>
        <w:numPr>
          <w:ilvl w:val="0"/>
          <w:numId w:val="70"/>
        </w:numPr>
      </w:pPr>
      <w:r w:rsidRPr="00032A62">
        <w:rPr>
          <w:rFonts w:cs="Tahoma"/>
        </w:rPr>
        <w:t>Never</w:t>
      </w:r>
    </w:p>
    <w:p w:rsidR="000777B2" w:rsidP="000777B2" w14:paraId="68119395" w14:textId="77777777"/>
    <w:p w:rsidR="000777B2" w:rsidRPr="003465EC" w:rsidP="000777B2" w14:paraId="05579858" w14:textId="77777777">
      <w:r>
        <w:rPr>
          <w:color w:val="00B0F0"/>
        </w:rPr>
        <w:t xml:space="preserve">CATI RESPONSE OPTIONS: </w:t>
      </w:r>
    </w:p>
    <w:p w:rsidR="000777B2" w:rsidRPr="00032A62" w:rsidP="00F237F1" w14:paraId="0C7C19F3" w14:textId="77777777">
      <w:pPr>
        <w:pStyle w:val="ListParagraph"/>
        <w:numPr>
          <w:ilvl w:val="0"/>
          <w:numId w:val="71"/>
        </w:numPr>
        <w:rPr>
          <w:rFonts w:cs="Tahoma"/>
        </w:rPr>
      </w:pPr>
      <w:r w:rsidRPr="00032A62">
        <w:rPr>
          <w:rFonts w:cs="Tahoma"/>
        </w:rPr>
        <w:t>DAILY</w:t>
      </w:r>
    </w:p>
    <w:p w:rsidR="000777B2" w:rsidRPr="00032A62" w:rsidP="00F237F1" w14:paraId="0FFC38AD" w14:textId="77777777">
      <w:pPr>
        <w:pStyle w:val="ListParagraph"/>
        <w:numPr>
          <w:ilvl w:val="0"/>
          <w:numId w:val="71"/>
        </w:numPr>
        <w:rPr>
          <w:rFonts w:cs="Tahoma"/>
        </w:rPr>
      </w:pPr>
      <w:r w:rsidRPr="00032A62">
        <w:rPr>
          <w:rFonts w:cs="Tahoma"/>
        </w:rPr>
        <w:t>WEEKLY</w:t>
      </w:r>
    </w:p>
    <w:p w:rsidR="000777B2" w:rsidRPr="00032A62" w:rsidP="00F237F1" w14:paraId="5A16FD91" w14:textId="77777777">
      <w:pPr>
        <w:pStyle w:val="ListParagraph"/>
        <w:numPr>
          <w:ilvl w:val="0"/>
          <w:numId w:val="71"/>
        </w:numPr>
        <w:rPr>
          <w:rFonts w:cs="Tahoma"/>
        </w:rPr>
      </w:pPr>
      <w:r w:rsidRPr="00032A62">
        <w:rPr>
          <w:rFonts w:cs="Tahoma"/>
        </w:rPr>
        <w:t>MONTHLY</w:t>
      </w:r>
    </w:p>
    <w:p w:rsidR="000777B2" w:rsidRPr="00032A62" w:rsidP="00F237F1" w14:paraId="3F0A90C6" w14:textId="77777777">
      <w:pPr>
        <w:pStyle w:val="ListParagraph"/>
        <w:numPr>
          <w:ilvl w:val="0"/>
          <w:numId w:val="71"/>
        </w:numPr>
        <w:rPr>
          <w:rFonts w:cs="Tahoma"/>
        </w:rPr>
      </w:pPr>
      <w:r w:rsidRPr="00032A62">
        <w:rPr>
          <w:rFonts w:cs="Tahoma"/>
        </w:rPr>
        <w:t>A FEW TIMES A YEAR</w:t>
      </w:r>
    </w:p>
    <w:p w:rsidR="000777B2" w:rsidRPr="005B1710" w:rsidP="00F237F1" w14:paraId="1360C164" w14:textId="77777777">
      <w:pPr>
        <w:pStyle w:val="ListParagraph"/>
        <w:numPr>
          <w:ilvl w:val="0"/>
          <w:numId w:val="71"/>
        </w:numPr>
      </w:pPr>
      <w:r w:rsidRPr="00032A62">
        <w:rPr>
          <w:rFonts w:cs="Tahoma"/>
        </w:rPr>
        <w:t>NEVER</w:t>
      </w:r>
    </w:p>
    <w:p w:rsidR="000777B2" w:rsidRPr="00CE122D" w:rsidP="000777B2" w14:paraId="01E7DB6B" w14:textId="77777777">
      <w:pPr>
        <w:pBdr>
          <w:bottom w:val="single" w:sz="4" w:space="1" w:color="auto"/>
        </w:pBdr>
      </w:pPr>
    </w:p>
    <w:p w:rsidR="000777B2" w:rsidP="000777B2" w14:paraId="36D9534A" w14:textId="77777777">
      <w:pPr>
        <w:rPr>
          <w:rFonts w:cs="Tahoma"/>
        </w:rPr>
      </w:pPr>
    </w:p>
    <w:p w:rsidR="000777B2" w:rsidP="000777B2" w14:paraId="4A5D194C" w14:textId="77777777">
      <w:pPr>
        <w:rPr>
          <w:color w:val="00B0F0"/>
        </w:rPr>
      </w:pPr>
      <w:r>
        <w:rPr>
          <w:rFonts w:cs="Arial"/>
          <w:bCs/>
          <w:iCs/>
          <w:color w:val="00B0F0"/>
          <w:bdr w:val="none" w:sz="0" w:space="0" w:color="auto" w:frame="1"/>
          <w:shd w:val="clear" w:color="auto" w:fill="FFFFFF"/>
        </w:rPr>
        <w:t>[COPY FROM ATEST SID 1804]</w:t>
      </w:r>
    </w:p>
    <w:p w:rsidR="000777B2" w:rsidP="000777B2" w14:paraId="70A05A2A" w14:textId="77777777">
      <w:pPr>
        <w:rPr>
          <w:rFonts w:cs="Tahoma"/>
          <w:color w:val="00B0F0"/>
        </w:rPr>
      </w:pPr>
      <w:r>
        <w:rPr>
          <w:rFonts w:cs="Tahoma"/>
          <w:color w:val="00B0F0"/>
        </w:rPr>
        <w:t>[SP]</w:t>
      </w:r>
    </w:p>
    <w:p w:rsidR="000777B2" w:rsidP="000777B2" w14:paraId="52AFEA21" w14:textId="77777777">
      <w:pPr>
        <w:rPr>
          <w:rFonts w:cs="Tahoma"/>
          <w:color w:val="00B0F0"/>
        </w:rPr>
      </w:pPr>
      <w:r>
        <w:rPr>
          <w:rFonts w:cs="Tahoma"/>
          <w:color w:val="00B0F0"/>
        </w:rPr>
        <w:t>[RECORD TIME ON SCREEN]</w:t>
      </w:r>
    </w:p>
    <w:p w:rsidR="000777B2" w:rsidP="000777B2" w14:paraId="41B5CAFB" w14:textId="77777777">
      <w:pPr>
        <w:rPr>
          <w:rFonts w:cs="Tahoma"/>
        </w:rPr>
      </w:pPr>
      <w:r>
        <w:rPr>
          <w:rFonts w:cs="Tahoma"/>
          <w:color w:val="00B0F0"/>
        </w:rPr>
        <w:t>ANXMED</w:t>
      </w:r>
      <w:r w:rsidRPr="00DD718C">
        <w:rPr>
          <w:rFonts w:cs="Tahoma"/>
          <w:color w:val="00B0F0"/>
        </w:rPr>
        <w:t>.</w:t>
      </w:r>
    </w:p>
    <w:p w:rsidR="000777B2" w:rsidRPr="00A865F4" w:rsidP="000777B2" w14:paraId="7638D499" w14:textId="77777777">
      <w:pPr>
        <w:rPr>
          <w:rFonts w:cs="Tahoma"/>
        </w:rPr>
      </w:pPr>
      <w:r>
        <w:rPr>
          <w:rFonts w:cs="Tahoma"/>
        </w:rPr>
        <w:t>Do you</w:t>
      </w:r>
      <w:r w:rsidRPr="00041CD0">
        <w:rPr>
          <w:rFonts w:cs="Tahoma"/>
          <w:color w:val="00B0F0"/>
        </w:rPr>
        <w:t xml:space="preserve"> </w:t>
      </w:r>
      <w:r w:rsidRPr="00855113">
        <w:rPr>
          <w:rFonts w:cs="Tahoma"/>
        </w:rPr>
        <w:t>take prescription medication for these feelings?</w:t>
      </w:r>
    </w:p>
    <w:p w:rsidR="000777B2" w:rsidP="000777B2" w14:paraId="7D40F47A" w14:textId="77777777">
      <w:pPr>
        <w:ind w:left="1440"/>
        <w:rPr>
          <w:rFonts w:cs="Tahoma"/>
        </w:rPr>
      </w:pPr>
    </w:p>
    <w:p w:rsidR="000777B2" w:rsidRPr="003465EC" w:rsidP="000777B2" w14:paraId="3FEFF91C" w14:textId="77777777">
      <w:r>
        <w:rPr>
          <w:color w:val="00B0F0"/>
        </w:rPr>
        <w:t xml:space="preserve">CAWI RESPONSE OPTIONS: </w:t>
      </w:r>
    </w:p>
    <w:p w:rsidR="000777B2" w:rsidRPr="004B39E8" w:rsidP="00F237F1" w14:paraId="74348CB2" w14:textId="77777777">
      <w:pPr>
        <w:pStyle w:val="ListParagraph"/>
        <w:numPr>
          <w:ilvl w:val="0"/>
          <w:numId w:val="72"/>
        </w:numPr>
      </w:pPr>
      <w:r>
        <w:rPr>
          <w:rFonts w:cs="Tahoma"/>
        </w:rPr>
        <w:t>Yes</w:t>
      </w:r>
    </w:p>
    <w:p w:rsidR="000777B2" w:rsidRPr="005B1710" w:rsidP="00F237F1" w14:paraId="1F068D97" w14:textId="77777777">
      <w:pPr>
        <w:pStyle w:val="ListParagraph"/>
        <w:numPr>
          <w:ilvl w:val="0"/>
          <w:numId w:val="72"/>
        </w:numPr>
      </w:pPr>
      <w:r>
        <w:rPr>
          <w:rFonts w:cs="Tahoma"/>
        </w:rPr>
        <w:t>No</w:t>
      </w:r>
    </w:p>
    <w:p w:rsidR="000777B2" w:rsidP="000777B2" w14:paraId="59729652" w14:textId="77777777"/>
    <w:p w:rsidR="000777B2" w:rsidRPr="003465EC" w:rsidP="000777B2" w14:paraId="1BFDB809" w14:textId="77777777">
      <w:r>
        <w:rPr>
          <w:color w:val="00B0F0"/>
        </w:rPr>
        <w:t xml:space="preserve">CATI RESPONSE OPTIONS: </w:t>
      </w:r>
    </w:p>
    <w:p w:rsidR="000777B2" w:rsidRPr="004B39E8" w:rsidP="00F237F1" w14:paraId="6F89E87D" w14:textId="77777777">
      <w:pPr>
        <w:pStyle w:val="ListParagraph"/>
        <w:numPr>
          <w:ilvl w:val="0"/>
          <w:numId w:val="73"/>
        </w:numPr>
      </w:pPr>
      <w:r>
        <w:rPr>
          <w:rFonts w:cs="Tahoma"/>
        </w:rPr>
        <w:t>YES</w:t>
      </w:r>
    </w:p>
    <w:p w:rsidR="000777B2" w:rsidRPr="003465EC" w:rsidP="00F237F1" w14:paraId="18A8FE98" w14:textId="77777777">
      <w:pPr>
        <w:pStyle w:val="ListParagraph"/>
        <w:numPr>
          <w:ilvl w:val="0"/>
          <w:numId w:val="73"/>
        </w:numPr>
      </w:pPr>
      <w:r>
        <w:rPr>
          <w:rFonts w:cs="Tahoma"/>
        </w:rPr>
        <w:t>NO</w:t>
      </w:r>
    </w:p>
    <w:p w:rsidR="000777B2" w:rsidRPr="00CE122D" w:rsidP="000777B2" w14:paraId="263BD860" w14:textId="77777777">
      <w:pPr>
        <w:pBdr>
          <w:bottom w:val="single" w:sz="4" w:space="1" w:color="auto"/>
        </w:pBdr>
      </w:pPr>
    </w:p>
    <w:p w:rsidR="000777B2" w:rsidP="000777B2" w14:paraId="60E89578" w14:textId="77777777">
      <w:pPr>
        <w:rPr>
          <w:rFonts w:cs="Tahoma"/>
        </w:rPr>
      </w:pPr>
    </w:p>
    <w:p w:rsidR="000777B2" w:rsidP="000777B2" w14:paraId="55BAF815" w14:textId="77777777">
      <w:pPr>
        <w:rPr>
          <w:color w:val="00B0F0"/>
        </w:rPr>
      </w:pPr>
      <w:r>
        <w:rPr>
          <w:rFonts w:cs="Arial"/>
          <w:bCs/>
          <w:iCs/>
          <w:color w:val="00B0F0"/>
          <w:bdr w:val="none" w:sz="0" w:space="0" w:color="auto" w:frame="1"/>
          <w:shd w:val="clear" w:color="auto" w:fill="FFFFFF"/>
        </w:rPr>
        <w:t>[COPY FROM ATEST SID 1804]</w:t>
      </w:r>
    </w:p>
    <w:p w:rsidR="000777B2" w:rsidRPr="00884B21" w:rsidP="000777B2" w14:paraId="00CC0F28" w14:textId="77777777">
      <w:pPr>
        <w:rPr>
          <w:color w:val="00B0F0"/>
        </w:rPr>
      </w:pPr>
      <w:r w:rsidRPr="00884B21">
        <w:rPr>
          <w:color w:val="00B0F0"/>
        </w:rPr>
        <w:t>[SHOW IF (ANXFREQ=1,2,3,4</w:t>
      </w:r>
      <w:r>
        <w:rPr>
          <w:color w:val="00B0F0"/>
        </w:rPr>
        <w:t>,77,98,99</w:t>
      </w:r>
      <w:r w:rsidRPr="00884B21">
        <w:rPr>
          <w:color w:val="00B0F0"/>
        </w:rPr>
        <w:t>) OR ((ANXFREQ=5) AND (ANXMED=1</w:t>
      </w:r>
      <w:r>
        <w:rPr>
          <w:color w:val="00B0F0"/>
        </w:rPr>
        <w:t>,77,98,99</w:t>
      </w:r>
      <w:r w:rsidRPr="00884B21">
        <w:rPr>
          <w:color w:val="00B0F0"/>
        </w:rPr>
        <w:t>))]</w:t>
      </w:r>
      <w:r>
        <w:rPr>
          <w:color w:val="00B0F0"/>
        </w:rPr>
        <w:t xml:space="preserve"> </w:t>
      </w:r>
    </w:p>
    <w:p w:rsidR="000777B2" w:rsidP="000777B2" w14:paraId="2F6E169F" w14:textId="77777777">
      <w:pPr>
        <w:rPr>
          <w:rFonts w:cs="Tahoma"/>
          <w:color w:val="00B0F0"/>
        </w:rPr>
      </w:pPr>
      <w:r>
        <w:rPr>
          <w:rFonts w:cs="Tahoma"/>
          <w:color w:val="00B0F0"/>
        </w:rPr>
        <w:t>[SP]</w:t>
      </w:r>
    </w:p>
    <w:p w:rsidR="000777B2" w:rsidP="000777B2" w14:paraId="2D66A83B" w14:textId="77777777">
      <w:pPr>
        <w:rPr>
          <w:rFonts w:cs="Tahoma"/>
          <w:color w:val="00B0F0"/>
        </w:rPr>
      </w:pPr>
      <w:r>
        <w:rPr>
          <w:rFonts w:cs="Tahoma"/>
          <w:color w:val="00B0F0"/>
        </w:rPr>
        <w:t>[RECORD TIME ON SCREEN]</w:t>
      </w:r>
    </w:p>
    <w:p w:rsidR="000777B2" w:rsidP="000777B2" w14:paraId="5650B5F0" w14:textId="77777777">
      <w:pPr>
        <w:rPr>
          <w:rFonts w:cs="Tahoma"/>
        </w:rPr>
      </w:pPr>
      <w:r>
        <w:rPr>
          <w:rFonts w:cs="Tahoma"/>
          <w:color w:val="00B0F0"/>
        </w:rPr>
        <w:t>ANXLEVEL</w:t>
      </w:r>
      <w:r w:rsidRPr="00DD718C">
        <w:rPr>
          <w:rFonts w:cs="Tahoma"/>
          <w:color w:val="00B0F0"/>
        </w:rPr>
        <w:t>.</w:t>
      </w:r>
    </w:p>
    <w:p w:rsidR="000777B2" w:rsidP="000777B2" w14:paraId="716099DB" w14:textId="77777777">
      <w:pPr>
        <w:rPr>
          <w:rFonts w:cs="Tahoma"/>
        </w:rPr>
      </w:pPr>
      <w:r w:rsidRPr="00F207E3">
        <w:rPr>
          <w:rFonts w:cs="Tahoma"/>
        </w:rPr>
        <w:t xml:space="preserve">Thinking about the last time </w:t>
      </w:r>
      <w:r>
        <w:rPr>
          <w:rFonts w:cs="Tahoma"/>
        </w:rPr>
        <w:t>you</w:t>
      </w:r>
      <w:r>
        <w:rPr>
          <w:rFonts w:cs="Tahoma"/>
          <w:color w:val="00B0F0"/>
        </w:rPr>
        <w:t xml:space="preserve"> </w:t>
      </w:r>
      <w:r w:rsidRPr="00F207E3">
        <w:rPr>
          <w:rFonts w:cs="Tahoma"/>
        </w:rPr>
        <w:t xml:space="preserve">felt worried, nervous or anxious, how would </w:t>
      </w:r>
      <w:r>
        <w:rPr>
          <w:rFonts w:cs="Tahoma"/>
        </w:rPr>
        <w:t>you</w:t>
      </w:r>
      <w:r w:rsidRPr="00041CD0">
        <w:rPr>
          <w:rFonts w:cs="Tahoma"/>
          <w:color w:val="00B0F0"/>
        </w:rPr>
        <w:t xml:space="preserve"> </w:t>
      </w:r>
      <w:r w:rsidRPr="00F207E3">
        <w:rPr>
          <w:rFonts w:cs="Tahoma"/>
        </w:rPr>
        <w:t>describe the level of these feelings?</w:t>
      </w:r>
    </w:p>
    <w:p w:rsidR="000777B2" w:rsidP="000777B2" w14:paraId="21FB4AAA" w14:textId="77777777">
      <w:pPr>
        <w:rPr>
          <w:rFonts w:cs="Tahoma"/>
        </w:rPr>
      </w:pPr>
    </w:p>
    <w:p w:rsidR="000777B2" w:rsidRPr="00A865F4" w:rsidP="000777B2" w14:paraId="406C2902" w14:textId="77777777">
      <w:pPr>
        <w:rPr>
          <w:rFonts w:cs="Tahoma"/>
        </w:rPr>
      </w:pPr>
      <w:r w:rsidRPr="00F207E3">
        <w:rPr>
          <w:rFonts w:cs="Tahoma"/>
          <w:color w:val="00B0F0"/>
        </w:rPr>
        <w:t xml:space="preserve">[CATI] </w:t>
      </w:r>
      <w:r w:rsidRPr="00F207E3">
        <w:rPr>
          <w:rFonts w:cs="Tahoma"/>
        </w:rPr>
        <w:t>Would you say a little, a lot, or somewhere in between?</w:t>
      </w:r>
    </w:p>
    <w:p w:rsidR="000777B2" w:rsidP="000777B2" w14:paraId="106E15FC" w14:textId="77777777">
      <w:pPr>
        <w:ind w:left="1440"/>
        <w:rPr>
          <w:rFonts w:cs="Tahoma"/>
        </w:rPr>
      </w:pPr>
    </w:p>
    <w:p w:rsidR="000777B2" w:rsidRPr="003465EC" w:rsidP="000777B2" w14:paraId="6A4E195E" w14:textId="77777777">
      <w:r>
        <w:rPr>
          <w:color w:val="00B0F0"/>
        </w:rPr>
        <w:t xml:space="preserve">CAWI RESPONSE OPTIONS: </w:t>
      </w:r>
    </w:p>
    <w:p w:rsidR="000777B2" w:rsidRPr="00F207E3" w:rsidP="00F237F1" w14:paraId="51302D86" w14:textId="77777777">
      <w:pPr>
        <w:pStyle w:val="ListParagraph"/>
        <w:numPr>
          <w:ilvl w:val="0"/>
          <w:numId w:val="74"/>
        </w:numPr>
        <w:rPr>
          <w:rFonts w:cs="Tahoma"/>
        </w:rPr>
      </w:pPr>
      <w:r w:rsidRPr="00F207E3">
        <w:rPr>
          <w:rFonts w:cs="Tahoma"/>
        </w:rPr>
        <w:t>A little</w:t>
      </w:r>
    </w:p>
    <w:p w:rsidR="000777B2" w:rsidRPr="00F207E3" w:rsidP="00F237F1" w14:paraId="404F499E" w14:textId="77777777">
      <w:pPr>
        <w:pStyle w:val="ListParagraph"/>
        <w:numPr>
          <w:ilvl w:val="0"/>
          <w:numId w:val="74"/>
        </w:numPr>
        <w:rPr>
          <w:rFonts w:cs="Tahoma"/>
        </w:rPr>
      </w:pPr>
      <w:r w:rsidRPr="00F207E3">
        <w:rPr>
          <w:rFonts w:cs="Tahoma"/>
        </w:rPr>
        <w:t>A lot</w:t>
      </w:r>
    </w:p>
    <w:p w:rsidR="000777B2" w:rsidRPr="005B1710" w:rsidP="00F237F1" w14:paraId="3CC8075E" w14:textId="77777777">
      <w:pPr>
        <w:pStyle w:val="ListParagraph"/>
        <w:numPr>
          <w:ilvl w:val="0"/>
          <w:numId w:val="74"/>
        </w:numPr>
      </w:pPr>
      <w:r w:rsidRPr="00F207E3">
        <w:rPr>
          <w:rFonts w:cs="Tahoma"/>
        </w:rPr>
        <w:t>Somewhere in between a little and a lot</w:t>
      </w:r>
    </w:p>
    <w:p w:rsidR="000777B2" w:rsidP="000777B2" w14:paraId="60CF7A3D" w14:textId="77777777"/>
    <w:p w:rsidR="000777B2" w:rsidRPr="003465EC" w:rsidP="000777B2" w14:paraId="12914EE1" w14:textId="77777777">
      <w:r>
        <w:rPr>
          <w:color w:val="00B0F0"/>
        </w:rPr>
        <w:t xml:space="preserve">CATI RESPONSE OPTIONS: </w:t>
      </w:r>
    </w:p>
    <w:p w:rsidR="000777B2" w:rsidRPr="00F207E3" w:rsidP="00F237F1" w14:paraId="6B8BC39C" w14:textId="77777777">
      <w:pPr>
        <w:pStyle w:val="ListParagraph"/>
        <w:numPr>
          <w:ilvl w:val="0"/>
          <w:numId w:val="75"/>
        </w:numPr>
        <w:rPr>
          <w:rFonts w:cs="Tahoma"/>
        </w:rPr>
      </w:pPr>
      <w:r w:rsidRPr="00F207E3">
        <w:rPr>
          <w:rFonts w:cs="Tahoma"/>
        </w:rPr>
        <w:t>A LITTLE</w:t>
      </w:r>
    </w:p>
    <w:p w:rsidR="000777B2" w:rsidRPr="00F207E3" w:rsidP="00F237F1" w14:paraId="6BDC2883" w14:textId="77777777">
      <w:pPr>
        <w:pStyle w:val="ListParagraph"/>
        <w:numPr>
          <w:ilvl w:val="0"/>
          <w:numId w:val="75"/>
        </w:numPr>
        <w:rPr>
          <w:rFonts w:cs="Tahoma"/>
        </w:rPr>
      </w:pPr>
      <w:r w:rsidRPr="00F207E3">
        <w:rPr>
          <w:rFonts w:cs="Tahoma"/>
        </w:rPr>
        <w:t>A LOT</w:t>
      </w:r>
    </w:p>
    <w:p w:rsidR="000777B2" w:rsidRPr="005B1710" w:rsidP="00F237F1" w14:paraId="780B18B5" w14:textId="77777777">
      <w:pPr>
        <w:pStyle w:val="ListParagraph"/>
        <w:numPr>
          <w:ilvl w:val="0"/>
          <w:numId w:val="75"/>
        </w:numPr>
      </w:pPr>
      <w:r w:rsidRPr="00F207E3">
        <w:rPr>
          <w:rFonts w:cs="Tahoma"/>
        </w:rPr>
        <w:t>SOMEWHERE IN BETWEEN A LITTLE AND A LOT</w:t>
      </w:r>
    </w:p>
    <w:p w:rsidR="000777B2" w:rsidP="000777B2" w14:paraId="5CBFBFFA" w14:textId="77777777">
      <w:pPr>
        <w:pBdr>
          <w:bottom w:val="single" w:sz="4" w:space="1" w:color="auto"/>
        </w:pBdr>
      </w:pPr>
    </w:p>
    <w:p w:rsidR="000777B2" w:rsidP="000777B2" w14:paraId="4334CD23" w14:textId="77777777"/>
    <w:p w:rsidR="000777B2" w:rsidP="000777B2" w14:paraId="5BAE8018" w14:textId="77777777">
      <w:pPr>
        <w:rPr>
          <w:color w:val="00B0F0"/>
        </w:rPr>
      </w:pPr>
      <w:r>
        <w:rPr>
          <w:rFonts w:cs="Arial"/>
          <w:bCs/>
          <w:iCs/>
          <w:color w:val="00B0F0"/>
          <w:bdr w:val="none" w:sz="0" w:space="0" w:color="auto" w:frame="1"/>
          <w:shd w:val="clear" w:color="auto" w:fill="FFFFFF"/>
        </w:rPr>
        <w:t>[COPY FROM ATEST SID 1804]</w:t>
      </w:r>
    </w:p>
    <w:p w:rsidR="000777B2" w:rsidP="000777B2" w14:paraId="50750464" w14:textId="77777777">
      <w:pPr>
        <w:rPr>
          <w:color w:val="00B0F0"/>
        </w:rPr>
      </w:pPr>
    </w:p>
    <w:p w:rsidR="000777B2" w:rsidP="000777B2" w14:paraId="34364AD8" w14:textId="77777777">
      <w:pPr>
        <w:rPr>
          <w:color w:val="00B0F0"/>
        </w:rPr>
      </w:pPr>
      <w:r>
        <w:rPr>
          <w:color w:val="00B0F0"/>
        </w:rPr>
        <w:t>CREATE DOV_ANX; DISPLAY FOR TESTING PURPOSES</w:t>
      </w:r>
    </w:p>
    <w:p w:rsidR="000777B2" w:rsidP="000777B2" w14:paraId="21E20422" w14:textId="77777777">
      <w:pPr>
        <w:rPr>
          <w:color w:val="00B0F0"/>
        </w:rPr>
      </w:pPr>
    </w:p>
    <w:p w:rsidR="000777B2" w:rsidRPr="00511854" w:rsidP="000777B2" w14:paraId="76C540A6" w14:textId="77777777">
      <w:pPr>
        <w:rPr>
          <w:color w:val="00B0F0"/>
        </w:rPr>
      </w:pPr>
      <w:r w:rsidRPr="00511854">
        <w:rPr>
          <w:color w:val="00B0F0"/>
        </w:rPr>
        <w:t xml:space="preserve">If ANXFREQ == 4 or ANXFREQ==5, DOV_ANX=1; </w:t>
      </w:r>
    </w:p>
    <w:p w:rsidR="000777B2" w:rsidRPr="00511854" w:rsidP="000777B2" w14:paraId="084E1845" w14:textId="77777777">
      <w:pPr>
        <w:rPr>
          <w:color w:val="00B0F0"/>
        </w:rPr>
      </w:pPr>
      <w:r w:rsidRPr="00511854">
        <w:rPr>
          <w:color w:val="00B0F0"/>
        </w:rPr>
        <w:t>If ANXFREQ==1, 2, or 3 AND ANXLEVEL==1, DOV_ANX=2;</w:t>
      </w:r>
    </w:p>
    <w:p w:rsidR="000777B2" w:rsidRPr="00511854" w:rsidP="000777B2" w14:paraId="3705BB33" w14:textId="77777777">
      <w:pPr>
        <w:rPr>
          <w:color w:val="00B0F0"/>
        </w:rPr>
      </w:pPr>
      <w:r w:rsidRPr="00511854">
        <w:rPr>
          <w:color w:val="00B0F0"/>
        </w:rPr>
        <w:t>If ANXFREQ==2, or 3 AND ANXLEVEL==3, DOV_ANX=2;</w:t>
      </w:r>
    </w:p>
    <w:p w:rsidR="000777B2" w:rsidRPr="00511854" w:rsidP="000777B2" w14:paraId="71EB6CD7" w14:textId="77777777">
      <w:pPr>
        <w:rPr>
          <w:color w:val="00B0F0"/>
        </w:rPr>
      </w:pPr>
      <w:r w:rsidRPr="00511854">
        <w:rPr>
          <w:color w:val="00B0F0"/>
        </w:rPr>
        <w:t>If ANXFREQ==3 AND ANXLEVEL==2, DOV_ANX=2</w:t>
      </w:r>
    </w:p>
    <w:p w:rsidR="000777B2" w:rsidRPr="00511854" w:rsidP="000777B2" w14:paraId="6FBB61B9" w14:textId="77777777">
      <w:pPr>
        <w:rPr>
          <w:color w:val="00B0F0"/>
        </w:rPr>
      </w:pPr>
      <w:r w:rsidRPr="00511854">
        <w:rPr>
          <w:color w:val="00B0F0"/>
        </w:rPr>
        <w:t>If ANXFREQ==1 AND ANXLEVEL==3, DOV_ANX=3</w:t>
      </w:r>
    </w:p>
    <w:p w:rsidR="000777B2" w:rsidRPr="00511854" w:rsidP="000777B2" w14:paraId="02A0EC86" w14:textId="77777777">
      <w:pPr>
        <w:rPr>
          <w:color w:val="00B0F0"/>
        </w:rPr>
      </w:pPr>
      <w:r w:rsidRPr="00511854">
        <w:rPr>
          <w:color w:val="00B0F0"/>
        </w:rPr>
        <w:t>If ANXFREQ==2 AND ANXLEVEL==2, DOV_ANX=3;</w:t>
      </w:r>
    </w:p>
    <w:p w:rsidR="000777B2" w:rsidRPr="00511854" w:rsidP="000777B2" w14:paraId="729E7CF6" w14:textId="77777777">
      <w:pPr>
        <w:rPr>
          <w:color w:val="00B0F0"/>
        </w:rPr>
      </w:pPr>
      <w:r w:rsidRPr="00511854">
        <w:rPr>
          <w:color w:val="00B0F0"/>
        </w:rPr>
        <w:t xml:space="preserve">If ANXFREQ==1 AND ANXLEVEL==2, DOV_ANX=4; </w:t>
      </w:r>
    </w:p>
    <w:p w:rsidR="000777B2" w:rsidRPr="00511854" w:rsidP="000777B2" w14:paraId="452CD09F" w14:textId="77777777">
      <w:pPr>
        <w:rPr>
          <w:color w:val="00B0F0"/>
        </w:rPr>
      </w:pPr>
      <w:r w:rsidRPr="00511854">
        <w:rPr>
          <w:color w:val="00B0F0"/>
        </w:rPr>
        <w:t>If ANXFREQ==</w:t>
      </w:r>
      <w:r>
        <w:rPr>
          <w:color w:val="00B0F0"/>
        </w:rPr>
        <w:t>77,98,</w:t>
      </w:r>
      <w:r w:rsidRPr="00511854">
        <w:rPr>
          <w:color w:val="00B0F0"/>
        </w:rPr>
        <w:t>99 OR ANXLEVEL==</w:t>
      </w:r>
      <w:r>
        <w:rPr>
          <w:color w:val="00B0F0"/>
        </w:rPr>
        <w:t>77,98,</w:t>
      </w:r>
      <w:r w:rsidRPr="00511854">
        <w:rPr>
          <w:color w:val="00B0F0"/>
        </w:rPr>
        <w:t>99, DOV_ANX=99</w:t>
      </w:r>
    </w:p>
    <w:p w:rsidR="000777B2" w:rsidP="000777B2" w14:paraId="634C39DA" w14:textId="77777777">
      <w:pPr>
        <w:pBdr>
          <w:bottom w:val="single" w:sz="4" w:space="1" w:color="auto"/>
        </w:pBdr>
      </w:pPr>
    </w:p>
    <w:p w:rsidR="00620385" w:rsidP="00620385" w14:paraId="2C1EA7F6" w14:textId="77777777">
      <w:pPr>
        <w:rPr>
          <w:rFonts w:cs="Tahoma"/>
          <w:color w:val="00B0F0"/>
        </w:rPr>
      </w:pPr>
    </w:p>
    <w:p w:rsidR="00620385" w:rsidP="00620385" w14:paraId="1959AB8F" w14:textId="63180903">
      <w:pPr>
        <w:rPr>
          <w:rFonts w:cs="Tahoma"/>
          <w:color w:val="00B0F0"/>
        </w:rPr>
      </w:pPr>
      <w:r>
        <w:rPr>
          <w:rFonts w:cs="Tahoma"/>
          <w:color w:val="00B0F0"/>
        </w:rPr>
        <w:t>[SP]</w:t>
      </w:r>
    </w:p>
    <w:p w:rsidR="00620385" w:rsidP="00620385" w14:paraId="3B9E72C4" w14:textId="2F1F6951">
      <w:pPr>
        <w:rPr>
          <w:rFonts w:cs="Tahoma"/>
        </w:rPr>
      </w:pPr>
      <w:r>
        <w:rPr>
          <w:rFonts w:cs="Tahoma"/>
          <w:color w:val="00B0F0"/>
        </w:rPr>
        <w:t>ANXEV</w:t>
      </w:r>
      <w:r w:rsidRPr="00DD718C">
        <w:rPr>
          <w:rFonts w:cs="Tahoma"/>
          <w:color w:val="00B0F0"/>
        </w:rPr>
        <w:t>.</w:t>
      </w:r>
    </w:p>
    <w:p w:rsidR="00620385" w:rsidRPr="00A865F4" w:rsidP="00620385" w14:paraId="48A58B11" w14:textId="49469777">
      <w:pPr>
        <w:rPr>
          <w:rFonts w:cs="Tahoma"/>
        </w:rPr>
      </w:pPr>
      <w:r w:rsidRPr="00620385">
        <w:rPr>
          <w:rFonts w:cs="Tahoma"/>
        </w:rPr>
        <w:t>Have you ever been told by a doctor or other health professional that you had any type of anxiety disorder?</w:t>
      </w:r>
    </w:p>
    <w:p w:rsidR="00620385" w:rsidP="00620385" w14:paraId="11D4D80E" w14:textId="77777777">
      <w:pPr>
        <w:ind w:left="1440"/>
        <w:rPr>
          <w:rFonts w:cs="Tahoma"/>
        </w:rPr>
      </w:pPr>
    </w:p>
    <w:p w:rsidR="00620385" w:rsidRPr="003465EC" w:rsidP="00620385" w14:paraId="2D715280" w14:textId="77777777">
      <w:r>
        <w:rPr>
          <w:color w:val="00B0F0"/>
        </w:rPr>
        <w:t xml:space="preserve">CAWI RESPONSE OPTIONS: </w:t>
      </w:r>
    </w:p>
    <w:p w:rsidR="00620385" w:rsidRPr="004B39E8" w:rsidP="00F237F1" w14:paraId="6F76C1ED" w14:textId="77777777">
      <w:pPr>
        <w:pStyle w:val="ListParagraph"/>
        <w:numPr>
          <w:ilvl w:val="0"/>
          <w:numId w:val="84"/>
        </w:numPr>
      </w:pPr>
      <w:r>
        <w:rPr>
          <w:rFonts w:cs="Tahoma"/>
        </w:rPr>
        <w:t>Yes</w:t>
      </w:r>
    </w:p>
    <w:p w:rsidR="00620385" w:rsidRPr="005B1710" w:rsidP="00F237F1" w14:paraId="39FAA19A" w14:textId="77777777">
      <w:pPr>
        <w:pStyle w:val="ListParagraph"/>
        <w:numPr>
          <w:ilvl w:val="0"/>
          <w:numId w:val="84"/>
        </w:numPr>
      </w:pPr>
      <w:r>
        <w:rPr>
          <w:rFonts w:cs="Tahoma"/>
        </w:rPr>
        <w:t>No</w:t>
      </w:r>
    </w:p>
    <w:p w:rsidR="00620385" w:rsidP="00620385" w14:paraId="5F165833" w14:textId="77777777"/>
    <w:p w:rsidR="00620385" w:rsidRPr="003465EC" w:rsidP="00620385" w14:paraId="774292C3" w14:textId="77777777">
      <w:r>
        <w:rPr>
          <w:color w:val="00B0F0"/>
        </w:rPr>
        <w:t xml:space="preserve">CATI RESPONSE OPTIONS: </w:t>
      </w:r>
    </w:p>
    <w:p w:rsidR="00620385" w:rsidRPr="004B39E8" w:rsidP="00F237F1" w14:paraId="500534CE" w14:textId="77777777">
      <w:pPr>
        <w:pStyle w:val="ListParagraph"/>
        <w:numPr>
          <w:ilvl w:val="0"/>
          <w:numId w:val="85"/>
        </w:numPr>
      </w:pPr>
      <w:r>
        <w:rPr>
          <w:rFonts w:cs="Tahoma"/>
        </w:rPr>
        <w:t>YES</w:t>
      </w:r>
    </w:p>
    <w:p w:rsidR="00620385" w:rsidRPr="003465EC" w:rsidP="00F237F1" w14:paraId="72C7A750" w14:textId="77777777">
      <w:pPr>
        <w:pStyle w:val="ListParagraph"/>
        <w:numPr>
          <w:ilvl w:val="0"/>
          <w:numId w:val="85"/>
        </w:numPr>
      </w:pPr>
      <w:r>
        <w:rPr>
          <w:rFonts w:cs="Tahoma"/>
        </w:rPr>
        <w:t>NO</w:t>
      </w:r>
    </w:p>
    <w:p w:rsidR="00620385" w:rsidRPr="00CE122D" w:rsidP="00620385" w14:paraId="706A9827" w14:textId="77777777">
      <w:pPr>
        <w:pBdr>
          <w:bottom w:val="single" w:sz="4" w:space="1" w:color="auto"/>
        </w:pBdr>
      </w:pPr>
    </w:p>
    <w:p w:rsidR="000777B2" w:rsidP="000777B2" w14:paraId="7E545514" w14:textId="77777777"/>
    <w:p w:rsidR="000777B2" w:rsidP="000777B2" w14:paraId="0450EE42" w14:textId="77777777">
      <w:pPr>
        <w:rPr>
          <w:rFonts w:cs="Tahoma"/>
          <w:color w:val="00B0F0"/>
        </w:rPr>
      </w:pPr>
      <w:r>
        <w:rPr>
          <w:rFonts w:cs="Arial"/>
          <w:bCs/>
          <w:iCs/>
          <w:color w:val="00B0F0"/>
          <w:bdr w:val="none" w:sz="0" w:space="0" w:color="auto" w:frame="1"/>
          <w:shd w:val="clear" w:color="auto" w:fill="FFFFFF"/>
        </w:rPr>
        <w:t>[COPY FROM ATEST SID 1804]</w:t>
      </w:r>
    </w:p>
    <w:p w:rsidR="000777B2" w:rsidP="000777B2" w14:paraId="2FD1158C" w14:textId="77777777">
      <w:pPr>
        <w:rPr>
          <w:rFonts w:cs="Tahoma"/>
          <w:color w:val="00B0F0"/>
        </w:rPr>
      </w:pPr>
      <w:r>
        <w:rPr>
          <w:rFonts w:cs="Tahoma"/>
          <w:color w:val="00B0F0"/>
        </w:rPr>
        <w:t>[SP]</w:t>
      </w:r>
    </w:p>
    <w:p w:rsidR="000777B2" w:rsidP="000777B2" w14:paraId="03345ED9" w14:textId="77777777">
      <w:pPr>
        <w:rPr>
          <w:rFonts w:cs="Tahoma"/>
          <w:color w:val="00B0F0"/>
        </w:rPr>
      </w:pPr>
      <w:r>
        <w:rPr>
          <w:rFonts w:cs="Tahoma"/>
          <w:color w:val="00B0F0"/>
        </w:rPr>
        <w:t>[RECORD TIME ON SCREEN]</w:t>
      </w:r>
    </w:p>
    <w:p w:rsidR="000777B2" w:rsidP="000777B2" w14:paraId="0B276D26" w14:textId="77777777">
      <w:pPr>
        <w:rPr>
          <w:rFonts w:cs="Tahoma"/>
        </w:rPr>
      </w:pPr>
      <w:r>
        <w:rPr>
          <w:rFonts w:cs="Tahoma"/>
          <w:color w:val="00B0F0"/>
        </w:rPr>
        <w:t>DEPFREQ</w:t>
      </w:r>
      <w:r w:rsidRPr="00DD718C">
        <w:rPr>
          <w:rFonts w:cs="Tahoma"/>
          <w:color w:val="00B0F0"/>
        </w:rPr>
        <w:t>.</w:t>
      </w:r>
    </w:p>
    <w:p w:rsidR="000777B2" w:rsidRPr="00A865F4" w:rsidP="000777B2" w14:paraId="0292F4C5" w14:textId="77777777">
      <w:pPr>
        <w:rPr>
          <w:rFonts w:cs="Tahoma"/>
        </w:rPr>
      </w:pPr>
      <w:r w:rsidRPr="00A865F4">
        <w:rPr>
          <w:rFonts w:cs="Tahoma"/>
        </w:rPr>
        <w:t xml:space="preserve">How often </w:t>
      </w:r>
      <w:r>
        <w:rPr>
          <w:rFonts w:cs="Tahoma"/>
        </w:rPr>
        <w:t>do you</w:t>
      </w:r>
      <w:r w:rsidRPr="00041CD0">
        <w:rPr>
          <w:rFonts w:cs="Tahoma"/>
          <w:color w:val="00B0F0"/>
        </w:rPr>
        <w:t xml:space="preserve"> </w:t>
      </w:r>
      <w:r w:rsidRPr="00A865F4">
        <w:rPr>
          <w:rFonts w:cs="Tahoma"/>
        </w:rPr>
        <w:t xml:space="preserve">feel </w:t>
      </w:r>
      <w:r>
        <w:rPr>
          <w:rFonts w:cs="Tahoma"/>
        </w:rPr>
        <w:t>depressed</w:t>
      </w:r>
      <w:r w:rsidRPr="00A865F4">
        <w:rPr>
          <w:rFonts w:cs="Tahoma"/>
        </w:rPr>
        <w:t>? Would you say daily, weekly, monthly, a few times a year, or never?</w:t>
      </w:r>
    </w:p>
    <w:p w:rsidR="000777B2" w:rsidP="000777B2" w14:paraId="5AC4E93F" w14:textId="77777777">
      <w:pPr>
        <w:ind w:left="1440"/>
        <w:rPr>
          <w:rFonts w:cs="Tahoma"/>
        </w:rPr>
      </w:pPr>
    </w:p>
    <w:p w:rsidR="000777B2" w:rsidRPr="003465EC" w:rsidP="000777B2" w14:paraId="4F34EF9B" w14:textId="77777777">
      <w:r>
        <w:rPr>
          <w:color w:val="00B0F0"/>
        </w:rPr>
        <w:t xml:space="preserve">CAWI RESPONSE OPTIONS: </w:t>
      </w:r>
    </w:p>
    <w:p w:rsidR="000777B2" w:rsidRPr="00032A62" w:rsidP="00F237F1" w14:paraId="3CD8EF77" w14:textId="77777777">
      <w:pPr>
        <w:pStyle w:val="ListParagraph"/>
        <w:numPr>
          <w:ilvl w:val="0"/>
          <w:numId w:val="76"/>
        </w:numPr>
        <w:rPr>
          <w:rFonts w:cs="Tahoma"/>
        </w:rPr>
      </w:pPr>
      <w:r w:rsidRPr="00032A62">
        <w:rPr>
          <w:rFonts w:cs="Tahoma"/>
        </w:rPr>
        <w:t>Daily</w:t>
      </w:r>
    </w:p>
    <w:p w:rsidR="000777B2" w:rsidRPr="00032A62" w:rsidP="00F237F1" w14:paraId="6967801F" w14:textId="77777777">
      <w:pPr>
        <w:pStyle w:val="ListParagraph"/>
        <w:numPr>
          <w:ilvl w:val="0"/>
          <w:numId w:val="76"/>
        </w:numPr>
        <w:rPr>
          <w:rFonts w:cs="Tahoma"/>
        </w:rPr>
      </w:pPr>
      <w:r w:rsidRPr="00032A62">
        <w:rPr>
          <w:rFonts w:cs="Tahoma"/>
        </w:rPr>
        <w:t>Weekly</w:t>
      </w:r>
    </w:p>
    <w:p w:rsidR="000777B2" w:rsidRPr="00032A62" w:rsidP="00F237F1" w14:paraId="42AB0193" w14:textId="77777777">
      <w:pPr>
        <w:pStyle w:val="ListParagraph"/>
        <w:numPr>
          <w:ilvl w:val="0"/>
          <w:numId w:val="76"/>
        </w:numPr>
        <w:rPr>
          <w:rFonts w:cs="Tahoma"/>
        </w:rPr>
      </w:pPr>
      <w:r w:rsidRPr="00032A62">
        <w:rPr>
          <w:rFonts w:cs="Tahoma"/>
        </w:rPr>
        <w:t>Monthly</w:t>
      </w:r>
    </w:p>
    <w:p w:rsidR="000777B2" w:rsidRPr="00032A62" w:rsidP="00F237F1" w14:paraId="356835DA" w14:textId="77777777">
      <w:pPr>
        <w:pStyle w:val="ListParagraph"/>
        <w:numPr>
          <w:ilvl w:val="0"/>
          <w:numId w:val="76"/>
        </w:numPr>
        <w:rPr>
          <w:rFonts w:cs="Tahoma"/>
        </w:rPr>
      </w:pPr>
      <w:r w:rsidRPr="00032A62">
        <w:rPr>
          <w:rFonts w:cs="Tahoma"/>
        </w:rPr>
        <w:t>A few times a year</w:t>
      </w:r>
    </w:p>
    <w:p w:rsidR="000777B2" w:rsidRPr="005B1710" w:rsidP="00F237F1" w14:paraId="79E6B0AD" w14:textId="77777777">
      <w:pPr>
        <w:pStyle w:val="ListParagraph"/>
        <w:numPr>
          <w:ilvl w:val="0"/>
          <w:numId w:val="76"/>
        </w:numPr>
      </w:pPr>
      <w:r w:rsidRPr="00032A62">
        <w:rPr>
          <w:rFonts w:cs="Tahoma"/>
        </w:rPr>
        <w:t>Never</w:t>
      </w:r>
    </w:p>
    <w:p w:rsidR="000777B2" w:rsidP="000777B2" w14:paraId="2214DDCD" w14:textId="77777777"/>
    <w:p w:rsidR="000777B2" w:rsidRPr="003465EC" w:rsidP="000777B2" w14:paraId="158DCC2E" w14:textId="77777777">
      <w:r>
        <w:rPr>
          <w:color w:val="00B0F0"/>
        </w:rPr>
        <w:t xml:space="preserve">CATI RESPONSE OPTIONS: </w:t>
      </w:r>
    </w:p>
    <w:p w:rsidR="000777B2" w:rsidRPr="00032A62" w:rsidP="00F237F1" w14:paraId="7BDEB7DB" w14:textId="77777777">
      <w:pPr>
        <w:pStyle w:val="ListParagraph"/>
        <w:numPr>
          <w:ilvl w:val="0"/>
          <w:numId w:val="77"/>
        </w:numPr>
        <w:rPr>
          <w:rFonts w:cs="Tahoma"/>
        </w:rPr>
      </w:pPr>
      <w:r w:rsidRPr="00032A62">
        <w:rPr>
          <w:rFonts w:cs="Tahoma"/>
        </w:rPr>
        <w:t>DAILY</w:t>
      </w:r>
    </w:p>
    <w:p w:rsidR="000777B2" w:rsidRPr="00032A62" w:rsidP="00F237F1" w14:paraId="2A4040C6" w14:textId="77777777">
      <w:pPr>
        <w:pStyle w:val="ListParagraph"/>
        <w:numPr>
          <w:ilvl w:val="0"/>
          <w:numId w:val="77"/>
        </w:numPr>
        <w:rPr>
          <w:rFonts w:cs="Tahoma"/>
        </w:rPr>
      </w:pPr>
      <w:r w:rsidRPr="00032A62">
        <w:rPr>
          <w:rFonts w:cs="Tahoma"/>
        </w:rPr>
        <w:t>WEEKLY</w:t>
      </w:r>
    </w:p>
    <w:p w:rsidR="000777B2" w:rsidRPr="00032A62" w:rsidP="00F237F1" w14:paraId="7E01BB46" w14:textId="77777777">
      <w:pPr>
        <w:pStyle w:val="ListParagraph"/>
        <w:numPr>
          <w:ilvl w:val="0"/>
          <w:numId w:val="77"/>
        </w:numPr>
        <w:rPr>
          <w:rFonts w:cs="Tahoma"/>
        </w:rPr>
      </w:pPr>
      <w:r w:rsidRPr="00032A62">
        <w:rPr>
          <w:rFonts w:cs="Tahoma"/>
        </w:rPr>
        <w:t>MONTHLY</w:t>
      </w:r>
    </w:p>
    <w:p w:rsidR="000777B2" w:rsidRPr="00032A62" w:rsidP="00F237F1" w14:paraId="237A7A59" w14:textId="77777777">
      <w:pPr>
        <w:pStyle w:val="ListParagraph"/>
        <w:numPr>
          <w:ilvl w:val="0"/>
          <w:numId w:val="77"/>
        </w:numPr>
        <w:rPr>
          <w:rFonts w:cs="Tahoma"/>
        </w:rPr>
      </w:pPr>
      <w:r w:rsidRPr="00032A62">
        <w:rPr>
          <w:rFonts w:cs="Tahoma"/>
        </w:rPr>
        <w:t>A FEW TIMES A YEAR</w:t>
      </w:r>
    </w:p>
    <w:p w:rsidR="000777B2" w:rsidRPr="005B1710" w:rsidP="00F237F1" w14:paraId="2CB45D02" w14:textId="77777777">
      <w:pPr>
        <w:pStyle w:val="ListParagraph"/>
        <w:numPr>
          <w:ilvl w:val="0"/>
          <w:numId w:val="77"/>
        </w:numPr>
      </w:pPr>
      <w:r w:rsidRPr="00032A62">
        <w:rPr>
          <w:rFonts w:cs="Tahoma"/>
        </w:rPr>
        <w:t>NEVER</w:t>
      </w:r>
    </w:p>
    <w:p w:rsidR="000777B2" w:rsidRPr="00CE122D" w:rsidP="000777B2" w14:paraId="1E60E3CE" w14:textId="77777777">
      <w:pPr>
        <w:pBdr>
          <w:bottom w:val="single" w:sz="4" w:space="1" w:color="auto"/>
        </w:pBdr>
      </w:pPr>
    </w:p>
    <w:p w:rsidR="000777B2" w:rsidP="000777B2" w14:paraId="061013A8" w14:textId="77777777">
      <w:pPr>
        <w:rPr>
          <w:rFonts w:cs="Tahoma"/>
        </w:rPr>
      </w:pPr>
    </w:p>
    <w:p w:rsidR="000777B2" w:rsidP="000777B2" w14:paraId="31CEC1E3" w14:textId="77777777">
      <w:pPr>
        <w:rPr>
          <w:rFonts w:cs="Tahoma"/>
          <w:color w:val="00B0F0"/>
        </w:rPr>
      </w:pPr>
      <w:r>
        <w:rPr>
          <w:rFonts w:cs="Arial"/>
          <w:bCs/>
          <w:iCs/>
          <w:color w:val="00B0F0"/>
          <w:bdr w:val="none" w:sz="0" w:space="0" w:color="auto" w:frame="1"/>
          <w:shd w:val="clear" w:color="auto" w:fill="FFFFFF"/>
        </w:rPr>
        <w:t>[COPY FROM ATEST SID 1804]</w:t>
      </w:r>
    </w:p>
    <w:p w:rsidR="000777B2" w:rsidP="000777B2" w14:paraId="63F10199" w14:textId="77777777">
      <w:pPr>
        <w:rPr>
          <w:rFonts w:cs="Tahoma"/>
          <w:color w:val="00B0F0"/>
        </w:rPr>
      </w:pPr>
      <w:r>
        <w:rPr>
          <w:rFonts w:cs="Tahoma"/>
          <w:color w:val="00B0F0"/>
        </w:rPr>
        <w:t>[SP]</w:t>
      </w:r>
    </w:p>
    <w:p w:rsidR="000777B2" w:rsidP="000777B2" w14:paraId="2FD72625" w14:textId="77777777">
      <w:pPr>
        <w:rPr>
          <w:rFonts w:cs="Tahoma"/>
          <w:color w:val="00B0F0"/>
        </w:rPr>
      </w:pPr>
      <w:r>
        <w:rPr>
          <w:rFonts w:cs="Tahoma"/>
          <w:color w:val="00B0F0"/>
        </w:rPr>
        <w:t>[RECORD TIME ON SCREEN]</w:t>
      </w:r>
    </w:p>
    <w:p w:rsidR="000777B2" w:rsidP="000777B2" w14:paraId="6BDF31EE" w14:textId="77777777">
      <w:pPr>
        <w:rPr>
          <w:rFonts w:cs="Tahoma"/>
        </w:rPr>
      </w:pPr>
      <w:r>
        <w:rPr>
          <w:rFonts w:cs="Tahoma"/>
          <w:color w:val="00B0F0"/>
        </w:rPr>
        <w:t>DEPMED</w:t>
      </w:r>
      <w:r w:rsidRPr="00DD718C">
        <w:rPr>
          <w:rFonts w:cs="Tahoma"/>
          <w:color w:val="00B0F0"/>
        </w:rPr>
        <w:t>.</w:t>
      </w:r>
    </w:p>
    <w:p w:rsidR="000777B2" w:rsidRPr="00A865F4" w:rsidP="000777B2" w14:paraId="6C8B6527" w14:textId="77777777">
      <w:pPr>
        <w:rPr>
          <w:rFonts w:cs="Tahoma"/>
        </w:rPr>
      </w:pPr>
      <w:r>
        <w:rPr>
          <w:rFonts w:cs="Tahoma"/>
        </w:rPr>
        <w:t xml:space="preserve">Do you </w:t>
      </w:r>
      <w:r w:rsidRPr="00855113">
        <w:rPr>
          <w:rFonts w:cs="Tahoma"/>
        </w:rPr>
        <w:t xml:space="preserve">take prescription medication for </w:t>
      </w:r>
      <w:r>
        <w:rPr>
          <w:rFonts w:cs="Tahoma"/>
        </w:rPr>
        <w:t>depression</w:t>
      </w:r>
      <w:r w:rsidRPr="00855113">
        <w:rPr>
          <w:rFonts w:cs="Tahoma"/>
        </w:rPr>
        <w:t>?</w:t>
      </w:r>
    </w:p>
    <w:p w:rsidR="000777B2" w:rsidP="000777B2" w14:paraId="3AB48660" w14:textId="77777777">
      <w:pPr>
        <w:ind w:left="1440"/>
        <w:rPr>
          <w:rFonts w:cs="Tahoma"/>
        </w:rPr>
      </w:pPr>
    </w:p>
    <w:p w:rsidR="000777B2" w:rsidRPr="003465EC" w:rsidP="000777B2" w14:paraId="3A93D86F" w14:textId="77777777">
      <w:r>
        <w:rPr>
          <w:color w:val="00B0F0"/>
        </w:rPr>
        <w:t xml:space="preserve">CAWI RESPONSE OPTIONS: </w:t>
      </w:r>
    </w:p>
    <w:p w:rsidR="000777B2" w:rsidRPr="004B39E8" w:rsidP="00F237F1" w14:paraId="54E2DFB5" w14:textId="77777777">
      <w:pPr>
        <w:pStyle w:val="ListParagraph"/>
        <w:numPr>
          <w:ilvl w:val="0"/>
          <w:numId w:val="78"/>
        </w:numPr>
      </w:pPr>
      <w:r>
        <w:rPr>
          <w:rFonts w:cs="Tahoma"/>
        </w:rPr>
        <w:t>Yes</w:t>
      </w:r>
    </w:p>
    <w:p w:rsidR="000777B2" w:rsidRPr="005B1710" w:rsidP="00F237F1" w14:paraId="1EAD043D" w14:textId="77777777">
      <w:pPr>
        <w:pStyle w:val="ListParagraph"/>
        <w:numPr>
          <w:ilvl w:val="0"/>
          <w:numId w:val="78"/>
        </w:numPr>
      </w:pPr>
      <w:r>
        <w:rPr>
          <w:rFonts w:cs="Tahoma"/>
        </w:rPr>
        <w:t>No</w:t>
      </w:r>
    </w:p>
    <w:p w:rsidR="000777B2" w:rsidP="000777B2" w14:paraId="6E8857B2" w14:textId="77777777"/>
    <w:p w:rsidR="000777B2" w:rsidRPr="003465EC" w:rsidP="000777B2" w14:paraId="7F994910" w14:textId="77777777">
      <w:r>
        <w:rPr>
          <w:color w:val="00B0F0"/>
        </w:rPr>
        <w:t xml:space="preserve">CATI RESPONSE OPTIONS: </w:t>
      </w:r>
    </w:p>
    <w:p w:rsidR="000777B2" w:rsidRPr="004B39E8" w:rsidP="00F237F1" w14:paraId="3694DF54" w14:textId="77777777">
      <w:pPr>
        <w:pStyle w:val="ListParagraph"/>
        <w:numPr>
          <w:ilvl w:val="0"/>
          <w:numId w:val="79"/>
        </w:numPr>
      </w:pPr>
      <w:r>
        <w:rPr>
          <w:rFonts w:cs="Tahoma"/>
        </w:rPr>
        <w:t>YES</w:t>
      </w:r>
    </w:p>
    <w:p w:rsidR="000777B2" w:rsidRPr="003465EC" w:rsidP="00F237F1" w14:paraId="08485E61" w14:textId="77777777">
      <w:pPr>
        <w:pStyle w:val="ListParagraph"/>
        <w:numPr>
          <w:ilvl w:val="0"/>
          <w:numId w:val="79"/>
        </w:numPr>
      </w:pPr>
      <w:r>
        <w:rPr>
          <w:rFonts w:cs="Tahoma"/>
        </w:rPr>
        <w:t>NO</w:t>
      </w:r>
    </w:p>
    <w:p w:rsidR="000777B2" w:rsidRPr="00CE122D" w:rsidP="000777B2" w14:paraId="5B595FF1" w14:textId="77777777">
      <w:pPr>
        <w:pBdr>
          <w:bottom w:val="single" w:sz="4" w:space="1" w:color="auto"/>
        </w:pBdr>
      </w:pPr>
    </w:p>
    <w:p w:rsidR="000777B2" w:rsidP="000777B2" w14:paraId="0EC27CF1" w14:textId="77777777">
      <w:pPr>
        <w:rPr>
          <w:rFonts w:cs="Tahoma"/>
        </w:rPr>
      </w:pPr>
    </w:p>
    <w:p w:rsidR="000777B2" w:rsidP="000777B2" w14:paraId="563FDB9A" w14:textId="77777777">
      <w:pPr>
        <w:rPr>
          <w:color w:val="00B0F0"/>
        </w:rPr>
      </w:pPr>
      <w:r>
        <w:rPr>
          <w:rFonts w:cs="Arial"/>
          <w:bCs/>
          <w:iCs/>
          <w:color w:val="00B0F0"/>
          <w:bdr w:val="none" w:sz="0" w:space="0" w:color="auto" w:frame="1"/>
          <w:shd w:val="clear" w:color="auto" w:fill="FFFFFF"/>
        </w:rPr>
        <w:t>[COPY FROM ATEST SID 1804]</w:t>
      </w:r>
    </w:p>
    <w:p w:rsidR="000777B2" w:rsidRPr="00884B21" w:rsidP="000777B2" w14:paraId="6AD889AB" w14:textId="77777777">
      <w:pPr>
        <w:rPr>
          <w:color w:val="00B0F0"/>
        </w:rPr>
      </w:pPr>
      <w:r w:rsidRPr="00884B21">
        <w:rPr>
          <w:color w:val="00B0F0"/>
        </w:rPr>
        <w:t>[SHOW IF (</w:t>
      </w:r>
      <w:r>
        <w:rPr>
          <w:color w:val="00B0F0"/>
        </w:rPr>
        <w:t>DEP</w:t>
      </w:r>
      <w:r w:rsidRPr="00884B21">
        <w:rPr>
          <w:color w:val="00B0F0"/>
        </w:rPr>
        <w:t>FREQ=1,2,3,4</w:t>
      </w:r>
      <w:r>
        <w:rPr>
          <w:color w:val="00B0F0"/>
        </w:rPr>
        <w:t>,77,98,99</w:t>
      </w:r>
      <w:r w:rsidRPr="00884B21">
        <w:rPr>
          <w:color w:val="00B0F0"/>
        </w:rPr>
        <w:t>) OR ((</w:t>
      </w:r>
      <w:r>
        <w:rPr>
          <w:color w:val="00B0F0"/>
        </w:rPr>
        <w:t>DEP</w:t>
      </w:r>
      <w:r w:rsidRPr="00884B21">
        <w:rPr>
          <w:color w:val="00B0F0"/>
        </w:rPr>
        <w:t>FREQ=5) AND (</w:t>
      </w:r>
      <w:r>
        <w:rPr>
          <w:color w:val="00B0F0"/>
        </w:rPr>
        <w:t>DEP</w:t>
      </w:r>
      <w:r w:rsidRPr="00884B21">
        <w:rPr>
          <w:color w:val="00B0F0"/>
        </w:rPr>
        <w:t>MED=1</w:t>
      </w:r>
      <w:r>
        <w:rPr>
          <w:color w:val="00B0F0"/>
        </w:rPr>
        <w:t>,77,98,99</w:t>
      </w:r>
      <w:r w:rsidRPr="00884B21">
        <w:rPr>
          <w:color w:val="00B0F0"/>
        </w:rPr>
        <w:t>))]</w:t>
      </w:r>
    </w:p>
    <w:p w:rsidR="000777B2" w:rsidP="000777B2" w14:paraId="10266673" w14:textId="77777777">
      <w:pPr>
        <w:rPr>
          <w:rFonts w:cs="Tahoma"/>
          <w:color w:val="00B0F0"/>
        </w:rPr>
      </w:pPr>
      <w:r>
        <w:rPr>
          <w:rFonts w:cs="Tahoma"/>
          <w:color w:val="00B0F0"/>
        </w:rPr>
        <w:t>[SP]</w:t>
      </w:r>
    </w:p>
    <w:p w:rsidR="000777B2" w:rsidP="000777B2" w14:paraId="2C351109" w14:textId="77777777">
      <w:pPr>
        <w:rPr>
          <w:rFonts w:cs="Tahoma"/>
          <w:color w:val="00B0F0"/>
        </w:rPr>
      </w:pPr>
      <w:r>
        <w:rPr>
          <w:rFonts w:cs="Tahoma"/>
          <w:color w:val="00B0F0"/>
        </w:rPr>
        <w:t>[RECORD TIME ON SCREEN]</w:t>
      </w:r>
    </w:p>
    <w:p w:rsidR="000777B2" w:rsidP="000777B2" w14:paraId="0ADB5626" w14:textId="77777777">
      <w:pPr>
        <w:rPr>
          <w:rFonts w:cs="Tahoma"/>
        </w:rPr>
      </w:pPr>
      <w:r>
        <w:rPr>
          <w:rFonts w:cs="Tahoma"/>
          <w:color w:val="00B0F0"/>
        </w:rPr>
        <w:t>DEPLEVEL</w:t>
      </w:r>
      <w:r w:rsidRPr="00DD718C">
        <w:rPr>
          <w:rFonts w:cs="Tahoma"/>
          <w:color w:val="00B0F0"/>
        </w:rPr>
        <w:t>.</w:t>
      </w:r>
    </w:p>
    <w:p w:rsidR="000777B2" w:rsidP="000777B2" w14:paraId="1B84950C" w14:textId="77777777">
      <w:pPr>
        <w:rPr>
          <w:rFonts w:cs="Tahoma"/>
        </w:rPr>
      </w:pPr>
      <w:r w:rsidRPr="00F207E3">
        <w:rPr>
          <w:rFonts w:cs="Tahoma"/>
        </w:rPr>
        <w:t xml:space="preserve">Thinking about the last time </w:t>
      </w:r>
      <w:r>
        <w:rPr>
          <w:rFonts w:cs="Tahoma"/>
        </w:rPr>
        <w:t>you</w:t>
      </w:r>
      <w:r w:rsidRPr="00041CD0">
        <w:rPr>
          <w:rFonts w:cs="Tahoma"/>
          <w:color w:val="00B0F0"/>
        </w:rPr>
        <w:t xml:space="preserve"> </w:t>
      </w:r>
      <w:r w:rsidRPr="00F207E3">
        <w:rPr>
          <w:rFonts w:cs="Tahoma"/>
        </w:rPr>
        <w:t xml:space="preserve">felt </w:t>
      </w:r>
      <w:r>
        <w:rPr>
          <w:rFonts w:cs="Tahoma"/>
        </w:rPr>
        <w:t>depressed</w:t>
      </w:r>
      <w:r w:rsidRPr="00F207E3">
        <w:rPr>
          <w:rFonts w:cs="Tahoma"/>
        </w:rPr>
        <w:t>, how</w:t>
      </w:r>
      <w:r>
        <w:rPr>
          <w:rFonts w:cs="Tahoma"/>
        </w:rPr>
        <w:t xml:space="preserve"> depressed did</w:t>
      </w:r>
      <w:r w:rsidRPr="00F207E3">
        <w:rPr>
          <w:rFonts w:cs="Tahoma"/>
        </w:rPr>
        <w:t xml:space="preserve"> </w:t>
      </w:r>
      <w:r>
        <w:rPr>
          <w:rFonts w:cs="Tahoma"/>
        </w:rPr>
        <w:t>you</w:t>
      </w:r>
      <w:r w:rsidRPr="00041CD0">
        <w:rPr>
          <w:rFonts w:cs="Tahoma"/>
          <w:color w:val="00B0F0"/>
        </w:rPr>
        <w:t xml:space="preserve"> </w:t>
      </w:r>
      <w:r>
        <w:rPr>
          <w:rFonts w:cs="Tahoma"/>
        </w:rPr>
        <w:t>feel</w:t>
      </w:r>
      <w:r w:rsidRPr="00F207E3">
        <w:rPr>
          <w:rFonts w:cs="Tahoma"/>
        </w:rPr>
        <w:t>?</w:t>
      </w:r>
    </w:p>
    <w:p w:rsidR="000777B2" w:rsidP="000777B2" w14:paraId="4856AB66" w14:textId="77777777">
      <w:pPr>
        <w:rPr>
          <w:rFonts w:cs="Tahoma"/>
        </w:rPr>
      </w:pPr>
    </w:p>
    <w:p w:rsidR="000777B2" w:rsidRPr="00A865F4" w:rsidP="000777B2" w14:paraId="3FFA512E" w14:textId="77777777">
      <w:pPr>
        <w:rPr>
          <w:rFonts w:cs="Tahoma"/>
        </w:rPr>
      </w:pPr>
      <w:r w:rsidRPr="00F207E3">
        <w:rPr>
          <w:rFonts w:cs="Tahoma"/>
          <w:color w:val="00B0F0"/>
        </w:rPr>
        <w:t xml:space="preserve">[CATI] </w:t>
      </w:r>
      <w:r w:rsidRPr="00F207E3">
        <w:rPr>
          <w:rFonts w:cs="Tahoma"/>
        </w:rPr>
        <w:t>Would you say a little, a lot, or somewhere in between?</w:t>
      </w:r>
    </w:p>
    <w:p w:rsidR="000777B2" w:rsidP="000777B2" w14:paraId="0109257C" w14:textId="77777777">
      <w:pPr>
        <w:ind w:left="1440"/>
        <w:rPr>
          <w:rFonts w:cs="Tahoma"/>
        </w:rPr>
      </w:pPr>
    </w:p>
    <w:p w:rsidR="000777B2" w:rsidRPr="003465EC" w:rsidP="000777B2" w14:paraId="56EFBC5E" w14:textId="77777777">
      <w:r>
        <w:rPr>
          <w:color w:val="00B0F0"/>
        </w:rPr>
        <w:t xml:space="preserve">CAWI RESPONSE OPTIONS: </w:t>
      </w:r>
    </w:p>
    <w:p w:rsidR="000777B2" w:rsidRPr="00F207E3" w:rsidP="00F237F1" w14:paraId="461A5670" w14:textId="77777777">
      <w:pPr>
        <w:pStyle w:val="ListParagraph"/>
        <w:numPr>
          <w:ilvl w:val="0"/>
          <w:numId w:val="80"/>
        </w:numPr>
        <w:rPr>
          <w:rFonts w:cs="Tahoma"/>
        </w:rPr>
      </w:pPr>
      <w:r w:rsidRPr="00F207E3">
        <w:rPr>
          <w:rFonts w:cs="Tahoma"/>
        </w:rPr>
        <w:t>A little</w:t>
      </w:r>
    </w:p>
    <w:p w:rsidR="000777B2" w:rsidRPr="00F207E3" w:rsidP="00F237F1" w14:paraId="7B72E864" w14:textId="77777777">
      <w:pPr>
        <w:pStyle w:val="ListParagraph"/>
        <w:numPr>
          <w:ilvl w:val="0"/>
          <w:numId w:val="80"/>
        </w:numPr>
        <w:rPr>
          <w:rFonts w:cs="Tahoma"/>
        </w:rPr>
      </w:pPr>
      <w:r w:rsidRPr="00F207E3">
        <w:rPr>
          <w:rFonts w:cs="Tahoma"/>
        </w:rPr>
        <w:t>A lot</w:t>
      </w:r>
    </w:p>
    <w:p w:rsidR="000777B2" w:rsidRPr="005B1710" w:rsidP="00F237F1" w14:paraId="024A3F24" w14:textId="77777777">
      <w:pPr>
        <w:pStyle w:val="ListParagraph"/>
        <w:numPr>
          <w:ilvl w:val="0"/>
          <w:numId w:val="80"/>
        </w:numPr>
      </w:pPr>
      <w:r w:rsidRPr="00F207E3">
        <w:rPr>
          <w:rFonts w:cs="Tahoma"/>
        </w:rPr>
        <w:t>Somewhere in between a little and a lot</w:t>
      </w:r>
    </w:p>
    <w:p w:rsidR="000777B2" w:rsidP="000777B2" w14:paraId="7564F076" w14:textId="77777777"/>
    <w:p w:rsidR="000777B2" w:rsidRPr="003465EC" w:rsidP="000777B2" w14:paraId="3C69DB67" w14:textId="77777777">
      <w:r>
        <w:rPr>
          <w:color w:val="00B0F0"/>
        </w:rPr>
        <w:t xml:space="preserve">CATI RESPONSE OPTIONS: </w:t>
      </w:r>
    </w:p>
    <w:p w:rsidR="000777B2" w:rsidRPr="00F207E3" w:rsidP="00F237F1" w14:paraId="4412C4A0" w14:textId="77777777">
      <w:pPr>
        <w:pStyle w:val="ListParagraph"/>
        <w:numPr>
          <w:ilvl w:val="0"/>
          <w:numId w:val="81"/>
        </w:numPr>
        <w:rPr>
          <w:rFonts w:cs="Tahoma"/>
        </w:rPr>
      </w:pPr>
      <w:r w:rsidRPr="00F207E3">
        <w:rPr>
          <w:rFonts w:cs="Tahoma"/>
        </w:rPr>
        <w:t>A LITTLE</w:t>
      </w:r>
    </w:p>
    <w:p w:rsidR="000777B2" w:rsidRPr="00F207E3" w:rsidP="00F237F1" w14:paraId="1F0E0F89" w14:textId="77777777">
      <w:pPr>
        <w:pStyle w:val="ListParagraph"/>
        <w:numPr>
          <w:ilvl w:val="0"/>
          <w:numId w:val="81"/>
        </w:numPr>
        <w:rPr>
          <w:rFonts w:cs="Tahoma"/>
        </w:rPr>
      </w:pPr>
      <w:r w:rsidRPr="00F207E3">
        <w:rPr>
          <w:rFonts w:cs="Tahoma"/>
        </w:rPr>
        <w:t>A LOT</w:t>
      </w:r>
    </w:p>
    <w:p w:rsidR="000777B2" w:rsidRPr="005B1710" w:rsidP="00F237F1" w14:paraId="7976B356" w14:textId="77777777">
      <w:pPr>
        <w:pStyle w:val="ListParagraph"/>
        <w:numPr>
          <w:ilvl w:val="0"/>
          <w:numId w:val="81"/>
        </w:numPr>
      </w:pPr>
      <w:r w:rsidRPr="00F207E3">
        <w:rPr>
          <w:rFonts w:cs="Tahoma"/>
        </w:rPr>
        <w:t>SOMEWHERE IN BETWEEN A LITTLE AND A LOT</w:t>
      </w:r>
    </w:p>
    <w:p w:rsidR="000777B2" w:rsidP="000777B2" w14:paraId="59CAEFC3" w14:textId="77777777">
      <w:pPr>
        <w:pBdr>
          <w:bottom w:val="single" w:sz="4" w:space="1" w:color="auto"/>
        </w:pBdr>
      </w:pPr>
    </w:p>
    <w:p w:rsidR="000777B2" w:rsidP="000777B2" w14:paraId="595D000D" w14:textId="77777777"/>
    <w:p w:rsidR="000777B2" w:rsidP="000777B2" w14:paraId="5FD7E85C" w14:textId="77777777">
      <w:pPr>
        <w:rPr>
          <w:color w:val="00B0F0"/>
        </w:rPr>
      </w:pPr>
      <w:r>
        <w:rPr>
          <w:rFonts w:cs="Arial"/>
          <w:bCs/>
          <w:iCs/>
          <w:color w:val="00B0F0"/>
          <w:bdr w:val="none" w:sz="0" w:space="0" w:color="auto" w:frame="1"/>
          <w:shd w:val="clear" w:color="auto" w:fill="FFFFFF"/>
        </w:rPr>
        <w:t>[COPY FROM ATEST SID 1804]</w:t>
      </w:r>
    </w:p>
    <w:p w:rsidR="000777B2" w:rsidP="000777B2" w14:paraId="78F9F200" w14:textId="77777777">
      <w:pPr>
        <w:rPr>
          <w:color w:val="00B0F0"/>
        </w:rPr>
      </w:pPr>
    </w:p>
    <w:p w:rsidR="000777B2" w:rsidP="000777B2" w14:paraId="27C5EF60" w14:textId="77777777">
      <w:pPr>
        <w:rPr>
          <w:color w:val="00B0F0"/>
        </w:rPr>
      </w:pPr>
      <w:r>
        <w:rPr>
          <w:color w:val="00B0F0"/>
        </w:rPr>
        <w:t>CREATE DOV_DEP; DISPLAY FOR TESTING PURPOSES</w:t>
      </w:r>
    </w:p>
    <w:p w:rsidR="000777B2" w:rsidP="000777B2" w14:paraId="6F7CF5A3" w14:textId="77777777">
      <w:pPr>
        <w:rPr>
          <w:color w:val="00B0F0"/>
        </w:rPr>
      </w:pPr>
    </w:p>
    <w:p w:rsidR="000777B2" w:rsidRPr="00667572" w:rsidP="000777B2" w14:paraId="27E85E29" w14:textId="77777777">
      <w:pPr>
        <w:rPr>
          <w:color w:val="00B0F0"/>
        </w:rPr>
      </w:pPr>
      <w:r w:rsidRPr="00667572">
        <w:rPr>
          <w:color w:val="00B0F0"/>
        </w:rPr>
        <w:t xml:space="preserve">If DEPFREQ == 4 or DEPFREQ ==5, DOV_ DEP=1; </w:t>
      </w:r>
    </w:p>
    <w:p w:rsidR="000777B2" w:rsidRPr="00667572" w:rsidP="000777B2" w14:paraId="18710CC2" w14:textId="77777777">
      <w:pPr>
        <w:rPr>
          <w:color w:val="00B0F0"/>
        </w:rPr>
      </w:pPr>
      <w:r w:rsidRPr="00667572">
        <w:rPr>
          <w:color w:val="00B0F0"/>
        </w:rPr>
        <w:t>If DEPFREQ==1, 2, or 3 AND DEPLEVEL==1, DOV_ DEP=2;</w:t>
      </w:r>
    </w:p>
    <w:p w:rsidR="000777B2" w:rsidRPr="00667572" w:rsidP="000777B2" w14:paraId="44033B5A" w14:textId="77777777">
      <w:pPr>
        <w:rPr>
          <w:color w:val="00B0F0"/>
        </w:rPr>
      </w:pPr>
      <w:r w:rsidRPr="00667572">
        <w:rPr>
          <w:color w:val="00B0F0"/>
        </w:rPr>
        <w:t>If DEPFREQ==2, or 3 AND DEPLEVEL==3, DOV_ DEP=2;</w:t>
      </w:r>
    </w:p>
    <w:p w:rsidR="000777B2" w:rsidRPr="00667572" w:rsidP="000777B2" w14:paraId="4B08D378" w14:textId="77777777">
      <w:pPr>
        <w:rPr>
          <w:color w:val="00B0F0"/>
        </w:rPr>
      </w:pPr>
      <w:r w:rsidRPr="00667572">
        <w:rPr>
          <w:color w:val="00B0F0"/>
        </w:rPr>
        <w:t>If DEPFREQ==3 AND DEPLEVEL==2, DOV_ DEP=2</w:t>
      </w:r>
    </w:p>
    <w:p w:rsidR="000777B2" w:rsidRPr="00667572" w:rsidP="000777B2" w14:paraId="2CA59263" w14:textId="77777777">
      <w:pPr>
        <w:rPr>
          <w:color w:val="00B0F0"/>
        </w:rPr>
      </w:pPr>
      <w:r w:rsidRPr="00667572">
        <w:rPr>
          <w:color w:val="00B0F0"/>
        </w:rPr>
        <w:t>If DEPFREQ==1 AND DEPLEVEL==3, DOV_ DEP=3</w:t>
      </w:r>
    </w:p>
    <w:p w:rsidR="000777B2" w:rsidRPr="00667572" w:rsidP="000777B2" w14:paraId="66EDBA1A" w14:textId="77777777">
      <w:pPr>
        <w:rPr>
          <w:color w:val="00B0F0"/>
        </w:rPr>
      </w:pPr>
      <w:r w:rsidRPr="00667572">
        <w:rPr>
          <w:color w:val="00B0F0"/>
        </w:rPr>
        <w:t>If DEPFREQ==2 AND DEPLEVEL==2, DOV_ DEP=3;</w:t>
      </w:r>
    </w:p>
    <w:p w:rsidR="000777B2" w:rsidRPr="00667572" w:rsidP="000777B2" w14:paraId="490964FE" w14:textId="77777777">
      <w:pPr>
        <w:rPr>
          <w:color w:val="00B0F0"/>
        </w:rPr>
      </w:pPr>
      <w:r w:rsidRPr="00667572">
        <w:rPr>
          <w:color w:val="00B0F0"/>
        </w:rPr>
        <w:t xml:space="preserve">If DEPFREQ==1 AND DEPLEVEL==2, DOV_ DEP=4; </w:t>
      </w:r>
    </w:p>
    <w:p w:rsidR="000777B2" w:rsidRPr="00511854" w:rsidP="000777B2" w14:paraId="08742D2F" w14:textId="77777777">
      <w:pPr>
        <w:rPr>
          <w:color w:val="00B0F0"/>
        </w:rPr>
      </w:pPr>
      <w:r w:rsidRPr="00667572">
        <w:rPr>
          <w:color w:val="00B0F0"/>
        </w:rPr>
        <w:t>If DEPFREQ==</w:t>
      </w:r>
      <w:r>
        <w:rPr>
          <w:color w:val="00B0F0"/>
        </w:rPr>
        <w:t>77,98,</w:t>
      </w:r>
      <w:r w:rsidRPr="00667572">
        <w:rPr>
          <w:color w:val="00B0F0"/>
        </w:rPr>
        <w:t>99 OR DEPLEVEL==</w:t>
      </w:r>
      <w:r>
        <w:rPr>
          <w:color w:val="00B0F0"/>
        </w:rPr>
        <w:t>77,98,</w:t>
      </w:r>
      <w:r w:rsidRPr="00667572">
        <w:rPr>
          <w:color w:val="00B0F0"/>
        </w:rPr>
        <w:t>99, DOV_ DEP=99</w:t>
      </w:r>
    </w:p>
    <w:p w:rsidR="000777B2" w:rsidP="000777B2" w14:paraId="6BF60D6F" w14:textId="77777777">
      <w:pPr>
        <w:pBdr>
          <w:bottom w:val="single" w:sz="4" w:space="1" w:color="auto"/>
        </w:pBdr>
      </w:pPr>
    </w:p>
    <w:p w:rsidR="00620385" w:rsidP="00620385" w14:paraId="06FD6D93" w14:textId="77777777">
      <w:pPr>
        <w:rPr>
          <w:rFonts w:cs="Tahoma"/>
          <w:color w:val="00B0F0"/>
        </w:rPr>
      </w:pPr>
    </w:p>
    <w:p w:rsidR="00620385" w:rsidP="00620385" w14:paraId="43615E98" w14:textId="77777777">
      <w:pPr>
        <w:rPr>
          <w:rFonts w:cs="Tahoma"/>
          <w:color w:val="00B0F0"/>
        </w:rPr>
      </w:pPr>
      <w:r>
        <w:rPr>
          <w:rFonts w:cs="Tahoma"/>
          <w:color w:val="00B0F0"/>
        </w:rPr>
        <w:t>[SP]</w:t>
      </w:r>
    </w:p>
    <w:p w:rsidR="00620385" w:rsidP="00620385" w14:paraId="0976BDEC" w14:textId="02E0F464">
      <w:pPr>
        <w:rPr>
          <w:rFonts w:cs="Tahoma"/>
        </w:rPr>
      </w:pPr>
      <w:r>
        <w:rPr>
          <w:rFonts w:cs="Tahoma"/>
          <w:color w:val="00B0F0"/>
        </w:rPr>
        <w:t>DEPEV</w:t>
      </w:r>
      <w:r w:rsidRPr="00DD718C">
        <w:rPr>
          <w:rFonts w:cs="Tahoma"/>
          <w:color w:val="00B0F0"/>
        </w:rPr>
        <w:t>.</w:t>
      </w:r>
    </w:p>
    <w:p w:rsidR="00620385" w:rsidRPr="00A865F4" w:rsidP="00620385" w14:paraId="2B60ABE7" w14:textId="7D376C65">
      <w:pPr>
        <w:rPr>
          <w:rFonts w:cs="Tahoma"/>
        </w:rPr>
      </w:pPr>
      <w:r w:rsidRPr="00620385">
        <w:rPr>
          <w:rFonts w:cs="Tahoma"/>
        </w:rPr>
        <w:t>Have you ever been told by a doctor or other health professional that you had any type of depression?</w:t>
      </w:r>
    </w:p>
    <w:p w:rsidR="00620385" w:rsidP="00620385" w14:paraId="36AF73FE" w14:textId="77777777">
      <w:pPr>
        <w:ind w:left="1440"/>
        <w:rPr>
          <w:rFonts w:cs="Tahoma"/>
        </w:rPr>
      </w:pPr>
    </w:p>
    <w:p w:rsidR="00620385" w:rsidRPr="003465EC" w:rsidP="00620385" w14:paraId="04019E29" w14:textId="77777777">
      <w:r>
        <w:rPr>
          <w:color w:val="00B0F0"/>
        </w:rPr>
        <w:t xml:space="preserve">CAWI RESPONSE OPTIONS: </w:t>
      </w:r>
    </w:p>
    <w:p w:rsidR="00620385" w:rsidRPr="004B39E8" w:rsidP="00F237F1" w14:paraId="4D1D37ED" w14:textId="77777777">
      <w:pPr>
        <w:pStyle w:val="ListParagraph"/>
        <w:numPr>
          <w:ilvl w:val="0"/>
          <w:numId w:val="86"/>
        </w:numPr>
      </w:pPr>
      <w:r>
        <w:rPr>
          <w:rFonts w:cs="Tahoma"/>
        </w:rPr>
        <w:t>Yes</w:t>
      </w:r>
    </w:p>
    <w:p w:rsidR="00620385" w:rsidRPr="005B1710" w:rsidP="00F237F1" w14:paraId="74F75F4D" w14:textId="77777777">
      <w:pPr>
        <w:pStyle w:val="ListParagraph"/>
        <w:numPr>
          <w:ilvl w:val="0"/>
          <w:numId w:val="86"/>
        </w:numPr>
      </w:pPr>
      <w:r>
        <w:rPr>
          <w:rFonts w:cs="Tahoma"/>
        </w:rPr>
        <w:t>No</w:t>
      </w:r>
    </w:p>
    <w:p w:rsidR="00620385" w:rsidP="00620385" w14:paraId="511015DE" w14:textId="77777777"/>
    <w:p w:rsidR="00620385" w:rsidRPr="003465EC" w:rsidP="00620385" w14:paraId="7123BA17" w14:textId="77777777">
      <w:r>
        <w:rPr>
          <w:color w:val="00B0F0"/>
        </w:rPr>
        <w:t xml:space="preserve">CATI RESPONSE OPTIONS: </w:t>
      </w:r>
    </w:p>
    <w:p w:rsidR="00620385" w:rsidRPr="004B39E8" w:rsidP="00F237F1" w14:paraId="02A6F966" w14:textId="77777777">
      <w:pPr>
        <w:pStyle w:val="ListParagraph"/>
        <w:numPr>
          <w:ilvl w:val="0"/>
          <w:numId w:val="87"/>
        </w:numPr>
      </w:pPr>
      <w:r>
        <w:rPr>
          <w:rFonts w:cs="Tahoma"/>
        </w:rPr>
        <w:t>YES</w:t>
      </w:r>
    </w:p>
    <w:p w:rsidR="00620385" w:rsidRPr="003465EC" w:rsidP="00F237F1" w14:paraId="5ABA670A" w14:textId="77777777">
      <w:pPr>
        <w:pStyle w:val="ListParagraph"/>
        <w:numPr>
          <w:ilvl w:val="0"/>
          <w:numId w:val="87"/>
        </w:numPr>
      </w:pPr>
      <w:r>
        <w:rPr>
          <w:rFonts w:cs="Tahoma"/>
        </w:rPr>
        <w:t>NO</w:t>
      </w:r>
    </w:p>
    <w:p w:rsidR="00620385" w:rsidRPr="00CE122D" w:rsidP="00620385" w14:paraId="3C0FD230" w14:textId="77777777">
      <w:pPr>
        <w:pBdr>
          <w:bottom w:val="single" w:sz="4" w:space="1" w:color="auto"/>
        </w:pBdr>
      </w:pPr>
    </w:p>
    <w:p w:rsidR="000777B2" w:rsidP="000777B2" w14:paraId="596E3F5A" w14:textId="77777777"/>
    <w:p w:rsidR="000777B2" w:rsidP="000777B2" w14:paraId="75814C6A" w14:textId="77777777">
      <w:pPr>
        <w:rPr>
          <w:color w:val="00B0F0"/>
        </w:rPr>
      </w:pPr>
      <w:r>
        <w:rPr>
          <w:rFonts w:cs="Arial"/>
          <w:bCs/>
          <w:iCs/>
          <w:color w:val="00B0F0"/>
          <w:bdr w:val="none" w:sz="0" w:space="0" w:color="auto" w:frame="1"/>
          <w:shd w:val="clear" w:color="auto" w:fill="FFFFFF"/>
        </w:rPr>
        <w:t>[COPY FROM ATEST SID 1804]</w:t>
      </w:r>
    </w:p>
    <w:p w:rsidR="000777B2" w:rsidP="000777B2" w14:paraId="7C5D6DD9" w14:textId="0101E04A">
      <w:pPr>
        <w:rPr>
          <w:rFonts w:cs="Tahoma"/>
          <w:color w:val="00B0F0"/>
        </w:rPr>
      </w:pPr>
      <w:r>
        <w:rPr>
          <w:rFonts w:cs="Tahoma"/>
          <w:color w:val="00B0F0"/>
        </w:rPr>
        <w:t>[SHOW IF DOV_ANX=2,3,4</w:t>
      </w:r>
      <w:r w:rsidR="00620385">
        <w:rPr>
          <w:rFonts w:cs="Tahoma"/>
          <w:color w:val="00B0F0"/>
        </w:rPr>
        <w:t xml:space="preserve"> OR ANXEV=1</w:t>
      </w:r>
      <w:r>
        <w:rPr>
          <w:rFonts w:cs="Tahoma"/>
          <w:color w:val="00B0F0"/>
        </w:rPr>
        <w:t>]</w:t>
      </w:r>
    </w:p>
    <w:p w:rsidR="000777B2" w:rsidRPr="00452FD0" w:rsidP="000777B2" w14:paraId="274C1B0A" w14:textId="77777777">
      <w:pPr>
        <w:rPr>
          <w:rFonts w:cs="Tahoma"/>
        </w:rPr>
      </w:pPr>
      <w:r>
        <w:rPr>
          <w:rFonts w:cs="Tahoma"/>
          <w:color w:val="00B0F0"/>
        </w:rPr>
        <w:t xml:space="preserve">[MP] </w:t>
      </w:r>
    </w:p>
    <w:p w:rsidR="000777B2" w:rsidP="000777B2" w14:paraId="2DB61631" w14:textId="77777777">
      <w:pPr>
        <w:rPr>
          <w:rFonts w:cs="Tahoma"/>
        </w:rPr>
      </w:pPr>
      <w:r>
        <w:rPr>
          <w:rFonts w:cs="Tahoma"/>
          <w:color w:val="00B0F0"/>
        </w:rPr>
        <w:t>PROBE_ANX</w:t>
      </w:r>
      <w:r w:rsidRPr="00DD718C">
        <w:rPr>
          <w:rFonts w:cs="Tahoma"/>
          <w:color w:val="00B0F0"/>
        </w:rPr>
        <w:t>.</w:t>
      </w:r>
      <w:r w:rsidRPr="003465EC">
        <w:rPr>
          <w:rFonts w:cs="Tahoma"/>
        </w:rPr>
        <w:t xml:space="preserve">  </w:t>
      </w:r>
    </w:p>
    <w:p w:rsidR="000777B2" w:rsidP="000777B2" w14:paraId="3D7E1B2F" w14:textId="77777777">
      <w:r w:rsidRPr="00BB102D">
        <w:t>Which of the following statements, if any</w:t>
      </w:r>
      <w:r>
        <w:t>,</w:t>
      </w:r>
      <w:r w:rsidRPr="00BB102D">
        <w:t xml:space="preserve"> describe your feelings of being nervous or anxious?</w:t>
      </w:r>
    </w:p>
    <w:p w:rsidR="000777B2" w:rsidRPr="00166BF0" w:rsidP="000777B2" w14:paraId="29E5BB8F" w14:textId="77777777">
      <w:pPr>
        <w:rPr>
          <w:color w:val="00B0F0"/>
        </w:rPr>
      </w:pPr>
      <w:r w:rsidRPr="00166BF0">
        <w:rPr>
          <w:color w:val="00B0F0"/>
        </w:rPr>
        <w:t>[SPACE]</w:t>
      </w:r>
    </w:p>
    <w:p w:rsidR="000777B2" w:rsidP="000777B2" w14:paraId="6D591C7C" w14:textId="77777777">
      <w:pPr>
        <w:rPr>
          <w:color w:val="00B0F0"/>
        </w:rPr>
      </w:pPr>
      <w:r>
        <w:rPr>
          <w:color w:val="00B0F0"/>
        </w:rPr>
        <w:t xml:space="preserve">CAWI: </w:t>
      </w:r>
      <w:r w:rsidRPr="00BA7C67">
        <w:rPr>
          <w:color w:val="00B0F0"/>
        </w:rPr>
        <w:t>&lt;i&gt;</w:t>
      </w:r>
      <w:r>
        <w:rPr>
          <w:i/>
        </w:rPr>
        <w:t>Please select all that apply.</w:t>
      </w:r>
      <w:r w:rsidRPr="00BA7C67">
        <w:rPr>
          <w:color w:val="00B0F0"/>
        </w:rPr>
        <w:t>&lt;/i&gt;</w:t>
      </w:r>
    </w:p>
    <w:p w:rsidR="000777B2" w:rsidP="000777B2" w14:paraId="0EA6C274" w14:textId="77777777">
      <w:r>
        <w:rPr>
          <w:color w:val="00B0F0"/>
        </w:rPr>
        <w:t xml:space="preserve">CATI: </w:t>
      </w:r>
      <w:r w:rsidRPr="00485E40">
        <w:rPr>
          <w:color w:val="FF0000"/>
        </w:rPr>
        <w:t>SELECT ALL THAT APPLY</w:t>
      </w:r>
    </w:p>
    <w:p w:rsidR="000777B2" w:rsidP="000777B2" w14:paraId="2E7E83EE" w14:textId="77777777"/>
    <w:p w:rsidR="000777B2" w:rsidRPr="003465EC" w:rsidP="000777B2" w14:paraId="4698063F" w14:textId="77777777">
      <w:r>
        <w:rPr>
          <w:color w:val="00B0F0"/>
        </w:rPr>
        <w:t>RESPONSE OPTIONS:</w:t>
      </w:r>
    </w:p>
    <w:p w:rsidR="000777B2" w:rsidP="00F237F1" w14:paraId="51346EFC" w14:textId="77777777">
      <w:pPr>
        <w:pStyle w:val="ListParagraph"/>
        <w:numPr>
          <w:ilvl w:val="0"/>
          <w:numId w:val="82"/>
        </w:numPr>
      </w:pPr>
      <w:r>
        <w:t xml:space="preserve">Sometimes the feelings can be so intense that </w:t>
      </w:r>
      <w:r w:rsidRPr="00D66DF8">
        <w:rPr>
          <w:color w:val="00B0F0"/>
        </w:rPr>
        <w:t>[CAWI:</w:t>
      </w:r>
      <w:r>
        <w:t xml:space="preserve"> my</w:t>
      </w:r>
      <w:r w:rsidRPr="00D66DF8">
        <w:rPr>
          <w:color w:val="00B0F0"/>
        </w:rPr>
        <w:t>; CATI:</w:t>
      </w:r>
      <w:r>
        <w:t xml:space="preserve"> your</w:t>
      </w:r>
      <w:r w:rsidRPr="00D66DF8">
        <w:rPr>
          <w:color w:val="00B0F0"/>
        </w:rPr>
        <w:t>]</w:t>
      </w:r>
      <w:r>
        <w:t xml:space="preserve"> chest hurts and </w:t>
      </w:r>
      <w:r w:rsidRPr="00D66DF8">
        <w:rPr>
          <w:color w:val="00B0F0"/>
        </w:rPr>
        <w:t>[CAWI:</w:t>
      </w:r>
      <w:r>
        <w:t xml:space="preserve"> I</w:t>
      </w:r>
      <w:r w:rsidRPr="00D66DF8">
        <w:rPr>
          <w:color w:val="00B0F0"/>
        </w:rPr>
        <w:t>; CATI:</w:t>
      </w:r>
      <w:r>
        <w:t xml:space="preserve"> you</w:t>
      </w:r>
      <w:r w:rsidRPr="00D66DF8">
        <w:rPr>
          <w:color w:val="00B0F0"/>
        </w:rPr>
        <w:t>]</w:t>
      </w:r>
      <w:r>
        <w:t xml:space="preserve"> have trouble breathing.</w:t>
      </w:r>
    </w:p>
    <w:p w:rsidR="000777B2" w:rsidP="00F237F1" w14:paraId="63929A0D" w14:textId="77777777">
      <w:pPr>
        <w:pStyle w:val="ListParagraph"/>
        <w:numPr>
          <w:ilvl w:val="0"/>
          <w:numId w:val="82"/>
        </w:numPr>
      </w:pPr>
      <w:r>
        <w:t xml:space="preserve">These are positive feelings that help </w:t>
      </w:r>
      <w:r w:rsidRPr="00D66DF8">
        <w:rPr>
          <w:color w:val="00B0F0"/>
        </w:rPr>
        <w:t>[CAWI:</w:t>
      </w:r>
      <w:r>
        <w:t xml:space="preserve"> me</w:t>
      </w:r>
      <w:r w:rsidRPr="00D66DF8">
        <w:rPr>
          <w:color w:val="00B0F0"/>
        </w:rPr>
        <w:t>; CATI:</w:t>
      </w:r>
      <w:r>
        <w:t xml:space="preserve"> you</w:t>
      </w:r>
      <w:r w:rsidRPr="00D66DF8">
        <w:rPr>
          <w:color w:val="00B0F0"/>
        </w:rPr>
        <w:t>]</w:t>
      </w:r>
      <w:r>
        <w:t xml:space="preserve"> to accomplish goals and be productive.</w:t>
      </w:r>
    </w:p>
    <w:p w:rsidR="000777B2" w:rsidP="00F237F1" w14:paraId="0A2CE321" w14:textId="77777777">
      <w:pPr>
        <w:pStyle w:val="ListParagraph"/>
        <w:numPr>
          <w:ilvl w:val="0"/>
          <w:numId w:val="82"/>
        </w:numPr>
      </w:pPr>
      <w:r>
        <w:t xml:space="preserve">The feelings sometimes interfere with </w:t>
      </w:r>
      <w:r w:rsidRPr="00D66DF8">
        <w:rPr>
          <w:color w:val="00B0F0"/>
        </w:rPr>
        <w:t>[CAWI:</w:t>
      </w:r>
      <w:r>
        <w:t xml:space="preserve"> my</w:t>
      </w:r>
      <w:r w:rsidRPr="00D66DF8">
        <w:rPr>
          <w:color w:val="00B0F0"/>
        </w:rPr>
        <w:t>; CATI:</w:t>
      </w:r>
      <w:r>
        <w:t xml:space="preserve"> your</w:t>
      </w:r>
      <w:r w:rsidRPr="00D66DF8">
        <w:rPr>
          <w:color w:val="00B0F0"/>
        </w:rPr>
        <w:t>]</w:t>
      </w:r>
      <w:r>
        <w:rPr>
          <w:color w:val="00B0F0"/>
        </w:rPr>
        <w:t xml:space="preserve"> </w:t>
      </w:r>
      <w:r>
        <w:t xml:space="preserve">life, and </w:t>
      </w:r>
      <w:r w:rsidRPr="00D66DF8">
        <w:rPr>
          <w:color w:val="00B0F0"/>
        </w:rPr>
        <w:t>[CAWI:</w:t>
      </w:r>
      <w:r>
        <w:t xml:space="preserve"> I</w:t>
      </w:r>
      <w:r w:rsidRPr="00D66DF8">
        <w:rPr>
          <w:color w:val="00B0F0"/>
        </w:rPr>
        <w:t>; CATI:</w:t>
      </w:r>
      <w:r>
        <w:t xml:space="preserve"> you</w:t>
      </w:r>
      <w:r w:rsidRPr="00D66DF8">
        <w:rPr>
          <w:color w:val="00B0F0"/>
        </w:rPr>
        <w:t>]</w:t>
      </w:r>
      <w:r>
        <w:t xml:space="preserve"> wish that </w:t>
      </w:r>
      <w:r w:rsidRPr="00D66DF8">
        <w:rPr>
          <w:color w:val="00B0F0"/>
        </w:rPr>
        <w:t>[CAWI:</w:t>
      </w:r>
      <w:r>
        <w:t xml:space="preserve"> I</w:t>
      </w:r>
      <w:r w:rsidRPr="00D66DF8">
        <w:rPr>
          <w:color w:val="00B0F0"/>
        </w:rPr>
        <w:t>; CATI:</w:t>
      </w:r>
      <w:r>
        <w:t xml:space="preserve"> you</w:t>
      </w:r>
      <w:r w:rsidRPr="00D66DF8">
        <w:rPr>
          <w:color w:val="00B0F0"/>
        </w:rPr>
        <w:t>]</w:t>
      </w:r>
      <w:r>
        <w:t xml:space="preserve"> did not have them.</w:t>
      </w:r>
    </w:p>
    <w:p w:rsidR="000777B2" w:rsidP="00F237F1" w14:paraId="77122CDF" w14:textId="77777777">
      <w:pPr>
        <w:pStyle w:val="ListParagraph"/>
        <w:numPr>
          <w:ilvl w:val="0"/>
          <w:numId w:val="82"/>
        </w:numPr>
      </w:pPr>
      <w:r>
        <w:t>Feeling that way is normal, and everyone feels that way sometimes</w:t>
      </w:r>
    </w:p>
    <w:p w:rsidR="000777B2" w:rsidRPr="00D66DF8" w:rsidP="00F237F1" w14:paraId="0F505695" w14:textId="77777777">
      <w:pPr>
        <w:pStyle w:val="ListParagraph"/>
        <w:numPr>
          <w:ilvl w:val="0"/>
          <w:numId w:val="82"/>
        </w:numPr>
        <w:rPr>
          <w:rFonts w:cs="Tahoma"/>
        </w:rPr>
      </w:pPr>
      <w:r w:rsidRPr="00D66DF8">
        <w:rPr>
          <w:color w:val="00B0F0"/>
        </w:rPr>
        <w:t>[CAWI:</w:t>
      </w:r>
      <w:r>
        <w:t xml:space="preserve"> I</w:t>
      </w:r>
      <w:r w:rsidRPr="00D66DF8">
        <w:rPr>
          <w:color w:val="00B0F0"/>
        </w:rPr>
        <w:t>; CATI:</w:t>
      </w:r>
      <w:r>
        <w:t xml:space="preserve"> You</w:t>
      </w:r>
      <w:r w:rsidRPr="00D66DF8">
        <w:rPr>
          <w:color w:val="00B0F0"/>
        </w:rPr>
        <w:t>]</w:t>
      </w:r>
      <w:r>
        <w:t xml:space="preserve"> have been told by a medical professional that </w:t>
      </w:r>
      <w:r w:rsidRPr="00D66DF8">
        <w:rPr>
          <w:color w:val="00B0F0"/>
        </w:rPr>
        <w:t>[CAWI:</w:t>
      </w:r>
      <w:r>
        <w:t xml:space="preserve"> I</w:t>
      </w:r>
      <w:r w:rsidRPr="00D66DF8">
        <w:rPr>
          <w:color w:val="00B0F0"/>
        </w:rPr>
        <w:t>; CATI:</w:t>
      </w:r>
      <w:r>
        <w:t xml:space="preserve"> you</w:t>
      </w:r>
      <w:r w:rsidRPr="00D66DF8">
        <w:rPr>
          <w:color w:val="00B0F0"/>
        </w:rPr>
        <w:t>]</w:t>
      </w:r>
      <w:r>
        <w:t xml:space="preserve"> have anxiety.</w:t>
      </w:r>
    </w:p>
    <w:p w:rsidR="000777B2" w:rsidP="00F237F1" w14:paraId="18165771" w14:textId="77777777">
      <w:pPr>
        <w:pStyle w:val="ListParagraph"/>
        <w:numPr>
          <w:ilvl w:val="0"/>
          <w:numId w:val="82"/>
        </w:numPr>
        <w:rPr>
          <w:rFonts w:cs="Tahoma"/>
        </w:rPr>
      </w:pPr>
      <w:r w:rsidRPr="00D66DF8">
        <w:rPr>
          <w:color w:val="00B0F0"/>
        </w:rPr>
        <w:t>[CAWI:</w:t>
      </w:r>
      <w:r>
        <w:t xml:space="preserve"> I</w:t>
      </w:r>
      <w:r w:rsidRPr="00D66DF8">
        <w:rPr>
          <w:color w:val="00B0F0"/>
        </w:rPr>
        <w:t>; CATI:</w:t>
      </w:r>
      <w:r>
        <w:t xml:space="preserve"> You</w:t>
      </w:r>
      <w:r w:rsidRPr="00D66DF8">
        <w:rPr>
          <w:color w:val="00B0F0"/>
        </w:rPr>
        <w:t>]</w:t>
      </w:r>
      <w:r w:rsidRPr="00D66DF8">
        <w:rPr>
          <w:rFonts w:cs="Tahoma"/>
        </w:rPr>
        <w:t xml:space="preserve"> have these feelings because of the Coronavirus </w:t>
      </w:r>
      <w:r>
        <w:rPr>
          <w:rFonts w:cs="Tahoma"/>
        </w:rPr>
        <w:t>pandemic</w:t>
      </w:r>
    </w:p>
    <w:p w:rsidR="000777B2" w:rsidRPr="00563561" w:rsidP="00CD0C31" w14:paraId="2C253E34" w14:textId="67BEEEE1">
      <w:pPr>
        <w:pStyle w:val="ListParagraph"/>
        <w:rPr>
          <w:rFonts w:cs="Tahoma"/>
        </w:rPr>
      </w:pPr>
    </w:p>
    <w:p w:rsidR="000777B2" w:rsidP="000777B2" w14:paraId="2BD0148D" w14:textId="77777777">
      <w:pPr>
        <w:pBdr>
          <w:bottom w:val="single" w:sz="4" w:space="1" w:color="auto"/>
        </w:pBdr>
      </w:pPr>
    </w:p>
    <w:p w:rsidR="000777B2" w:rsidP="000777B2" w14:paraId="68B13FE2" w14:textId="77777777"/>
    <w:p w:rsidR="000777B2" w:rsidP="000777B2" w14:paraId="72ECB90F" w14:textId="77777777">
      <w:pPr>
        <w:rPr>
          <w:color w:val="00B0F0"/>
        </w:rPr>
      </w:pPr>
      <w:r>
        <w:rPr>
          <w:rFonts w:cs="Arial"/>
          <w:bCs/>
          <w:iCs/>
          <w:color w:val="00B0F0"/>
          <w:bdr w:val="none" w:sz="0" w:space="0" w:color="auto" w:frame="1"/>
          <w:shd w:val="clear" w:color="auto" w:fill="FFFFFF"/>
        </w:rPr>
        <w:t>[COPY FROM ATEST SID 1804]</w:t>
      </w:r>
    </w:p>
    <w:p w:rsidR="000777B2" w:rsidP="000777B2" w14:paraId="7E846D3B" w14:textId="41A038AB">
      <w:pPr>
        <w:rPr>
          <w:rFonts w:cs="Tahoma"/>
          <w:color w:val="00B0F0"/>
        </w:rPr>
      </w:pPr>
      <w:r>
        <w:rPr>
          <w:rFonts w:cs="Tahoma"/>
          <w:color w:val="00B0F0"/>
        </w:rPr>
        <w:t>[SHOW IF DOV_DEP=2,3,4</w:t>
      </w:r>
      <w:r w:rsidR="00620385">
        <w:rPr>
          <w:rFonts w:cs="Tahoma"/>
          <w:color w:val="00B0F0"/>
        </w:rPr>
        <w:t xml:space="preserve"> OR DEPEV=1</w:t>
      </w:r>
      <w:r>
        <w:rPr>
          <w:rFonts w:cs="Tahoma"/>
          <w:color w:val="00B0F0"/>
        </w:rPr>
        <w:t>]</w:t>
      </w:r>
    </w:p>
    <w:p w:rsidR="000777B2" w:rsidRPr="00452FD0" w:rsidP="000777B2" w14:paraId="395F6925" w14:textId="77777777">
      <w:pPr>
        <w:rPr>
          <w:rFonts w:cs="Tahoma"/>
        </w:rPr>
      </w:pPr>
      <w:r>
        <w:rPr>
          <w:rFonts w:cs="Tahoma"/>
          <w:color w:val="00B0F0"/>
        </w:rPr>
        <w:t>[MP]</w:t>
      </w:r>
    </w:p>
    <w:p w:rsidR="000777B2" w:rsidP="000777B2" w14:paraId="1C517BE6" w14:textId="77777777">
      <w:pPr>
        <w:rPr>
          <w:rFonts w:cs="Tahoma"/>
        </w:rPr>
      </w:pPr>
      <w:r>
        <w:rPr>
          <w:rFonts w:cs="Tahoma"/>
          <w:color w:val="00B0F0"/>
        </w:rPr>
        <w:t>PROBE_DEP</w:t>
      </w:r>
      <w:r w:rsidRPr="00DD718C">
        <w:rPr>
          <w:rFonts w:cs="Tahoma"/>
          <w:color w:val="00B0F0"/>
        </w:rPr>
        <w:t>.</w:t>
      </w:r>
      <w:r w:rsidRPr="003465EC">
        <w:rPr>
          <w:rFonts w:cs="Tahoma"/>
        </w:rPr>
        <w:t xml:space="preserve">  </w:t>
      </w:r>
    </w:p>
    <w:p w:rsidR="000777B2" w:rsidP="000777B2" w14:paraId="7D0AD6A8" w14:textId="77777777">
      <w:r w:rsidRPr="000569D0">
        <w:t>Which of the following statements, if any</w:t>
      </w:r>
      <w:r>
        <w:t>,</w:t>
      </w:r>
      <w:r w:rsidRPr="000569D0">
        <w:t xml:space="preserve"> describe your feelings of being sad or depressed?</w:t>
      </w:r>
    </w:p>
    <w:p w:rsidR="000777B2" w:rsidRPr="00166BF0" w:rsidP="000777B2" w14:paraId="23D9DC66" w14:textId="77777777">
      <w:pPr>
        <w:rPr>
          <w:color w:val="00B0F0"/>
        </w:rPr>
      </w:pPr>
      <w:r w:rsidRPr="00166BF0">
        <w:rPr>
          <w:color w:val="00B0F0"/>
        </w:rPr>
        <w:t>[SPACE]</w:t>
      </w:r>
    </w:p>
    <w:p w:rsidR="000777B2" w:rsidP="000777B2" w14:paraId="77E90826" w14:textId="77777777">
      <w:pPr>
        <w:rPr>
          <w:color w:val="00B0F0"/>
        </w:rPr>
      </w:pPr>
      <w:r>
        <w:rPr>
          <w:color w:val="00B0F0"/>
        </w:rPr>
        <w:t xml:space="preserve">CAWI: </w:t>
      </w:r>
      <w:r w:rsidRPr="00BA7C67">
        <w:rPr>
          <w:color w:val="00B0F0"/>
        </w:rPr>
        <w:t>&lt;i&gt;</w:t>
      </w:r>
      <w:r>
        <w:rPr>
          <w:i/>
        </w:rPr>
        <w:t>Please select all that apply.</w:t>
      </w:r>
      <w:r w:rsidRPr="00BA7C67">
        <w:rPr>
          <w:color w:val="00B0F0"/>
        </w:rPr>
        <w:t>&lt;/i&gt;</w:t>
      </w:r>
    </w:p>
    <w:p w:rsidR="000777B2" w:rsidP="000777B2" w14:paraId="41EA8481" w14:textId="77777777">
      <w:r>
        <w:rPr>
          <w:color w:val="00B0F0"/>
        </w:rPr>
        <w:t xml:space="preserve">CATI: </w:t>
      </w:r>
      <w:r w:rsidRPr="00485E40">
        <w:rPr>
          <w:color w:val="FF0000"/>
        </w:rPr>
        <w:t>SELECT ALL THAT APPLY</w:t>
      </w:r>
    </w:p>
    <w:p w:rsidR="000777B2" w:rsidP="000777B2" w14:paraId="5CEA1583" w14:textId="77777777"/>
    <w:p w:rsidR="000777B2" w:rsidRPr="003465EC" w:rsidP="000777B2" w14:paraId="1B483BD4" w14:textId="77777777">
      <w:r>
        <w:rPr>
          <w:color w:val="00B0F0"/>
        </w:rPr>
        <w:t>RESPONSE OPTIONS:</w:t>
      </w:r>
    </w:p>
    <w:p w:rsidR="000777B2" w:rsidP="00F237F1" w14:paraId="3D2BE372" w14:textId="77777777">
      <w:pPr>
        <w:pStyle w:val="ListParagraph"/>
        <w:numPr>
          <w:ilvl w:val="0"/>
          <w:numId w:val="83"/>
        </w:numPr>
      </w:pPr>
      <w:r>
        <w:t xml:space="preserve">Sometimes the feelings can be so intense that </w:t>
      </w:r>
      <w:r w:rsidRPr="00D66DF8">
        <w:rPr>
          <w:color w:val="00B0F0"/>
        </w:rPr>
        <w:t>[CAWI:</w:t>
      </w:r>
      <w:r>
        <w:t xml:space="preserve"> I</w:t>
      </w:r>
      <w:r w:rsidRPr="00D66DF8">
        <w:rPr>
          <w:color w:val="00B0F0"/>
        </w:rPr>
        <w:t>; CATI:</w:t>
      </w:r>
      <w:r>
        <w:t xml:space="preserve"> you</w:t>
      </w:r>
      <w:r w:rsidRPr="00D66DF8">
        <w:rPr>
          <w:color w:val="00B0F0"/>
        </w:rPr>
        <w:t>]</w:t>
      </w:r>
      <w:r>
        <w:t xml:space="preserve"> cannot get out of bed.</w:t>
      </w:r>
    </w:p>
    <w:p w:rsidR="000777B2" w:rsidP="00F237F1" w14:paraId="57C1656E" w14:textId="77777777">
      <w:pPr>
        <w:pStyle w:val="ListParagraph"/>
        <w:numPr>
          <w:ilvl w:val="0"/>
          <w:numId w:val="83"/>
        </w:numPr>
      </w:pPr>
      <w:r>
        <w:t xml:space="preserve">The feelings sometimes interfere with </w:t>
      </w:r>
      <w:r w:rsidRPr="00D66DF8">
        <w:rPr>
          <w:color w:val="00B0F0"/>
        </w:rPr>
        <w:t>[CAWI:</w:t>
      </w:r>
      <w:r>
        <w:t xml:space="preserve"> my</w:t>
      </w:r>
      <w:r w:rsidRPr="00D66DF8">
        <w:rPr>
          <w:color w:val="00B0F0"/>
        </w:rPr>
        <w:t>; CATI:</w:t>
      </w:r>
      <w:r>
        <w:t xml:space="preserve"> your</w:t>
      </w:r>
      <w:r w:rsidRPr="00D66DF8">
        <w:rPr>
          <w:color w:val="00B0F0"/>
        </w:rPr>
        <w:t>]</w:t>
      </w:r>
      <w:r>
        <w:t xml:space="preserve"> life, and </w:t>
      </w:r>
      <w:r w:rsidRPr="00D66DF8">
        <w:rPr>
          <w:color w:val="00B0F0"/>
        </w:rPr>
        <w:t>[CAWI:</w:t>
      </w:r>
      <w:r>
        <w:t xml:space="preserve"> I</w:t>
      </w:r>
      <w:r w:rsidRPr="00D66DF8">
        <w:rPr>
          <w:color w:val="00B0F0"/>
        </w:rPr>
        <w:t>; CATI:</w:t>
      </w:r>
      <w:r>
        <w:t xml:space="preserve"> you</w:t>
      </w:r>
      <w:r w:rsidRPr="00D66DF8">
        <w:rPr>
          <w:color w:val="00B0F0"/>
        </w:rPr>
        <w:t>]</w:t>
      </w:r>
      <w:r>
        <w:rPr>
          <w:color w:val="00B0F0"/>
        </w:rPr>
        <w:t xml:space="preserve"> </w:t>
      </w:r>
      <w:r>
        <w:t xml:space="preserve">wish that </w:t>
      </w:r>
      <w:r w:rsidRPr="00D66DF8">
        <w:rPr>
          <w:color w:val="00B0F0"/>
        </w:rPr>
        <w:t>[CAWI:</w:t>
      </w:r>
      <w:r>
        <w:t xml:space="preserve"> I</w:t>
      </w:r>
      <w:r w:rsidRPr="00D66DF8">
        <w:rPr>
          <w:color w:val="00B0F0"/>
        </w:rPr>
        <w:t>; CATI:</w:t>
      </w:r>
      <w:r>
        <w:t xml:space="preserve"> you</w:t>
      </w:r>
      <w:r w:rsidRPr="00D66DF8">
        <w:rPr>
          <w:color w:val="00B0F0"/>
        </w:rPr>
        <w:t>]</w:t>
      </w:r>
      <w:r>
        <w:t xml:space="preserve"> did not have them.</w:t>
      </w:r>
    </w:p>
    <w:p w:rsidR="000777B2" w:rsidP="00F237F1" w14:paraId="315CFEB5" w14:textId="77777777">
      <w:pPr>
        <w:pStyle w:val="ListParagraph"/>
        <w:numPr>
          <w:ilvl w:val="0"/>
          <w:numId w:val="83"/>
        </w:numPr>
      </w:pPr>
      <w:r w:rsidRPr="00D66DF8">
        <w:rPr>
          <w:color w:val="00B0F0"/>
        </w:rPr>
        <w:t>[CAWI:</w:t>
      </w:r>
      <w:r>
        <w:t xml:space="preserve"> I</w:t>
      </w:r>
      <w:r w:rsidRPr="00D66DF8">
        <w:rPr>
          <w:color w:val="00B0F0"/>
        </w:rPr>
        <w:t>; CATI:</w:t>
      </w:r>
      <w:r>
        <w:t xml:space="preserve"> You</w:t>
      </w:r>
      <w:r w:rsidRPr="00D66DF8">
        <w:rPr>
          <w:color w:val="00B0F0"/>
        </w:rPr>
        <w:t>]</w:t>
      </w:r>
      <w:r>
        <w:t xml:space="preserve"> get over the feelings quickly.</w:t>
      </w:r>
    </w:p>
    <w:p w:rsidR="000777B2" w:rsidP="00F237F1" w14:paraId="57A4461C" w14:textId="77777777">
      <w:pPr>
        <w:pStyle w:val="ListParagraph"/>
        <w:numPr>
          <w:ilvl w:val="0"/>
          <w:numId w:val="83"/>
        </w:numPr>
      </w:pPr>
      <w:r>
        <w:t>Feeling that way is normal, and everyone feels that way sometimes.</w:t>
      </w:r>
    </w:p>
    <w:p w:rsidR="000777B2" w:rsidRPr="0042323A" w:rsidP="00F237F1" w14:paraId="542290A3" w14:textId="77777777">
      <w:pPr>
        <w:pStyle w:val="ListParagraph"/>
        <w:numPr>
          <w:ilvl w:val="0"/>
          <w:numId w:val="83"/>
        </w:numPr>
        <w:rPr>
          <w:rFonts w:cs="Tahoma"/>
        </w:rPr>
      </w:pPr>
      <w:r w:rsidRPr="00D66DF8">
        <w:rPr>
          <w:color w:val="00B0F0"/>
        </w:rPr>
        <w:t>[CAWI:</w:t>
      </w:r>
      <w:r>
        <w:t xml:space="preserve"> I</w:t>
      </w:r>
      <w:r w:rsidRPr="00D66DF8">
        <w:rPr>
          <w:color w:val="00B0F0"/>
        </w:rPr>
        <w:t>; CATI:</w:t>
      </w:r>
      <w:r>
        <w:t xml:space="preserve"> You</w:t>
      </w:r>
      <w:r w:rsidRPr="00D66DF8">
        <w:rPr>
          <w:color w:val="00B0F0"/>
        </w:rPr>
        <w:t>]</w:t>
      </w:r>
      <w:r>
        <w:t xml:space="preserve"> have been told by a medical professional that </w:t>
      </w:r>
      <w:r w:rsidRPr="00D66DF8">
        <w:rPr>
          <w:color w:val="00B0F0"/>
        </w:rPr>
        <w:t>[CAWI:</w:t>
      </w:r>
      <w:r>
        <w:t xml:space="preserve"> I</w:t>
      </w:r>
      <w:r w:rsidRPr="00D66DF8">
        <w:rPr>
          <w:color w:val="00B0F0"/>
        </w:rPr>
        <w:t>; CATI:</w:t>
      </w:r>
      <w:r>
        <w:t xml:space="preserve"> you</w:t>
      </w:r>
      <w:r w:rsidRPr="00D66DF8">
        <w:rPr>
          <w:color w:val="00B0F0"/>
        </w:rPr>
        <w:t>]</w:t>
      </w:r>
      <w:r>
        <w:t xml:space="preserve"> have depression.</w:t>
      </w:r>
    </w:p>
    <w:p w:rsidR="000777B2" w:rsidP="00F237F1" w14:paraId="4D13AFB4" w14:textId="77777777">
      <w:pPr>
        <w:pStyle w:val="ListParagraph"/>
        <w:numPr>
          <w:ilvl w:val="0"/>
          <w:numId w:val="83"/>
        </w:numPr>
        <w:rPr>
          <w:rFonts w:cs="Tahoma"/>
        </w:rPr>
      </w:pPr>
      <w:r w:rsidRPr="00D66DF8">
        <w:rPr>
          <w:color w:val="00B0F0"/>
        </w:rPr>
        <w:t>[CAWI:</w:t>
      </w:r>
      <w:r>
        <w:t xml:space="preserve"> I</w:t>
      </w:r>
      <w:r w:rsidRPr="00D66DF8">
        <w:rPr>
          <w:color w:val="00B0F0"/>
        </w:rPr>
        <w:t>; CATI:</w:t>
      </w:r>
      <w:r>
        <w:t xml:space="preserve"> You</w:t>
      </w:r>
      <w:r w:rsidRPr="00D66DF8">
        <w:rPr>
          <w:color w:val="00B0F0"/>
        </w:rPr>
        <w:t>]</w:t>
      </w:r>
      <w:r w:rsidRPr="00D66DF8">
        <w:rPr>
          <w:rFonts w:cs="Tahoma"/>
        </w:rPr>
        <w:t xml:space="preserve"> have these feelings because of the Coronavirus </w:t>
      </w:r>
      <w:r>
        <w:rPr>
          <w:rFonts w:cs="Tahoma"/>
        </w:rPr>
        <w:t>pandemic</w:t>
      </w:r>
    </w:p>
    <w:p w:rsidR="000777B2" w:rsidRPr="00F61387" w:rsidP="00CD0C31" w14:paraId="07487B37" w14:textId="3317744D">
      <w:pPr>
        <w:pStyle w:val="ListParagraph"/>
        <w:ind w:left="1080"/>
        <w:rPr>
          <w:rFonts w:cs="Tahoma"/>
        </w:rPr>
      </w:pPr>
    </w:p>
    <w:p w:rsidR="000777B2" w:rsidP="000777B2" w14:paraId="02AB92E6" w14:textId="77777777">
      <w:pPr>
        <w:pBdr>
          <w:bottom w:val="single" w:sz="4" w:space="1" w:color="auto"/>
        </w:pBdr>
        <w:rPr>
          <w:rFonts w:cs="Tahoma"/>
          <w:color w:val="00B0F0"/>
        </w:rPr>
      </w:pPr>
    </w:p>
    <w:p w:rsidR="00A15AC5" w:rsidP="001F1F43" w14:paraId="0EFCA030" w14:textId="77777777">
      <w:pPr>
        <w:contextualSpacing/>
        <w:rPr>
          <w:rFonts w:cs="Tahoma"/>
          <w:color w:val="00B0F0"/>
        </w:rPr>
      </w:pPr>
    </w:p>
    <w:p w:rsidR="00D83BA5" w:rsidP="00D83BA5" w14:paraId="3217CF8B" w14:textId="440DF7BF">
      <w:pPr>
        <w:rPr>
          <w:color w:val="00B050"/>
        </w:rPr>
      </w:pPr>
      <w:r>
        <w:rPr>
          <w:color w:val="00B050"/>
        </w:rPr>
        <w:t xml:space="preserve">SECTION CLOSE: </w:t>
      </w:r>
      <w:r w:rsidR="00176124">
        <w:rPr>
          <w:color w:val="00B050"/>
        </w:rPr>
        <w:t>Gender</w:t>
      </w:r>
    </w:p>
    <w:p w:rsidR="00D83BA5" w:rsidRPr="004631EB" w:rsidP="00D83BA5" w14:paraId="5681E827" w14:textId="77777777">
      <w:pPr>
        <w:pBdr>
          <w:bottom w:val="single" w:sz="4" w:space="1" w:color="auto"/>
        </w:pBdr>
        <w:rPr>
          <w:color w:val="00B050"/>
        </w:rPr>
      </w:pPr>
    </w:p>
    <w:p w:rsidR="00176124" w:rsidP="00176124" w14:paraId="2B316FF9" w14:textId="77777777">
      <w:pPr>
        <w:contextualSpacing/>
        <w:rPr>
          <w:rFonts w:cs="Tahoma"/>
          <w:color w:val="00B0F0"/>
        </w:rPr>
      </w:pPr>
      <w:r>
        <w:rPr>
          <w:rFonts w:cs="Tahoma"/>
          <w:color w:val="00B0F0"/>
        </w:rPr>
        <w:t>[RECORD TIME ON SCREEN]</w:t>
      </w:r>
    </w:p>
    <w:p w:rsidR="00176124" w:rsidRPr="0015782D" w:rsidP="00176124" w14:paraId="22A17E7F" w14:textId="77777777">
      <w:pPr>
        <w:contextualSpacing/>
        <w:rPr>
          <w:color w:val="00B0F0"/>
          <w:lang w:val=""/>
        </w:rPr>
      </w:pPr>
      <w:r>
        <w:rPr>
          <w:rFonts w:cs="Tahoma"/>
          <w:color w:val="00B0F0"/>
        </w:rPr>
        <w:t xml:space="preserve">[SP] </w:t>
      </w:r>
    </w:p>
    <w:p w:rsidR="00176124" w:rsidP="00176124" w14:paraId="287E9C37" w14:textId="77777777">
      <w:pPr>
        <w:contextualSpacing/>
        <w:rPr>
          <w:rFonts w:cs="Tahoma"/>
        </w:rPr>
      </w:pPr>
      <w:r>
        <w:rPr>
          <w:bCs/>
          <w:iCs/>
          <w:color w:val="00B0F0"/>
          <w:bdr w:val="none" w:sz="0" w:space="0" w:color="auto" w:frame="1"/>
          <w:shd w:val="clear" w:color="auto" w:fill="FFFFFF"/>
        </w:rPr>
        <w:t>SAAB.</w:t>
      </w:r>
    </w:p>
    <w:p w:rsidR="00176124" w:rsidP="00176124" w14:paraId="1C3BA7CC" w14:textId="77777777">
      <w:pPr>
        <w:contextualSpacing/>
      </w:pPr>
      <w:r w:rsidRPr="00D20D18">
        <w:t>What sex were you assigned at birth, on your original birth certificate</w:t>
      </w:r>
      <w:r>
        <w:t>?</w:t>
      </w:r>
    </w:p>
    <w:p w:rsidR="00176124" w:rsidP="00176124" w14:paraId="37A11154" w14:textId="77777777">
      <w:pPr>
        <w:contextualSpacing/>
        <w:rPr>
          <w:color w:val="00B0F0"/>
        </w:rPr>
      </w:pPr>
    </w:p>
    <w:p w:rsidR="00176124" w:rsidP="00176124" w14:paraId="3922A3A6" w14:textId="77777777">
      <w:pPr>
        <w:contextualSpacing/>
      </w:pPr>
      <w:r>
        <w:rPr>
          <w:color w:val="00B0F0"/>
        </w:rPr>
        <w:t>[CATI]</w:t>
      </w:r>
      <w:r>
        <w:rPr>
          <w:color w:val="FF0000"/>
        </w:rPr>
        <w:t xml:space="preserve"> </w:t>
      </w:r>
      <w:r>
        <w:t>If you are unsure or don’t know, you may say “Don’t know”.</w:t>
      </w:r>
    </w:p>
    <w:p w:rsidR="00176124" w:rsidP="00176124" w14:paraId="00ECF2DF" w14:textId="77777777">
      <w:pPr>
        <w:contextualSpacing/>
        <w:rPr>
          <w:color w:val="00B0F0"/>
        </w:rPr>
      </w:pPr>
    </w:p>
    <w:p w:rsidR="00176124" w:rsidRPr="003465EC" w:rsidP="00176124" w14:paraId="1D2E0724" w14:textId="77777777">
      <w:pPr>
        <w:contextualSpacing/>
      </w:pPr>
      <w:r>
        <w:rPr>
          <w:color w:val="00B0F0"/>
        </w:rPr>
        <w:t xml:space="preserve">RESPONSE OPTIONS: </w:t>
      </w:r>
    </w:p>
    <w:p w:rsidR="00176124" w:rsidRPr="002541A3" w:rsidP="00DD0786" w14:paraId="09D4B76A" w14:textId="77777777">
      <w:pPr>
        <w:pStyle w:val="ListParagraph"/>
        <w:numPr>
          <w:ilvl w:val="0"/>
          <w:numId w:val="145"/>
        </w:numPr>
      </w:pPr>
      <w:r w:rsidRPr="002541A3">
        <w:rPr>
          <w:szCs w:val="24"/>
        </w:rPr>
        <w:t xml:space="preserve">Male </w:t>
      </w:r>
    </w:p>
    <w:p w:rsidR="00176124" w:rsidRPr="007D69E4" w:rsidP="00DD0786" w14:paraId="408D197D" w14:textId="77777777">
      <w:pPr>
        <w:pStyle w:val="ListParagraph"/>
        <w:numPr>
          <w:ilvl w:val="0"/>
          <w:numId w:val="145"/>
        </w:numPr>
      </w:pPr>
      <w:r>
        <w:rPr>
          <w:szCs w:val="24"/>
        </w:rPr>
        <w:t>Female</w:t>
      </w:r>
    </w:p>
    <w:p w:rsidR="00176124" w:rsidP="00176124" w14:paraId="0017A68B" w14:textId="77777777">
      <w:pPr>
        <w:pBdr>
          <w:bottom w:val="single" w:sz="4" w:space="1" w:color="auto"/>
        </w:pBdr>
        <w:contextualSpacing/>
        <w:rPr>
          <w:rFonts w:cs="Tahoma"/>
        </w:rPr>
      </w:pPr>
    </w:p>
    <w:p w:rsidR="00DD0786" w:rsidP="00DD0786" w14:paraId="15E326EA" w14:textId="255A66A3">
      <w:pPr>
        <w:contextualSpacing/>
        <w:rPr>
          <w:color w:val="00B0F0"/>
        </w:rPr>
      </w:pPr>
    </w:p>
    <w:p w:rsidR="006E7CD1" w:rsidP="00DD0786" w14:paraId="18203D61" w14:textId="4074B64B">
      <w:pPr>
        <w:contextualSpacing/>
        <w:rPr>
          <w:color w:val="00B0F0"/>
        </w:rPr>
      </w:pPr>
      <w:r>
        <w:rPr>
          <w:color w:val="00B0F0"/>
        </w:rPr>
        <w:t>[SHOW IF P_GENEXP = 1]</w:t>
      </w:r>
    </w:p>
    <w:p w:rsidR="00DD0786" w:rsidP="00DD0786" w14:paraId="4658AEBB" w14:textId="77777777">
      <w:pPr>
        <w:contextualSpacing/>
        <w:rPr>
          <w:rFonts w:cs="Tahoma"/>
          <w:color w:val="00B0F0"/>
        </w:rPr>
      </w:pPr>
      <w:r>
        <w:rPr>
          <w:rFonts w:cs="Tahoma"/>
          <w:color w:val="00B0F0"/>
        </w:rPr>
        <w:t>[RECORD TIME ON SCREEN]</w:t>
      </w:r>
    </w:p>
    <w:p w:rsidR="00DD0786" w:rsidRPr="0015782D" w:rsidP="00DD0786" w14:paraId="53341FF6" w14:textId="77777777">
      <w:pPr>
        <w:contextualSpacing/>
        <w:rPr>
          <w:color w:val="00B0F0"/>
          <w:lang w:val=""/>
        </w:rPr>
      </w:pPr>
      <w:r>
        <w:rPr>
          <w:rFonts w:cs="Tahoma"/>
          <w:color w:val="00B0F0"/>
        </w:rPr>
        <w:t xml:space="preserve">[SP] </w:t>
      </w:r>
    </w:p>
    <w:p w:rsidR="00DD0786" w:rsidP="00DD0786" w14:paraId="11BB0D04" w14:textId="77777777">
      <w:pPr>
        <w:contextualSpacing/>
        <w:rPr>
          <w:rFonts w:cs="Tahoma"/>
        </w:rPr>
      </w:pPr>
      <w:r>
        <w:rPr>
          <w:bCs/>
          <w:iCs/>
          <w:color w:val="00B0F0"/>
          <w:bdr w:val="none" w:sz="0" w:space="0" w:color="auto" w:frame="1"/>
          <w:shd w:val="clear" w:color="auto" w:fill="FFFFFF"/>
        </w:rPr>
        <w:t>GENDER_ID.</w:t>
      </w:r>
    </w:p>
    <w:p w:rsidR="00DD0786" w:rsidP="00DD0786" w14:paraId="4FEF1477" w14:textId="77777777">
      <w:pPr>
        <w:contextualSpacing/>
      </w:pPr>
      <w:bookmarkStart w:id="0" w:name="OLE_LINK102"/>
      <w:r>
        <w:rPr>
          <w:szCs w:val="24"/>
        </w:rPr>
        <w:t>What is your current gender</w:t>
      </w:r>
      <w:r w:rsidRPr="004E418C">
        <w:rPr>
          <w:szCs w:val="24"/>
        </w:rPr>
        <w:t xml:space="preserve">? </w:t>
      </w:r>
    </w:p>
    <w:p w:rsidR="00DD0786" w:rsidP="00DD0786" w14:paraId="21F0F40C" w14:textId="77777777">
      <w:pPr>
        <w:contextualSpacing/>
      </w:pPr>
      <w:bookmarkStart w:id="1" w:name="OLE_LINK101"/>
      <w:r w:rsidRPr="0046117A">
        <w:rPr>
          <w:color w:val="00B0F0"/>
        </w:rPr>
        <w:t>[SPACE]</w:t>
      </w:r>
    </w:p>
    <w:p w:rsidR="00DD0786" w:rsidRPr="00E20CE4" w:rsidP="00DD0786" w14:paraId="33CF2988" w14:textId="77777777">
      <w:pPr>
        <w:rPr>
          <w:color w:val="00B0F0"/>
        </w:rPr>
      </w:pPr>
      <w:r>
        <w:rPr>
          <w:color w:val="00B0F0"/>
        </w:rPr>
        <w:t>[CAWI - REMOVE BOLD]</w:t>
      </w:r>
      <w:r w:rsidRPr="00851B1C">
        <w:rPr>
          <w:color w:val="00B0F0"/>
        </w:rPr>
        <w:t xml:space="preserve"> &lt;i&gt; </w:t>
      </w:r>
      <w:r>
        <w:rPr>
          <w:i/>
        </w:rPr>
        <w:t>Mark only one</w:t>
      </w:r>
      <w:r w:rsidRPr="00851B1C">
        <w:rPr>
          <w:i/>
        </w:rPr>
        <w:t xml:space="preserve">. </w:t>
      </w:r>
      <w:r>
        <w:rPr>
          <w:color w:val="00B0F0"/>
        </w:rPr>
        <w:t>&lt;/i&gt;</w:t>
      </w:r>
    </w:p>
    <w:p w:rsidR="00DD0786" w:rsidP="00DD0786" w14:paraId="2D791096" w14:textId="77777777">
      <w:pPr>
        <w:contextualSpacing/>
        <w:rPr>
          <w:color w:val="FF0000"/>
        </w:rPr>
      </w:pPr>
      <w:r>
        <w:rPr>
          <w:color w:val="00B0F0"/>
        </w:rPr>
        <w:t>[CATI]</w:t>
      </w:r>
      <w:r w:rsidRPr="00851B1C">
        <w:rPr>
          <w:color w:val="00B0F0"/>
        </w:rPr>
        <w:t xml:space="preserve"> </w:t>
      </w:r>
      <w:r>
        <w:rPr>
          <w:color w:val="FF0000"/>
        </w:rPr>
        <w:t>MARK ONLY ONE</w:t>
      </w:r>
    </w:p>
    <w:p w:rsidR="00DD0786" w:rsidP="00DD0786" w14:paraId="187E1D97" w14:textId="77777777"/>
    <w:p w:rsidR="00DD0786" w:rsidP="00DD0786" w14:paraId="3941EE31" w14:textId="77777777">
      <w:pPr>
        <w:rPr>
          <w:color w:val="00B0F0"/>
        </w:rPr>
      </w:pPr>
      <w:r>
        <w:rPr>
          <w:color w:val="00B0F0"/>
        </w:rPr>
        <w:t>CAWI RESPONSE OPTIONS:</w:t>
      </w:r>
    </w:p>
    <w:p w:rsidR="00DD0786" w:rsidP="00DD0786" w14:paraId="315B9A74" w14:textId="77777777">
      <w:pPr>
        <w:pStyle w:val="ListParagraph"/>
        <w:numPr>
          <w:ilvl w:val="0"/>
          <w:numId w:val="146"/>
        </w:numPr>
        <w:rPr>
          <w:szCs w:val="24"/>
        </w:rPr>
      </w:pPr>
      <w:bookmarkStart w:id="2" w:name="OLE_LINK100"/>
      <w:r>
        <w:rPr>
          <w:szCs w:val="24"/>
        </w:rPr>
        <w:t>Female</w:t>
      </w:r>
    </w:p>
    <w:p w:rsidR="00DD0786" w:rsidRPr="009C4964" w:rsidP="00DD0786" w14:paraId="22412703" w14:textId="77777777">
      <w:pPr>
        <w:pStyle w:val="ListParagraph"/>
        <w:numPr>
          <w:ilvl w:val="0"/>
          <w:numId w:val="146"/>
        </w:numPr>
        <w:rPr>
          <w:szCs w:val="24"/>
        </w:rPr>
      </w:pPr>
      <w:r>
        <w:rPr>
          <w:szCs w:val="24"/>
        </w:rPr>
        <w:t>Male</w:t>
      </w:r>
    </w:p>
    <w:p w:rsidR="00DD0786" w:rsidRPr="009C4964" w:rsidP="00DD0786" w14:paraId="388273E2" w14:textId="77777777">
      <w:pPr>
        <w:pStyle w:val="ListParagraph"/>
        <w:numPr>
          <w:ilvl w:val="0"/>
          <w:numId w:val="146"/>
        </w:numPr>
        <w:rPr>
          <w:szCs w:val="24"/>
        </w:rPr>
      </w:pPr>
      <w:r w:rsidRPr="009C4964">
        <w:rPr>
          <w:szCs w:val="24"/>
        </w:rPr>
        <w:t>Transgender</w:t>
      </w:r>
    </w:p>
    <w:p w:rsidR="00DD0786" w:rsidRPr="009C4964" w:rsidP="00DD0786" w14:paraId="7FA47E1D" w14:textId="77777777">
      <w:pPr>
        <w:pStyle w:val="ListParagraph"/>
        <w:numPr>
          <w:ilvl w:val="0"/>
          <w:numId w:val="146"/>
        </w:numPr>
        <w:rPr>
          <w:color w:val="00B0F0"/>
        </w:rPr>
      </w:pPr>
      <w:r w:rsidRPr="000E39EF">
        <w:rPr>
          <w:color w:val="00B0F0"/>
          <w:szCs w:val="24"/>
        </w:rPr>
        <w:t>[S_RACETH=6]</w:t>
      </w:r>
      <w:r>
        <w:rPr>
          <w:szCs w:val="24"/>
        </w:rPr>
        <w:t>Two-Spirit</w:t>
      </w:r>
    </w:p>
    <w:p w:rsidR="00DD0786" w:rsidRPr="00645497" w:rsidP="00DD0786" w14:paraId="648716A5" w14:textId="77777777">
      <w:pPr>
        <w:pStyle w:val="ListParagraph"/>
        <w:numPr>
          <w:ilvl w:val="0"/>
          <w:numId w:val="146"/>
        </w:numPr>
        <w:rPr>
          <w:color w:val="00B0F0"/>
        </w:rPr>
      </w:pPr>
      <w:r>
        <w:rPr>
          <w:szCs w:val="24"/>
        </w:rPr>
        <w:t xml:space="preserve">I use a different term, </w:t>
      </w:r>
      <w:r w:rsidRPr="00E24C7D">
        <w:rPr>
          <w:szCs w:val="24"/>
        </w:rPr>
        <w:t xml:space="preserve">please specify: </w:t>
      </w:r>
      <w:r>
        <w:rPr>
          <w:color w:val="00B0F0"/>
          <w:szCs w:val="24"/>
        </w:rPr>
        <w:t>[TEXTBOX]</w:t>
      </w:r>
    </w:p>
    <w:bookmarkEnd w:id="2"/>
    <w:p w:rsidR="00DD0786" w:rsidP="00DD0786" w14:paraId="2D7C9860" w14:textId="77777777">
      <w:pPr>
        <w:contextualSpacing/>
        <w:rPr>
          <w:color w:val="00B0F0"/>
        </w:rPr>
      </w:pPr>
    </w:p>
    <w:p w:rsidR="00DD0786" w:rsidRPr="003465EC" w:rsidP="00DD0786" w14:paraId="1FEE6BF3" w14:textId="77777777">
      <w:pPr>
        <w:contextualSpacing/>
      </w:pPr>
      <w:r>
        <w:rPr>
          <w:color w:val="00B0F0"/>
        </w:rPr>
        <w:t xml:space="preserve">CATI RESPONSE OPTIONS: </w:t>
      </w:r>
    </w:p>
    <w:p w:rsidR="00DD0786" w:rsidP="00DD0786" w14:paraId="18B01149" w14:textId="77777777">
      <w:pPr>
        <w:pStyle w:val="ListParagraph"/>
        <w:numPr>
          <w:ilvl w:val="0"/>
          <w:numId w:val="152"/>
        </w:numPr>
        <w:rPr>
          <w:szCs w:val="24"/>
        </w:rPr>
      </w:pPr>
      <w:r>
        <w:rPr>
          <w:szCs w:val="24"/>
        </w:rPr>
        <w:t>Female</w:t>
      </w:r>
    </w:p>
    <w:p w:rsidR="00DD0786" w:rsidP="00DD0786" w14:paraId="3593E65A" w14:textId="77777777">
      <w:pPr>
        <w:pStyle w:val="ListParagraph"/>
        <w:numPr>
          <w:ilvl w:val="0"/>
          <w:numId w:val="152"/>
        </w:numPr>
        <w:rPr>
          <w:szCs w:val="24"/>
        </w:rPr>
      </w:pPr>
      <w:r>
        <w:rPr>
          <w:szCs w:val="24"/>
        </w:rPr>
        <w:t>Male</w:t>
      </w:r>
    </w:p>
    <w:p w:rsidR="00DD0786" w:rsidP="00DD0786" w14:paraId="05F8D374" w14:textId="77777777">
      <w:pPr>
        <w:pStyle w:val="ListParagraph"/>
        <w:numPr>
          <w:ilvl w:val="0"/>
          <w:numId w:val="152"/>
        </w:numPr>
        <w:rPr>
          <w:szCs w:val="24"/>
        </w:rPr>
      </w:pPr>
      <w:r>
        <w:rPr>
          <w:szCs w:val="24"/>
        </w:rPr>
        <w:t>Transgender</w:t>
      </w:r>
    </w:p>
    <w:p w:rsidR="00DD0786" w:rsidP="00DD0786" w14:paraId="35D4CAEE" w14:textId="77777777">
      <w:pPr>
        <w:pStyle w:val="ListParagraph"/>
        <w:numPr>
          <w:ilvl w:val="0"/>
          <w:numId w:val="152"/>
        </w:numPr>
        <w:rPr>
          <w:color w:val="00B0F0"/>
        </w:rPr>
      </w:pPr>
      <w:r>
        <w:rPr>
          <w:color w:val="00B0F0"/>
          <w:szCs w:val="24"/>
        </w:rPr>
        <w:t>[S_RACETH=6]</w:t>
      </w:r>
      <w:r>
        <w:rPr>
          <w:szCs w:val="24"/>
        </w:rPr>
        <w:t>Two-Spirit</w:t>
      </w:r>
    </w:p>
    <w:p w:rsidR="00DD0786" w:rsidP="00DD0786" w14:paraId="3F79D25F" w14:textId="77777777">
      <w:pPr>
        <w:pStyle w:val="ListParagraph"/>
        <w:numPr>
          <w:ilvl w:val="0"/>
          <w:numId w:val="152"/>
        </w:numPr>
        <w:rPr>
          <w:color w:val="00B0F0"/>
        </w:rPr>
      </w:pPr>
      <w:r>
        <w:rPr>
          <w:szCs w:val="24"/>
        </w:rPr>
        <w:t xml:space="preserve">You use a different term, please specify: </w:t>
      </w:r>
      <w:r>
        <w:rPr>
          <w:color w:val="00B0F0"/>
          <w:szCs w:val="24"/>
        </w:rPr>
        <w:t>[TEXTBOX]</w:t>
      </w:r>
    </w:p>
    <w:bookmarkEnd w:id="0"/>
    <w:bookmarkEnd w:id="1"/>
    <w:p w:rsidR="00DD0786" w:rsidRPr="004E7E95" w:rsidP="00DD0786" w14:paraId="3F884C0C" w14:textId="77777777">
      <w:pPr>
        <w:pBdr>
          <w:bottom w:val="single" w:sz="4" w:space="1" w:color="auto"/>
        </w:pBdr>
        <w:contextualSpacing/>
        <w:rPr>
          <w:rFonts w:cs="Times New Roman"/>
        </w:rPr>
      </w:pPr>
    </w:p>
    <w:p w:rsidR="006E7CD1" w:rsidP="006E7CD1" w14:paraId="23A7A601" w14:textId="77777777">
      <w:pPr>
        <w:contextualSpacing/>
        <w:rPr>
          <w:color w:val="00B0F0"/>
        </w:rPr>
      </w:pPr>
    </w:p>
    <w:p w:rsidR="006E7CD1" w:rsidP="006E7CD1" w14:paraId="719837F2" w14:textId="3196FFD7">
      <w:pPr>
        <w:contextualSpacing/>
        <w:rPr>
          <w:color w:val="00B0F0"/>
        </w:rPr>
      </w:pPr>
      <w:r>
        <w:rPr>
          <w:color w:val="00B0F0"/>
        </w:rPr>
        <w:t>[SHOW IF P_GENEXP = 2]</w:t>
      </w:r>
    </w:p>
    <w:p w:rsidR="006E7CD1" w:rsidP="006E7CD1" w14:paraId="77A738F8" w14:textId="77777777">
      <w:pPr>
        <w:contextualSpacing/>
        <w:rPr>
          <w:rFonts w:cs="Tahoma"/>
          <w:color w:val="00B0F0"/>
        </w:rPr>
      </w:pPr>
      <w:r>
        <w:rPr>
          <w:rFonts w:cs="Tahoma"/>
          <w:color w:val="00B0F0"/>
        </w:rPr>
        <w:t>[RECORD TIME ON SCREEN]</w:t>
      </w:r>
    </w:p>
    <w:p w:rsidR="006E7CD1" w:rsidRPr="0015782D" w:rsidP="006E7CD1" w14:paraId="65417E3F" w14:textId="23F9DF40">
      <w:pPr>
        <w:contextualSpacing/>
        <w:rPr>
          <w:color w:val="00B0F0"/>
          <w:lang w:val=""/>
        </w:rPr>
      </w:pPr>
      <w:r>
        <w:rPr>
          <w:rFonts w:cs="Tahoma"/>
          <w:color w:val="00B0F0"/>
        </w:rPr>
        <w:t xml:space="preserve">[MP] </w:t>
      </w:r>
    </w:p>
    <w:p w:rsidR="006E7CD1" w:rsidP="006E7CD1" w14:paraId="1C953658" w14:textId="61C61E27">
      <w:pPr>
        <w:contextualSpacing/>
        <w:rPr>
          <w:rFonts w:cs="Tahoma"/>
        </w:rPr>
      </w:pPr>
      <w:r>
        <w:rPr>
          <w:bCs/>
          <w:iCs/>
          <w:color w:val="00B0F0"/>
          <w:bdr w:val="none" w:sz="0" w:space="0" w:color="auto" w:frame="1"/>
          <w:shd w:val="clear" w:color="auto" w:fill="FFFFFF"/>
        </w:rPr>
        <w:t>SINGLE_GEN.</w:t>
      </w:r>
    </w:p>
    <w:p w:rsidR="006E7CD1" w:rsidP="006E7CD1" w14:paraId="23528053" w14:textId="38649C6A">
      <w:pPr>
        <w:contextualSpacing/>
      </w:pPr>
      <w:r>
        <w:rPr>
          <w:szCs w:val="24"/>
        </w:rPr>
        <w:t>Which of the following do you identify as</w:t>
      </w:r>
      <w:r w:rsidRPr="004E418C">
        <w:rPr>
          <w:szCs w:val="24"/>
        </w:rPr>
        <w:t xml:space="preserve">? </w:t>
      </w:r>
    </w:p>
    <w:p w:rsidR="006E7CD1" w:rsidP="006E7CD1" w14:paraId="2F11A607" w14:textId="77777777">
      <w:pPr>
        <w:contextualSpacing/>
      </w:pPr>
      <w:r w:rsidRPr="0046117A">
        <w:rPr>
          <w:color w:val="00B0F0"/>
        </w:rPr>
        <w:t>[SPACE]</w:t>
      </w:r>
    </w:p>
    <w:p w:rsidR="006E7CD1" w:rsidRPr="00E20CE4" w:rsidP="006E7CD1" w14:paraId="531B2505" w14:textId="3175BFB8">
      <w:pPr>
        <w:rPr>
          <w:color w:val="00B0F0"/>
        </w:rPr>
      </w:pPr>
      <w:r>
        <w:rPr>
          <w:color w:val="00B0F0"/>
        </w:rPr>
        <w:t>[CAWI - REMOVE BOLD]</w:t>
      </w:r>
      <w:r w:rsidRPr="00851B1C">
        <w:rPr>
          <w:color w:val="00B0F0"/>
        </w:rPr>
        <w:t xml:space="preserve"> &lt;i&gt; </w:t>
      </w:r>
      <w:r>
        <w:rPr>
          <w:i/>
        </w:rPr>
        <w:t>Select all that apply</w:t>
      </w:r>
      <w:r w:rsidRPr="00851B1C">
        <w:rPr>
          <w:i/>
        </w:rPr>
        <w:t xml:space="preserve">. </w:t>
      </w:r>
      <w:r>
        <w:rPr>
          <w:color w:val="00B0F0"/>
        </w:rPr>
        <w:t>&lt;/i&gt;</w:t>
      </w:r>
    </w:p>
    <w:p w:rsidR="006E7CD1" w:rsidP="006E7CD1" w14:paraId="53681FC9" w14:textId="43873561">
      <w:pPr>
        <w:contextualSpacing/>
        <w:rPr>
          <w:color w:val="FF0000"/>
        </w:rPr>
      </w:pPr>
      <w:r>
        <w:rPr>
          <w:color w:val="00B0F0"/>
        </w:rPr>
        <w:t>[CATI]</w:t>
      </w:r>
      <w:r w:rsidRPr="00851B1C">
        <w:rPr>
          <w:color w:val="00B0F0"/>
        </w:rPr>
        <w:t xml:space="preserve"> </w:t>
      </w:r>
      <w:r>
        <w:rPr>
          <w:color w:val="FF0000"/>
        </w:rPr>
        <w:t>SELECT ALL THAT APPLY</w:t>
      </w:r>
    </w:p>
    <w:p w:rsidR="006E7CD1" w:rsidP="006E7CD1" w14:paraId="5C983C3B" w14:textId="77777777"/>
    <w:p w:rsidR="006E7CD1" w:rsidP="006E7CD1" w14:paraId="574B97F2" w14:textId="77777777">
      <w:pPr>
        <w:rPr>
          <w:color w:val="00B0F0"/>
        </w:rPr>
      </w:pPr>
      <w:r>
        <w:rPr>
          <w:color w:val="00B0F0"/>
        </w:rPr>
        <w:t>CAWI RESPONSE OPTIONS:</w:t>
      </w:r>
    </w:p>
    <w:p w:rsidR="006E7CD1" w:rsidP="006E7CD1" w14:paraId="0A110A11" w14:textId="77777777">
      <w:pPr>
        <w:pStyle w:val="ListParagraph"/>
        <w:numPr>
          <w:ilvl w:val="0"/>
          <w:numId w:val="160"/>
        </w:numPr>
        <w:rPr>
          <w:szCs w:val="24"/>
        </w:rPr>
      </w:pPr>
      <w:r>
        <w:rPr>
          <w:szCs w:val="24"/>
        </w:rPr>
        <w:t>Female</w:t>
      </w:r>
    </w:p>
    <w:p w:rsidR="006E7CD1" w:rsidRPr="009C4964" w:rsidP="006E7CD1" w14:paraId="4ABBD7E9" w14:textId="77777777">
      <w:pPr>
        <w:pStyle w:val="ListParagraph"/>
        <w:numPr>
          <w:ilvl w:val="0"/>
          <w:numId w:val="160"/>
        </w:numPr>
        <w:rPr>
          <w:szCs w:val="24"/>
        </w:rPr>
      </w:pPr>
      <w:r>
        <w:rPr>
          <w:szCs w:val="24"/>
        </w:rPr>
        <w:t>Male</w:t>
      </w:r>
    </w:p>
    <w:p w:rsidR="006E7CD1" w:rsidRPr="00645497" w:rsidP="006E7CD1" w14:paraId="38076181" w14:textId="5A4579B3">
      <w:pPr>
        <w:pStyle w:val="ListParagraph"/>
        <w:numPr>
          <w:ilvl w:val="0"/>
          <w:numId w:val="160"/>
        </w:numPr>
        <w:rPr>
          <w:color w:val="00B0F0"/>
        </w:rPr>
      </w:pPr>
      <w:r>
        <w:rPr>
          <w:szCs w:val="24"/>
        </w:rPr>
        <w:t>Some other gender identity</w:t>
      </w:r>
    </w:p>
    <w:p w:rsidR="006E7CD1" w:rsidP="006E7CD1" w14:paraId="0E345B12" w14:textId="77777777">
      <w:pPr>
        <w:contextualSpacing/>
        <w:rPr>
          <w:color w:val="00B0F0"/>
        </w:rPr>
      </w:pPr>
    </w:p>
    <w:p w:rsidR="006E7CD1" w:rsidRPr="003465EC" w:rsidP="006E7CD1" w14:paraId="099686C7" w14:textId="77777777">
      <w:pPr>
        <w:contextualSpacing/>
      </w:pPr>
      <w:r>
        <w:rPr>
          <w:color w:val="00B0F0"/>
        </w:rPr>
        <w:t xml:space="preserve">CATI RESPONSE OPTIONS: </w:t>
      </w:r>
    </w:p>
    <w:p w:rsidR="006E7CD1" w:rsidRPr="006E7CD1" w:rsidP="006E7CD1" w14:paraId="2464A9A8" w14:textId="1CC80615">
      <w:pPr>
        <w:pStyle w:val="ListParagraph"/>
        <w:numPr>
          <w:ilvl w:val="0"/>
          <w:numId w:val="161"/>
        </w:numPr>
        <w:rPr>
          <w:szCs w:val="24"/>
        </w:rPr>
      </w:pPr>
      <w:r w:rsidRPr="006E7CD1">
        <w:rPr>
          <w:szCs w:val="24"/>
        </w:rPr>
        <w:t>FEMALE</w:t>
      </w:r>
    </w:p>
    <w:p w:rsidR="006E7CD1" w:rsidRPr="006E7CD1" w:rsidP="006E7CD1" w14:paraId="44CD49A1" w14:textId="0DEA35CA">
      <w:pPr>
        <w:pStyle w:val="ListParagraph"/>
        <w:numPr>
          <w:ilvl w:val="0"/>
          <w:numId w:val="161"/>
        </w:numPr>
        <w:rPr>
          <w:szCs w:val="24"/>
        </w:rPr>
      </w:pPr>
      <w:r w:rsidRPr="006E7CD1">
        <w:rPr>
          <w:szCs w:val="24"/>
        </w:rPr>
        <w:t>MALE</w:t>
      </w:r>
    </w:p>
    <w:p w:rsidR="006E7CD1" w:rsidRPr="006E7CD1" w:rsidP="006E7CD1" w14:paraId="128E76CA" w14:textId="3AEC469D">
      <w:pPr>
        <w:pStyle w:val="ListParagraph"/>
        <w:numPr>
          <w:ilvl w:val="0"/>
          <w:numId w:val="161"/>
        </w:numPr>
        <w:rPr>
          <w:szCs w:val="24"/>
        </w:rPr>
      </w:pPr>
      <w:r w:rsidRPr="006E7CD1">
        <w:rPr>
          <w:szCs w:val="24"/>
        </w:rPr>
        <w:t>SOME OTHER GENDER IDENTITY</w:t>
      </w:r>
    </w:p>
    <w:p w:rsidR="006E7CD1" w:rsidRPr="004E7E95" w:rsidP="006E7CD1" w14:paraId="4E7A3AA6" w14:textId="77777777">
      <w:pPr>
        <w:pBdr>
          <w:bottom w:val="single" w:sz="4" w:space="1" w:color="auto"/>
        </w:pBdr>
        <w:contextualSpacing/>
        <w:rPr>
          <w:rFonts w:cs="Times New Roman"/>
        </w:rPr>
      </w:pPr>
    </w:p>
    <w:p w:rsidR="00DD0786" w:rsidP="00DD0786" w14:paraId="6ADA316A" w14:textId="77777777">
      <w:pPr>
        <w:rPr>
          <w:color w:val="00B0F0"/>
        </w:rPr>
      </w:pPr>
    </w:p>
    <w:p w:rsidR="00DD0786" w:rsidP="00DD0786" w14:paraId="4FA68D2B" w14:textId="77777777">
      <w:pPr>
        <w:rPr>
          <w:rFonts w:cs="Tahoma"/>
          <w:color w:val="00B0F0"/>
        </w:rPr>
      </w:pPr>
      <w:r>
        <w:rPr>
          <w:rFonts w:cs="Tahoma"/>
          <w:color w:val="00B0F0"/>
        </w:rPr>
        <w:t>PROGRAMMING: CREATE DOV_GENDERMISMATCH; DISPLAY IN TESTING</w:t>
      </w:r>
    </w:p>
    <w:p w:rsidR="00DD0786" w:rsidP="00DD0786" w14:paraId="4382868F" w14:textId="0708F27B">
      <w:pPr>
        <w:rPr>
          <w:rFonts w:cs="Tahoma"/>
          <w:color w:val="00B0F0"/>
        </w:rPr>
      </w:pPr>
      <w:r>
        <w:rPr>
          <w:rFonts w:cs="Tahoma"/>
          <w:color w:val="00B0F0"/>
        </w:rPr>
        <w:t xml:space="preserve">IF SAAB=GENDER_ID </w:t>
      </w:r>
      <w:r w:rsidR="006E7CD1">
        <w:rPr>
          <w:rFonts w:cs="Tahoma"/>
          <w:color w:val="00B0F0"/>
        </w:rPr>
        <w:t xml:space="preserve">OR </w:t>
      </w:r>
      <w:r w:rsidR="00794BB1">
        <w:rPr>
          <w:rFonts w:cs="Tahoma"/>
          <w:color w:val="00B0F0"/>
        </w:rPr>
        <w:t>SINGLE_GEN</w:t>
      </w:r>
      <w:r>
        <w:rPr>
          <w:rFonts w:cs="Tahoma"/>
          <w:color w:val="00B0F0"/>
        </w:rPr>
        <w:t>(I.E., 1/MALE IN EACH OR 2/FEMALE IN EACH) DOV_GENDERMISMATCH=0</w:t>
      </w:r>
    </w:p>
    <w:p w:rsidR="00DD0786" w:rsidP="00DD0786" w14:paraId="0170F0EC" w14:textId="7FC725ED">
      <w:pPr>
        <w:rPr>
          <w:rFonts w:cs="Tahoma"/>
          <w:color w:val="00B0F0"/>
        </w:rPr>
      </w:pPr>
      <w:r>
        <w:rPr>
          <w:rFonts w:cs="Tahoma"/>
          <w:color w:val="00B0F0"/>
        </w:rPr>
        <w:t xml:space="preserve">IF SAAB NE </w:t>
      </w:r>
      <w:r w:rsidRPr="00544888">
        <w:rPr>
          <w:rFonts w:cs="Tahoma"/>
          <w:color w:val="00B0F0"/>
        </w:rPr>
        <w:t>GENDER_ID</w:t>
      </w:r>
      <w:r w:rsidR="00794BB1">
        <w:rPr>
          <w:rFonts w:cs="Tahoma"/>
          <w:color w:val="00B0F0"/>
        </w:rPr>
        <w:t xml:space="preserve"> or OR SINGLE_GEN</w:t>
      </w:r>
      <w:r>
        <w:rPr>
          <w:rFonts w:cs="Tahoma"/>
          <w:color w:val="00B0F0"/>
        </w:rPr>
        <w:t>, DOV_GENDERMISMATCH=1.</w:t>
      </w:r>
    </w:p>
    <w:p w:rsidR="00DD0786" w:rsidP="00DD0786" w14:paraId="64D74075" w14:textId="77777777">
      <w:pPr>
        <w:rPr>
          <w:rFonts w:cs="Tahoma"/>
          <w:color w:val="00B0F0"/>
        </w:rPr>
      </w:pPr>
    </w:p>
    <w:p w:rsidR="00DD0786" w:rsidP="00DD0786" w14:paraId="30D0C796" w14:textId="77777777">
      <w:pPr>
        <w:rPr>
          <w:bCs/>
          <w:iCs/>
          <w:color w:val="00B0F0"/>
          <w:bdr w:val="none" w:sz="0" w:space="0" w:color="auto" w:frame="1"/>
          <w:shd w:val="clear" w:color="auto" w:fill="FFFFFF"/>
        </w:rPr>
      </w:pPr>
      <w:r>
        <w:rPr>
          <w:rFonts w:cs="Tahoma"/>
          <w:color w:val="00B0F0"/>
        </w:rPr>
        <w:t xml:space="preserve">CREATE </w:t>
      </w:r>
      <w:r>
        <w:rPr>
          <w:bCs/>
          <w:iCs/>
          <w:color w:val="00B0F0"/>
          <w:bdr w:val="none" w:sz="0" w:space="0" w:color="auto" w:frame="1"/>
          <w:shd w:val="clear" w:color="auto" w:fill="FFFFFF"/>
        </w:rPr>
        <w:t xml:space="preserve">GENDER_CONFIRM_TEXT: </w:t>
      </w:r>
      <w:r>
        <w:rPr>
          <w:color w:val="00B0F0"/>
        </w:rPr>
        <w:t>CONCATENATE TEXT CORRESPONDING TO</w:t>
      </w:r>
      <w:r w:rsidRPr="0036630B">
        <w:rPr>
          <w:bCs/>
          <w:iCs/>
          <w:color w:val="00B0F0"/>
          <w:bdr w:val="none" w:sz="0" w:space="0" w:color="auto" w:frame="1"/>
          <w:shd w:val="clear" w:color="auto" w:fill="FFFFFF"/>
        </w:rPr>
        <w:t xml:space="preserve"> </w:t>
      </w:r>
      <w:r>
        <w:rPr>
          <w:bCs/>
          <w:iCs/>
          <w:color w:val="00B0F0"/>
          <w:bdr w:val="none" w:sz="0" w:space="0" w:color="auto" w:frame="1"/>
          <w:shd w:val="clear" w:color="auto" w:fill="FFFFFF"/>
        </w:rPr>
        <w:t>GENDER_ID</w:t>
      </w:r>
    </w:p>
    <w:p w:rsidR="00DD0786" w:rsidP="00DD0786" w14:paraId="548586D4" w14:textId="4DFC638B">
      <w:pPr>
        <w:rPr>
          <w:bCs/>
          <w:iCs/>
          <w:color w:val="00B0F0"/>
          <w:bdr w:val="none" w:sz="0" w:space="0" w:color="auto" w:frame="1"/>
          <w:shd w:val="clear" w:color="auto" w:fill="FFFFFF"/>
        </w:rPr>
      </w:pPr>
      <w:bookmarkStart w:id="3" w:name="OLE_LINK103"/>
      <w:r>
        <w:rPr>
          <w:bCs/>
          <w:iCs/>
          <w:color w:val="00B0F0"/>
          <w:bdr w:val="none" w:sz="0" w:space="0" w:color="auto" w:frame="1"/>
          <w:shd w:val="clear" w:color="auto" w:fill="FFFFFF"/>
        </w:rPr>
        <w:t>IF GENDER_ID = 1</w:t>
      </w:r>
      <w:r w:rsidR="00794BB1">
        <w:rPr>
          <w:bCs/>
          <w:iCs/>
          <w:color w:val="00B0F0"/>
          <w:bdr w:val="none" w:sz="0" w:space="0" w:color="auto" w:frame="1"/>
          <w:shd w:val="clear" w:color="auto" w:fill="FFFFFF"/>
        </w:rPr>
        <w:t xml:space="preserve"> or</w:t>
      </w:r>
      <w:r w:rsidR="00794BB1">
        <w:rPr>
          <w:rFonts w:cs="Tahoma"/>
          <w:color w:val="00B0F0"/>
        </w:rPr>
        <w:t xml:space="preserve"> SINGLE_GEN = 1</w:t>
      </w:r>
      <w:r>
        <w:rPr>
          <w:bCs/>
          <w:iCs/>
          <w:color w:val="00B0F0"/>
          <w:bdr w:val="none" w:sz="0" w:space="0" w:color="auto" w:frame="1"/>
          <w:shd w:val="clear" w:color="auto" w:fill="FFFFFF"/>
        </w:rPr>
        <w:t xml:space="preserve"> TEXT TO BE CONCATENATED IS: Female</w:t>
      </w:r>
    </w:p>
    <w:p w:rsidR="00DD0786" w:rsidP="00DD0786" w14:paraId="21925BD8" w14:textId="786DF05E">
      <w:pPr>
        <w:rPr>
          <w:bCs/>
          <w:iCs/>
          <w:color w:val="00B0F0"/>
          <w:bdr w:val="none" w:sz="0" w:space="0" w:color="auto" w:frame="1"/>
          <w:shd w:val="clear" w:color="auto" w:fill="FFFFFF"/>
        </w:rPr>
      </w:pPr>
      <w:r>
        <w:rPr>
          <w:bCs/>
          <w:iCs/>
          <w:color w:val="00B0F0"/>
          <w:bdr w:val="none" w:sz="0" w:space="0" w:color="auto" w:frame="1"/>
          <w:shd w:val="clear" w:color="auto" w:fill="FFFFFF"/>
        </w:rPr>
        <w:t>IF GENDER_ID = 2</w:t>
      </w:r>
      <w:r w:rsidR="00794BB1">
        <w:rPr>
          <w:bCs/>
          <w:iCs/>
          <w:color w:val="00B0F0"/>
          <w:bdr w:val="none" w:sz="0" w:space="0" w:color="auto" w:frame="1"/>
          <w:shd w:val="clear" w:color="auto" w:fill="FFFFFF"/>
        </w:rPr>
        <w:t xml:space="preserve"> or</w:t>
      </w:r>
      <w:r w:rsidR="00794BB1">
        <w:rPr>
          <w:rFonts w:cs="Tahoma"/>
          <w:color w:val="00B0F0"/>
        </w:rPr>
        <w:t xml:space="preserve"> SINGLE_GEN = 2</w:t>
      </w:r>
      <w:r>
        <w:rPr>
          <w:bCs/>
          <w:iCs/>
          <w:color w:val="00B0F0"/>
          <w:bdr w:val="none" w:sz="0" w:space="0" w:color="auto" w:frame="1"/>
          <w:shd w:val="clear" w:color="auto" w:fill="FFFFFF"/>
        </w:rPr>
        <w:t xml:space="preserve"> TEXT TO BE CONCATENATED IS: Male</w:t>
      </w:r>
    </w:p>
    <w:p w:rsidR="00DD0786" w:rsidP="00DD0786" w14:paraId="06DA255E" w14:textId="77777777">
      <w:pPr>
        <w:rPr>
          <w:rFonts w:cs="Tahoma"/>
          <w:color w:val="00B0F0"/>
        </w:rPr>
      </w:pPr>
      <w:r>
        <w:rPr>
          <w:bCs/>
          <w:iCs/>
          <w:color w:val="00B0F0"/>
          <w:bdr w:val="none" w:sz="0" w:space="0" w:color="auto" w:frame="1"/>
          <w:shd w:val="clear" w:color="auto" w:fill="FFFFFF"/>
        </w:rPr>
        <w:t>IF GENDER_ID = 3 TEXT TO BE CONCATENATED IS: Transgender</w:t>
      </w:r>
    </w:p>
    <w:p w:rsidR="00DD0786" w:rsidP="00DD0786" w14:paraId="79D84DF4" w14:textId="77777777">
      <w:pPr>
        <w:rPr>
          <w:bCs/>
          <w:iCs/>
          <w:color w:val="00B0F0"/>
          <w:bdr w:val="none" w:sz="0" w:space="0" w:color="auto" w:frame="1"/>
          <w:shd w:val="clear" w:color="auto" w:fill="FFFFFF"/>
        </w:rPr>
      </w:pPr>
      <w:r>
        <w:rPr>
          <w:bCs/>
          <w:iCs/>
          <w:color w:val="00B0F0"/>
          <w:bdr w:val="none" w:sz="0" w:space="0" w:color="auto" w:frame="1"/>
          <w:shd w:val="clear" w:color="auto" w:fill="FFFFFF"/>
        </w:rPr>
        <w:t>IF GENDER_ID = 4 TEXT TO BE CONCATENATED IS: Two-Spirit</w:t>
      </w:r>
    </w:p>
    <w:p w:rsidR="00DD0786" w:rsidP="00DD0786" w14:paraId="7A337C6D" w14:textId="0EFEC30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GENDER_ID = 5 </w:t>
      </w:r>
      <w:r w:rsidR="00794BB1">
        <w:rPr>
          <w:bCs/>
          <w:iCs/>
          <w:color w:val="00B0F0"/>
          <w:bdr w:val="none" w:sz="0" w:space="0" w:color="auto" w:frame="1"/>
          <w:shd w:val="clear" w:color="auto" w:fill="FFFFFF"/>
        </w:rPr>
        <w:t>or</w:t>
      </w:r>
      <w:r w:rsidR="00794BB1">
        <w:rPr>
          <w:rFonts w:cs="Tahoma"/>
          <w:color w:val="00B0F0"/>
        </w:rPr>
        <w:t xml:space="preserve"> SINGLE_GEN = 3 </w:t>
      </w:r>
      <w:r>
        <w:rPr>
          <w:bCs/>
          <w:iCs/>
          <w:color w:val="00B0F0"/>
          <w:bdr w:val="none" w:sz="0" w:space="0" w:color="auto" w:frame="1"/>
          <w:shd w:val="clear" w:color="auto" w:fill="FFFFFF"/>
        </w:rPr>
        <w:t>TEXT TO BE CONCETANATES IS: some other gender</w:t>
      </w:r>
      <w:bookmarkEnd w:id="3"/>
    </w:p>
    <w:p w:rsidR="00DD0786" w:rsidP="00DD0786" w14:paraId="24396C4B" w14:textId="77777777">
      <w:pPr>
        <w:pBdr>
          <w:bottom w:val="single" w:sz="4" w:space="1" w:color="auto"/>
        </w:pBdr>
        <w:rPr>
          <w:rFonts w:cs="Tahoma"/>
          <w:color w:val="00B0F0"/>
        </w:rPr>
      </w:pPr>
    </w:p>
    <w:p w:rsidR="00DD0786" w:rsidP="00DD0786" w14:paraId="49FC351D" w14:textId="77777777">
      <w:pPr>
        <w:rPr>
          <w:rFonts w:cs="Tahoma"/>
          <w:color w:val="00B0F0"/>
        </w:rPr>
      </w:pPr>
    </w:p>
    <w:p w:rsidR="00DD0786" w:rsidP="00DD0786" w14:paraId="6B8E7864" w14:textId="7F569B51">
      <w:pPr>
        <w:contextualSpacing/>
        <w:rPr>
          <w:rFonts w:cs="Tahoma"/>
          <w:color w:val="00B0F0"/>
        </w:rPr>
      </w:pPr>
      <w:r>
        <w:rPr>
          <w:rFonts w:cs="Tahoma"/>
          <w:color w:val="00B0F0"/>
        </w:rPr>
        <w:t xml:space="preserve">[SHOW IF SAAB=1,2 AND </w:t>
      </w:r>
      <w:r>
        <w:rPr>
          <w:bCs/>
          <w:iCs/>
          <w:color w:val="00B0F0"/>
          <w:bdr w:val="none" w:sz="0" w:space="0" w:color="auto" w:frame="1"/>
          <w:shd w:val="clear" w:color="auto" w:fill="FFFFFF"/>
        </w:rPr>
        <w:t>GENDER_ID=1,2,3,4,5</w:t>
      </w:r>
      <w:r w:rsidR="001A655B">
        <w:rPr>
          <w:bCs/>
          <w:iCs/>
          <w:color w:val="00B0F0"/>
          <w:bdr w:val="none" w:sz="0" w:space="0" w:color="auto" w:frame="1"/>
          <w:shd w:val="clear" w:color="auto" w:fill="FFFFFF"/>
        </w:rPr>
        <w:t xml:space="preserve"> or </w:t>
      </w:r>
      <w:r w:rsidR="001A655B">
        <w:rPr>
          <w:rFonts w:cs="Tahoma"/>
          <w:color w:val="00B0F0"/>
        </w:rPr>
        <w:t>SINGLE_GEN = 1,2,3</w:t>
      </w:r>
      <w:r>
        <w:rPr>
          <w:rFonts w:cs="Tahoma"/>
          <w:color w:val="00B0F0"/>
        </w:rPr>
        <w:t>]</w:t>
      </w:r>
    </w:p>
    <w:p w:rsidR="00DD0786" w:rsidP="00DD0786" w14:paraId="53AD92E2" w14:textId="77777777">
      <w:pPr>
        <w:contextualSpacing/>
        <w:rPr>
          <w:rFonts w:cs="Tahoma"/>
          <w:color w:val="00B0F0"/>
        </w:rPr>
      </w:pPr>
      <w:r>
        <w:rPr>
          <w:rFonts w:cs="Tahoma"/>
          <w:color w:val="00B0F0"/>
        </w:rPr>
        <w:t>[RECORD TIME ON SCREEN]</w:t>
      </w:r>
    </w:p>
    <w:p w:rsidR="00DD0786" w:rsidRPr="0015782D" w:rsidP="00DD0786" w14:paraId="44E8BA00" w14:textId="77777777">
      <w:pPr>
        <w:contextualSpacing/>
        <w:rPr>
          <w:color w:val="00B0F0"/>
          <w:lang w:val=""/>
        </w:rPr>
      </w:pPr>
      <w:r>
        <w:rPr>
          <w:rFonts w:cs="Tahoma"/>
          <w:color w:val="00B0F0"/>
        </w:rPr>
        <w:t xml:space="preserve">[SP] </w:t>
      </w:r>
    </w:p>
    <w:p w:rsidR="00DD0786" w:rsidP="00DD0786" w14:paraId="2F3459EF" w14:textId="77777777">
      <w:pPr>
        <w:contextualSpacing/>
        <w:rPr>
          <w:rFonts w:cs="Tahoma"/>
        </w:rPr>
      </w:pPr>
      <w:r>
        <w:rPr>
          <w:bCs/>
          <w:iCs/>
          <w:color w:val="00B0F0"/>
          <w:bdr w:val="none" w:sz="0" w:space="0" w:color="auto" w:frame="1"/>
          <w:shd w:val="clear" w:color="auto" w:fill="FFFFFF"/>
        </w:rPr>
        <w:t>GENDER_CONFIRM.</w:t>
      </w:r>
    </w:p>
    <w:p w:rsidR="00DD0786" w:rsidP="00DD0786" w14:paraId="066AE7B1" w14:textId="6E451B7D">
      <w:pPr>
        <w:contextualSpacing/>
      </w:pPr>
      <w:r w:rsidRPr="006E77C7">
        <w:rPr>
          <w:szCs w:val="24"/>
        </w:rPr>
        <w:t xml:space="preserve">Just to confirm, you were assigned </w:t>
      </w:r>
      <w:r>
        <w:rPr>
          <w:color w:val="00B0F0"/>
          <w:szCs w:val="24"/>
        </w:rPr>
        <w:t>[INSERT VALUE TEXT FROM SAAB, MAKE FIRST LETTER LOWERCASE]</w:t>
      </w:r>
      <w:r w:rsidRPr="006E77C7">
        <w:rPr>
          <w:szCs w:val="24"/>
        </w:rPr>
        <w:t xml:space="preserve"> at birth and now describe yourself as </w:t>
      </w:r>
      <w:r>
        <w:rPr>
          <w:color w:val="00B0F0"/>
          <w:szCs w:val="24"/>
        </w:rPr>
        <w:t xml:space="preserve">[INSERT VALUE TEXT FROM </w:t>
      </w:r>
      <w:r>
        <w:rPr>
          <w:bCs/>
          <w:iCs/>
          <w:color w:val="00B0F0"/>
          <w:bdr w:val="none" w:sz="0" w:space="0" w:color="auto" w:frame="1"/>
          <w:shd w:val="clear" w:color="auto" w:fill="FFFFFF"/>
        </w:rPr>
        <w:t>GENDER_ID</w:t>
      </w:r>
      <w:r w:rsidR="00572C99">
        <w:rPr>
          <w:bCs/>
          <w:iCs/>
          <w:color w:val="00B0F0"/>
          <w:bdr w:val="none" w:sz="0" w:space="0" w:color="auto" w:frame="1"/>
          <w:shd w:val="clear" w:color="auto" w:fill="FFFFFF"/>
        </w:rPr>
        <w:t xml:space="preserve"> or</w:t>
      </w:r>
      <w:r w:rsidR="00572C99">
        <w:rPr>
          <w:rFonts w:cs="Tahoma"/>
          <w:color w:val="00B0F0"/>
        </w:rPr>
        <w:t xml:space="preserve"> SINGLE_GEN</w:t>
      </w:r>
      <w:r>
        <w:rPr>
          <w:bCs/>
          <w:iCs/>
          <w:color w:val="00B0F0"/>
          <w:bdr w:val="none" w:sz="0" w:space="0" w:color="auto" w:frame="1"/>
          <w:shd w:val="clear" w:color="auto" w:fill="FFFFFF"/>
        </w:rPr>
        <w:t>, MAKE FIRST LETTER LOWERCASE; IF</w:t>
      </w:r>
      <w:r w:rsidRPr="002C21E3">
        <w:rPr>
          <w:bCs/>
          <w:iCs/>
          <w:color w:val="00B0F0"/>
          <w:bdr w:val="none" w:sz="0" w:space="0" w:color="auto" w:frame="1"/>
          <w:shd w:val="clear" w:color="auto" w:fill="FFFFFF"/>
        </w:rPr>
        <w:t xml:space="preserve"> </w:t>
      </w:r>
      <w:r>
        <w:rPr>
          <w:bCs/>
          <w:iCs/>
          <w:color w:val="00B0F0"/>
          <w:bdr w:val="none" w:sz="0" w:space="0" w:color="auto" w:frame="1"/>
          <w:shd w:val="clear" w:color="auto" w:fill="FFFFFF"/>
        </w:rPr>
        <w:t>GENDER_ID=5</w:t>
      </w:r>
      <w:r w:rsidR="00572C99">
        <w:rPr>
          <w:bCs/>
          <w:iCs/>
          <w:color w:val="00B0F0"/>
          <w:bdr w:val="none" w:sz="0" w:space="0" w:color="auto" w:frame="1"/>
          <w:shd w:val="clear" w:color="auto" w:fill="FFFFFF"/>
        </w:rPr>
        <w:t xml:space="preserve"> or or</w:t>
      </w:r>
      <w:r w:rsidR="00572C99">
        <w:rPr>
          <w:rFonts w:cs="Tahoma"/>
          <w:color w:val="00B0F0"/>
        </w:rPr>
        <w:t xml:space="preserve"> SINGLE_GEN =3</w:t>
      </w:r>
      <w:r>
        <w:rPr>
          <w:bCs/>
          <w:iCs/>
          <w:color w:val="00B0F0"/>
          <w:bdr w:val="none" w:sz="0" w:space="0" w:color="auto" w:frame="1"/>
          <w:shd w:val="clear" w:color="auto" w:fill="FFFFFF"/>
        </w:rPr>
        <w:t>, INSERT ‘</w:t>
      </w:r>
      <w:r w:rsidRPr="00D65224">
        <w:rPr>
          <w:bCs/>
          <w:iCs/>
          <w:bdr w:val="none" w:sz="0" w:space="0" w:color="auto" w:frame="1"/>
          <w:shd w:val="clear" w:color="auto" w:fill="FFFFFF"/>
        </w:rPr>
        <w:t xml:space="preserve">some other </w:t>
      </w:r>
      <w:r>
        <w:rPr>
          <w:bCs/>
          <w:iCs/>
          <w:bdr w:val="none" w:sz="0" w:space="0" w:color="auto" w:frame="1"/>
          <w:shd w:val="clear" w:color="auto" w:fill="FFFFFF"/>
        </w:rPr>
        <w:t>gender</w:t>
      </w:r>
      <w:r w:rsidRPr="00D65224">
        <w:rPr>
          <w:bCs/>
          <w:iCs/>
          <w:color w:val="00B0F0"/>
          <w:bdr w:val="none" w:sz="0" w:space="0" w:color="auto" w:frame="1"/>
          <w:shd w:val="clear" w:color="auto" w:fill="FFFFFF"/>
        </w:rPr>
        <w:t>’</w:t>
      </w:r>
      <w:r>
        <w:rPr>
          <w:bCs/>
          <w:iCs/>
          <w:color w:val="00B0F0"/>
          <w:bdr w:val="none" w:sz="0" w:space="0" w:color="auto" w:frame="1"/>
          <w:shd w:val="clear" w:color="auto" w:fill="FFFFFF"/>
        </w:rPr>
        <w:t>]</w:t>
      </w:r>
      <w:r w:rsidRPr="006E77C7">
        <w:rPr>
          <w:szCs w:val="24"/>
        </w:rPr>
        <w:t>. Is that correct?</w:t>
      </w:r>
    </w:p>
    <w:p w:rsidR="00DD0786" w:rsidP="00DD0786" w14:paraId="4E4717D0" w14:textId="77777777">
      <w:pPr>
        <w:contextualSpacing/>
        <w:rPr>
          <w:color w:val="00B0F0"/>
        </w:rPr>
      </w:pPr>
    </w:p>
    <w:p w:rsidR="00DD0786" w:rsidRPr="003465EC" w:rsidP="00DD0786" w14:paraId="18696E57" w14:textId="77777777">
      <w:pPr>
        <w:contextualSpacing/>
      </w:pPr>
      <w:r>
        <w:rPr>
          <w:color w:val="00B0F0"/>
        </w:rPr>
        <w:t xml:space="preserve">CAWI RESPONSE OPTIONS: </w:t>
      </w:r>
    </w:p>
    <w:p w:rsidR="00DD0786" w:rsidRPr="002541A3" w:rsidP="00DD0786" w14:paraId="1FBAC90A" w14:textId="77777777">
      <w:pPr>
        <w:pStyle w:val="ListParagraph"/>
        <w:numPr>
          <w:ilvl w:val="0"/>
          <w:numId w:val="147"/>
        </w:numPr>
      </w:pPr>
      <w:r>
        <w:rPr>
          <w:szCs w:val="24"/>
        </w:rPr>
        <w:t>Yes</w:t>
      </w:r>
    </w:p>
    <w:p w:rsidR="00DD0786" w:rsidRPr="002541A3" w:rsidP="00DD0786" w14:paraId="5BBF3868" w14:textId="77777777">
      <w:pPr>
        <w:pStyle w:val="ListParagraph"/>
        <w:numPr>
          <w:ilvl w:val="0"/>
          <w:numId w:val="147"/>
        </w:numPr>
      </w:pPr>
      <w:r>
        <w:rPr>
          <w:szCs w:val="24"/>
        </w:rPr>
        <w:t>No</w:t>
      </w:r>
    </w:p>
    <w:p w:rsidR="00DD0786" w:rsidP="00DD0786" w14:paraId="51E3DB53" w14:textId="77777777">
      <w:pPr>
        <w:contextualSpacing/>
      </w:pPr>
    </w:p>
    <w:p w:rsidR="00DD0786" w:rsidRPr="003465EC" w:rsidP="00DD0786" w14:paraId="2D61EE6C" w14:textId="77777777">
      <w:pPr>
        <w:contextualSpacing/>
      </w:pPr>
      <w:r>
        <w:rPr>
          <w:color w:val="00B0F0"/>
        </w:rPr>
        <w:t xml:space="preserve">CATI RESPONSE OPTIONS: </w:t>
      </w:r>
    </w:p>
    <w:p w:rsidR="00DD0786" w:rsidRPr="002541A3" w:rsidP="00DD0786" w14:paraId="210474F6" w14:textId="77777777">
      <w:pPr>
        <w:pStyle w:val="ListParagraph"/>
        <w:numPr>
          <w:ilvl w:val="0"/>
          <w:numId w:val="148"/>
        </w:numPr>
      </w:pPr>
      <w:r>
        <w:rPr>
          <w:szCs w:val="24"/>
        </w:rPr>
        <w:t>YES</w:t>
      </w:r>
    </w:p>
    <w:p w:rsidR="00DD0786" w:rsidRPr="002541A3" w:rsidP="00DD0786" w14:paraId="4307BF09" w14:textId="77777777">
      <w:pPr>
        <w:pStyle w:val="ListParagraph"/>
        <w:numPr>
          <w:ilvl w:val="0"/>
          <w:numId w:val="148"/>
        </w:numPr>
      </w:pPr>
      <w:r>
        <w:rPr>
          <w:szCs w:val="24"/>
        </w:rPr>
        <w:t>NO</w:t>
      </w:r>
    </w:p>
    <w:p w:rsidR="00DD0786" w:rsidP="00DD0786" w14:paraId="1B38828E" w14:textId="77777777">
      <w:pPr>
        <w:pBdr>
          <w:bottom w:val="single" w:sz="4" w:space="1" w:color="auto"/>
        </w:pBdr>
        <w:rPr>
          <w:rFonts w:cs="Tahoma"/>
          <w:color w:val="00B0F0"/>
        </w:rPr>
      </w:pPr>
    </w:p>
    <w:p w:rsidR="00DD0786" w:rsidP="00DD0786" w14:paraId="61F54399" w14:textId="77777777">
      <w:pPr>
        <w:rPr>
          <w:rFonts w:cs="Tahoma"/>
          <w:color w:val="00B0F0"/>
        </w:rPr>
      </w:pPr>
    </w:p>
    <w:p w:rsidR="00DD0786" w:rsidP="00DD0786" w14:paraId="192F1F66" w14:textId="77777777">
      <w:pPr>
        <w:contextualSpacing/>
        <w:rPr>
          <w:rFonts w:cs="Tahoma"/>
          <w:color w:val="00B0F0"/>
        </w:rPr>
      </w:pPr>
      <w:r>
        <w:rPr>
          <w:rFonts w:cs="Tahoma"/>
          <w:color w:val="00B0F0"/>
        </w:rPr>
        <w:t xml:space="preserve">[COPY FROM ATEST SID </w:t>
      </w:r>
      <w:r w:rsidRPr="0062732F">
        <w:rPr>
          <w:rFonts w:cs="Tahoma"/>
          <w:color w:val="00B0F0"/>
        </w:rPr>
        <w:t>2765</w:t>
      </w:r>
      <w:r>
        <w:rPr>
          <w:rFonts w:cs="Tahoma"/>
          <w:color w:val="00B0F0"/>
        </w:rPr>
        <w:t>]</w:t>
      </w:r>
    </w:p>
    <w:p w:rsidR="00DD0786" w:rsidP="00DD0786" w14:paraId="3FD4453A" w14:textId="77777777">
      <w:pPr>
        <w:contextualSpacing/>
        <w:rPr>
          <w:rFonts w:cs="Tahoma"/>
          <w:color w:val="00B0F0"/>
        </w:rPr>
      </w:pPr>
      <w:r>
        <w:rPr>
          <w:rFonts w:cs="Tahoma"/>
          <w:color w:val="00B0F0"/>
        </w:rPr>
        <w:t xml:space="preserve">[SHOW </w:t>
      </w:r>
      <w:r w:rsidRPr="009A0E6A">
        <w:rPr>
          <w:rFonts w:cs="Tahoma"/>
          <w:color w:val="00B0F0"/>
        </w:rPr>
        <w:t>IF GENDER</w:t>
      </w:r>
      <w:r>
        <w:rPr>
          <w:bCs/>
          <w:iCs/>
          <w:color w:val="00B0F0"/>
          <w:bdr w:val="none" w:sz="0" w:space="0" w:color="auto" w:frame="1"/>
          <w:shd w:val="clear" w:color="auto" w:fill="FFFFFF"/>
        </w:rPr>
        <w:t>_CONFIRM=2]</w:t>
      </w:r>
    </w:p>
    <w:p w:rsidR="00DD0786" w:rsidP="00DD0786" w14:paraId="4D708C40" w14:textId="77777777">
      <w:pPr>
        <w:contextualSpacing/>
        <w:rPr>
          <w:rFonts w:cs="Tahoma"/>
          <w:color w:val="00B0F0"/>
        </w:rPr>
      </w:pPr>
      <w:r>
        <w:rPr>
          <w:rFonts w:cs="Tahoma"/>
          <w:color w:val="00B0F0"/>
        </w:rPr>
        <w:t>[RECORD TIME ON SCREEN]</w:t>
      </w:r>
    </w:p>
    <w:p w:rsidR="00DD0786" w:rsidRPr="0015782D" w:rsidP="00DD0786" w14:paraId="71C14658" w14:textId="77777777">
      <w:pPr>
        <w:contextualSpacing/>
        <w:rPr>
          <w:color w:val="00B0F0"/>
          <w:lang w:val=""/>
        </w:rPr>
      </w:pPr>
      <w:r>
        <w:rPr>
          <w:rFonts w:cs="Tahoma"/>
          <w:color w:val="00B0F0"/>
        </w:rPr>
        <w:t xml:space="preserve">[SP] </w:t>
      </w:r>
    </w:p>
    <w:p w:rsidR="00DD0786" w:rsidP="00DD0786" w14:paraId="1EB488AB" w14:textId="77777777">
      <w:pPr>
        <w:contextualSpacing/>
        <w:rPr>
          <w:rFonts w:cs="Tahoma"/>
        </w:rPr>
      </w:pPr>
      <w:r>
        <w:rPr>
          <w:bCs/>
          <w:iCs/>
          <w:color w:val="00B0F0"/>
          <w:bdr w:val="none" w:sz="0" w:space="0" w:color="auto" w:frame="1"/>
          <w:shd w:val="clear" w:color="auto" w:fill="FFFFFF"/>
        </w:rPr>
        <w:t>SAAB_RE.</w:t>
      </w:r>
    </w:p>
    <w:p w:rsidR="00DD0786" w:rsidP="00DD0786" w14:paraId="0EEBD4C7" w14:textId="77777777">
      <w:pPr>
        <w:contextualSpacing/>
      </w:pPr>
      <w:r w:rsidRPr="00D20D18">
        <w:t>What sex were you assigned at birth, on your original birth certificate</w:t>
      </w:r>
      <w:r>
        <w:t>?</w:t>
      </w:r>
    </w:p>
    <w:p w:rsidR="00DD0786" w:rsidP="00DD0786" w14:paraId="084E82CE" w14:textId="77777777">
      <w:pPr>
        <w:contextualSpacing/>
        <w:rPr>
          <w:color w:val="00B0F0"/>
        </w:rPr>
      </w:pPr>
    </w:p>
    <w:p w:rsidR="00DD0786" w:rsidRPr="003465EC" w:rsidP="00DD0786" w14:paraId="46FCC844" w14:textId="77777777">
      <w:pPr>
        <w:contextualSpacing/>
      </w:pPr>
      <w:r>
        <w:rPr>
          <w:color w:val="00B0F0"/>
        </w:rPr>
        <w:t xml:space="preserve">RESPONSE OPTIONS: </w:t>
      </w:r>
    </w:p>
    <w:p w:rsidR="00DD0786" w:rsidRPr="002541A3" w:rsidP="00DD0786" w14:paraId="6A9BB1B7" w14:textId="77777777">
      <w:pPr>
        <w:pStyle w:val="ListParagraph"/>
        <w:numPr>
          <w:ilvl w:val="0"/>
          <w:numId w:val="149"/>
        </w:numPr>
      </w:pPr>
      <w:r w:rsidRPr="002541A3">
        <w:rPr>
          <w:szCs w:val="24"/>
        </w:rPr>
        <w:t xml:space="preserve">Male </w:t>
      </w:r>
    </w:p>
    <w:p w:rsidR="00DD0786" w:rsidRPr="007D69E4" w:rsidP="00DD0786" w14:paraId="71FDB196" w14:textId="77777777">
      <w:pPr>
        <w:pStyle w:val="ListParagraph"/>
        <w:numPr>
          <w:ilvl w:val="0"/>
          <w:numId w:val="149"/>
        </w:numPr>
      </w:pPr>
      <w:r>
        <w:rPr>
          <w:szCs w:val="24"/>
        </w:rPr>
        <w:t>Female</w:t>
      </w:r>
    </w:p>
    <w:p w:rsidR="00DD0786" w:rsidP="00DD0786" w14:paraId="2C92CE37" w14:textId="77777777">
      <w:pPr>
        <w:pBdr>
          <w:bottom w:val="single" w:sz="4" w:space="1" w:color="auto"/>
        </w:pBdr>
        <w:contextualSpacing/>
        <w:rPr>
          <w:rFonts w:cs="Tahoma"/>
        </w:rPr>
      </w:pPr>
    </w:p>
    <w:p w:rsidR="00DD0786" w:rsidP="00DD0786" w14:paraId="16FDDE3D" w14:textId="77777777">
      <w:pPr>
        <w:rPr>
          <w:rFonts w:cs="Arial"/>
          <w:bCs/>
          <w:iCs/>
          <w:color w:val="00B0F0"/>
          <w:bdr w:val="none" w:sz="0" w:space="0" w:color="auto" w:frame="1"/>
          <w:shd w:val="clear" w:color="auto" w:fill="FFFFFF"/>
        </w:rPr>
      </w:pPr>
    </w:p>
    <w:p w:rsidR="00DD0786" w:rsidP="00DD0786" w14:paraId="24437DDD" w14:textId="77777777">
      <w:pPr>
        <w:contextualSpacing/>
        <w:rPr>
          <w:rFonts w:cs="Tahoma"/>
          <w:color w:val="00B0F0"/>
        </w:rPr>
      </w:pPr>
      <w:r>
        <w:rPr>
          <w:rFonts w:cs="Tahoma"/>
          <w:color w:val="00B0F0"/>
        </w:rPr>
        <w:t xml:space="preserve">[COPY FROM ATEST SID </w:t>
      </w:r>
      <w:r w:rsidRPr="0062732F">
        <w:rPr>
          <w:rFonts w:cs="Tahoma"/>
          <w:color w:val="00B0F0"/>
        </w:rPr>
        <w:t>2765</w:t>
      </w:r>
      <w:r>
        <w:rPr>
          <w:rFonts w:cs="Tahoma"/>
          <w:color w:val="00B0F0"/>
        </w:rPr>
        <w:t>]</w:t>
      </w:r>
    </w:p>
    <w:p w:rsidR="00DD0786" w:rsidP="00DD0786" w14:paraId="4C404780" w14:textId="77777777">
      <w:pPr>
        <w:contextualSpacing/>
        <w:rPr>
          <w:rFonts w:cs="Tahoma"/>
          <w:color w:val="00B0F0"/>
        </w:rPr>
      </w:pPr>
      <w:r>
        <w:rPr>
          <w:rFonts w:cs="Tahoma"/>
          <w:color w:val="00B0F0"/>
        </w:rPr>
        <w:t xml:space="preserve">[SHOW </w:t>
      </w:r>
      <w:r w:rsidRPr="009A0E6A">
        <w:rPr>
          <w:rFonts w:cs="Tahoma"/>
          <w:color w:val="00B0F0"/>
        </w:rPr>
        <w:t>IF GENDER</w:t>
      </w:r>
      <w:r>
        <w:rPr>
          <w:bCs/>
          <w:iCs/>
          <w:color w:val="00B0F0"/>
          <w:bdr w:val="none" w:sz="0" w:space="0" w:color="auto" w:frame="1"/>
          <w:shd w:val="clear" w:color="auto" w:fill="FFFFFF"/>
        </w:rPr>
        <w:t>_CONFIRM=2</w:t>
      </w:r>
      <w:r>
        <w:rPr>
          <w:rFonts w:cs="Tahoma"/>
          <w:color w:val="00B0F0"/>
        </w:rPr>
        <w:t>]</w:t>
      </w:r>
    </w:p>
    <w:p w:rsidR="00DD0786" w:rsidP="00DD0786" w14:paraId="5903C686" w14:textId="77777777">
      <w:pPr>
        <w:contextualSpacing/>
        <w:rPr>
          <w:rFonts w:cs="Tahoma"/>
          <w:color w:val="00B0F0"/>
        </w:rPr>
      </w:pPr>
      <w:r>
        <w:rPr>
          <w:rFonts w:cs="Tahoma"/>
          <w:color w:val="00B0F0"/>
        </w:rPr>
        <w:t>[RECORD TIME ON SCREEN]</w:t>
      </w:r>
    </w:p>
    <w:p w:rsidR="00DD0786" w:rsidRPr="0015782D" w:rsidP="00DD0786" w14:paraId="00E3F865" w14:textId="77777777">
      <w:pPr>
        <w:contextualSpacing/>
        <w:rPr>
          <w:color w:val="00B0F0"/>
          <w:lang w:val=""/>
        </w:rPr>
      </w:pPr>
      <w:r>
        <w:rPr>
          <w:rFonts w:cs="Tahoma"/>
          <w:color w:val="00B0F0"/>
        </w:rPr>
        <w:t xml:space="preserve">[SP] </w:t>
      </w:r>
    </w:p>
    <w:p w:rsidR="00DD0786" w:rsidP="00DD0786" w14:paraId="44BCFBE1" w14:textId="77777777">
      <w:pPr>
        <w:contextualSpacing/>
        <w:rPr>
          <w:rFonts w:cs="Tahoma"/>
        </w:rPr>
      </w:pPr>
      <w:r>
        <w:rPr>
          <w:bCs/>
          <w:iCs/>
          <w:color w:val="00B0F0"/>
          <w:bdr w:val="none" w:sz="0" w:space="0" w:color="auto" w:frame="1"/>
          <w:shd w:val="clear" w:color="auto" w:fill="FFFFFF"/>
        </w:rPr>
        <w:t>GENDER_ID_RE.</w:t>
      </w:r>
    </w:p>
    <w:p w:rsidR="00DD0786" w:rsidP="00DD0786" w14:paraId="2117C1A1" w14:textId="77777777">
      <w:r>
        <w:rPr>
          <w:szCs w:val="24"/>
        </w:rPr>
        <w:t xml:space="preserve">What is your current gender? </w:t>
      </w:r>
    </w:p>
    <w:p w:rsidR="00DD0786" w:rsidP="00DD0786" w14:paraId="276C0918" w14:textId="77777777">
      <w:r>
        <w:rPr>
          <w:color w:val="00B0F0"/>
        </w:rPr>
        <w:t>[SPACE]</w:t>
      </w:r>
    </w:p>
    <w:p w:rsidR="00DD0786" w:rsidP="00DD0786" w14:paraId="76A59BC2" w14:textId="77777777">
      <w:pPr>
        <w:rPr>
          <w:color w:val="00B0F0"/>
        </w:rPr>
      </w:pPr>
      <w:r>
        <w:rPr>
          <w:color w:val="00B0F0"/>
        </w:rPr>
        <w:t xml:space="preserve">[CAWI - REMOVE BOLD] &lt;i&gt; </w:t>
      </w:r>
      <w:r>
        <w:rPr>
          <w:i/>
        </w:rPr>
        <w:t xml:space="preserve">Mark only one. </w:t>
      </w:r>
      <w:r>
        <w:rPr>
          <w:color w:val="00B0F0"/>
        </w:rPr>
        <w:t>&lt;/i&gt;</w:t>
      </w:r>
    </w:p>
    <w:p w:rsidR="00DD0786" w:rsidP="00DD0786" w14:paraId="4A554A9A" w14:textId="77777777">
      <w:pPr>
        <w:rPr>
          <w:color w:val="FF0000"/>
        </w:rPr>
      </w:pPr>
      <w:r>
        <w:rPr>
          <w:color w:val="00B0F0"/>
        </w:rPr>
        <w:t xml:space="preserve">[CATI] </w:t>
      </w:r>
      <w:r>
        <w:rPr>
          <w:color w:val="FF0000"/>
        </w:rPr>
        <w:t>MARK ONLY ONE</w:t>
      </w:r>
    </w:p>
    <w:p w:rsidR="00DD0786" w:rsidP="00DD0786" w14:paraId="451BC9CA" w14:textId="77777777"/>
    <w:p w:rsidR="00DD0786" w:rsidP="00DD0786" w14:paraId="56192E09" w14:textId="77777777">
      <w:pPr>
        <w:rPr>
          <w:color w:val="00B0F0"/>
        </w:rPr>
      </w:pPr>
      <w:r>
        <w:rPr>
          <w:color w:val="00B0F0"/>
        </w:rPr>
        <w:t>CAWI RESPONSE OPTIONS:</w:t>
      </w:r>
    </w:p>
    <w:p w:rsidR="00DD0786" w:rsidP="00DD0786" w14:paraId="1F07FF71" w14:textId="77777777">
      <w:pPr>
        <w:pStyle w:val="ListParagraph"/>
        <w:numPr>
          <w:ilvl w:val="0"/>
          <w:numId w:val="154"/>
        </w:numPr>
        <w:rPr>
          <w:szCs w:val="24"/>
        </w:rPr>
      </w:pPr>
      <w:r>
        <w:rPr>
          <w:szCs w:val="24"/>
        </w:rPr>
        <w:t>Female</w:t>
      </w:r>
    </w:p>
    <w:p w:rsidR="00DD0786" w:rsidP="00DD0786" w14:paraId="10DF424F" w14:textId="77777777">
      <w:pPr>
        <w:pStyle w:val="ListParagraph"/>
        <w:numPr>
          <w:ilvl w:val="0"/>
          <w:numId w:val="154"/>
        </w:numPr>
        <w:rPr>
          <w:szCs w:val="24"/>
        </w:rPr>
      </w:pPr>
      <w:r>
        <w:rPr>
          <w:szCs w:val="24"/>
        </w:rPr>
        <w:t>Male</w:t>
      </w:r>
    </w:p>
    <w:p w:rsidR="00DD0786" w:rsidP="00DD0786" w14:paraId="5FFF8346" w14:textId="77777777">
      <w:pPr>
        <w:pStyle w:val="ListParagraph"/>
        <w:numPr>
          <w:ilvl w:val="0"/>
          <w:numId w:val="154"/>
        </w:numPr>
        <w:rPr>
          <w:szCs w:val="24"/>
        </w:rPr>
      </w:pPr>
      <w:r>
        <w:rPr>
          <w:szCs w:val="24"/>
        </w:rPr>
        <w:t>Transgender</w:t>
      </w:r>
    </w:p>
    <w:p w:rsidR="00DD0786" w:rsidP="00DD0786" w14:paraId="685C0592" w14:textId="77777777">
      <w:pPr>
        <w:pStyle w:val="ListParagraph"/>
        <w:numPr>
          <w:ilvl w:val="0"/>
          <w:numId w:val="154"/>
        </w:numPr>
        <w:rPr>
          <w:color w:val="00B0F0"/>
        </w:rPr>
      </w:pPr>
      <w:r>
        <w:rPr>
          <w:color w:val="00B0F0"/>
          <w:szCs w:val="24"/>
        </w:rPr>
        <w:t>[S_RACETH=6]</w:t>
      </w:r>
      <w:r>
        <w:rPr>
          <w:szCs w:val="24"/>
        </w:rPr>
        <w:t>Two-Spirit</w:t>
      </w:r>
    </w:p>
    <w:p w:rsidR="00DD0786" w:rsidP="00DD0786" w14:paraId="2D4E9685" w14:textId="77777777">
      <w:pPr>
        <w:pStyle w:val="ListParagraph"/>
        <w:numPr>
          <w:ilvl w:val="0"/>
          <w:numId w:val="154"/>
        </w:numPr>
        <w:rPr>
          <w:color w:val="00B0F0"/>
        </w:rPr>
      </w:pPr>
      <w:r>
        <w:rPr>
          <w:szCs w:val="24"/>
        </w:rPr>
        <w:t xml:space="preserve">I use a different term, please specify: </w:t>
      </w:r>
      <w:r>
        <w:rPr>
          <w:color w:val="00B0F0"/>
          <w:szCs w:val="24"/>
        </w:rPr>
        <w:t>[TEXTBOX]</w:t>
      </w:r>
    </w:p>
    <w:p w:rsidR="00DD0786" w:rsidP="00DD0786" w14:paraId="3AF1360C" w14:textId="77777777">
      <w:pPr>
        <w:rPr>
          <w:color w:val="00B0F0"/>
        </w:rPr>
      </w:pPr>
    </w:p>
    <w:p w:rsidR="00DD0786" w:rsidP="00DD0786" w14:paraId="52B33A02" w14:textId="77777777">
      <w:r>
        <w:rPr>
          <w:color w:val="00B0F0"/>
        </w:rPr>
        <w:t xml:space="preserve">CATI RESPONSE OPTIONS: </w:t>
      </w:r>
    </w:p>
    <w:p w:rsidR="00DD0786" w:rsidP="00DD0786" w14:paraId="40C53BCA" w14:textId="77777777">
      <w:pPr>
        <w:pStyle w:val="ListParagraph"/>
        <w:numPr>
          <w:ilvl w:val="0"/>
          <w:numId w:val="153"/>
        </w:numPr>
        <w:rPr>
          <w:szCs w:val="24"/>
        </w:rPr>
      </w:pPr>
      <w:r>
        <w:rPr>
          <w:szCs w:val="24"/>
        </w:rPr>
        <w:t>Female</w:t>
      </w:r>
    </w:p>
    <w:p w:rsidR="00DD0786" w:rsidP="00DD0786" w14:paraId="69937EC9" w14:textId="77777777">
      <w:pPr>
        <w:pStyle w:val="ListParagraph"/>
        <w:numPr>
          <w:ilvl w:val="0"/>
          <w:numId w:val="153"/>
        </w:numPr>
        <w:rPr>
          <w:szCs w:val="24"/>
        </w:rPr>
      </w:pPr>
      <w:r>
        <w:rPr>
          <w:szCs w:val="24"/>
        </w:rPr>
        <w:t>Male</w:t>
      </w:r>
    </w:p>
    <w:p w:rsidR="00DD0786" w:rsidP="00DD0786" w14:paraId="5A73CD05" w14:textId="77777777">
      <w:pPr>
        <w:pStyle w:val="ListParagraph"/>
        <w:numPr>
          <w:ilvl w:val="0"/>
          <w:numId w:val="153"/>
        </w:numPr>
        <w:rPr>
          <w:szCs w:val="24"/>
        </w:rPr>
      </w:pPr>
      <w:r>
        <w:rPr>
          <w:szCs w:val="24"/>
        </w:rPr>
        <w:t>Transgender</w:t>
      </w:r>
    </w:p>
    <w:p w:rsidR="00DD0786" w:rsidP="00DD0786" w14:paraId="278D1727" w14:textId="77777777">
      <w:pPr>
        <w:pStyle w:val="ListParagraph"/>
        <w:numPr>
          <w:ilvl w:val="0"/>
          <w:numId w:val="153"/>
        </w:numPr>
        <w:rPr>
          <w:color w:val="00B0F0"/>
        </w:rPr>
      </w:pPr>
      <w:r>
        <w:rPr>
          <w:color w:val="00B0F0"/>
          <w:szCs w:val="24"/>
        </w:rPr>
        <w:t>[S_RACETH=6]</w:t>
      </w:r>
      <w:r>
        <w:rPr>
          <w:szCs w:val="24"/>
        </w:rPr>
        <w:t>Two-Spirit</w:t>
      </w:r>
    </w:p>
    <w:p w:rsidR="00DD0786" w:rsidP="00DD0786" w14:paraId="6ABE00F1" w14:textId="77777777">
      <w:pPr>
        <w:pStyle w:val="ListParagraph"/>
        <w:numPr>
          <w:ilvl w:val="0"/>
          <w:numId w:val="153"/>
        </w:numPr>
        <w:rPr>
          <w:color w:val="00B0F0"/>
        </w:rPr>
      </w:pPr>
      <w:r>
        <w:rPr>
          <w:szCs w:val="24"/>
        </w:rPr>
        <w:t xml:space="preserve">You use a different term, please specify: </w:t>
      </w:r>
      <w:r>
        <w:rPr>
          <w:color w:val="00B0F0"/>
          <w:szCs w:val="24"/>
        </w:rPr>
        <w:t>[TEXTBOX]</w:t>
      </w:r>
    </w:p>
    <w:p w:rsidR="00DD0786" w:rsidRPr="004E7E95" w:rsidP="00DD0786" w14:paraId="16370C39" w14:textId="77777777">
      <w:pPr>
        <w:pBdr>
          <w:bottom w:val="single" w:sz="4" w:space="1" w:color="auto"/>
        </w:pBdr>
        <w:contextualSpacing/>
        <w:rPr>
          <w:rFonts w:cs="Times New Roman"/>
        </w:rPr>
      </w:pPr>
    </w:p>
    <w:p w:rsidR="00BD344C" w:rsidP="00BD344C" w14:paraId="0D3D3FD9" w14:textId="77777777">
      <w:pPr>
        <w:contextualSpacing/>
        <w:rPr>
          <w:color w:val="00B0F0"/>
        </w:rPr>
      </w:pPr>
    </w:p>
    <w:p w:rsidR="00BD344C" w:rsidP="00BD344C" w14:paraId="01C714CB" w14:textId="77777777">
      <w:pPr>
        <w:contextualSpacing/>
        <w:rPr>
          <w:color w:val="00B0F0"/>
        </w:rPr>
      </w:pPr>
      <w:r>
        <w:rPr>
          <w:color w:val="00B0F0"/>
        </w:rPr>
        <w:t>[SHOW IF P_GENEXP = 2]</w:t>
      </w:r>
    </w:p>
    <w:p w:rsidR="00BD344C" w:rsidP="00BD344C" w14:paraId="4D75629F" w14:textId="77777777">
      <w:pPr>
        <w:contextualSpacing/>
        <w:rPr>
          <w:rFonts w:cs="Tahoma"/>
          <w:color w:val="00B0F0"/>
        </w:rPr>
      </w:pPr>
      <w:r>
        <w:rPr>
          <w:rFonts w:cs="Tahoma"/>
          <w:color w:val="00B0F0"/>
        </w:rPr>
        <w:t>[RECORD TIME ON SCREEN]</w:t>
      </w:r>
    </w:p>
    <w:p w:rsidR="00BD344C" w:rsidRPr="0015782D" w:rsidP="00BD344C" w14:paraId="2B55546B" w14:textId="77777777">
      <w:pPr>
        <w:contextualSpacing/>
        <w:rPr>
          <w:color w:val="00B0F0"/>
          <w:lang w:val=""/>
        </w:rPr>
      </w:pPr>
      <w:r>
        <w:rPr>
          <w:rFonts w:cs="Tahoma"/>
          <w:color w:val="00B0F0"/>
        </w:rPr>
        <w:t xml:space="preserve">[MP] </w:t>
      </w:r>
    </w:p>
    <w:p w:rsidR="00BD344C" w:rsidP="00BD344C" w14:paraId="03945182" w14:textId="152011C0">
      <w:pPr>
        <w:contextualSpacing/>
        <w:rPr>
          <w:rFonts w:cs="Tahoma"/>
        </w:rPr>
      </w:pPr>
      <w:r>
        <w:rPr>
          <w:bCs/>
          <w:iCs/>
          <w:color w:val="00B0F0"/>
          <w:bdr w:val="none" w:sz="0" w:space="0" w:color="auto" w:frame="1"/>
          <w:shd w:val="clear" w:color="auto" w:fill="FFFFFF"/>
        </w:rPr>
        <w:t>SINGLE_GEN_RE.</w:t>
      </w:r>
    </w:p>
    <w:p w:rsidR="00BD344C" w:rsidP="00BD344C" w14:paraId="6C07AA63" w14:textId="77777777">
      <w:pPr>
        <w:contextualSpacing/>
      </w:pPr>
      <w:r>
        <w:rPr>
          <w:szCs w:val="24"/>
        </w:rPr>
        <w:t>Which of the following do you identify as</w:t>
      </w:r>
      <w:r w:rsidRPr="004E418C">
        <w:rPr>
          <w:szCs w:val="24"/>
        </w:rPr>
        <w:t xml:space="preserve">? </w:t>
      </w:r>
    </w:p>
    <w:p w:rsidR="00BD344C" w:rsidP="00BD344C" w14:paraId="7D2080B6" w14:textId="77777777">
      <w:pPr>
        <w:contextualSpacing/>
      </w:pPr>
      <w:r w:rsidRPr="0046117A">
        <w:rPr>
          <w:color w:val="00B0F0"/>
        </w:rPr>
        <w:t>[SPACE]</w:t>
      </w:r>
    </w:p>
    <w:p w:rsidR="00BD344C" w:rsidRPr="00E20CE4" w:rsidP="00BD344C" w14:paraId="62F6C3EC" w14:textId="77777777">
      <w:pPr>
        <w:rPr>
          <w:color w:val="00B0F0"/>
        </w:rPr>
      </w:pPr>
      <w:r>
        <w:rPr>
          <w:color w:val="00B0F0"/>
        </w:rPr>
        <w:t>[CAWI - REMOVE BOLD]</w:t>
      </w:r>
      <w:r w:rsidRPr="00851B1C">
        <w:rPr>
          <w:color w:val="00B0F0"/>
        </w:rPr>
        <w:t xml:space="preserve"> &lt;i&gt; </w:t>
      </w:r>
      <w:r>
        <w:rPr>
          <w:i/>
        </w:rPr>
        <w:t>Select all that apply</w:t>
      </w:r>
      <w:r w:rsidRPr="00851B1C">
        <w:rPr>
          <w:i/>
        </w:rPr>
        <w:t xml:space="preserve">. </w:t>
      </w:r>
      <w:r>
        <w:rPr>
          <w:color w:val="00B0F0"/>
        </w:rPr>
        <w:t>&lt;/i&gt;</w:t>
      </w:r>
    </w:p>
    <w:p w:rsidR="00BD344C" w:rsidP="00BD344C" w14:paraId="2FC70DAD" w14:textId="77777777">
      <w:pPr>
        <w:contextualSpacing/>
        <w:rPr>
          <w:color w:val="FF0000"/>
        </w:rPr>
      </w:pPr>
      <w:r>
        <w:rPr>
          <w:color w:val="00B0F0"/>
        </w:rPr>
        <w:t>[CATI]</w:t>
      </w:r>
      <w:r w:rsidRPr="00851B1C">
        <w:rPr>
          <w:color w:val="00B0F0"/>
        </w:rPr>
        <w:t xml:space="preserve"> </w:t>
      </w:r>
      <w:r>
        <w:rPr>
          <w:color w:val="FF0000"/>
        </w:rPr>
        <w:t>SELECT ALL THAT APPLY</w:t>
      </w:r>
    </w:p>
    <w:p w:rsidR="00BD344C" w:rsidP="00BD344C" w14:paraId="026470A1" w14:textId="77777777"/>
    <w:p w:rsidR="00BD344C" w:rsidP="00BD344C" w14:paraId="62418E9A" w14:textId="77777777">
      <w:pPr>
        <w:rPr>
          <w:color w:val="00B0F0"/>
        </w:rPr>
      </w:pPr>
      <w:r>
        <w:rPr>
          <w:color w:val="00B0F0"/>
        </w:rPr>
        <w:t>CAWI RESPONSE OPTIONS:</w:t>
      </w:r>
    </w:p>
    <w:p w:rsidR="00BD344C" w:rsidP="00BD344C" w14:paraId="08089A0B" w14:textId="77777777">
      <w:pPr>
        <w:pStyle w:val="ListParagraph"/>
        <w:numPr>
          <w:ilvl w:val="0"/>
          <w:numId w:val="162"/>
        </w:numPr>
        <w:rPr>
          <w:szCs w:val="24"/>
        </w:rPr>
      </w:pPr>
      <w:r>
        <w:rPr>
          <w:szCs w:val="24"/>
        </w:rPr>
        <w:t>Female</w:t>
      </w:r>
    </w:p>
    <w:p w:rsidR="00BD344C" w:rsidRPr="009C4964" w:rsidP="00BD344C" w14:paraId="4D0A5849" w14:textId="77777777">
      <w:pPr>
        <w:pStyle w:val="ListParagraph"/>
        <w:numPr>
          <w:ilvl w:val="0"/>
          <w:numId w:val="162"/>
        </w:numPr>
        <w:rPr>
          <w:szCs w:val="24"/>
        </w:rPr>
      </w:pPr>
      <w:r>
        <w:rPr>
          <w:szCs w:val="24"/>
        </w:rPr>
        <w:t>Male</w:t>
      </w:r>
    </w:p>
    <w:p w:rsidR="00BD344C" w:rsidRPr="00645497" w:rsidP="00BD344C" w14:paraId="20E9BC84" w14:textId="77777777">
      <w:pPr>
        <w:pStyle w:val="ListParagraph"/>
        <w:numPr>
          <w:ilvl w:val="0"/>
          <w:numId w:val="162"/>
        </w:numPr>
        <w:rPr>
          <w:color w:val="00B0F0"/>
        </w:rPr>
      </w:pPr>
      <w:r>
        <w:rPr>
          <w:szCs w:val="24"/>
        </w:rPr>
        <w:t>Some other gender identity</w:t>
      </w:r>
    </w:p>
    <w:p w:rsidR="00BD344C" w:rsidP="00BD344C" w14:paraId="41F1DF2E" w14:textId="77777777">
      <w:pPr>
        <w:contextualSpacing/>
        <w:rPr>
          <w:color w:val="00B0F0"/>
        </w:rPr>
      </w:pPr>
    </w:p>
    <w:p w:rsidR="00BD344C" w:rsidRPr="003465EC" w:rsidP="00BD344C" w14:paraId="770BCFA2" w14:textId="77777777">
      <w:pPr>
        <w:contextualSpacing/>
      </w:pPr>
      <w:r>
        <w:rPr>
          <w:color w:val="00B0F0"/>
        </w:rPr>
        <w:t xml:space="preserve">CATI RESPONSE OPTIONS: </w:t>
      </w:r>
    </w:p>
    <w:p w:rsidR="00BD344C" w:rsidRPr="006E7CD1" w:rsidP="00BD344C" w14:paraId="1B297795" w14:textId="77777777">
      <w:pPr>
        <w:pStyle w:val="ListParagraph"/>
        <w:numPr>
          <w:ilvl w:val="0"/>
          <w:numId w:val="163"/>
        </w:numPr>
        <w:rPr>
          <w:szCs w:val="24"/>
        </w:rPr>
      </w:pPr>
      <w:r w:rsidRPr="006E7CD1">
        <w:rPr>
          <w:szCs w:val="24"/>
        </w:rPr>
        <w:t>FEMALE</w:t>
      </w:r>
    </w:p>
    <w:p w:rsidR="00BD344C" w:rsidRPr="006E7CD1" w:rsidP="00BD344C" w14:paraId="20DD612D" w14:textId="77777777">
      <w:pPr>
        <w:pStyle w:val="ListParagraph"/>
        <w:numPr>
          <w:ilvl w:val="0"/>
          <w:numId w:val="163"/>
        </w:numPr>
        <w:rPr>
          <w:szCs w:val="24"/>
        </w:rPr>
      </w:pPr>
      <w:r w:rsidRPr="006E7CD1">
        <w:rPr>
          <w:szCs w:val="24"/>
        </w:rPr>
        <w:t>MALE</w:t>
      </w:r>
    </w:p>
    <w:p w:rsidR="00BD344C" w:rsidRPr="006E7CD1" w:rsidP="00BD344C" w14:paraId="67E5D137" w14:textId="77777777">
      <w:pPr>
        <w:pStyle w:val="ListParagraph"/>
        <w:numPr>
          <w:ilvl w:val="0"/>
          <w:numId w:val="163"/>
        </w:numPr>
        <w:rPr>
          <w:szCs w:val="24"/>
        </w:rPr>
      </w:pPr>
      <w:r w:rsidRPr="006E7CD1">
        <w:rPr>
          <w:szCs w:val="24"/>
        </w:rPr>
        <w:t>SOME OTHER GENDER IDENTITY</w:t>
      </w:r>
    </w:p>
    <w:p w:rsidR="00DD0786" w:rsidP="00DD0786" w14:paraId="58DCA50C" w14:textId="77777777">
      <w:pPr>
        <w:rPr>
          <w:color w:val="00B0F0"/>
        </w:rPr>
      </w:pPr>
    </w:p>
    <w:p w:rsidR="00DD0786" w:rsidP="00BD344C" w14:paraId="23B49BFF" w14:textId="55F5B911">
      <w:pPr>
        <w:pBdr>
          <w:top w:val="single" w:sz="4" w:space="1" w:color="auto"/>
        </w:pBdr>
        <w:rPr>
          <w:color w:val="00B0F0"/>
        </w:rPr>
      </w:pPr>
      <w:r>
        <w:rPr>
          <w:color w:val="00B0F0"/>
        </w:rPr>
        <w:t>PROGRAMMING: CREATE DOV_REASKSWITCH – FLAG FOR MISMATCH BETWEEN ORIGINAL SAAB OR GENDER_ID</w:t>
      </w:r>
      <w:r w:rsidR="00BD344C">
        <w:rPr>
          <w:color w:val="00B0F0"/>
        </w:rPr>
        <w:t>/SINGLE_GEN</w:t>
      </w:r>
      <w:r>
        <w:rPr>
          <w:color w:val="00B0F0"/>
        </w:rPr>
        <w:t xml:space="preserve"> REASK VARIABLES</w:t>
      </w:r>
    </w:p>
    <w:p w:rsidR="00DD0786" w:rsidP="00DD0786" w14:paraId="62D148EC" w14:textId="77777777">
      <w:pPr>
        <w:rPr>
          <w:color w:val="00B0F0"/>
        </w:rPr>
      </w:pPr>
      <w:r>
        <w:rPr>
          <w:color w:val="00B0F0"/>
        </w:rPr>
        <w:t xml:space="preserve">IF </w:t>
      </w:r>
      <w:r w:rsidRPr="00CA088A">
        <w:rPr>
          <w:color w:val="00B0F0"/>
        </w:rPr>
        <w:t>SAAB _RE</w:t>
      </w:r>
      <w:r>
        <w:rPr>
          <w:color w:val="00B0F0"/>
        </w:rPr>
        <w:t xml:space="preserve"> NOT EQUAL </w:t>
      </w:r>
      <w:r>
        <w:rPr>
          <w:bCs/>
          <w:iCs/>
          <w:color w:val="00B0F0"/>
          <w:bdr w:val="none" w:sz="0" w:space="0" w:color="auto" w:frame="1"/>
          <w:shd w:val="clear" w:color="auto" w:fill="FFFFFF"/>
        </w:rPr>
        <w:t xml:space="preserve">SAAB, </w:t>
      </w:r>
      <w:r>
        <w:rPr>
          <w:color w:val="00B0F0"/>
        </w:rPr>
        <w:t>DOV_REASKSWITCH=1 ‘YES, SWITCH’</w:t>
      </w:r>
    </w:p>
    <w:p w:rsidR="00DD0786" w:rsidP="00DD0786" w14:paraId="11E763EC" w14:textId="77777777">
      <w:pPr>
        <w:rPr>
          <w:color w:val="00B0F0"/>
        </w:rPr>
      </w:pPr>
      <w:r w:rsidRPr="009A0E6A">
        <w:rPr>
          <w:color w:val="00B0F0"/>
        </w:rPr>
        <w:t>IF GENDER</w:t>
      </w:r>
      <w:r w:rsidRPr="000A371E">
        <w:rPr>
          <w:color w:val="00B0F0"/>
        </w:rPr>
        <w:t>_ID_RE</w:t>
      </w:r>
      <w:r>
        <w:rPr>
          <w:color w:val="00B0F0"/>
        </w:rPr>
        <w:t xml:space="preserve"> NOT EQUAL </w:t>
      </w:r>
      <w:r>
        <w:rPr>
          <w:bCs/>
          <w:iCs/>
          <w:color w:val="00B0F0"/>
          <w:bdr w:val="none" w:sz="0" w:space="0" w:color="auto" w:frame="1"/>
          <w:shd w:val="clear" w:color="auto" w:fill="FFFFFF"/>
        </w:rPr>
        <w:t xml:space="preserve">GENDER_ID, </w:t>
      </w:r>
      <w:r>
        <w:rPr>
          <w:color w:val="00B0F0"/>
        </w:rPr>
        <w:t>DOV_REASKSWITCH=1 ‘YES, SWITCH’</w:t>
      </w:r>
    </w:p>
    <w:p w:rsidR="00BD344C" w:rsidP="00BD344C" w14:paraId="5A9867EE" w14:textId="45B2C385">
      <w:pPr>
        <w:rPr>
          <w:color w:val="00B0F0"/>
        </w:rPr>
      </w:pPr>
      <w:r w:rsidRPr="009A0E6A">
        <w:rPr>
          <w:color w:val="00B0F0"/>
        </w:rPr>
        <w:t xml:space="preserve">IF </w:t>
      </w:r>
      <w:r>
        <w:rPr>
          <w:color w:val="00B0F0"/>
        </w:rPr>
        <w:t>SINGLE_GEN</w:t>
      </w:r>
      <w:r w:rsidRPr="000A371E">
        <w:rPr>
          <w:color w:val="00B0F0"/>
        </w:rPr>
        <w:t>_RE</w:t>
      </w:r>
      <w:r>
        <w:rPr>
          <w:color w:val="00B0F0"/>
        </w:rPr>
        <w:t xml:space="preserve"> NOT EQUAL </w:t>
      </w:r>
      <w:r>
        <w:rPr>
          <w:bCs/>
          <w:iCs/>
          <w:color w:val="00B0F0"/>
          <w:bdr w:val="none" w:sz="0" w:space="0" w:color="auto" w:frame="1"/>
          <w:shd w:val="clear" w:color="auto" w:fill="FFFFFF"/>
        </w:rPr>
        <w:t xml:space="preserve">SINGLE_GEN, </w:t>
      </w:r>
      <w:r>
        <w:rPr>
          <w:color w:val="00B0F0"/>
        </w:rPr>
        <w:t>DOV_REASKSWITCH=1 ‘YES, SWITCH’</w:t>
      </w:r>
    </w:p>
    <w:p w:rsidR="00DD0786" w:rsidRPr="00CA088A" w:rsidP="00DD0786" w14:paraId="74F11492" w14:textId="2707BD3B">
      <w:pPr>
        <w:rPr>
          <w:color w:val="00B0F0"/>
        </w:rPr>
      </w:pPr>
      <w:r>
        <w:rPr>
          <w:color w:val="00B0F0"/>
        </w:rPr>
        <w:t>ELSE, DOV_REASKSWITCH=0 ‘NO SWITCH/NO REASK’</w:t>
      </w:r>
    </w:p>
    <w:p w:rsidR="00DD0786" w:rsidP="00DD0786" w14:paraId="5FAF1BF3" w14:textId="77777777">
      <w:pPr>
        <w:pBdr>
          <w:bottom w:val="single" w:sz="4" w:space="1" w:color="auto"/>
        </w:pBdr>
        <w:contextualSpacing/>
        <w:rPr>
          <w:rFonts w:cs="Tahoma"/>
          <w:color w:val="00B0F0"/>
        </w:rPr>
      </w:pPr>
    </w:p>
    <w:p w:rsidR="00DD0786" w:rsidP="00DD0786" w14:paraId="5BD01D4E" w14:textId="77777777">
      <w:pPr>
        <w:contextualSpacing/>
        <w:rPr>
          <w:rFonts w:cs="Tahoma"/>
          <w:color w:val="00B0F0"/>
        </w:rPr>
      </w:pPr>
    </w:p>
    <w:p w:rsidR="00DD0786" w:rsidP="00DD0786" w14:paraId="5A0125FB" w14:textId="77777777">
      <w:pPr>
        <w:contextualSpacing/>
        <w:rPr>
          <w:rFonts w:cs="Tahoma"/>
          <w:color w:val="00B0F0"/>
        </w:rPr>
      </w:pPr>
      <w:r>
        <w:rPr>
          <w:rFonts w:cs="Tahoma"/>
          <w:color w:val="00B0F0"/>
        </w:rPr>
        <w:t xml:space="preserve">[COPY FROM ATEST SID </w:t>
      </w:r>
      <w:r w:rsidRPr="0062732F">
        <w:rPr>
          <w:rFonts w:cs="Tahoma"/>
          <w:color w:val="00B0F0"/>
        </w:rPr>
        <w:t>2765</w:t>
      </w:r>
      <w:r>
        <w:rPr>
          <w:rFonts w:cs="Tahoma"/>
          <w:color w:val="00B0F0"/>
        </w:rPr>
        <w:t>]</w:t>
      </w:r>
    </w:p>
    <w:p w:rsidR="00DD0786" w:rsidP="00DD0786" w14:paraId="791AF68E" w14:textId="77777777">
      <w:pPr>
        <w:contextualSpacing/>
        <w:rPr>
          <w:rFonts w:cs="Tahoma"/>
          <w:color w:val="00B0F0"/>
        </w:rPr>
      </w:pPr>
      <w:r>
        <w:rPr>
          <w:rFonts w:cs="Tahoma"/>
          <w:color w:val="00B0F0"/>
        </w:rPr>
        <w:t>[SHOW IF SAAB=98,99]</w:t>
      </w:r>
    </w:p>
    <w:p w:rsidR="00DD0786" w:rsidRPr="0015782D" w:rsidP="00DD0786" w14:paraId="1A71A6C4" w14:textId="77777777">
      <w:pPr>
        <w:contextualSpacing/>
        <w:rPr>
          <w:color w:val="00B0F0"/>
          <w:lang w:val=""/>
        </w:rPr>
      </w:pPr>
      <w:r>
        <w:rPr>
          <w:rFonts w:cs="Tahoma"/>
          <w:color w:val="00B0F0"/>
        </w:rPr>
        <w:t xml:space="preserve">[MP] </w:t>
      </w:r>
    </w:p>
    <w:p w:rsidR="00DD0786" w:rsidP="00DD0786" w14:paraId="15176660" w14:textId="77777777">
      <w:pPr>
        <w:contextualSpacing/>
        <w:rPr>
          <w:rFonts w:cs="Tahoma"/>
        </w:rPr>
      </w:pPr>
      <w:r>
        <w:rPr>
          <w:bCs/>
          <w:iCs/>
          <w:color w:val="00B0F0"/>
          <w:bdr w:val="none" w:sz="0" w:space="0" w:color="auto" w:frame="1"/>
          <w:shd w:val="clear" w:color="auto" w:fill="FFFFFF"/>
        </w:rPr>
        <w:t>PROBE_SAAB_REF.</w:t>
      </w:r>
    </w:p>
    <w:p w:rsidR="00DD0786" w:rsidP="00DD0786" w14:paraId="3DBF3B0E" w14:textId="77777777">
      <w:pPr>
        <w:contextualSpacing/>
        <w:rPr>
          <w:rFonts w:cs="Times New Roman"/>
          <w:szCs w:val="24"/>
        </w:rPr>
      </w:pPr>
      <w:r>
        <w:rPr>
          <w:rFonts w:cs="Times New Roman"/>
          <w:szCs w:val="24"/>
        </w:rPr>
        <w:t xml:space="preserve">You didn’t answer </w:t>
      </w:r>
      <w:r w:rsidRPr="00D718FA">
        <w:rPr>
          <w:rFonts w:cs="Times New Roman"/>
          <w:szCs w:val="24"/>
        </w:rPr>
        <w:t>what sex you were assigned at birth, on your original birth certificate?</w:t>
      </w:r>
      <w:r>
        <w:rPr>
          <w:rFonts w:cs="Times New Roman"/>
          <w:szCs w:val="24"/>
        </w:rPr>
        <w:t xml:space="preserve"> Can you tell us why?</w:t>
      </w:r>
    </w:p>
    <w:p w:rsidR="00DD0786" w:rsidP="00DD0786" w14:paraId="6C495B2E" w14:textId="77777777">
      <w:pPr>
        <w:contextualSpacing/>
      </w:pPr>
      <w:r w:rsidRPr="0046117A">
        <w:rPr>
          <w:color w:val="00B0F0"/>
        </w:rPr>
        <w:t>[SPACE]</w:t>
      </w:r>
    </w:p>
    <w:p w:rsidR="00DD0786" w:rsidRPr="00E20CE4" w:rsidP="00DD0786" w14:paraId="553BDE68" w14:textId="77777777">
      <w:pPr>
        <w:rPr>
          <w:color w:val="00B0F0"/>
        </w:rPr>
      </w:pPr>
      <w:r>
        <w:rPr>
          <w:color w:val="00B0F0"/>
        </w:rPr>
        <w:t>[CAWI - REMOVE BOLD]</w:t>
      </w:r>
      <w:r w:rsidRPr="00851B1C">
        <w:rPr>
          <w:color w:val="00B0F0"/>
        </w:rPr>
        <w:t xml:space="preserve"> &lt;i&gt; </w:t>
      </w:r>
      <w:r>
        <w:rPr>
          <w:i/>
        </w:rPr>
        <w:t>Please select all that apply</w:t>
      </w:r>
      <w:r w:rsidRPr="00851B1C">
        <w:rPr>
          <w:i/>
        </w:rPr>
        <w:t xml:space="preserve">. </w:t>
      </w:r>
      <w:r>
        <w:rPr>
          <w:color w:val="00B0F0"/>
        </w:rPr>
        <w:t>&lt;/i&gt;</w:t>
      </w:r>
    </w:p>
    <w:p w:rsidR="00DD0786" w:rsidP="00DD0786" w14:paraId="74D02ECB" w14:textId="77777777">
      <w:pPr>
        <w:contextualSpacing/>
        <w:rPr>
          <w:color w:val="FF0000"/>
        </w:rPr>
      </w:pPr>
      <w:r>
        <w:rPr>
          <w:color w:val="00B0F0"/>
        </w:rPr>
        <w:t>[CATI]</w:t>
      </w:r>
      <w:r w:rsidRPr="00851B1C">
        <w:rPr>
          <w:color w:val="00B0F0"/>
        </w:rPr>
        <w:t xml:space="preserve"> </w:t>
      </w:r>
      <w:r w:rsidRPr="00842389">
        <w:rPr>
          <w:color w:val="FF0000"/>
        </w:rPr>
        <w:t>SELECT ALL THAT APPLY</w:t>
      </w:r>
    </w:p>
    <w:p w:rsidR="00DD0786" w:rsidP="00DD0786" w14:paraId="71A01AFA" w14:textId="77777777">
      <w:pPr>
        <w:contextualSpacing/>
        <w:rPr>
          <w:szCs w:val="24"/>
        </w:rPr>
      </w:pPr>
    </w:p>
    <w:p w:rsidR="00DD0786" w:rsidRPr="003465EC" w:rsidP="00DD0786" w14:paraId="2637E521" w14:textId="77777777">
      <w:pPr>
        <w:contextualSpacing/>
      </w:pPr>
      <w:r>
        <w:rPr>
          <w:color w:val="00B0F0"/>
        </w:rPr>
        <w:t xml:space="preserve">CAWI RESPONSE OPTIONS: </w:t>
      </w:r>
    </w:p>
    <w:p w:rsidR="00DD0786" w:rsidRPr="004B1C58" w:rsidP="00DD0786" w14:paraId="495DE3A7" w14:textId="77777777">
      <w:pPr>
        <w:pStyle w:val="ListParagraph"/>
        <w:numPr>
          <w:ilvl w:val="0"/>
          <w:numId w:val="150"/>
        </w:numPr>
        <w:spacing w:after="200"/>
        <w:rPr>
          <w:szCs w:val="24"/>
        </w:rPr>
      </w:pPr>
      <w:r w:rsidRPr="004B1C58">
        <w:rPr>
          <w:szCs w:val="24"/>
        </w:rPr>
        <w:t>I don’t understand what the question is asking</w:t>
      </w:r>
    </w:p>
    <w:p w:rsidR="00DD0786" w:rsidRPr="004B1C58" w:rsidP="00DD0786" w14:paraId="31F34E24" w14:textId="77777777">
      <w:pPr>
        <w:pStyle w:val="ListParagraph"/>
        <w:numPr>
          <w:ilvl w:val="0"/>
          <w:numId w:val="150"/>
        </w:numPr>
        <w:spacing w:after="200"/>
        <w:rPr>
          <w:szCs w:val="24"/>
        </w:rPr>
      </w:pPr>
      <w:r w:rsidRPr="004B1C58">
        <w:rPr>
          <w:szCs w:val="24"/>
        </w:rPr>
        <w:t>I’ve never seen my birth certificate</w:t>
      </w:r>
    </w:p>
    <w:p w:rsidR="00DD0786" w:rsidRPr="004B1C58" w:rsidP="00DD0786" w14:paraId="5E099810" w14:textId="77777777">
      <w:pPr>
        <w:pStyle w:val="ListParagraph"/>
        <w:numPr>
          <w:ilvl w:val="0"/>
          <w:numId w:val="150"/>
        </w:numPr>
        <w:spacing w:after="200"/>
        <w:rPr>
          <w:szCs w:val="24"/>
        </w:rPr>
      </w:pPr>
      <w:r w:rsidRPr="004B1C58">
        <w:rPr>
          <w:szCs w:val="24"/>
        </w:rPr>
        <w:t>I don’t want to answer this question</w:t>
      </w:r>
    </w:p>
    <w:p w:rsidR="00DD0786" w:rsidRPr="004B1C58" w:rsidP="00DD0786" w14:paraId="311B879D" w14:textId="77777777">
      <w:pPr>
        <w:pStyle w:val="ListParagraph"/>
        <w:numPr>
          <w:ilvl w:val="0"/>
          <w:numId w:val="150"/>
        </w:numPr>
        <w:spacing w:after="200"/>
        <w:rPr>
          <w:szCs w:val="24"/>
        </w:rPr>
      </w:pPr>
      <w:r w:rsidRPr="004B1C58">
        <w:rPr>
          <w:szCs w:val="24"/>
        </w:rPr>
        <w:t xml:space="preserve">This was a mistake, I meant to say: </w:t>
      </w:r>
      <w:r w:rsidRPr="00B96272">
        <w:rPr>
          <w:color w:val="00B0F0"/>
          <w:szCs w:val="24"/>
        </w:rPr>
        <w:t>[TEXTBOX]</w:t>
      </w:r>
    </w:p>
    <w:p w:rsidR="00DD0786" w:rsidRPr="004B1C58" w:rsidP="00DD0786" w14:paraId="082E57CC" w14:textId="77777777">
      <w:pPr>
        <w:pStyle w:val="ListParagraph"/>
        <w:numPr>
          <w:ilvl w:val="0"/>
          <w:numId w:val="150"/>
        </w:numPr>
        <w:spacing w:after="200"/>
        <w:rPr>
          <w:szCs w:val="24"/>
        </w:rPr>
      </w:pPr>
      <w:r w:rsidRPr="004B1C58">
        <w:rPr>
          <w:szCs w:val="24"/>
        </w:rPr>
        <w:t xml:space="preserve">Other, specify: </w:t>
      </w:r>
      <w:r w:rsidRPr="00B96272">
        <w:rPr>
          <w:color w:val="00B0F0"/>
          <w:szCs w:val="24"/>
        </w:rPr>
        <w:t>[TEXTBOX]</w:t>
      </w:r>
    </w:p>
    <w:p w:rsidR="00DD0786" w:rsidP="00DD0786" w14:paraId="74EAE4B4" w14:textId="77777777">
      <w:pPr>
        <w:contextualSpacing/>
      </w:pPr>
    </w:p>
    <w:p w:rsidR="00DD0786" w:rsidRPr="003465EC" w:rsidP="00DD0786" w14:paraId="7254C50C" w14:textId="77777777">
      <w:pPr>
        <w:contextualSpacing/>
      </w:pPr>
      <w:r>
        <w:rPr>
          <w:color w:val="00B0F0"/>
        </w:rPr>
        <w:t xml:space="preserve">CATI RESPONSE OPTIONS: </w:t>
      </w:r>
    </w:p>
    <w:p w:rsidR="00DD0786" w:rsidRPr="004B1C58" w:rsidP="00DD0786" w14:paraId="391860B6" w14:textId="77777777">
      <w:pPr>
        <w:pStyle w:val="ListParagraph"/>
        <w:numPr>
          <w:ilvl w:val="0"/>
          <w:numId w:val="151"/>
        </w:numPr>
        <w:spacing w:after="200"/>
        <w:rPr>
          <w:szCs w:val="24"/>
        </w:rPr>
      </w:pPr>
      <w:r>
        <w:rPr>
          <w:szCs w:val="24"/>
        </w:rPr>
        <w:t>You</w:t>
      </w:r>
      <w:r w:rsidRPr="004B1C58">
        <w:rPr>
          <w:szCs w:val="24"/>
        </w:rPr>
        <w:t xml:space="preserve"> don’t understand what the question is asking</w:t>
      </w:r>
    </w:p>
    <w:p w:rsidR="00DD0786" w:rsidRPr="004B1C58" w:rsidP="00DD0786" w14:paraId="7742E9A0" w14:textId="77777777">
      <w:pPr>
        <w:pStyle w:val="ListParagraph"/>
        <w:numPr>
          <w:ilvl w:val="0"/>
          <w:numId w:val="151"/>
        </w:numPr>
        <w:spacing w:after="200"/>
        <w:rPr>
          <w:szCs w:val="24"/>
        </w:rPr>
      </w:pPr>
      <w:r>
        <w:rPr>
          <w:szCs w:val="24"/>
        </w:rPr>
        <w:t>You</w:t>
      </w:r>
      <w:r w:rsidRPr="004B1C58">
        <w:rPr>
          <w:szCs w:val="24"/>
        </w:rPr>
        <w:t xml:space="preserve">’ve never seen </w:t>
      </w:r>
      <w:r>
        <w:rPr>
          <w:szCs w:val="24"/>
        </w:rPr>
        <w:t>your</w:t>
      </w:r>
      <w:r w:rsidRPr="004B1C58">
        <w:rPr>
          <w:szCs w:val="24"/>
        </w:rPr>
        <w:t xml:space="preserve"> birth certificate</w:t>
      </w:r>
    </w:p>
    <w:p w:rsidR="00DD0786" w:rsidRPr="004B1C58" w:rsidP="00DD0786" w14:paraId="5D099237" w14:textId="77777777">
      <w:pPr>
        <w:pStyle w:val="ListParagraph"/>
        <w:numPr>
          <w:ilvl w:val="0"/>
          <w:numId w:val="151"/>
        </w:numPr>
        <w:spacing w:after="200"/>
        <w:rPr>
          <w:szCs w:val="24"/>
        </w:rPr>
      </w:pPr>
      <w:r>
        <w:rPr>
          <w:szCs w:val="24"/>
        </w:rPr>
        <w:t>You</w:t>
      </w:r>
      <w:r w:rsidRPr="004B1C58">
        <w:rPr>
          <w:szCs w:val="24"/>
        </w:rPr>
        <w:t xml:space="preserve"> don’t want to answer this question</w:t>
      </w:r>
    </w:p>
    <w:p w:rsidR="00DD0786" w:rsidRPr="004B1C58" w:rsidP="00DD0786" w14:paraId="533B21D2" w14:textId="77777777">
      <w:pPr>
        <w:pStyle w:val="ListParagraph"/>
        <w:numPr>
          <w:ilvl w:val="0"/>
          <w:numId w:val="151"/>
        </w:numPr>
        <w:spacing w:after="200"/>
        <w:rPr>
          <w:szCs w:val="24"/>
        </w:rPr>
      </w:pPr>
      <w:r>
        <w:rPr>
          <w:szCs w:val="24"/>
        </w:rPr>
        <w:t>This was a mistake, you</w:t>
      </w:r>
      <w:r w:rsidRPr="004B1C58">
        <w:rPr>
          <w:szCs w:val="24"/>
        </w:rPr>
        <w:t xml:space="preserve"> meant to say: </w:t>
      </w:r>
      <w:r w:rsidRPr="00B96272">
        <w:rPr>
          <w:color w:val="00B0F0"/>
          <w:szCs w:val="24"/>
        </w:rPr>
        <w:t>[TEXTBOX]</w:t>
      </w:r>
    </w:p>
    <w:p w:rsidR="00DD0786" w:rsidRPr="0025019C" w:rsidP="00DD0786" w14:paraId="1E8D46F7" w14:textId="77777777">
      <w:pPr>
        <w:pStyle w:val="ListParagraph"/>
        <w:numPr>
          <w:ilvl w:val="0"/>
          <w:numId w:val="151"/>
        </w:numPr>
        <w:spacing w:after="200"/>
        <w:rPr>
          <w:szCs w:val="24"/>
        </w:rPr>
      </w:pPr>
      <w:r w:rsidRPr="0025019C">
        <w:rPr>
          <w:szCs w:val="24"/>
        </w:rPr>
        <w:t xml:space="preserve">Other, specify: </w:t>
      </w:r>
      <w:r w:rsidRPr="0025019C">
        <w:rPr>
          <w:color w:val="00B0F0"/>
          <w:szCs w:val="24"/>
        </w:rPr>
        <w:t>[TEXTBOX]</w:t>
      </w:r>
    </w:p>
    <w:p w:rsidR="00DD0786" w:rsidP="00DD0786" w14:paraId="2CE824C2" w14:textId="77777777">
      <w:pPr>
        <w:pBdr>
          <w:bottom w:val="single" w:sz="4" w:space="1" w:color="auto"/>
        </w:pBdr>
      </w:pPr>
    </w:p>
    <w:p w:rsidR="00DD0786" w:rsidP="00DD0786" w14:paraId="60D6F4B3" w14:textId="77777777">
      <w:pPr>
        <w:rPr>
          <w:rFonts w:cs="Tahoma"/>
          <w:color w:val="00B0F0"/>
        </w:rPr>
      </w:pPr>
    </w:p>
    <w:p w:rsidR="00DD0786" w:rsidP="00DD0786" w14:paraId="31766925" w14:textId="77777777">
      <w:pPr>
        <w:contextualSpacing/>
        <w:rPr>
          <w:bCs/>
          <w:iCs/>
          <w:color w:val="00B0F0"/>
          <w:bdr w:val="none" w:sz="0" w:space="0" w:color="auto" w:frame="1"/>
          <w:shd w:val="clear" w:color="auto" w:fill="FFFFFF"/>
        </w:rPr>
      </w:pPr>
      <w:r>
        <w:rPr>
          <w:rFonts w:cs="Tahoma"/>
          <w:color w:val="00B0F0"/>
        </w:rPr>
        <w:t>IF GENDER_CONFIRM = 1</w:t>
      </w:r>
      <w:r>
        <w:rPr>
          <w:rFonts w:cs="Tahoma"/>
          <w:color w:val="00B0F0"/>
        </w:rPr>
        <w:tab/>
      </w:r>
      <w:r>
        <w:rPr>
          <w:bCs/>
          <w:iCs/>
          <w:color w:val="00B0F0"/>
          <w:bdr w:val="none" w:sz="0" w:space="0" w:color="auto" w:frame="1"/>
          <w:shd w:val="clear" w:color="auto" w:fill="FFFFFF"/>
        </w:rPr>
        <w:t>PROBE_GENDERID_TEXT = GENDER_CONFIRM_TEXT</w:t>
      </w:r>
    </w:p>
    <w:p w:rsidR="00DD0786" w:rsidP="00DD0786" w14:paraId="26AC7C6C" w14:textId="77777777">
      <w:pPr>
        <w:contextualSpacing/>
        <w:rPr>
          <w:rFonts w:cs="Tahoma"/>
          <w:color w:val="00B0F0"/>
        </w:rPr>
      </w:pPr>
      <w:r>
        <w:rPr>
          <w:rFonts w:cs="Tahoma"/>
          <w:color w:val="00B0F0"/>
        </w:rPr>
        <w:t>IF GENDER_CONFIRM = 2:</w:t>
      </w:r>
      <w:r>
        <w:rPr>
          <w:rFonts w:cs="Tahoma"/>
          <w:color w:val="00B0F0"/>
        </w:rPr>
        <w:tab/>
      </w:r>
    </w:p>
    <w:p w:rsidR="00DD0786" w:rsidP="00DD0786" w14:paraId="422DF5C1" w14:textId="77777777">
      <w:pPr>
        <w:rPr>
          <w:bCs/>
          <w:iCs/>
          <w:color w:val="00B0F0"/>
          <w:bdr w:val="none" w:sz="0" w:space="0" w:color="auto" w:frame="1"/>
          <w:shd w:val="clear" w:color="auto" w:fill="FFFFFF"/>
        </w:rPr>
      </w:pPr>
      <w:r>
        <w:rPr>
          <w:bCs/>
          <w:iCs/>
          <w:color w:val="00B0F0"/>
          <w:bdr w:val="none" w:sz="0" w:space="0" w:color="auto" w:frame="1"/>
          <w:shd w:val="clear" w:color="auto" w:fill="FFFFFF"/>
        </w:rPr>
        <w:t>IF GENDER_ID_RE = 1 TEXT TO BE CONCATENATED IS: Female</w:t>
      </w:r>
    </w:p>
    <w:p w:rsidR="00DD0786" w:rsidP="00DD0786" w14:paraId="7839C1A1" w14:textId="77777777">
      <w:pPr>
        <w:rPr>
          <w:bCs/>
          <w:iCs/>
          <w:color w:val="00B0F0"/>
          <w:bdr w:val="none" w:sz="0" w:space="0" w:color="auto" w:frame="1"/>
          <w:shd w:val="clear" w:color="auto" w:fill="FFFFFF"/>
        </w:rPr>
      </w:pPr>
      <w:r>
        <w:rPr>
          <w:bCs/>
          <w:iCs/>
          <w:color w:val="00B0F0"/>
          <w:bdr w:val="none" w:sz="0" w:space="0" w:color="auto" w:frame="1"/>
          <w:shd w:val="clear" w:color="auto" w:fill="FFFFFF"/>
        </w:rPr>
        <w:t>IF GENDER_ID_RE = 2 TEXT TO BE CONCATENATED IS: Male</w:t>
      </w:r>
    </w:p>
    <w:p w:rsidR="00DD0786" w:rsidP="00DD0786" w14:paraId="5AC6397E" w14:textId="77777777">
      <w:pPr>
        <w:rPr>
          <w:rFonts w:cs="Tahoma"/>
          <w:color w:val="00B0F0"/>
        </w:rPr>
      </w:pPr>
      <w:r>
        <w:rPr>
          <w:bCs/>
          <w:iCs/>
          <w:color w:val="00B0F0"/>
          <w:bdr w:val="none" w:sz="0" w:space="0" w:color="auto" w:frame="1"/>
          <w:shd w:val="clear" w:color="auto" w:fill="FFFFFF"/>
        </w:rPr>
        <w:t>IF GENDER_ID_RE = 3 TEXT TO BE CONCATENATED IS: Transgender</w:t>
      </w:r>
    </w:p>
    <w:p w:rsidR="00DD0786" w:rsidP="00DD0786" w14:paraId="0198884B" w14:textId="77777777">
      <w:pPr>
        <w:rPr>
          <w:bCs/>
          <w:iCs/>
          <w:color w:val="00B0F0"/>
          <w:bdr w:val="none" w:sz="0" w:space="0" w:color="auto" w:frame="1"/>
          <w:shd w:val="clear" w:color="auto" w:fill="FFFFFF"/>
        </w:rPr>
      </w:pPr>
      <w:r>
        <w:rPr>
          <w:bCs/>
          <w:iCs/>
          <w:color w:val="00B0F0"/>
          <w:bdr w:val="none" w:sz="0" w:space="0" w:color="auto" w:frame="1"/>
          <w:shd w:val="clear" w:color="auto" w:fill="FFFFFF"/>
        </w:rPr>
        <w:t>IF GENDER_ID_RE = 4 TEXT TO BE CONCATENATED IS: Two-Spirit</w:t>
      </w:r>
    </w:p>
    <w:p w:rsidR="00DD0786" w:rsidRPr="00F2598C" w:rsidP="00DD0786" w14:paraId="53B15FD7" w14:textId="77777777">
      <w:pPr>
        <w:rPr>
          <w:bdr w:val="none" w:sz="0" w:space="0" w:color="auto" w:frame="1"/>
          <w:shd w:val="clear" w:color="auto" w:fill="FFFFFF"/>
        </w:rPr>
      </w:pPr>
      <w:r w:rsidRPr="000E39EF">
        <w:rPr>
          <w:bCs/>
          <w:iCs/>
          <w:color w:val="00B0F0"/>
          <w:bdr w:val="none" w:sz="0" w:space="0" w:color="auto" w:frame="1"/>
          <w:shd w:val="clear" w:color="auto" w:fill="FFFFFF"/>
        </w:rPr>
        <w:t>IF GENDER_ID</w:t>
      </w:r>
      <w:r>
        <w:rPr>
          <w:bCs/>
          <w:iCs/>
          <w:color w:val="00B0F0"/>
          <w:bdr w:val="none" w:sz="0" w:space="0" w:color="auto" w:frame="1"/>
          <w:shd w:val="clear" w:color="auto" w:fill="FFFFFF"/>
        </w:rPr>
        <w:t>_RE</w:t>
      </w:r>
      <w:r w:rsidRPr="000E39EF">
        <w:rPr>
          <w:bCs/>
          <w:iCs/>
          <w:color w:val="00B0F0"/>
          <w:bdr w:val="none" w:sz="0" w:space="0" w:color="auto" w:frame="1"/>
          <w:shd w:val="clear" w:color="auto" w:fill="FFFFFF"/>
        </w:rPr>
        <w:t xml:space="preserve"> = 5 TEXT TO BE CONCETANATES IS: some other gender</w:t>
      </w:r>
    </w:p>
    <w:p w:rsidR="00DD0786" w:rsidP="00DD0786" w14:paraId="56B69698" w14:textId="77777777">
      <w:pPr>
        <w:pBdr>
          <w:bottom w:val="single" w:sz="4" w:space="1" w:color="auto"/>
        </w:pBdr>
        <w:contextualSpacing/>
        <w:rPr>
          <w:bCs/>
          <w:iCs/>
          <w:color w:val="00B0F0"/>
          <w:bdr w:val="none" w:sz="0" w:space="0" w:color="auto" w:frame="1"/>
          <w:shd w:val="clear" w:color="auto" w:fill="FFFFFF"/>
        </w:rPr>
      </w:pPr>
    </w:p>
    <w:p w:rsidR="00DD0786" w:rsidP="00DD0786" w14:paraId="35BC2235" w14:textId="77777777">
      <w:pPr>
        <w:contextualSpacing/>
        <w:rPr>
          <w:rFonts w:cs="Tahoma"/>
          <w:color w:val="00B0F0"/>
        </w:rPr>
      </w:pPr>
    </w:p>
    <w:p w:rsidR="00DD0786" w:rsidP="00DD0786" w14:paraId="0D790EB1" w14:textId="77777777">
      <w:pPr>
        <w:contextualSpacing/>
        <w:rPr>
          <w:rFonts w:cs="Tahoma"/>
          <w:color w:val="00B0F0"/>
        </w:rPr>
      </w:pPr>
      <w:r>
        <w:rPr>
          <w:rFonts w:cs="Tahoma"/>
          <w:color w:val="00B0F0"/>
        </w:rPr>
        <w:t>[SHOW IF GENDER_ID = 1,2,3,4,5 OR GENDER_ID_RE = 1,2,3,4,5]</w:t>
      </w:r>
    </w:p>
    <w:p w:rsidR="00DD0786" w:rsidP="00DD0786" w14:paraId="7835620E" w14:textId="77777777">
      <w:pPr>
        <w:contextualSpacing/>
        <w:rPr>
          <w:rFonts w:cs="Tahoma"/>
          <w:color w:val="00B0F0"/>
        </w:rPr>
      </w:pPr>
      <w:r>
        <w:rPr>
          <w:rFonts w:cs="Tahoma"/>
          <w:color w:val="00B0F0"/>
        </w:rPr>
        <w:t>[RECORD TIME ON SCREEN]</w:t>
      </w:r>
    </w:p>
    <w:p w:rsidR="00DD0786" w:rsidRPr="0015782D" w:rsidP="00DD0786" w14:paraId="32FFB769" w14:textId="77777777">
      <w:pPr>
        <w:contextualSpacing/>
        <w:rPr>
          <w:color w:val="00B0F0"/>
          <w:lang w:val=""/>
        </w:rPr>
      </w:pPr>
      <w:r>
        <w:rPr>
          <w:rFonts w:cs="Tahoma"/>
          <w:color w:val="00B0F0"/>
        </w:rPr>
        <w:t xml:space="preserve">[TEXTBOX] </w:t>
      </w:r>
    </w:p>
    <w:p w:rsidR="00DD0786" w:rsidP="00DD0786" w14:paraId="172C0898" w14:textId="77777777">
      <w:pPr>
        <w:contextualSpacing/>
        <w:rPr>
          <w:rFonts w:cs="Tahoma"/>
        </w:rPr>
      </w:pPr>
      <w:r>
        <w:rPr>
          <w:bCs/>
          <w:iCs/>
          <w:color w:val="00B0F0"/>
          <w:bdr w:val="none" w:sz="0" w:space="0" w:color="auto" w:frame="1"/>
          <w:shd w:val="clear" w:color="auto" w:fill="FFFFFF"/>
        </w:rPr>
        <w:t>PROBE_GENDERID.</w:t>
      </w:r>
    </w:p>
    <w:p w:rsidR="00DD0786" w:rsidP="00DD0786" w14:paraId="0F5273B5" w14:textId="77777777">
      <w:pPr>
        <w:contextualSpacing/>
      </w:pPr>
      <w:r w:rsidRPr="0005506E">
        <w:t xml:space="preserve">Please list some things that you associate with being </w:t>
      </w:r>
      <w:r w:rsidRPr="00F2598C">
        <w:rPr>
          <w:color w:val="00B0F0"/>
        </w:rPr>
        <w:t>[</w:t>
      </w:r>
      <w:r>
        <w:rPr>
          <w:bCs/>
          <w:iCs/>
          <w:color w:val="00B0F0"/>
          <w:bdr w:val="none" w:sz="0" w:space="0" w:color="auto" w:frame="1"/>
          <w:shd w:val="clear" w:color="auto" w:fill="FFFFFF"/>
        </w:rPr>
        <w:t>PROBE_GENDERID_TEXT</w:t>
      </w:r>
      <w:r w:rsidRPr="00F2598C">
        <w:rPr>
          <w:color w:val="00B0F0"/>
        </w:rPr>
        <w:t>]</w:t>
      </w:r>
      <w:r w:rsidRPr="0005506E">
        <w:t>?</w:t>
      </w:r>
    </w:p>
    <w:p w:rsidR="00DD0786" w:rsidP="00DD0786" w14:paraId="692D9AFA" w14:textId="77777777">
      <w:pPr>
        <w:contextualSpacing/>
      </w:pPr>
    </w:p>
    <w:p w:rsidR="00DD0786" w:rsidP="00DD0786" w14:paraId="159F59D1" w14:textId="77777777">
      <w:pPr>
        <w:rPr>
          <w:rFonts w:cs="Tahoma"/>
        </w:rPr>
      </w:pPr>
      <w:r>
        <w:rPr>
          <w:rFonts w:ascii="Calibri" w:hAnsi="Calibri" w:cs="Calibri"/>
          <w:color w:val="00B0F0"/>
        </w:rPr>
        <w:t>[LARGE TEXTBOX]</w:t>
      </w:r>
      <w:r>
        <w:rPr>
          <w:rFonts w:ascii="Calibri" w:hAnsi="Calibri" w:cs="Calibri"/>
          <w:color w:val="000000"/>
        </w:rPr>
        <w:t> </w:t>
      </w:r>
    </w:p>
    <w:p w:rsidR="00DD0786" w:rsidP="00DD0786" w14:paraId="1D45571B" w14:textId="77777777">
      <w:pPr>
        <w:pBdr>
          <w:bottom w:val="single" w:sz="4" w:space="1" w:color="auto"/>
        </w:pBdr>
        <w:rPr>
          <w:rFonts w:cs="Tahoma"/>
        </w:rPr>
      </w:pPr>
    </w:p>
    <w:p w:rsidR="00DD0786" w:rsidP="00DD0786" w14:paraId="082B78C9" w14:textId="77777777">
      <w:pPr>
        <w:rPr>
          <w:rFonts w:cs="Arial"/>
          <w:bCs/>
          <w:iCs/>
          <w:color w:val="00B0F0"/>
          <w:bdr w:val="none" w:sz="0" w:space="0" w:color="auto" w:frame="1"/>
          <w:shd w:val="clear" w:color="auto" w:fill="FFFFFF"/>
        </w:rPr>
      </w:pPr>
    </w:p>
    <w:p w:rsidR="00DD0786" w:rsidP="00DD0786" w14:paraId="06C55F8F" w14:textId="77777777">
      <w:pPr>
        <w:rPr>
          <w:color w:val="00B0F0"/>
          <w:lang w:val=""/>
        </w:rPr>
      </w:pPr>
      <w:r>
        <w:rPr>
          <w:rFonts w:cs="Tahoma"/>
          <w:color w:val="00B0F0"/>
        </w:rPr>
        <w:t xml:space="preserve">[SP] </w:t>
      </w:r>
    </w:p>
    <w:p w:rsidR="00DD0786" w:rsidP="00DD0786" w14:paraId="5CEFAEB0" w14:textId="77777777">
      <w:pPr>
        <w:rPr>
          <w:rFonts w:cs="Tahoma"/>
        </w:rPr>
      </w:pPr>
      <w:r>
        <w:rPr>
          <w:bCs/>
          <w:iCs/>
          <w:color w:val="00B0F0"/>
          <w:bdr w:val="none" w:sz="0" w:space="0" w:color="auto" w:frame="1"/>
          <w:shd w:val="clear" w:color="auto" w:fill="FFFFFF"/>
        </w:rPr>
        <w:t>SEXID.</w:t>
      </w:r>
    </w:p>
    <w:p w:rsidR="00DD0786" w:rsidP="00DD0786" w14:paraId="720D898D" w14:textId="77777777">
      <w:r>
        <w:t>Which of the following best represents how you think of yourself?</w:t>
      </w:r>
    </w:p>
    <w:p w:rsidR="00DD0786" w:rsidP="00DD0786" w14:paraId="0C62CA7B" w14:textId="77777777">
      <w:pPr>
        <w:rPr>
          <w:color w:val="00B0F0"/>
        </w:rPr>
      </w:pPr>
    </w:p>
    <w:p w:rsidR="00DD0786" w:rsidP="00DD0786" w14:paraId="44FE85A8" w14:textId="77777777">
      <w:r>
        <w:rPr>
          <w:color w:val="00B0F0"/>
        </w:rPr>
        <w:t xml:space="preserve">CAWI RESPONSE OPTIONS: </w:t>
      </w:r>
    </w:p>
    <w:p w:rsidR="00DD0786" w:rsidP="00DD0786" w14:paraId="735A67FA" w14:textId="77777777">
      <w:pPr>
        <w:pStyle w:val="ListParagraph"/>
        <w:numPr>
          <w:ilvl w:val="0"/>
          <w:numId w:val="155"/>
        </w:numPr>
        <w:rPr>
          <w:szCs w:val="24"/>
        </w:rPr>
      </w:pPr>
      <w:r>
        <w:rPr>
          <w:szCs w:val="24"/>
        </w:rPr>
        <w:t>Lesbian or gay</w:t>
      </w:r>
    </w:p>
    <w:p w:rsidR="00DD0786" w:rsidP="00DD0786" w14:paraId="6E53DBE0" w14:textId="77777777">
      <w:pPr>
        <w:pStyle w:val="ListParagraph"/>
        <w:numPr>
          <w:ilvl w:val="0"/>
          <w:numId w:val="155"/>
        </w:numPr>
      </w:pPr>
      <w:r>
        <w:rPr>
          <w:szCs w:val="24"/>
        </w:rPr>
        <w:t>Straight, this is not lesbian or gay</w:t>
      </w:r>
    </w:p>
    <w:p w:rsidR="00DD0786" w:rsidP="00DD0786" w14:paraId="22271C89" w14:textId="77777777">
      <w:pPr>
        <w:pStyle w:val="ListParagraph"/>
        <w:numPr>
          <w:ilvl w:val="0"/>
          <w:numId w:val="155"/>
        </w:numPr>
      </w:pPr>
      <w:r>
        <w:rPr>
          <w:szCs w:val="24"/>
        </w:rPr>
        <w:t>Bisexual</w:t>
      </w:r>
    </w:p>
    <w:p w:rsidR="00DD0786" w:rsidP="00DD0786" w14:paraId="517E667F" w14:textId="77777777">
      <w:pPr>
        <w:pStyle w:val="ListParagraph"/>
        <w:numPr>
          <w:ilvl w:val="0"/>
          <w:numId w:val="155"/>
        </w:numPr>
      </w:pPr>
      <w:r>
        <w:rPr>
          <w:szCs w:val="24"/>
        </w:rPr>
        <w:t>Something else</w:t>
      </w:r>
    </w:p>
    <w:p w:rsidR="00DD0786" w:rsidP="00DD0786" w14:paraId="792EEED9" w14:textId="77777777">
      <w:pPr>
        <w:pStyle w:val="ListParagraph"/>
        <w:numPr>
          <w:ilvl w:val="0"/>
          <w:numId w:val="156"/>
        </w:numPr>
      </w:pPr>
      <w:r>
        <w:rPr>
          <w:szCs w:val="24"/>
        </w:rPr>
        <w:t>I don’t know</w:t>
      </w:r>
    </w:p>
    <w:p w:rsidR="00DD0786" w:rsidP="00DD0786" w14:paraId="188DFD6F" w14:textId="77777777"/>
    <w:p w:rsidR="00DD0786" w:rsidP="00DD0786" w14:paraId="1A4055E1" w14:textId="77777777">
      <w:r>
        <w:rPr>
          <w:color w:val="00B0F0"/>
        </w:rPr>
        <w:t xml:space="preserve">CATI RESPONSE OPTIONS: </w:t>
      </w:r>
    </w:p>
    <w:p w:rsidR="00DD0786" w:rsidP="00DD0786" w14:paraId="312B6850" w14:textId="77777777">
      <w:pPr>
        <w:pStyle w:val="ListParagraph"/>
        <w:numPr>
          <w:ilvl w:val="0"/>
          <w:numId w:val="157"/>
        </w:numPr>
      </w:pPr>
      <w:r>
        <w:rPr>
          <w:rFonts w:cs="Tahoma"/>
        </w:rPr>
        <w:t>Lesbian or Gay</w:t>
      </w:r>
    </w:p>
    <w:p w:rsidR="00DD0786" w:rsidP="00DD0786" w14:paraId="694D9B27" w14:textId="77777777">
      <w:pPr>
        <w:pStyle w:val="ListParagraph"/>
        <w:numPr>
          <w:ilvl w:val="0"/>
          <w:numId w:val="157"/>
        </w:numPr>
      </w:pPr>
      <w:r>
        <w:rPr>
          <w:szCs w:val="24"/>
        </w:rPr>
        <w:t>Straight, this is not lesbian or gay</w:t>
      </w:r>
    </w:p>
    <w:p w:rsidR="00DD0786" w:rsidP="00DD0786" w14:paraId="61461C0E" w14:textId="77777777">
      <w:pPr>
        <w:pStyle w:val="ListParagraph"/>
        <w:numPr>
          <w:ilvl w:val="0"/>
          <w:numId w:val="157"/>
        </w:numPr>
      </w:pPr>
      <w:r>
        <w:rPr>
          <w:szCs w:val="24"/>
        </w:rPr>
        <w:t>Bisexual</w:t>
      </w:r>
    </w:p>
    <w:p w:rsidR="00DD0786" w:rsidP="00DD0786" w14:paraId="59AF2CB6" w14:textId="77777777">
      <w:pPr>
        <w:pStyle w:val="ListParagraph"/>
        <w:numPr>
          <w:ilvl w:val="0"/>
          <w:numId w:val="157"/>
        </w:numPr>
      </w:pPr>
      <w:r>
        <w:rPr>
          <w:szCs w:val="24"/>
        </w:rPr>
        <w:t>Something else</w:t>
      </w:r>
    </w:p>
    <w:p w:rsidR="00DD0786" w:rsidP="00DD0786" w14:paraId="305323FA" w14:textId="77777777">
      <w:pPr>
        <w:pStyle w:val="ListParagraph"/>
        <w:numPr>
          <w:ilvl w:val="0"/>
          <w:numId w:val="158"/>
        </w:numPr>
      </w:pPr>
      <w:r>
        <w:rPr>
          <w:szCs w:val="24"/>
        </w:rPr>
        <w:t>You don’t know</w:t>
      </w:r>
    </w:p>
    <w:p w:rsidR="00DD0786" w:rsidP="00DD0786" w14:paraId="0097E9D8" w14:textId="77777777">
      <w:pPr>
        <w:pBdr>
          <w:bottom w:val="single" w:sz="4" w:space="1" w:color="auto"/>
        </w:pBdr>
        <w:rPr>
          <w:rFonts w:cs="Tahoma"/>
          <w:color w:val="00B0F0"/>
        </w:rPr>
      </w:pPr>
    </w:p>
    <w:p w:rsidR="00DD0786" w:rsidP="00DD0786" w14:paraId="5EF2A389" w14:textId="77777777">
      <w:pPr>
        <w:rPr>
          <w:rFonts w:cs="Arial"/>
          <w:bCs/>
          <w:iCs/>
          <w:color w:val="00B0F0"/>
          <w:bdr w:val="none" w:sz="0" w:space="0" w:color="auto" w:frame="1"/>
          <w:shd w:val="clear" w:color="auto" w:fill="FFFFFF"/>
        </w:rPr>
      </w:pPr>
    </w:p>
    <w:p w:rsidR="00DD0786" w:rsidP="00DD0786" w14:paraId="1D78B51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HOW IF SEXID = 4]</w:t>
      </w:r>
    </w:p>
    <w:p w:rsidR="00DD0786" w:rsidP="00DD0786" w14:paraId="3AC7C4AA" w14:textId="77777777">
      <w:pPr>
        <w:rPr>
          <w:color w:val="00B0F0"/>
          <w:lang w:val=""/>
        </w:rPr>
      </w:pPr>
      <w:r>
        <w:rPr>
          <w:rFonts w:cs="Tahoma"/>
          <w:color w:val="00B0F0"/>
        </w:rPr>
        <w:t xml:space="preserve">[SP] </w:t>
      </w:r>
    </w:p>
    <w:p w:rsidR="00DD0786" w:rsidP="00DD0786" w14:paraId="1CD08607" w14:textId="77777777">
      <w:pPr>
        <w:rPr>
          <w:rFonts w:cs="Tahoma"/>
        </w:rPr>
      </w:pPr>
      <w:r>
        <w:rPr>
          <w:bCs/>
          <w:iCs/>
          <w:color w:val="00B0F0"/>
          <w:bdr w:val="none" w:sz="0" w:space="0" w:color="auto" w:frame="1"/>
          <w:shd w:val="clear" w:color="auto" w:fill="FFFFFF"/>
        </w:rPr>
        <w:t>PROBE_SEXID.</w:t>
      </w:r>
    </w:p>
    <w:p w:rsidR="00DD0786" w:rsidP="00DD0786" w14:paraId="06B26CF9" w14:textId="77777777">
      <w:r>
        <w:t>What do you mean by “something else”?</w:t>
      </w:r>
    </w:p>
    <w:p w:rsidR="00DD0786" w:rsidP="00DD0786" w14:paraId="060B494D" w14:textId="77777777">
      <w:pPr>
        <w:rPr>
          <w:color w:val="00B0F0"/>
        </w:rPr>
      </w:pPr>
    </w:p>
    <w:p w:rsidR="00DD0786" w:rsidP="00DD0786" w14:paraId="7A07D554" w14:textId="77777777">
      <w:r>
        <w:rPr>
          <w:color w:val="00B0F0"/>
        </w:rPr>
        <w:t xml:space="preserve">RESPONSE OPTIONS: </w:t>
      </w:r>
    </w:p>
    <w:p w:rsidR="00DD0786" w:rsidP="00DD0786" w14:paraId="198FE6DD" w14:textId="77777777">
      <w:pPr>
        <w:pStyle w:val="ListParagraph"/>
        <w:numPr>
          <w:ilvl w:val="0"/>
          <w:numId w:val="159"/>
        </w:numPr>
        <w:rPr>
          <w:szCs w:val="24"/>
        </w:rPr>
      </w:pPr>
      <w:r>
        <w:rPr>
          <w:szCs w:val="24"/>
        </w:rPr>
        <w:t>You are not straight, but identify with another label such as queer, trisexual, omnisexual, polysexual, or pansexual</w:t>
      </w:r>
    </w:p>
    <w:p w:rsidR="00DD0786" w:rsidP="00DD0786" w14:paraId="40985CC4" w14:textId="77777777">
      <w:pPr>
        <w:pStyle w:val="ListParagraph"/>
        <w:numPr>
          <w:ilvl w:val="0"/>
          <w:numId w:val="159"/>
        </w:numPr>
        <w:rPr>
          <w:szCs w:val="24"/>
        </w:rPr>
      </w:pPr>
      <w:r>
        <w:rPr>
          <w:szCs w:val="24"/>
        </w:rPr>
        <w:t>You are asexual or on the asexual spectrum (including, but not limited to, demisexual and greysexual)</w:t>
      </w:r>
    </w:p>
    <w:p w:rsidR="00DD0786" w:rsidP="00DD0786" w14:paraId="302B92B0" w14:textId="77777777">
      <w:pPr>
        <w:pStyle w:val="ListParagraph"/>
        <w:numPr>
          <w:ilvl w:val="0"/>
          <w:numId w:val="159"/>
        </w:numPr>
        <w:rPr>
          <w:szCs w:val="24"/>
        </w:rPr>
      </w:pPr>
      <w:r>
        <w:rPr>
          <w:szCs w:val="24"/>
        </w:rPr>
        <w:t>You have not figured out or are in the process of figuring out your sexuality</w:t>
      </w:r>
    </w:p>
    <w:p w:rsidR="00DD0786" w:rsidP="00DD0786" w14:paraId="12A7285B" w14:textId="77777777">
      <w:pPr>
        <w:pStyle w:val="ListParagraph"/>
        <w:numPr>
          <w:ilvl w:val="0"/>
          <w:numId w:val="159"/>
        </w:numPr>
        <w:rPr>
          <w:szCs w:val="24"/>
        </w:rPr>
      </w:pPr>
      <w:r>
        <w:rPr>
          <w:szCs w:val="24"/>
        </w:rPr>
        <w:t>You do not use labels to identify yourself</w:t>
      </w:r>
    </w:p>
    <w:p w:rsidR="00DD0786" w:rsidP="00DD0786" w14:paraId="31C3EA4D" w14:textId="77777777">
      <w:pPr>
        <w:pStyle w:val="ListParagraph"/>
        <w:numPr>
          <w:ilvl w:val="0"/>
          <w:numId w:val="159"/>
        </w:numPr>
      </w:pPr>
      <w:r>
        <w:rPr>
          <w:szCs w:val="24"/>
        </w:rPr>
        <w:t xml:space="preserve">Something else, please explain </w:t>
      </w:r>
      <w:r>
        <w:rPr>
          <w:color w:val="00B0F0"/>
        </w:rPr>
        <w:t>[TEXTBOX]</w:t>
      </w:r>
    </w:p>
    <w:p w:rsidR="00DD0786" w:rsidP="00DD0786" w14:paraId="44004B23" w14:textId="77777777">
      <w:pPr>
        <w:pBdr>
          <w:bottom w:val="single" w:sz="4" w:space="1" w:color="auto"/>
        </w:pBdr>
        <w:contextualSpacing/>
        <w:rPr>
          <w:rFonts w:cs="Tahoma"/>
          <w:color w:val="00B0F0"/>
        </w:rPr>
      </w:pPr>
    </w:p>
    <w:p w:rsidR="00C52FEB" w:rsidP="00C52FEB" w14:paraId="602977D3" w14:textId="3D566BE2">
      <w:pPr>
        <w:rPr>
          <w:color w:val="00B0F0"/>
        </w:rPr>
      </w:pPr>
    </w:p>
    <w:p w:rsidR="00176124" w:rsidP="00176124" w14:paraId="36A21C69" w14:textId="0850297D">
      <w:pPr>
        <w:contextualSpacing/>
        <w:rPr>
          <w:rFonts w:cs="Tahoma"/>
          <w:color w:val="00B0F0"/>
        </w:rPr>
      </w:pPr>
    </w:p>
    <w:p w:rsidR="00176124" w:rsidP="00176124" w14:paraId="0654426E" w14:textId="77777777">
      <w:pPr>
        <w:pBdr>
          <w:top w:val="single" w:sz="4" w:space="1" w:color="auto"/>
        </w:pBdr>
        <w:contextualSpacing/>
        <w:rPr>
          <w:rFonts w:cs="Tahoma"/>
          <w:color w:val="00B0F0"/>
        </w:rPr>
      </w:pPr>
    </w:p>
    <w:p w:rsidR="00176124" w:rsidP="00176124" w14:paraId="0428C2E3" w14:textId="77777777">
      <w:pPr>
        <w:rPr>
          <w:color w:val="00B050"/>
        </w:rPr>
      </w:pPr>
      <w:r>
        <w:rPr>
          <w:color w:val="00B050"/>
        </w:rPr>
        <w:t>SECTION CLOSE: Burden and Close</w:t>
      </w:r>
    </w:p>
    <w:p w:rsidR="00176124" w:rsidRPr="004631EB" w:rsidP="00176124" w14:paraId="2AC930AB" w14:textId="77777777">
      <w:pPr>
        <w:pBdr>
          <w:bottom w:val="single" w:sz="4" w:space="1" w:color="auto"/>
        </w:pBdr>
        <w:rPr>
          <w:color w:val="00B050"/>
        </w:rPr>
      </w:pPr>
    </w:p>
    <w:p w:rsidR="00176124" w:rsidP="00C52FEB" w14:paraId="3775A0AF" w14:textId="77777777">
      <w:pPr>
        <w:rPr>
          <w:color w:val="00B0F0"/>
        </w:rPr>
      </w:pPr>
    </w:p>
    <w:p w:rsidR="00C52FEB" w:rsidP="00C52FEB" w14:paraId="31E6CA6C" w14:textId="40391268">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START_SECCLOSE; CREATE DATE_START_SECCLOSE</w:t>
      </w:r>
    </w:p>
    <w:p w:rsidR="00C52FEB" w:rsidP="00C52FEB" w14:paraId="7DF052DE"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SECCLOSE</w:t>
      </w:r>
    </w:p>
    <w:p w:rsidR="00C52FEB" w:rsidP="00C52FEB" w14:paraId="07A8135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SECCLOSE</w:t>
      </w:r>
    </w:p>
    <w:p w:rsidR="00C52FEB" w:rsidP="00C52FEB" w14:paraId="55FB0B2E" w14:textId="77777777">
      <w:pPr>
        <w:pBdr>
          <w:bottom w:val="single" w:sz="4" w:space="1" w:color="auto"/>
        </w:pBdr>
        <w:rPr>
          <w:rFonts w:cs="Arial"/>
          <w:bCs/>
          <w:iCs/>
          <w:color w:val="00B0F0"/>
          <w:bdr w:val="none" w:sz="0" w:space="0" w:color="auto" w:frame="1"/>
          <w:shd w:val="clear" w:color="auto" w:fill="FFFFFF"/>
        </w:rPr>
      </w:pPr>
    </w:p>
    <w:p w:rsidR="00C52FEB" w:rsidP="00C52FEB" w14:paraId="1AE8D95A" w14:textId="77777777">
      <w:pPr>
        <w:rPr>
          <w:rFonts w:cs="Arial"/>
          <w:bCs/>
          <w:iCs/>
          <w:color w:val="00B0F0"/>
          <w:bdr w:val="none" w:sz="0" w:space="0" w:color="auto" w:frame="1"/>
          <w:shd w:val="clear" w:color="auto" w:fill="FFFFFF"/>
        </w:rPr>
      </w:pPr>
    </w:p>
    <w:p w:rsidR="00C52FEB" w:rsidP="00C52FEB" w14:paraId="47C0EF04" w14:textId="77777777">
      <w:pPr>
        <w:contextualSpacing/>
        <w:rPr>
          <w:rFonts w:cs="Tahoma"/>
          <w:color w:val="00B0F0"/>
        </w:rPr>
      </w:pPr>
      <w:r>
        <w:rPr>
          <w:rFonts w:cs="Tahoma"/>
          <w:color w:val="00B0F0"/>
        </w:rPr>
        <w:t>[SP]</w:t>
      </w:r>
    </w:p>
    <w:p w:rsidR="00C52FEB" w:rsidP="00C52FEB" w14:paraId="4F9E5294" w14:textId="77777777">
      <w:pPr>
        <w:contextualSpacing/>
        <w:rPr>
          <w:rFonts w:cs="Tahoma"/>
        </w:rPr>
      </w:pPr>
      <w:r>
        <w:rPr>
          <w:rFonts w:cs="Tahoma"/>
          <w:color w:val="00B0F0"/>
        </w:rPr>
        <w:t>BURDEN1</w:t>
      </w:r>
      <w:r w:rsidRPr="00DD718C">
        <w:rPr>
          <w:rFonts w:cs="Tahoma"/>
          <w:color w:val="00B0F0"/>
        </w:rPr>
        <w:t>.</w:t>
      </w:r>
    </w:p>
    <w:p w:rsidR="00C52FEB" w:rsidP="00C52FEB" w14:paraId="07D2E7B6" w14:textId="77777777">
      <w:pPr>
        <w:contextualSpacing/>
        <w:rPr>
          <w:rFonts w:cs="Tahoma"/>
        </w:rPr>
      </w:pPr>
      <w:r w:rsidRPr="00CD0EEA">
        <w:rPr>
          <w:rFonts w:cs="Tahoma"/>
        </w:rPr>
        <w:t>How burdensome was it to complete this survey?</w:t>
      </w:r>
    </w:p>
    <w:p w:rsidR="00C52FEB" w:rsidP="00C52FEB" w14:paraId="410FF2D4" w14:textId="77777777">
      <w:pPr>
        <w:contextualSpacing/>
        <w:rPr>
          <w:color w:val="00B0F0"/>
        </w:rPr>
      </w:pPr>
    </w:p>
    <w:p w:rsidR="00C52FEB" w:rsidRPr="003465EC" w:rsidP="00C52FEB" w14:paraId="1BE39452" w14:textId="77777777">
      <w:pPr>
        <w:contextualSpacing/>
      </w:pPr>
      <w:r>
        <w:rPr>
          <w:color w:val="00B0F0"/>
        </w:rPr>
        <w:t xml:space="preserve">RESPONSE OPTIONS: </w:t>
      </w:r>
    </w:p>
    <w:p w:rsidR="00C52FEB" w:rsidRPr="00CD0EEA" w:rsidP="00C6407D" w14:paraId="04BDD773" w14:textId="77777777">
      <w:pPr>
        <w:pStyle w:val="ListParagraph"/>
        <w:numPr>
          <w:ilvl w:val="0"/>
          <w:numId w:val="2"/>
        </w:numPr>
        <w:rPr>
          <w:rFonts w:cs="Tahoma"/>
        </w:rPr>
      </w:pPr>
      <w:r w:rsidRPr="00CD0EEA">
        <w:rPr>
          <w:rFonts w:cs="Tahoma"/>
        </w:rPr>
        <w:t xml:space="preserve">Not at all burdensome </w:t>
      </w:r>
    </w:p>
    <w:p w:rsidR="00C52FEB" w:rsidRPr="00CD0EEA" w:rsidP="00C6407D" w14:paraId="01FEF919" w14:textId="77777777">
      <w:pPr>
        <w:pStyle w:val="ListParagraph"/>
        <w:numPr>
          <w:ilvl w:val="0"/>
          <w:numId w:val="2"/>
        </w:numPr>
        <w:rPr>
          <w:rFonts w:cs="Tahoma"/>
        </w:rPr>
      </w:pPr>
      <w:r w:rsidRPr="00CD0EEA">
        <w:rPr>
          <w:rFonts w:cs="Tahoma"/>
        </w:rPr>
        <w:t xml:space="preserve">A little burdensome </w:t>
      </w:r>
    </w:p>
    <w:p w:rsidR="00C52FEB" w:rsidRPr="00CD0EEA" w:rsidP="00C6407D" w14:paraId="2DA6EEE7" w14:textId="77777777">
      <w:pPr>
        <w:pStyle w:val="ListParagraph"/>
        <w:numPr>
          <w:ilvl w:val="0"/>
          <w:numId w:val="2"/>
        </w:numPr>
        <w:rPr>
          <w:rFonts w:cs="Tahoma"/>
        </w:rPr>
      </w:pPr>
      <w:r w:rsidRPr="00CD0EEA">
        <w:rPr>
          <w:rFonts w:cs="Tahoma"/>
        </w:rPr>
        <w:t xml:space="preserve">Moderately burdensome </w:t>
      </w:r>
    </w:p>
    <w:p w:rsidR="00C52FEB" w:rsidRPr="00CD0EEA" w:rsidP="00C6407D" w14:paraId="7827DDF2" w14:textId="77777777">
      <w:pPr>
        <w:pStyle w:val="ListParagraph"/>
        <w:numPr>
          <w:ilvl w:val="0"/>
          <w:numId w:val="2"/>
        </w:numPr>
        <w:rPr>
          <w:rFonts w:cs="Tahoma"/>
        </w:rPr>
      </w:pPr>
      <w:r w:rsidRPr="00CD0EEA">
        <w:rPr>
          <w:rFonts w:cs="Tahoma"/>
        </w:rPr>
        <w:t xml:space="preserve">Very burdensome </w:t>
      </w:r>
    </w:p>
    <w:p w:rsidR="00C52FEB" w:rsidRPr="00996E32" w:rsidP="00C6407D" w14:paraId="2C7A8F71" w14:textId="77777777">
      <w:pPr>
        <w:pStyle w:val="ListParagraph"/>
        <w:numPr>
          <w:ilvl w:val="0"/>
          <w:numId w:val="2"/>
        </w:numPr>
        <w:rPr>
          <w:rFonts w:cs="Tahoma"/>
        </w:rPr>
      </w:pPr>
      <w:r w:rsidRPr="00CD0EEA">
        <w:rPr>
          <w:rFonts w:cs="Tahoma"/>
        </w:rPr>
        <w:t>Extremely burdensome</w:t>
      </w:r>
    </w:p>
    <w:p w:rsidR="00C52FEB" w:rsidP="00C52FEB" w14:paraId="74DDA5B5" w14:textId="77777777">
      <w:pPr>
        <w:pBdr>
          <w:bottom w:val="single" w:sz="4" w:space="1" w:color="auto"/>
        </w:pBdr>
        <w:rPr>
          <w:rFonts w:cs="Tahoma"/>
          <w:color w:val="00B0F0"/>
        </w:rPr>
      </w:pPr>
    </w:p>
    <w:p w:rsidR="00C52FEB" w:rsidP="00C52FEB" w14:paraId="762B11C7" w14:textId="77777777"/>
    <w:p w:rsidR="00C52FEB" w:rsidP="00C52FEB" w14:paraId="6D55F767" w14:textId="77777777">
      <w:pPr>
        <w:contextualSpacing/>
        <w:rPr>
          <w:rFonts w:cs="Tahoma"/>
          <w:color w:val="00B0F0"/>
        </w:rPr>
      </w:pPr>
      <w:r>
        <w:rPr>
          <w:rFonts w:cs="Tahoma"/>
          <w:color w:val="00B0F0"/>
        </w:rPr>
        <w:t>[SP]</w:t>
      </w:r>
    </w:p>
    <w:p w:rsidR="00C52FEB" w:rsidP="00C52FEB" w14:paraId="16010ADB" w14:textId="77777777">
      <w:pPr>
        <w:contextualSpacing/>
        <w:rPr>
          <w:rFonts w:cs="Tahoma"/>
        </w:rPr>
      </w:pPr>
      <w:r>
        <w:rPr>
          <w:rFonts w:cs="Tahoma"/>
          <w:color w:val="00B0F0"/>
        </w:rPr>
        <w:t>BURDEN2</w:t>
      </w:r>
      <w:r w:rsidRPr="00DD718C">
        <w:rPr>
          <w:rFonts w:cs="Tahoma"/>
          <w:color w:val="00B0F0"/>
        </w:rPr>
        <w:t>.</w:t>
      </w:r>
    </w:p>
    <w:p w:rsidR="00C52FEB" w:rsidP="00C52FEB" w14:paraId="410A1E58" w14:textId="77777777">
      <w:pPr>
        <w:contextualSpacing/>
        <w:rPr>
          <w:rFonts w:cs="Tahoma"/>
        </w:rPr>
      </w:pPr>
      <w:r w:rsidRPr="00CD0EEA">
        <w:rPr>
          <w:rFonts w:cs="Tahoma"/>
        </w:rPr>
        <w:t>How difficult was it to answer the questions?</w:t>
      </w:r>
    </w:p>
    <w:p w:rsidR="00C52FEB" w:rsidP="00C52FEB" w14:paraId="3C3AE4F2" w14:textId="77777777">
      <w:pPr>
        <w:contextualSpacing/>
        <w:rPr>
          <w:rFonts w:cs="Tahoma"/>
        </w:rPr>
      </w:pPr>
    </w:p>
    <w:p w:rsidR="00C52FEB" w:rsidRPr="003465EC" w:rsidP="00C52FEB" w14:paraId="3A6DDCA0" w14:textId="77777777">
      <w:pPr>
        <w:contextualSpacing/>
      </w:pPr>
      <w:r>
        <w:rPr>
          <w:color w:val="00B0F0"/>
        </w:rPr>
        <w:t xml:space="preserve">RESPONSE OPTIONS: </w:t>
      </w:r>
    </w:p>
    <w:p w:rsidR="00C52FEB" w:rsidRPr="00CD0EEA" w:rsidP="00C6407D" w14:paraId="23B5AF42" w14:textId="77777777">
      <w:pPr>
        <w:pStyle w:val="ListParagraph"/>
        <w:numPr>
          <w:ilvl w:val="0"/>
          <w:numId w:val="3"/>
        </w:numPr>
        <w:rPr>
          <w:rFonts w:cs="Tahoma"/>
        </w:rPr>
      </w:pPr>
      <w:r w:rsidRPr="00CD0EEA">
        <w:rPr>
          <w:rFonts w:cs="Tahoma"/>
        </w:rPr>
        <w:t>Not at all difficult</w:t>
      </w:r>
    </w:p>
    <w:p w:rsidR="00C52FEB" w:rsidRPr="00CD0EEA" w:rsidP="00C6407D" w14:paraId="0C11353F" w14:textId="77777777">
      <w:pPr>
        <w:pStyle w:val="ListParagraph"/>
        <w:numPr>
          <w:ilvl w:val="0"/>
          <w:numId w:val="3"/>
        </w:numPr>
        <w:rPr>
          <w:rFonts w:cs="Tahoma"/>
        </w:rPr>
      </w:pPr>
      <w:r w:rsidRPr="00CD0EEA">
        <w:rPr>
          <w:rFonts w:cs="Tahoma"/>
        </w:rPr>
        <w:t>A little difficult</w:t>
      </w:r>
    </w:p>
    <w:p w:rsidR="00C52FEB" w:rsidRPr="00CD0EEA" w:rsidP="00C6407D" w14:paraId="0B346331" w14:textId="77777777">
      <w:pPr>
        <w:pStyle w:val="ListParagraph"/>
        <w:numPr>
          <w:ilvl w:val="0"/>
          <w:numId w:val="3"/>
        </w:numPr>
        <w:rPr>
          <w:rFonts w:cs="Tahoma"/>
        </w:rPr>
      </w:pPr>
      <w:r w:rsidRPr="00CD0EEA">
        <w:rPr>
          <w:rFonts w:cs="Tahoma"/>
        </w:rPr>
        <w:t>Moderately difficult</w:t>
      </w:r>
    </w:p>
    <w:p w:rsidR="00C52FEB" w:rsidRPr="00CD0EEA" w:rsidP="00C6407D" w14:paraId="73CE1634" w14:textId="77777777">
      <w:pPr>
        <w:pStyle w:val="ListParagraph"/>
        <w:numPr>
          <w:ilvl w:val="0"/>
          <w:numId w:val="3"/>
        </w:numPr>
        <w:rPr>
          <w:rFonts w:cs="Tahoma"/>
        </w:rPr>
      </w:pPr>
      <w:r w:rsidRPr="00CD0EEA">
        <w:rPr>
          <w:rFonts w:cs="Tahoma"/>
        </w:rPr>
        <w:t>Very difficult</w:t>
      </w:r>
    </w:p>
    <w:p w:rsidR="00C52FEB" w:rsidRPr="006407F2" w:rsidP="00C6407D" w14:paraId="49BAFE15" w14:textId="67759618">
      <w:pPr>
        <w:pStyle w:val="ListParagraph"/>
        <w:numPr>
          <w:ilvl w:val="0"/>
          <w:numId w:val="3"/>
        </w:numPr>
        <w:rPr>
          <w:rFonts w:cs="Tahoma"/>
        </w:rPr>
      </w:pPr>
      <w:r w:rsidRPr="00CD0EEA">
        <w:rPr>
          <w:rFonts w:cs="Tahoma"/>
        </w:rPr>
        <w:t>Extremely difficult</w:t>
      </w:r>
    </w:p>
    <w:p w:rsidR="00C52FEB" w:rsidP="00416487" w14:paraId="25B248EB" w14:textId="346873D2">
      <w:pPr>
        <w:pBdr>
          <w:bottom w:val="single" w:sz="4" w:space="1" w:color="auto"/>
        </w:pBdr>
        <w:rPr>
          <w:rFonts w:cs="Arial"/>
          <w:bCs/>
          <w:iCs/>
          <w:color w:val="00B0F0"/>
          <w:bdr w:val="none" w:sz="0" w:space="0" w:color="auto" w:frame="1"/>
          <w:shd w:val="clear" w:color="auto" w:fill="FFFFFF"/>
        </w:rPr>
      </w:pPr>
    </w:p>
    <w:p w:rsidR="00416487" w:rsidP="00C52FEB" w14:paraId="262FFE9B" w14:textId="77777777">
      <w:pPr>
        <w:rPr>
          <w:rFonts w:cs="Arial"/>
          <w:bCs/>
          <w:iCs/>
          <w:color w:val="00B0F0"/>
          <w:bdr w:val="none" w:sz="0" w:space="0" w:color="auto" w:frame="1"/>
          <w:shd w:val="clear" w:color="auto" w:fill="FFFFFF"/>
        </w:rPr>
      </w:pPr>
    </w:p>
    <w:p w:rsidR="00C52FEB" w:rsidP="00C52FEB" w14:paraId="43A41851" w14:textId="7BCED832">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PROGRAMMING: CREATE TM_END_SECCLOSE; CREATE </w:t>
      </w:r>
      <w:r w:rsidR="00575D5F">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DATE_END_SECCLOSE</w:t>
      </w:r>
    </w:p>
    <w:p w:rsidR="00C52FEB" w:rsidP="00C52FEB" w14:paraId="0945B71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SECCLOSE</w:t>
      </w:r>
    </w:p>
    <w:p w:rsidR="00C52FEB" w:rsidP="00C52FEB" w14:paraId="528CC045"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SECCLOSE</w:t>
      </w:r>
    </w:p>
    <w:p w:rsidR="00C52FEB" w:rsidP="00C52FEB" w14:paraId="7CB900A3" w14:textId="77777777">
      <w:pPr>
        <w:pBdr>
          <w:bottom w:val="single" w:sz="4" w:space="1" w:color="auto"/>
        </w:pBdr>
        <w:rPr>
          <w:rFonts w:cs="Arial"/>
          <w:bCs/>
          <w:iCs/>
          <w:color w:val="00B0F0"/>
          <w:bdr w:val="none" w:sz="0" w:space="0" w:color="auto" w:frame="1"/>
          <w:shd w:val="clear" w:color="auto" w:fill="FFFFFF"/>
        </w:rPr>
      </w:pPr>
    </w:p>
    <w:p w:rsidR="00C52FEB" w:rsidP="00B2554D" w14:paraId="436B9D40" w14:textId="77777777">
      <w:pPr>
        <w:rPr>
          <w:rFonts w:cs="Arial"/>
          <w:bCs/>
          <w:iCs/>
          <w:color w:val="00B0F0"/>
          <w:bdr w:val="none" w:sz="0" w:space="0" w:color="auto" w:frame="1"/>
          <w:shd w:val="clear" w:color="auto" w:fill="FFFFFF"/>
        </w:rPr>
      </w:pPr>
    </w:p>
    <w:p w:rsidR="00BE617A" w:rsidRPr="00726103" w:rsidP="00BE617A" w14:paraId="6532C3F4" w14:textId="7AA8A89F">
      <w:pPr>
        <w:rPr>
          <w:color w:val="00B0F0"/>
        </w:rPr>
      </w:pPr>
      <w:r w:rsidRPr="00726103">
        <w:rPr>
          <w:color w:val="00B0F0"/>
        </w:rPr>
        <w:t>RE-COMPUTE</w:t>
      </w:r>
      <w:r w:rsidRPr="00726103">
        <w:rPr>
          <w:color w:val="00B0F0"/>
        </w:rPr>
        <w:tab/>
        <w:t xml:space="preserve">QUAL=1 </w:t>
      </w:r>
      <w:r w:rsidR="00575D5F">
        <w:rPr>
          <w:color w:val="00B0F0"/>
        </w:rPr>
        <w:t>“</w:t>
      </w:r>
      <w:r w:rsidRPr="00726103">
        <w:rPr>
          <w:color w:val="00B0F0"/>
        </w:rPr>
        <w:t>COMPLETE</w:t>
      </w:r>
      <w:r w:rsidR="00575D5F">
        <w:rPr>
          <w:color w:val="00B0F0"/>
        </w:rPr>
        <w:t>”</w:t>
      </w:r>
    </w:p>
    <w:p w:rsidR="00BE617A" w:rsidRPr="00726103" w:rsidP="00BE617A" w14:paraId="67944E97" w14:textId="77777777">
      <w:pPr>
        <w:rPr>
          <w:color w:val="00B0F0"/>
        </w:rPr>
      </w:pPr>
    </w:p>
    <w:p w:rsidR="00BE617A" w:rsidRPr="00726103" w:rsidP="00BE617A" w14:paraId="3F97E6B9" w14:textId="77777777">
      <w:pPr>
        <w:rPr>
          <w:color w:val="00B0F0"/>
        </w:rPr>
      </w:pPr>
      <w:r w:rsidRPr="00726103">
        <w:rPr>
          <w:color w:val="00B0F0"/>
        </w:rPr>
        <w:t>SET CO_DATE, CO_TIME, CO_TIMER VALUES HERE</w:t>
      </w:r>
    </w:p>
    <w:p w:rsidR="00BE617A" w:rsidRPr="00726103" w:rsidP="00BE617A" w14:paraId="417B2850" w14:textId="77777777">
      <w:pPr>
        <w:rPr>
          <w:color w:val="00B0F0"/>
        </w:rPr>
      </w:pPr>
    </w:p>
    <w:p w:rsidR="00BE617A" w:rsidRPr="00726103" w:rsidP="00BE617A" w14:paraId="2CC66E7D" w14:textId="77777777">
      <w:pPr>
        <w:rPr>
          <w:color w:val="00B0F0"/>
        </w:rPr>
      </w:pPr>
      <w:r w:rsidRPr="00726103">
        <w:rPr>
          <w:color w:val="00B0F0"/>
        </w:rPr>
        <w:t>CREATE MODE_END</w:t>
      </w:r>
    </w:p>
    <w:p w:rsidR="00BE617A" w:rsidRPr="00726103" w:rsidP="00BE617A" w14:paraId="53897AB0" w14:textId="77777777">
      <w:pPr>
        <w:rPr>
          <w:color w:val="00B0F0"/>
        </w:rPr>
      </w:pPr>
      <w:r w:rsidRPr="00726103">
        <w:rPr>
          <w:color w:val="00B0F0"/>
        </w:rPr>
        <w:t>1=CATI</w:t>
      </w:r>
    </w:p>
    <w:p w:rsidR="00BE617A" w:rsidRPr="00726103" w:rsidP="00BE617A" w14:paraId="5C34A480" w14:textId="77777777">
      <w:pPr>
        <w:rPr>
          <w:color w:val="00B0F0"/>
        </w:rPr>
      </w:pPr>
      <w:r w:rsidRPr="00726103">
        <w:rPr>
          <w:color w:val="00B0F0"/>
        </w:rPr>
        <w:t>2=CAWI</w:t>
      </w:r>
    </w:p>
    <w:p w:rsidR="00595334" w:rsidP="001F37E6" w14:paraId="0CC27A64" w14:textId="77777777">
      <w:pPr>
        <w:pBdr>
          <w:bottom w:val="single" w:sz="4" w:space="1" w:color="auto"/>
        </w:pBdr>
        <w:contextualSpacing/>
        <w:rPr>
          <w:color w:val="00B0F0"/>
        </w:rPr>
      </w:pPr>
    </w:p>
    <w:p w:rsidR="007D343B" w:rsidRPr="00726103" w:rsidP="007D343B" w14:paraId="1A366C9A" w14:textId="77777777">
      <w:pPr>
        <w:rPr>
          <w:b/>
          <w:color w:val="00B0F0"/>
          <w:sz w:val="28"/>
        </w:rPr>
      </w:pPr>
    </w:p>
    <w:p w:rsidR="007D343B" w:rsidRPr="00726103" w:rsidP="007D343B" w14:paraId="34F10239" w14:textId="77777777">
      <w:pPr>
        <w:contextualSpacing/>
        <w:rPr>
          <w:color w:val="00B0F0"/>
        </w:rPr>
      </w:pPr>
      <w:r w:rsidRPr="00726103">
        <w:rPr>
          <w:color w:val="00B0F0"/>
        </w:rPr>
        <w:t xml:space="preserve">SCRIPTING NOTES: PUT QFINAL1, QFINAL2, QFINAL3 in the same screen. </w:t>
      </w:r>
    </w:p>
    <w:p w:rsidR="007D343B" w:rsidRPr="00726103" w:rsidP="007D343B" w14:paraId="1CEF19FA" w14:textId="77777777">
      <w:pPr>
        <w:contextualSpacing/>
        <w:rPr>
          <w:color w:val="00B0F0"/>
        </w:rPr>
      </w:pPr>
      <w:r w:rsidRPr="00726103">
        <w:rPr>
          <w:color w:val="00B0F0"/>
        </w:rPr>
        <w:t>[SINGLE CHOICE]</w:t>
      </w:r>
    </w:p>
    <w:p w:rsidR="00FB4022" w:rsidP="007D343B" w14:paraId="6B2BD191" w14:textId="77777777">
      <w:pPr>
        <w:contextualSpacing/>
        <w:rPr>
          <w:color w:val="00B0F0"/>
        </w:rPr>
      </w:pPr>
      <w:r w:rsidRPr="00726103">
        <w:rPr>
          <w:color w:val="00B0F0"/>
        </w:rPr>
        <w:t xml:space="preserve">QFINAL1. </w:t>
      </w:r>
    </w:p>
    <w:p w:rsidR="007D343B" w:rsidRPr="00726103" w:rsidP="007D343B" w14:paraId="1BC45A6C" w14:textId="0B1387F6">
      <w:pPr>
        <w:contextualSpacing/>
      </w:pPr>
      <w:r w:rsidRPr="00726103">
        <w:t xml:space="preserve">Thank you for your time today. To help us improve the experience of AmeriSpeak members like yourself, please give us feedback on this survey. </w:t>
      </w:r>
    </w:p>
    <w:p w:rsidR="00FB4022" w:rsidP="007D343B" w14:paraId="1B6A6FA5" w14:textId="77777777">
      <w:pPr>
        <w:rPr>
          <w:color w:val="00B0F0"/>
        </w:rPr>
      </w:pPr>
      <w:r w:rsidRPr="00726103">
        <w:rPr>
          <w:color w:val="00B0F0"/>
        </w:rPr>
        <w:t xml:space="preserve"> </w:t>
      </w:r>
    </w:p>
    <w:p w:rsidR="007D343B" w:rsidRPr="00726103" w:rsidP="007D343B" w14:paraId="2AEB17F8" w14:textId="17169E8D">
      <w:pPr>
        <w:rPr>
          <w:color w:val="FF0000"/>
        </w:rPr>
      </w:pPr>
      <w:r w:rsidRPr="00726103">
        <w:rPr>
          <w:color w:val="FF0000"/>
        </w:rPr>
        <w:t xml:space="preserve">[RED TEXT – CAWI ONLY] If you do not have any feedback for us today, please click </w:t>
      </w:r>
      <w:r w:rsidR="00575D5F">
        <w:rPr>
          <w:color w:val="FF0000"/>
        </w:rPr>
        <w:t>“</w:t>
      </w:r>
      <w:r w:rsidRPr="00726103">
        <w:rPr>
          <w:color w:val="FF0000"/>
        </w:rPr>
        <w:t>Continue</w:t>
      </w:r>
      <w:r w:rsidR="00575D5F">
        <w:rPr>
          <w:color w:val="FF0000"/>
        </w:rPr>
        <w:t>”</w:t>
      </w:r>
      <w:r w:rsidRPr="00726103">
        <w:rPr>
          <w:color w:val="FF0000"/>
        </w:rPr>
        <w:t xml:space="preserve"> through to the end of the survey so we can make sure your opinions are counted</w:t>
      </w:r>
      <w:r w:rsidRPr="00726103">
        <w:rPr>
          <w:color w:val="1F497D"/>
        </w:rPr>
        <w:t xml:space="preserve"> </w:t>
      </w:r>
      <w:r w:rsidRPr="00726103">
        <w:rPr>
          <w:color w:val="FF0000"/>
        </w:rPr>
        <w:t>and for you to receive your AmeriPoints reward.</w:t>
      </w:r>
    </w:p>
    <w:p w:rsidR="007D343B" w:rsidRPr="00726103" w:rsidP="007D343B" w14:paraId="4FF41B52" w14:textId="77777777">
      <w:pPr>
        <w:contextualSpacing/>
      </w:pPr>
    </w:p>
    <w:p w:rsidR="007D343B" w:rsidRPr="00726103" w:rsidP="007D343B" w14:paraId="62C8FA7E" w14:textId="77777777">
      <w:pPr>
        <w:contextualSpacing/>
      </w:pPr>
      <w:r w:rsidRPr="00726103">
        <w:t>Please rate this survey overall from 1 to 7 where 1 is Poor and 7 is Excellent.</w:t>
      </w:r>
    </w:p>
    <w:p w:rsidR="007D343B" w:rsidRPr="00726103" w:rsidP="007D343B" w14:paraId="26BC58CE" w14:textId="77777777">
      <w:pPr>
        <w:contextualSpacing/>
      </w:pPr>
    </w:p>
    <w:tbl>
      <w:tblPr>
        <w:tblStyle w:val="TableGrid"/>
        <w:tblW w:w="0" w:type="auto"/>
        <w:tblLook w:val="04A0"/>
      </w:tblPr>
      <w:tblGrid>
        <w:gridCol w:w="1335"/>
        <w:gridCol w:w="1335"/>
        <w:gridCol w:w="1336"/>
        <w:gridCol w:w="1336"/>
        <w:gridCol w:w="1336"/>
        <w:gridCol w:w="1336"/>
        <w:gridCol w:w="1336"/>
      </w:tblGrid>
      <w:tr w14:paraId="484B8D68" w14:textId="77777777" w:rsidTr="00A4049A">
        <w:tblPrEx>
          <w:tblW w:w="0" w:type="auto"/>
          <w:tblLook w:val="04A0"/>
        </w:tblPrEx>
        <w:tc>
          <w:tcPr>
            <w:tcW w:w="1335" w:type="dxa"/>
          </w:tcPr>
          <w:p w:rsidR="007D343B" w:rsidRPr="00726103" w:rsidP="00A4049A" w14:paraId="22A7A60A" w14:textId="77777777">
            <w:pPr>
              <w:contextualSpacing/>
            </w:pPr>
            <w:r w:rsidRPr="00726103">
              <w:t>Poor</w:t>
            </w:r>
          </w:p>
        </w:tc>
        <w:tc>
          <w:tcPr>
            <w:tcW w:w="1335" w:type="dxa"/>
          </w:tcPr>
          <w:p w:rsidR="007D343B" w:rsidRPr="00726103" w:rsidP="00A4049A" w14:paraId="149980E3" w14:textId="77777777">
            <w:pPr>
              <w:contextualSpacing/>
            </w:pPr>
          </w:p>
        </w:tc>
        <w:tc>
          <w:tcPr>
            <w:tcW w:w="1336" w:type="dxa"/>
          </w:tcPr>
          <w:p w:rsidR="007D343B" w:rsidRPr="00726103" w:rsidP="00A4049A" w14:paraId="5FF2413B" w14:textId="77777777">
            <w:pPr>
              <w:contextualSpacing/>
            </w:pPr>
          </w:p>
        </w:tc>
        <w:tc>
          <w:tcPr>
            <w:tcW w:w="1336" w:type="dxa"/>
          </w:tcPr>
          <w:p w:rsidR="007D343B" w:rsidRPr="00726103" w:rsidP="00A4049A" w14:paraId="6BBD5A2F" w14:textId="77777777">
            <w:pPr>
              <w:contextualSpacing/>
            </w:pPr>
          </w:p>
        </w:tc>
        <w:tc>
          <w:tcPr>
            <w:tcW w:w="1336" w:type="dxa"/>
          </w:tcPr>
          <w:p w:rsidR="007D343B" w:rsidRPr="00726103" w:rsidP="00A4049A" w14:paraId="5A39B08A" w14:textId="77777777">
            <w:pPr>
              <w:contextualSpacing/>
            </w:pPr>
          </w:p>
        </w:tc>
        <w:tc>
          <w:tcPr>
            <w:tcW w:w="1336" w:type="dxa"/>
          </w:tcPr>
          <w:p w:rsidR="007D343B" w:rsidRPr="00726103" w:rsidP="00A4049A" w14:paraId="72367486" w14:textId="77777777">
            <w:pPr>
              <w:contextualSpacing/>
            </w:pPr>
          </w:p>
        </w:tc>
        <w:tc>
          <w:tcPr>
            <w:tcW w:w="1336" w:type="dxa"/>
          </w:tcPr>
          <w:p w:rsidR="007D343B" w:rsidRPr="00726103" w:rsidP="00A4049A" w14:paraId="2E212314" w14:textId="77777777">
            <w:pPr>
              <w:contextualSpacing/>
            </w:pPr>
            <w:r w:rsidRPr="00726103">
              <w:t>Excellent</w:t>
            </w:r>
          </w:p>
        </w:tc>
      </w:tr>
      <w:tr w14:paraId="1879DCB0" w14:textId="77777777" w:rsidTr="00A4049A">
        <w:tblPrEx>
          <w:tblW w:w="0" w:type="auto"/>
          <w:tblLook w:val="04A0"/>
        </w:tblPrEx>
        <w:tc>
          <w:tcPr>
            <w:tcW w:w="1335" w:type="dxa"/>
          </w:tcPr>
          <w:p w:rsidR="007D343B" w:rsidRPr="00726103" w:rsidP="00A4049A" w14:paraId="157CB224" w14:textId="77777777">
            <w:pPr>
              <w:contextualSpacing/>
            </w:pPr>
            <w:r w:rsidRPr="00726103">
              <w:t>1</w:t>
            </w:r>
          </w:p>
        </w:tc>
        <w:tc>
          <w:tcPr>
            <w:tcW w:w="1335" w:type="dxa"/>
          </w:tcPr>
          <w:p w:rsidR="007D343B" w:rsidRPr="00726103" w:rsidP="00A4049A" w14:paraId="6BCABD02" w14:textId="77777777">
            <w:pPr>
              <w:contextualSpacing/>
            </w:pPr>
            <w:r w:rsidRPr="00726103">
              <w:t>2</w:t>
            </w:r>
          </w:p>
        </w:tc>
        <w:tc>
          <w:tcPr>
            <w:tcW w:w="1336" w:type="dxa"/>
          </w:tcPr>
          <w:p w:rsidR="007D343B" w:rsidRPr="00726103" w:rsidP="00A4049A" w14:paraId="5BC1DCD4" w14:textId="77777777">
            <w:pPr>
              <w:contextualSpacing/>
            </w:pPr>
            <w:r w:rsidRPr="00726103">
              <w:t>3</w:t>
            </w:r>
          </w:p>
        </w:tc>
        <w:tc>
          <w:tcPr>
            <w:tcW w:w="1336" w:type="dxa"/>
          </w:tcPr>
          <w:p w:rsidR="007D343B" w:rsidRPr="00726103" w:rsidP="00A4049A" w14:paraId="37418875" w14:textId="77777777">
            <w:pPr>
              <w:contextualSpacing/>
            </w:pPr>
            <w:r w:rsidRPr="00726103">
              <w:t>4</w:t>
            </w:r>
          </w:p>
        </w:tc>
        <w:tc>
          <w:tcPr>
            <w:tcW w:w="1336" w:type="dxa"/>
          </w:tcPr>
          <w:p w:rsidR="007D343B" w:rsidRPr="00726103" w:rsidP="00A4049A" w14:paraId="681CC95E" w14:textId="77777777">
            <w:pPr>
              <w:contextualSpacing/>
            </w:pPr>
            <w:r w:rsidRPr="00726103">
              <w:t>5</w:t>
            </w:r>
          </w:p>
        </w:tc>
        <w:tc>
          <w:tcPr>
            <w:tcW w:w="1336" w:type="dxa"/>
          </w:tcPr>
          <w:p w:rsidR="007D343B" w:rsidRPr="00726103" w:rsidP="00A4049A" w14:paraId="33660553" w14:textId="77777777">
            <w:pPr>
              <w:contextualSpacing/>
            </w:pPr>
            <w:r w:rsidRPr="00726103">
              <w:t>6</w:t>
            </w:r>
          </w:p>
        </w:tc>
        <w:tc>
          <w:tcPr>
            <w:tcW w:w="1336" w:type="dxa"/>
          </w:tcPr>
          <w:p w:rsidR="007D343B" w:rsidRPr="00726103" w:rsidP="00A4049A" w14:paraId="6BE70363" w14:textId="77777777">
            <w:pPr>
              <w:contextualSpacing/>
            </w:pPr>
            <w:r w:rsidRPr="00726103">
              <w:t>7</w:t>
            </w:r>
          </w:p>
        </w:tc>
      </w:tr>
    </w:tbl>
    <w:p w:rsidR="007D343B" w:rsidRPr="00726103" w:rsidP="007D343B" w14:paraId="1613F8D3" w14:textId="77777777">
      <w:pPr>
        <w:contextualSpacing/>
      </w:pPr>
    </w:p>
    <w:p w:rsidR="007D343B" w:rsidRPr="00726103" w:rsidP="007D343B" w14:paraId="02DE948B" w14:textId="77777777">
      <w:pPr>
        <w:contextualSpacing/>
        <w:rPr>
          <w:color w:val="00B0F0"/>
        </w:rPr>
      </w:pPr>
      <w:r w:rsidRPr="00726103">
        <w:rPr>
          <w:color w:val="00B0F0"/>
        </w:rPr>
        <w:t>[SINGLE CHOICE – CAWI ONLY]</w:t>
      </w:r>
    </w:p>
    <w:p w:rsidR="00FB4022" w:rsidP="007D343B" w14:paraId="5519399E" w14:textId="77777777">
      <w:pPr>
        <w:contextualSpacing/>
        <w:rPr>
          <w:color w:val="00B0F0"/>
        </w:rPr>
      </w:pPr>
      <w:r w:rsidRPr="00726103">
        <w:rPr>
          <w:color w:val="00B0F0"/>
        </w:rPr>
        <w:t xml:space="preserve">QFINAL2. </w:t>
      </w:r>
    </w:p>
    <w:p w:rsidR="007D343B" w:rsidP="007D343B" w14:paraId="2FF54D8C" w14:textId="43C44FB8">
      <w:pPr>
        <w:contextualSpacing/>
      </w:pPr>
      <w:r w:rsidRPr="00726103">
        <w:t xml:space="preserve">Did you experience any technical issues in completing this survey? </w:t>
      </w:r>
    </w:p>
    <w:p w:rsidR="00FB4022" w:rsidRPr="00726103" w:rsidP="007D343B" w14:paraId="3AEB2D0B" w14:textId="77777777">
      <w:pPr>
        <w:contextualSpacing/>
      </w:pPr>
    </w:p>
    <w:p w:rsidR="007D343B" w:rsidRPr="00726103" w:rsidP="00F7678D" w14:paraId="70ACBE6A" w14:textId="77777777">
      <w:pPr>
        <w:pStyle w:val="ListParagraph"/>
        <w:numPr>
          <w:ilvl w:val="0"/>
          <w:numId w:val="1"/>
        </w:numPr>
      </w:pPr>
      <w:r w:rsidRPr="00726103">
        <w:t>Yes – please tell us more in the next question</w:t>
      </w:r>
    </w:p>
    <w:p w:rsidR="007D343B" w:rsidRPr="00726103" w:rsidP="00F7678D" w14:paraId="2E11CF16" w14:textId="77777777">
      <w:pPr>
        <w:pStyle w:val="ListParagraph"/>
        <w:numPr>
          <w:ilvl w:val="0"/>
          <w:numId w:val="1"/>
        </w:numPr>
      </w:pPr>
      <w:r w:rsidRPr="00726103">
        <w:t>No</w:t>
      </w:r>
    </w:p>
    <w:p w:rsidR="007D343B" w:rsidRPr="00726103" w:rsidP="007D343B" w14:paraId="1BC11D4B" w14:textId="77777777">
      <w:pPr>
        <w:contextualSpacing/>
      </w:pPr>
    </w:p>
    <w:p w:rsidR="007D343B" w:rsidRPr="00726103" w:rsidP="007D343B" w14:paraId="5A8D82DD" w14:textId="30FE5A73">
      <w:pPr>
        <w:contextualSpacing/>
        <w:rPr>
          <w:color w:val="00B0F0"/>
        </w:rPr>
      </w:pPr>
      <w:r w:rsidRPr="00726103">
        <w:rPr>
          <w:color w:val="00B0F0"/>
        </w:rPr>
        <w:t xml:space="preserve">[TEXT BOX] [CATI version needs </w:t>
      </w:r>
      <w:r w:rsidR="00575D5F">
        <w:rPr>
          <w:color w:val="00B0F0"/>
        </w:rPr>
        <w:t>“</w:t>
      </w:r>
      <w:r w:rsidRPr="00726103">
        <w:rPr>
          <w:color w:val="00B0F0"/>
        </w:rPr>
        <w:t>no</w:t>
      </w:r>
      <w:r w:rsidR="00575D5F">
        <w:rPr>
          <w:color w:val="00B0F0"/>
        </w:rPr>
        <w:t>”</w:t>
      </w:r>
      <w:r w:rsidRPr="00726103">
        <w:rPr>
          <w:color w:val="00B0F0"/>
        </w:rPr>
        <w:t xml:space="preserve"> option]</w:t>
      </w:r>
    </w:p>
    <w:p w:rsidR="00FB4022" w:rsidP="007D343B" w14:paraId="3D63207A" w14:textId="77777777">
      <w:pPr>
        <w:contextualSpacing/>
        <w:rPr>
          <w:color w:val="00B0F0"/>
        </w:rPr>
      </w:pPr>
      <w:r w:rsidRPr="00726103">
        <w:rPr>
          <w:color w:val="00B0F0"/>
        </w:rPr>
        <w:t xml:space="preserve">QFINAL3. </w:t>
      </w:r>
    </w:p>
    <w:p w:rsidR="007D343B" w:rsidRPr="00726103" w:rsidP="007D343B" w14:paraId="01E2301B" w14:textId="1EE1BCEB">
      <w:pPr>
        <w:contextualSpacing/>
        <w:rPr>
          <w:rStyle w:val="Hyperlink"/>
        </w:rPr>
      </w:pPr>
      <w:r w:rsidRPr="00726103">
        <w:t xml:space="preserve">Do you have any general comments or feedback on this survey you would like to share?  If you would like a response from us, please email </w:t>
      </w:r>
      <w:hyperlink r:id="rId10" w:history="1">
        <w:r w:rsidRPr="00726103">
          <w:rPr>
            <w:rStyle w:val="Hyperlink"/>
          </w:rPr>
          <w:t>support@AmeriSpeak.org</w:t>
        </w:r>
      </w:hyperlink>
      <w:r w:rsidRPr="00726103">
        <w:rPr>
          <w:rStyle w:val="Hyperlink"/>
        </w:rPr>
        <w:t xml:space="preserve"> or call (888) 326-9424.</w:t>
      </w:r>
    </w:p>
    <w:p w:rsidR="007D343B" w:rsidRPr="00726103" w:rsidP="007D343B" w14:paraId="720BB257" w14:textId="77777777">
      <w:pPr>
        <w:pBdr>
          <w:bottom w:val="single" w:sz="4" w:space="1" w:color="auto"/>
        </w:pBdr>
        <w:rPr>
          <w:color w:val="00B0F0"/>
        </w:rPr>
      </w:pPr>
    </w:p>
    <w:p w:rsidR="007D343B" w:rsidRPr="00726103" w:rsidP="007D343B" w14:paraId="45C5AAD1" w14:textId="77777777">
      <w:pPr>
        <w:rPr>
          <w:color w:val="00B0F0"/>
        </w:rPr>
      </w:pPr>
    </w:p>
    <w:p w:rsidR="007D343B" w:rsidRPr="00726103" w:rsidP="007D343B" w14:paraId="4B36ED77" w14:textId="77777777">
      <w:pPr>
        <w:rPr>
          <w:color w:val="00B0F0"/>
        </w:rPr>
      </w:pPr>
      <w:r w:rsidRPr="00726103">
        <w:rPr>
          <w:color w:val="00B0F0"/>
        </w:rPr>
        <w:t>[DISPLAY]</w:t>
      </w:r>
    </w:p>
    <w:p w:rsidR="007D343B" w:rsidRPr="00726103" w:rsidP="007D343B" w14:paraId="1540CA65" w14:textId="77777777">
      <w:pPr>
        <w:rPr>
          <w:color w:val="00B0F0"/>
        </w:rPr>
      </w:pPr>
      <w:r w:rsidRPr="00726103">
        <w:rPr>
          <w:color w:val="00B0F0"/>
        </w:rPr>
        <w:t xml:space="preserve">END. </w:t>
      </w:r>
    </w:p>
    <w:p w:rsidR="007D343B" w:rsidRPr="00726103" w:rsidP="007D343B" w14:paraId="71A14833" w14:textId="77777777">
      <w:pPr>
        <w:rPr>
          <w:color w:val="00B0F0"/>
        </w:rPr>
      </w:pPr>
      <w:r w:rsidRPr="00726103">
        <w:rPr>
          <w:color w:val="00B0F0"/>
        </w:rPr>
        <w:t>[CATI version]</w:t>
      </w:r>
    </w:p>
    <w:p w:rsidR="007D343B" w:rsidRPr="00726103" w:rsidP="007D343B" w14:paraId="535BBF9E" w14:textId="6AD1F9FC">
      <w:r w:rsidRPr="00726103">
        <w:t xml:space="preserve">Those are all the questions we have. </w:t>
      </w:r>
      <w:r w:rsidR="00A4049A">
        <w:t xml:space="preserve">We will add </w:t>
      </w:r>
      <w:r w:rsidRPr="00726103">
        <w:rPr>
          <w:color w:val="00B0F0"/>
        </w:rPr>
        <w:t>[INCENTWCOMMA]</w:t>
      </w:r>
      <w:r w:rsidRPr="00726103">
        <w:t xml:space="preserve"> AmeriPoints </w:t>
      </w:r>
      <w:r w:rsidR="00A4049A">
        <w:t xml:space="preserve">to your AmeriPoints balance </w:t>
      </w:r>
      <w:r w:rsidRPr="00726103">
        <w:t xml:space="preserve">for completing the survey. If you have any questions at all for us, you can email us at </w:t>
      </w:r>
      <w:hyperlink r:id="rId10" w:history="1">
        <w:r w:rsidRPr="00726103">
          <w:rPr>
            <w:rStyle w:val="Hyperlink"/>
          </w:rPr>
          <w:t>support@AmeriSpeak.org</w:t>
        </w:r>
      </w:hyperlink>
      <w:r w:rsidRPr="00726103">
        <w:t xml:space="preserve"> or call us toll-free at </w:t>
      </w:r>
      <w:r w:rsidRPr="00726103">
        <w:rPr>
          <w:b/>
        </w:rPr>
        <w:t>888-326-942</w:t>
      </w:r>
      <w:r w:rsidRPr="00726103">
        <w:t xml:space="preserve">4. Let me repeat that again: email us at </w:t>
      </w:r>
      <w:hyperlink r:id="rId11" w:history="1">
        <w:r w:rsidRPr="00726103">
          <w:rPr>
            <w:rStyle w:val="Hyperlink"/>
          </w:rPr>
          <w:t>support@AmeriSpeak.org</w:t>
        </w:r>
      </w:hyperlink>
      <w:r w:rsidRPr="00726103">
        <w:t xml:space="preserve"> or call us at </w:t>
      </w:r>
      <w:r w:rsidRPr="00726103">
        <w:rPr>
          <w:b/>
        </w:rPr>
        <w:t>888-326-9424</w:t>
      </w:r>
      <w:r w:rsidRPr="00726103">
        <w:t xml:space="preserve">. Thank you for participating in our new AmeriSpeak survey!  </w:t>
      </w:r>
    </w:p>
    <w:p w:rsidR="007D343B" w:rsidRPr="00726103" w:rsidP="007D343B" w14:paraId="1370F7D6" w14:textId="77777777"/>
    <w:p w:rsidR="007D343B" w:rsidRPr="00726103" w:rsidP="007D343B" w14:paraId="6FE07FC5" w14:textId="77777777">
      <w:pPr>
        <w:rPr>
          <w:color w:val="00B0F0"/>
        </w:rPr>
      </w:pPr>
      <w:r w:rsidRPr="00726103">
        <w:rPr>
          <w:color w:val="00B0F0"/>
        </w:rPr>
        <w:t>[CAWI version]</w:t>
      </w:r>
    </w:p>
    <w:p w:rsidR="007D343B" w:rsidRPr="00726103" w:rsidP="007D343B" w14:paraId="12928DCC" w14:textId="14701742">
      <w:r w:rsidRPr="00726103">
        <w:t xml:space="preserve">Those are all the questions we have. </w:t>
      </w:r>
      <w:r w:rsidR="00A4049A">
        <w:t xml:space="preserve">We will add </w:t>
      </w:r>
      <w:r w:rsidRPr="00726103">
        <w:rPr>
          <w:color w:val="00B0F0"/>
        </w:rPr>
        <w:t>[INCENTWCOMMA]</w:t>
      </w:r>
      <w:r w:rsidRPr="00726103">
        <w:t xml:space="preserve"> AmeriPoints</w:t>
      </w:r>
      <w:r w:rsidR="00A4049A">
        <w:t xml:space="preserve"> to your AmeriPoints balance</w:t>
      </w:r>
      <w:r w:rsidRPr="00726103">
        <w:t xml:space="preserve"> for completing the survey. If you have any questions at all for us, you can email us at </w:t>
      </w:r>
      <w:hyperlink r:id="rId10" w:history="1">
        <w:r w:rsidRPr="00726103">
          <w:rPr>
            <w:rStyle w:val="Hyperlink"/>
          </w:rPr>
          <w:t>support@AmeriSpeak.org</w:t>
        </w:r>
      </w:hyperlink>
      <w:r w:rsidRPr="00726103">
        <w:t xml:space="preserve"> or call us toll-free at </w:t>
      </w:r>
      <w:r w:rsidRPr="00726103">
        <w:rPr>
          <w:b/>
        </w:rPr>
        <w:t>888-326-9424</w:t>
      </w:r>
      <w:r w:rsidRPr="00726103">
        <w:t>. Thank you for participating in our new AmeriSpeak survey! </w:t>
      </w:r>
    </w:p>
    <w:p w:rsidR="007D343B" w:rsidRPr="00726103" w:rsidP="007D343B" w14:paraId="68391057" w14:textId="77777777"/>
    <w:p w:rsidR="007D343B" w:rsidRPr="00726103" w:rsidP="007D343B" w14:paraId="7034CDE4" w14:textId="7E0346B1">
      <w:r w:rsidRPr="00726103">
        <w:t xml:space="preserve">You can close your browser window now if you wish or click </w:t>
      </w:r>
      <w:r w:rsidR="003353BC">
        <w:t>Continue</w:t>
      </w:r>
      <w:r w:rsidRPr="00726103" w:rsidR="003353BC">
        <w:t xml:space="preserve"> </w:t>
      </w:r>
      <w:r w:rsidRPr="00726103">
        <w:t>below to be redirected to the AmeriSpeak member website.</w:t>
      </w:r>
    </w:p>
    <w:p w:rsidR="00595334" w:rsidP="007D343B" w14:paraId="659AA374" w14:textId="00A99586">
      <w:pPr>
        <w:rPr>
          <w:color w:val="00B0F0"/>
        </w:rPr>
      </w:pPr>
    </w:p>
    <w:p w:rsidR="00074A95" w:rsidP="007D343B" w14:paraId="04D9E1BE" w14:textId="35B5E202">
      <w:pPr>
        <w:rPr>
          <w:color w:val="00B0F0"/>
        </w:rPr>
      </w:pPr>
    </w:p>
    <w:p w:rsidR="00485B2E" w:rsidRPr="00074A95" w:rsidP="007D343B" w14:paraId="3B1DDD87" w14:textId="74A94089">
      <w:pPr>
        <w:rPr>
          <w:color w:val="00B0F0"/>
        </w:rPr>
      </w:pPr>
    </w:p>
    <w:sectPr>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78D5" w14:paraId="4514103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P="00B34423" w14:paraId="0CB3E3A6" w14:textId="57D39FA5">
    <w:pPr>
      <w:pStyle w:val="Footer"/>
      <w:jc w:val="right"/>
    </w:pPr>
    <w:r>
      <w:t xml:space="preserve">Page </w:t>
    </w:r>
    <w:r>
      <w:fldChar w:fldCharType="begin"/>
    </w:r>
    <w:r>
      <w:instrText xml:space="preserve"> PAGE   \* MERGEFORMAT </w:instrText>
    </w:r>
    <w:r>
      <w:fldChar w:fldCharType="separate"/>
    </w:r>
    <w:r>
      <w:rPr>
        <w:noProof/>
      </w:rPr>
      <w:t>2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78D5" w14:paraId="00B80B5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78D5" w14:paraId="7F10B64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RPr="00D90577" w:rsidP="005B5F79" w14:paraId="0B0929ED" w14:textId="16BA86B6">
    <w:pPr>
      <w:pStyle w:val="Header"/>
    </w:pPr>
    <w:r>
      <w:rPr>
        <w:noProof/>
      </w:rPr>
      <w:t xml:space="preserve">Attachment </w:t>
    </w:r>
    <w:r w:rsidR="00D2661B">
      <w:rPr>
        <w:noProof/>
      </w:rPr>
      <w:t>1</w:t>
    </w:r>
    <w:r>
      <w:rPr>
        <w:noProof/>
      </w:rPr>
      <w:t>: Cognitive Interviewing and RANDS Questionnaire Including Intro Screen/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78D5" w14:paraId="33BBB74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C70F2"/>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0B164E"/>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1338B0"/>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27C0D3F"/>
    <w:multiLevelType w:val="hybridMultilevel"/>
    <w:tmpl w:val="C764E4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2965D15"/>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B10CFB"/>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6046B7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62E3822"/>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692C34"/>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8A2715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8FC630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A3C49A5"/>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A5513EA"/>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B9A3C26"/>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BAC6C18"/>
    <w:multiLevelType w:val="hybridMultilevel"/>
    <w:tmpl w:val="D166B9E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C2B0F67"/>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6">
    <w:nsid w:val="0D5A5D3F"/>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E841CE8"/>
    <w:multiLevelType w:val="hybridMultilevel"/>
    <w:tmpl w:val="61BE4D1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E9341A3"/>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9">
    <w:nsid w:val="0ED002F3"/>
    <w:multiLevelType w:val="hybridMultilevel"/>
    <w:tmpl w:val="B844BF34"/>
    <w:lvl w:ilvl="0">
      <w:start w:val="1"/>
      <w:numFmt w:val="bullet"/>
      <w:pStyle w:val="N1-1stBullet"/>
      <w:lvlText w:val=""/>
      <w:lvlJc w:val="left"/>
      <w:pPr>
        <w:tabs>
          <w:tab w:val="num" w:pos="1206"/>
        </w:tabs>
        <w:ind w:left="1206" w:hanging="576"/>
      </w:pPr>
      <w:rPr>
        <w:rFonts w:ascii="Symbol" w:hAnsi="Symbol" w:hint="default"/>
        <w:color w:val="auto"/>
        <w:sz w:val="24"/>
        <w:szCs w:val="24"/>
      </w:rPr>
    </w:lvl>
    <w:lvl w:ilvl="1" w:tentative="1">
      <w:start w:val="1"/>
      <w:numFmt w:val="bullet"/>
      <w:lvlText w:val="o"/>
      <w:lvlJc w:val="left"/>
      <w:pPr>
        <w:tabs>
          <w:tab w:val="num" w:pos="1494"/>
        </w:tabs>
        <w:ind w:left="1494" w:hanging="360"/>
      </w:pPr>
      <w:rPr>
        <w:rFonts w:ascii="Courier New" w:hAnsi="Courier New" w:cs="Courier New" w:hint="default"/>
      </w:rPr>
    </w:lvl>
    <w:lvl w:ilvl="2" w:tentative="1">
      <w:start w:val="1"/>
      <w:numFmt w:val="bullet"/>
      <w:lvlText w:val=""/>
      <w:lvlJc w:val="left"/>
      <w:pPr>
        <w:tabs>
          <w:tab w:val="num" w:pos="2214"/>
        </w:tabs>
        <w:ind w:left="2214" w:hanging="360"/>
      </w:pPr>
      <w:rPr>
        <w:rFonts w:ascii="Wingdings" w:hAnsi="Wingdings" w:hint="default"/>
      </w:rPr>
    </w:lvl>
    <w:lvl w:ilvl="3" w:tentative="1">
      <w:start w:val="1"/>
      <w:numFmt w:val="bullet"/>
      <w:lvlText w:val=""/>
      <w:lvlJc w:val="left"/>
      <w:pPr>
        <w:tabs>
          <w:tab w:val="num" w:pos="2934"/>
        </w:tabs>
        <w:ind w:left="2934" w:hanging="360"/>
      </w:pPr>
      <w:rPr>
        <w:rFonts w:ascii="Symbol" w:hAnsi="Symbol" w:hint="default"/>
      </w:rPr>
    </w:lvl>
    <w:lvl w:ilvl="4" w:tentative="1">
      <w:start w:val="1"/>
      <w:numFmt w:val="bullet"/>
      <w:lvlText w:val="o"/>
      <w:lvlJc w:val="left"/>
      <w:pPr>
        <w:tabs>
          <w:tab w:val="num" w:pos="3654"/>
        </w:tabs>
        <w:ind w:left="3654" w:hanging="360"/>
      </w:pPr>
      <w:rPr>
        <w:rFonts w:ascii="Courier New" w:hAnsi="Courier New" w:cs="Courier New" w:hint="default"/>
      </w:rPr>
    </w:lvl>
    <w:lvl w:ilvl="5" w:tentative="1">
      <w:start w:val="1"/>
      <w:numFmt w:val="bullet"/>
      <w:lvlText w:val=""/>
      <w:lvlJc w:val="left"/>
      <w:pPr>
        <w:tabs>
          <w:tab w:val="num" w:pos="4374"/>
        </w:tabs>
        <w:ind w:left="4374" w:hanging="360"/>
      </w:pPr>
      <w:rPr>
        <w:rFonts w:ascii="Wingdings" w:hAnsi="Wingdings" w:hint="default"/>
      </w:rPr>
    </w:lvl>
    <w:lvl w:ilvl="6" w:tentative="1">
      <w:start w:val="1"/>
      <w:numFmt w:val="bullet"/>
      <w:lvlText w:val=""/>
      <w:lvlJc w:val="left"/>
      <w:pPr>
        <w:tabs>
          <w:tab w:val="num" w:pos="5094"/>
        </w:tabs>
        <w:ind w:left="5094" w:hanging="360"/>
      </w:pPr>
      <w:rPr>
        <w:rFonts w:ascii="Symbol" w:hAnsi="Symbol" w:hint="default"/>
      </w:rPr>
    </w:lvl>
    <w:lvl w:ilvl="7" w:tentative="1">
      <w:start w:val="1"/>
      <w:numFmt w:val="bullet"/>
      <w:lvlText w:val="o"/>
      <w:lvlJc w:val="left"/>
      <w:pPr>
        <w:tabs>
          <w:tab w:val="num" w:pos="5814"/>
        </w:tabs>
        <w:ind w:left="5814" w:hanging="360"/>
      </w:pPr>
      <w:rPr>
        <w:rFonts w:ascii="Courier New" w:hAnsi="Courier New" w:cs="Courier New" w:hint="default"/>
      </w:rPr>
    </w:lvl>
    <w:lvl w:ilvl="8" w:tentative="1">
      <w:start w:val="1"/>
      <w:numFmt w:val="bullet"/>
      <w:lvlText w:val=""/>
      <w:lvlJc w:val="left"/>
      <w:pPr>
        <w:tabs>
          <w:tab w:val="num" w:pos="6534"/>
        </w:tabs>
        <w:ind w:left="6534" w:hanging="360"/>
      </w:pPr>
      <w:rPr>
        <w:rFonts w:ascii="Wingdings" w:hAnsi="Wingdings" w:hint="default"/>
      </w:rPr>
    </w:lvl>
  </w:abstractNum>
  <w:abstractNum w:abstractNumId="20">
    <w:nsid w:val="0EF92882"/>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F416F09"/>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22">
    <w:nsid w:val="10A11B2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1E813C0"/>
    <w:multiLevelType w:val="hybridMultilevel"/>
    <w:tmpl w:val="DE62F90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4">
    <w:nsid w:val="12EB695D"/>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15046F50"/>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546640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5B4496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78033E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7990E7C"/>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85F2AF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18E674EF"/>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8F1060B"/>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2B3B9D"/>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F32247"/>
    <w:multiLevelType w:val="hybridMultilevel"/>
    <w:tmpl w:val="8948F628"/>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FB68BB"/>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1A0F639C"/>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1A2A0281"/>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040803"/>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1C9E089E"/>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D08768A"/>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D1C01B8"/>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20B167D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22C47EA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2D15956"/>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31E6399"/>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4394E82"/>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247D1708"/>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5335F3E"/>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49">
    <w:nsid w:val="25461F10"/>
    <w:multiLevelType w:val="hybridMultilevel"/>
    <w:tmpl w:val="28C8FA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5A42C0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8974D8"/>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A06F7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29AA17E5"/>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A0E0B36"/>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B7E3D9D"/>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B8A77FB"/>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D1129E0"/>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DCA5DD8"/>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2DFB30F2"/>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2F6A26B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F6A36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307A6A22"/>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3082243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318F0A9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31AB308E"/>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2CE3A4D"/>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36726A4"/>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33B13E02"/>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3BD10BD"/>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342D4FC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5542603"/>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6767FD4"/>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76E365F"/>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8107C59"/>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91B714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AC71636"/>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77">
    <w:nsid w:val="3C86113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C9D0EF1"/>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CCC1C2A"/>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3EA87F35"/>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81">
    <w:nsid w:val="3F847B3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3F95779A"/>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40EB33D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40EF446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4107723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41786B3A"/>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421C7785"/>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424501C1"/>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435D0950"/>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436B1D0E"/>
    <w:multiLevelType w:val="hybridMultilevel"/>
    <w:tmpl w:val="C46A9EE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451E409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46253D54"/>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46D1162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475B2A5B"/>
    <w:multiLevelType w:val="hybridMultilevel"/>
    <w:tmpl w:val="412E1718"/>
    <w:lvl w:ilvl="0">
      <w:start w:val="1"/>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496C6D8D"/>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497D0B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9E22D6A"/>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4DBD13A3"/>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DD17DB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E013D0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4E264B90"/>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02">
    <w:nsid w:val="4F3A225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4FA40FF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4">
    <w:nsid w:val="4FB06B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50255B6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509705B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50D949D3"/>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50ED6CB4"/>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5144716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52456FE3"/>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525426B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547A1EF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54D94F9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54ED571B"/>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15">
    <w:nsid w:val="54F9155E"/>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552A691F"/>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55E16E22"/>
    <w:multiLevelType w:val="hybridMultilevel"/>
    <w:tmpl w:val="2B583930"/>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5776207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58B15442"/>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5949195E"/>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5AAA659A"/>
    <w:multiLevelType w:val="hybridMultilevel"/>
    <w:tmpl w:val="F728844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5D0143E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5D320D67"/>
    <w:multiLevelType w:val="hybridMultilevel"/>
    <w:tmpl w:val="A7B202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5F2C696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5FB5704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614A1BE8"/>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27">
    <w:nsid w:val="625E6A0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6535015D"/>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667A32FB"/>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676A28C9"/>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67BA1353"/>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2">
    <w:nsid w:val="68054FA1"/>
    <w:multiLevelType w:val="hybridMultilevel"/>
    <w:tmpl w:val="1F6A65F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68997B4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69E70565"/>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6A5C2BEC"/>
    <w:multiLevelType w:val="hybridMultilevel"/>
    <w:tmpl w:val="412E1718"/>
    <w:lvl w:ilvl="0">
      <w:start w:val="1"/>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6A626E88"/>
    <w:multiLevelType w:val="hybridMultilevel"/>
    <w:tmpl w:val="1F6A65F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6C2047C0"/>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6C373E10"/>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6D274299"/>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6D9F4972"/>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6DE66F3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6EAF6F66"/>
    <w:multiLevelType w:val="hybridMultilevel"/>
    <w:tmpl w:val="BED2203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43">
    <w:nsid w:val="701242D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719C4E00"/>
    <w:multiLevelType w:val="hybridMultilevel"/>
    <w:tmpl w:val="ACFCA9B8"/>
    <w:lvl w:ilvl="0">
      <w:start w:val="1"/>
      <w:numFmt w:val="decimal"/>
      <w:lvlText w:val="%1."/>
      <w:lvlJc w:val="left"/>
      <w:pPr>
        <w:ind w:left="1080" w:hanging="360"/>
      </w:pPr>
      <w:rPr>
        <w:color w:val="00B0F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5">
    <w:nsid w:val="71CE385B"/>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745373D9"/>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75340D47"/>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48">
    <w:nsid w:val="75B03EBA"/>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5D7165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7680676C"/>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51">
    <w:nsid w:val="76B4341E"/>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774C6798"/>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7A8B78B2"/>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4">
    <w:nsid w:val="7A92076F"/>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7AA5608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7C093D93"/>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7C19172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7C470709"/>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7D4C2E4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7DF1477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55062875">
    <w:abstractNumId w:val="123"/>
  </w:num>
  <w:num w:numId="2" w16cid:durableId="407383973">
    <w:abstractNumId w:val="122"/>
  </w:num>
  <w:num w:numId="3" w16cid:durableId="1021131943">
    <w:abstractNumId w:val="30"/>
  </w:num>
  <w:num w:numId="4" w16cid:durableId="94904518">
    <w:abstractNumId w:val="19"/>
  </w:num>
  <w:num w:numId="5" w16cid:durableId="1028409745">
    <w:abstractNumId w:val="99"/>
  </w:num>
  <w:num w:numId="6" w16cid:durableId="1856073034">
    <w:abstractNumId w:val="43"/>
  </w:num>
  <w:num w:numId="7" w16cid:durableId="1929540596">
    <w:abstractNumId w:val="126"/>
  </w:num>
  <w:num w:numId="8" w16cid:durableId="763917236">
    <w:abstractNumId w:val="17"/>
  </w:num>
  <w:num w:numId="9" w16cid:durableId="1876188530">
    <w:abstractNumId w:val="34"/>
  </w:num>
  <w:num w:numId="10" w16cid:durableId="23138455">
    <w:abstractNumId w:val="68"/>
  </w:num>
  <w:num w:numId="11" w16cid:durableId="2103061505">
    <w:abstractNumId w:val="32"/>
  </w:num>
  <w:num w:numId="12" w16cid:durableId="1800878605">
    <w:abstractNumId w:val="157"/>
  </w:num>
  <w:num w:numId="13" w16cid:durableId="1627081192">
    <w:abstractNumId w:val="106"/>
  </w:num>
  <w:num w:numId="14" w16cid:durableId="986395052">
    <w:abstractNumId w:val="141"/>
  </w:num>
  <w:num w:numId="15" w16cid:durableId="1950121692">
    <w:abstractNumId w:val="75"/>
  </w:num>
  <w:num w:numId="16" w16cid:durableId="1020278302">
    <w:abstractNumId w:val="109"/>
  </w:num>
  <w:num w:numId="17" w16cid:durableId="1541361461">
    <w:abstractNumId w:val="102"/>
  </w:num>
  <w:num w:numId="18" w16cid:durableId="200826855">
    <w:abstractNumId w:val="124"/>
  </w:num>
  <w:num w:numId="19" w16cid:durableId="433210697">
    <w:abstractNumId w:val="93"/>
  </w:num>
  <w:num w:numId="20" w16cid:durableId="1214389081">
    <w:abstractNumId w:val="118"/>
  </w:num>
  <w:num w:numId="21" w16cid:durableId="1834837850">
    <w:abstractNumId w:val="89"/>
  </w:num>
  <w:num w:numId="22" w16cid:durableId="1289704032">
    <w:abstractNumId w:val="155"/>
  </w:num>
  <w:num w:numId="23" w16cid:durableId="1253859954">
    <w:abstractNumId w:val="64"/>
  </w:num>
  <w:num w:numId="24" w16cid:durableId="194588884">
    <w:abstractNumId w:val="6"/>
  </w:num>
  <w:num w:numId="25" w16cid:durableId="796725558">
    <w:abstractNumId w:val="28"/>
  </w:num>
  <w:num w:numId="26" w16cid:durableId="72968284">
    <w:abstractNumId w:val="84"/>
  </w:num>
  <w:num w:numId="27" w16cid:durableId="1699159180">
    <w:abstractNumId w:val="27"/>
  </w:num>
  <w:num w:numId="28" w16cid:durableId="1571234697">
    <w:abstractNumId w:val="143"/>
  </w:num>
  <w:num w:numId="29" w16cid:durableId="842935816">
    <w:abstractNumId w:val="154"/>
  </w:num>
  <w:num w:numId="30" w16cid:durableId="1713340279">
    <w:abstractNumId w:val="5"/>
  </w:num>
  <w:num w:numId="31" w16cid:durableId="438645212">
    <w:abstractNumId w:val="38"/>
  </w:num>
  <w:num w:numId="32" w16cid:durableId="1324167859">
    <w:abstractNumId w:val="96"/>
  </w:num>
  <w:num w:numId="33" w16cid:durableId="710544344">
    <w:abstractNumId w:val="13"/>
  </w:num>
  <w:num w:numId="34" w16cid:durableId="297151466">
    <w:abstractNumId w:val="104"/>
  </w:num>
  <w:num w:numId="35" w16cid:durableId="1516846664">
    <w:abstractNumId w:val="25"/>
  </w:num>
  <w:num w:numId="36" w16cid:durableId="92823405">
    <w:abstractNumId w:val="77"/>
  </w:num>
  <w:num w:numId="37" w16cid:durableId="1662612098">
    <w:abstractNumId w:val="119"/>
  </w:num>
  <w:num w:numId="38" w16cid:durableId="579752352">
    <w:abstractNumId w:val="67"/>
  </w:num>
  <w:num w:numId="39" w16cid:durableId="70665141">
    <w:abstractNumId w:val="54"/>
  </w:num>
  <w:num w:numId="40" w16cid:durableId="1843816524">
    <w:abstractNumId w:val="61"/>
  </w:num>
  <w:num w:numId="41" w16cid:durableId="711534211">
    <w:abstractNumId w:val="87"/>
  </w:num>
  <w:num w:numId="42" w16cid:durableId="774248434">
    <w:abstractNumId w:val="72"/>
  </w:num>
  <w:num w:numId="43" w16cid:durableId="1515993457">
    <w:abstractNumId w:val="69"/>
  </w:num>
  <w:num w:numId="44" w16cid:durableId="550772563">
    <w:abstractNumId w:val="97"/>
  </w:num>
  <w:num w:numId="45" w16cid:durableId="667631376">
    <w:abstractNumId w:val="152"/>
  </w:num>
  <w:num w:numId="46" w16cid:durableId="1899782192">
    <w:abstractNumId w:val="132"/>
  </w:num>
  <w:num w:numId="47" w16cid:durableId="1450319289">
    <w:abstractNumId w:val="49"/>
  </w:num>
  <w:num w:numId="48" w16cid:durableId="653880101">
    <w:abstractNumId w:val="95"/>
  </w:num>
  <w:num w:numId="49" w16cid:durableId="2105572085">
    <w:abstractNumId w:val="29"/>
  </w:num>
  <w:num w:numId="50" w16cid:durableId="1573615312">
    <w:abstractNumId w:val="91"/>
  </w:num>
  <w:num w:numId="51" w16cid:durableId="54283308">
    <w:abstractNumId w:val="160"/>
  </w:num>
  <w:num w:numId="52" w16cid:durableId="152255809">
    <w:abstractNumId w:val="60"/>
  </w:num>
  <w:num w:numId="53" w16cid:durableId="546573262">
    <w:abstractNumId w:val="71"/>
  </w:num>
  <w:num w:numId="54" w16cid:durableId="1069617871">
    <w:abstractNumId w:val="153"/>
  </w:num>
  <w:num w:numId="55" w16cid:durableId="1167087907">
    <w:abstractNumId w:val="33"/>
  </w:num>
  <w:num w:numId="56" w16cid:durableId="1318344156">
    <w:abstractNumId w:val="138"/>
  </w:num>
  <w:num w:numId="57" w16cid:durableId="825241625">
    <w:abstractNumId w:val="73"/>
  </w:num>
  <w:num w:numId="58" w16cid:durableId="540245928">
    <w:abstractNumId w:val="146"/>
  </w:num>
  <w:num w:numId="59" w16cid:durableId="1797794089">
    <w:abstractNumId w:val="127"/>
  </w:num>
  <w:num w:numId="60" w16cid:durableId="69623254">
    <w:abstractNumId w:val="24"/>
  </w:num>
  <w:num w:numId="61" w16cid:durableId="1872258784">
    <w:abstractNumId w:val="134"/>
  </w:num>
  <w:num w:numId="62" w16cid:durableId="1120108455">
    <w:abstractNumId w:val="148"/>
  </w:num>
  <w:num w:numId="63" w16cid:durableId="1683816782">
    <w:abstractNumId w:val="35"/>
  </w:num>
  <w:num w:numId="64" w16cid:durableId="1110125657">
    <w:abstractNumId w:val="82"/>
  </w:num>
  <w:num w:numId="65" w16cid:durableId="1813596266">
    <w:abstractNumId w:val="55"/>
  </w:num>
  <w:num w:numId="66" w16cid:durableId="487551681">
    <w:abstractNumId w:val="145"/>
  </w:num>
  <w:num w:numId="67" w16cid:durableId="1581721045">
    <w:abstractNumId w:val="115"/>
  </w:num>
  <w:num w:numId="68" w16cid:durableId="946884016">
    <w:abstractNumId w:val="149"/>
  </w:num>
  <w:num w:numId="69" w16cid:durableId="774251212">
    <w:abstractNumId w:val="100"/>
  </w:num>
  <w:num w:numId="70" w16cid:durableId="890076057">
    <w:abstractNumId w:val="10"/>
  </w:num>
  <w:num w:numId="71" w16cid:durableId="352532831">
    <w:abstractNumId w:val="131"/>
  </w:num>
  <w:num w:numId="72" w16cid:durableId="1887332839">
    <w:abstractNumId w:val="103"/>
  </w:num>
  <w:num w:numId="73" w16cid:durableId="588464015">
    <w:abstractNumId w:val="147"/>
  </w:num>
  <w:num w:numId="74" w16cid:durableId="261228223">
    <w:abstractNumId w:val="129"/>
  </w:num>
  <w:num w:numId="75" w16cid:durableId="1083455844">
    <w:abstractNumId w:val="46"/>
  </w:num>
  <w:num w:numId="76" w16cid:durableId="2053731177">
    <w:abstractNumId w:val="112"/>
  </w:num>
  <w:num w:numId="77" w16cid:durableId="497500943">
    <w:abstractNumId w:val="63"/>
  </w:num>
  <w:num w:numId="78" w16cid:durableId="2031298280">
    <w:abstractNumId w:val="81"/>
  </w:num>
  <w:num w:numId="79" w16cid:durableId="273292555">
    <w:abstractNumId w:val="80"/>
  </w:num>
  <w:num w:numId="80" w16cid:durableId="707073888">
    <w:abstractNumId w:val="50"/>
  </w:num>
  <w:num w:numId="81" w16cid:durableId="1777479844">
    <w:abstractNumId w:val="22"/>
  </w:num>
  <w:num w:numId="82" w16cid:durableId="1799758689">
    <w:abstractNumId w:val="90"/>
  </w:num>
  <w:num w:numId="83" w16cid:durableId="1953785703">
    <w:abstractNumId w:val="144"/>
  </w:num>
  <w:num w:numId="84" w16cid:durableId="86469558">
    <w:abstractNumId w:val="70"/>
  </w:num>
  <w:num w:numId="85" w16cid:durableId="1012418784">
    <w:abstractNumId w:val="21"/>
  </w:num>
  <w:num w:numId="86" w16cid:durableId="1356806912">
    <w:abstractNumId w:val="110"/>
  </w:num>
  <w:num w:numId="87" w16cid:durableId="860360504">
    <w:abstractNumId w:val="48"/>
  </w:num>
  <w:num w:numId="88" w16cid:durableId="748161391">
    <w:abstractNumId w:val="16"/>
  </w:num>
  <w:num w:numId="89" w16cid:durableId="94250080">
    <w:abstractNumId w:val="108"/>
  </w:num>
  <w:num w:numId="90" w16cid:durableId="43531799">
    <w:abstractNumId w:val="39"/>
  </w:num>
  <w:num w:numId="91" w16cid:durableId="1016923866">
    <w:abstractNumId w:val="20"/>
  </w:num>
  <w:num w:numId="92" w16cid:durableId="1341926014">
    <w:abstractNumId w:val="111"/>
  </w:num>
  <w:num w:numId="93" w16cid:durableId="223226814">
    <w:abstractNumId w:val="3"/>
  </w:num>
  <w:num w:numId="94" w16cid:durableId="793914332">
    <w:abstractNumId w:val="125"/>
  </w:num>
  <w:num w:numId="95" w16cid:durableId="1776554244">
    <w:abstractNumId w:val="150"/>
  </w:num>
  <w:num w:numId="96" w16cid:durableId="2060547024">
    <w:abstractNumId w:val="52"/>
  </w:num>
  <w:num w:numId="97" w16cid:durableId="8728542">
    <w:abstractNumId w:val="76"/>
  </w:num>
  <w:num w:numId="98" w16cid:durableId="616566031">
    <w:abstractNumId w:val="66"/>
  </w:num>
  <w:num w:numId="99" w16cid:durableId="1783913773">
    <w:abstractNumId w:val="101"/>
  </w:num>
  <w:num w:numId="100" w16cid:durableId="732312759">
    <w:abstractNumId w:val="45"/>
  </w:num>
  <w:num w:numId="101" w16cid:durableId="1296988478">
    <w:abstractNumId w:val="113"/>
  </w:num>
  <w:num w:numId="102" w16cid:durableId="1793011321">
    <w:abstractNumId w:val="15"/>
  </w:num>
  <w:num w:numId="103" w16cid:durableId="1997101316">
    <w:abstractNumId w:val="26"/>
  </w:num>
  <w:num w:numId="104" w16cid:durableId="1380013889">
    <w:abstractNumId w:val="136"/>
  </w:num>
  <w:num w:numId="105" w16cid:durableId="1937597476">
    <w:abstractNumId w:val="117"/>
  </w:num>
  <w:num w:numId="106" w16cid:durableId="93137881">
    <w:abstractNumId w:val="107"/>
  </w:num>
  <w:num w:numId="107" w16cid:durableId="616179313">
    <w:abstractNumId w:val="53"/>
  </w:num>
  <w:num w:numId="108" w16cid:durableId="1489981592">
    <w:abstractNumId w:val="130"/>
  </w:num>
  <w:num w:numId="109" w16cid:durableId="262887504">
    <w:abstractNumId w:val="86"/>
  </w:num>
  <w:num w:numId="110" w16cid:durableId="926889707">
    <w:abstractNumId w:val="133"/>
  </w:num>
  <w:num w:numId="111" w16cid:durableId="773671298">
    <w:abstractNumId w:val="8"/>
  </w:num>
  <w:num w:numId="112" w16cid:durableId="833179516">
    <w:abstractNumId w:val="11"/>
  </w:num>
  <w:num w:numId="113" w16cid:durableId="1246837575">
    <w:abstractNumId w:val="58"/>
  </w:num>
  <w:num w:numId="114" w16cid:durableId="1313677113">
    <w:abstractNumId w:val="4"/>
  </w:num>
  <w:num w:numId="115" w16cid:durableId="1833252948">
    <w:abstractNumId w:val="94"/>
  </w:num>
  <w:num w:numId="116" w16cid:durableId="58985076">
    <w:abstractNumId w:val="135"/>
  </w:num>
  <w:num w:numId="117" w16cid:durableId="694235445">
    <w:abstractNumId w:val="85"/>
  </w:num>
  <w:num w:numId="118" w16cid:durableId="344595219">
    <w:abstractNumId w:val="92"/>
  </w:num>
  <w:num w:numId="119" w16cid:durableId="1159810531">
    <w:abstractNumId w:val="142"/>
  </w:num>
  <w:num w:numId="120" w16cid:durableId="758016483">
    <w:abstractNumId w:val="23"/>
  </w:num>
  <w:num w:numId="121" w16cid:durableId="793599407">
    <w:abstractNumId w:val="105"/>
  </w:num>
  <w:num w:numId="122" w16cid:durableId="2087871025">
    <w:abstractNumId w:val="0"/>
  </w:num>
  <w:num w:numId="123" w16cid:durableId="1770930644">
    <w:abstractNumId w:val="44"/>
  </w:num>
  <w:num w:numId="124" w16cid:durableId="1910920750">
    <w:abstractNumId w:val="7"/>
  </w:num>
  <w:num w:numId="125" w16cid:durableId="428815930">
    <w:abstractNumId w:val="88"/>
  </w:num>
  <w:num w:numId="126" w16cid:durableId="366300221">
    <w:abstractNumId w:val="137"/>
  </w:num>
  <w:num w:numId="127" w16cid:durableId="660044891">
    <w:abstractNumId w:val="51"/>
  </w:num>
  <w:num w:numId="128" w16cid:durableId="700085627">
    <w:abstractNumId w:val="120"/>
  </w:num>
  <w:num w:numId="129" w16cid:durableId="504172905">
    <w:abstractNumId w:val="56"/>
  </w:num>
  <w:num w:numId="130" w16cid:durableId="1612005967">
    <w:abstractNumId w:val="57"/>
  </w:num>
  <w:num w:numId="131" w16cid:durableId="1348285625">
    <w:abstractNumId w:val="41"/>
  </w:num>
  <w:num w:numId="132" w16cid:durableId="937835414">
    <w:abstractNumId w:val="18"/>
  </w:num>
  <w:num w:numId="133" w16cid:durableId="1037662705">
    <w:abstractNumId w:val="59"/>
  </w:num>
  <w:num w:numId="134" w16cid:durableId="2140344166">
    <w:abstractNumId w:val="158"/>
  </w:num>
  <w:num w:numId="135" w16cid:durableId="1041595628">
    <w:abstractNumId w:val="128"/>
  </w:num>
  <w:num w:numId="136" w16cid:durableId="292449616">
    <w:abstractNumId w:val="140"/>
  </w:num>
  <w:num w:numId="137" w16cid:durableId="1467551286">
    <w:abstractNumId w:val="2"/>
  </w:num>
  <w:num w:numId="138" w16cid:durableId="1843858308">
    <w:abstractNumId w:val="1"/>
  </w:num>
  <w:num w:numId="139" w16cid:durableId="853032018">
    <w:abstractNumId w:val="36"/>
  </w:num>
  <w:num w:numId="140" w16cid:durableId="2104764569">
    <w:abstractNumId w:val="37"/>
  </w:num>
  <w:num w:numId="141" w16cid:durableId="1870101910">
    <w:abstractNumId w:val="40"/>
  </w:num>
  <w:num w:numId="142" w16cid:durableId="143815708">
    <w:abstractNumId w:val="139"/>
  </w:num>
  <w:num w:numId="143" w16cid:durableId="889682194">
    <w:abstractNumId w:val="116"/>
  </w:num>
  <w:num w:numId="144" w16cid:durableId="2125923918">
    <w:abstractNumId w:val="121"/>
  </w:num>
  <w:num w:numId="145" w16cid:durableId="298650917">
    <w:abstractNumId w:val="9"/>
  </w:num>
  <w:num w:numId="146" w16cid:durableId="2004233068">
    <w:abstractNumId w:val="79"/>
  </w:num>
  <w:num w:numId="147" w16cid:durableId="1947731170">
    <w:abstractNumId w:val="74"/>
  </w:num>
  <w:num w:numId="148" w16cid:durableId="145631251">
    <w:abstractNumId w:val="47"/>
  </w:num>
  <w:num w:numId="149" w16cid:durableId="27683310">
    <w:abstractNumId w:val="83"/>
  </w:num>
  <w:num w:numId="150" w16cid:durableId="566114814">
    <w:abstractNumId w:val="14"/>
  </w:num>
  <w:num w:numId="151" w16cid:durableId="1508905612">
    <w:abstractNumId w:val="65"/>
  </w:num>
  <w:num w:numId="152" w16cid:durableId="158645486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33288219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80168183">
    <w:abstractNumId w:val="151"/>
  </w:num>
  <w:num w:numId="155" w16cid:durableId="2144342169">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86998677">
    <w:abstractNumId w:val="31"/>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158575959">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635210475">
    <w:abstractNumId w:val="98"/>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71758080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783187893">
    <w:abstractNumId w:val="42"/>
  </w:num>
  <w:num w:numId="161" w16cid:durableId="1704138392">
    <w:abstractNumId w:val="156"/>
  </w:num>
  <w:num w:numId="162" w16cid:durableId="1840583786">
    <w:abstractNumId w:val="12"/>
  </w:num>
  <w:num w:numId="163" w16cid:durableId="1646424640">
    <w:abstractNumId w:val="62"/>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937"/>
    <w:rsid w:val="00002429"/>
    <w:rsid w:val="0000539A"/>
    <w:rsid w:val="0001040C"/>
    <w:rsid w:val="00010560"/>
    <w:rsid w:val="00011CA2"/>
    <w:rsid w:val="00011E51"/>
    <w:rsid w:val="00012D11"/>
    <w:rsid w:val="000130D9"/>
    <w:rsid w:val="000134AB"/>
    <w:rsid w:val="00013AB9"/>
    <w:rsid w:val="000140B4"/>
    <w:rsid w:val="000140B9"/>
    <w:rsid w:val="00014291"/>
    <w:rsid w:val="00017A31"/>
    <w:rsid w:val="00020162"/>
    <w:rsid w:val="00021190"/>
    <w:rsid w:val="00021365"/>
    <w:rsid w:val="00023B4F"/>
    <w:rsid w:val="00023E8A"/>
    <w:rsid w:val="00025A66"/>
    <w:rsid w:val="00032A62"/>
    <w:rsid w:val="000339BF"/>
    <w:rsid w:val="000341E5"/>
    <w:rsid w:val="00034783"/>
    <w:rsid w:val="00035857"/>
    <w:rsid w:val="00037702"/>
    <w:rsid w:val="0004165E"/>
    <w:rsid w:val="00041CD0"/>
    <w:rsid w:val="00043B0F"/>
    <w:rsid w:val="00047DB1"/>
    <w:rsid w:val="000530A8"/>
    <w:rsid w:val="000530DA"/>
    <w:rsid w:val="000547B2"/>
    <w:rsid w:val="00054895"/>
    <w:rsid w:val="00054BED"/>
    <w:rsid w:val="00054CDB"/>
    <w:rsid w:val="0005506E"/>
    <w:rsid w:val="0005525E"/>
    <w:rsid w:val="000569D0"/>
    <w:rsid w:val="00056D1A"/>
    <w:rsid w:val="00064F48"/>
    <w:rsid w:val="00066C1F"/>
    <w:rsid w:val="00066F70"/>
    <w:rsid w:val="0007039C"/>
    <w:rsid w:val="000708F6"/>
    <w:rsid w:val="00070D7D"/>
    <w:rsid w:val="0007429A"/>
    <w:rsid w:val="00074A95"/>
    <w:rsid w:val="000777B2"/>
    <w:rsid w:val="00084067"/>
    <w:rsid w:val="00085577"/>
    <w:rsid w:val="00086649"/>
    <w:rsid w:val="00087974"/>
    <w:rsid w:val="00087D03"/>
    <w:rsid w:val="00093318"/>
    <w:rsid w:val="00095E73"/>
    <w:rsid w:val="000A1028"/>
    <w:rsid w:val="000A2F3A"/>
    <w:rsid w:val="000A3704"/>
    <w:rsid w:val="000A371E"/>
    <w:rsid w:val="000A5733"/>
    <w:rsid w:val="000A7AD8"/>
    <w:rsid w:val="000C03E0"/>
    <w:rsid w:val="000C04C0"/>
    <w:rsid w:val="000C0FF9"/>
    <w:rsid w:val="000C210F"/>
    <w:rsid w:val="000C267D"/>
    <w:rsid w:val="000C44C9"/>
    <w:rsid w:val="000C4E85"/>
    <w:rsid w:val="000C6A2F"/>
    <w:rsid w:val="000D054C"/>
    <w:rsid w:val="000D0C6E"/>
    <w:rsid w:val="000D2535"/>
    <w:rsid w:val="000D2EFE"/>
    <w:rsid w:val="000D6320"/>
    <w:rsid w:val="000D64EC"/>
    <w:rsid w:val="000D65B2"/>
    <w:rsid w:val="000E10B7"/>
    <w:rsid w:val="000E39EF"/>
    <w:rsid w:val="000E4143"/>
    <w:rsid w:val="000E4FC5"/>
    <w:rsid w:val="000E518F"/>
    <w:rsid w:val="000E5765"/>
    <w:rsid w:val="000E58A9"/>
    <w:rsid w:val="000F17DC"/>
    <w:rsid w:val="000F327A"/>
    <w:rsid w:val="000F3654"/>
    <w:rsid w:val="000F3C2C"/>
    <w:rsid w:val="000F557F"/>
    <w:rsid w:val="000F6ACF"/>
    <w:rsid w:val="00100C26"/>
    <w:rsid w:val="001017C9"/>
    <w:rsid w:val="00106EDB"/>
    <w:rsid w:val="0010782F"/>
    <w:rsid w:val="001079DB"/>
    <w:rsid w:val="00107C2B"/>
    <w:rsid w:val="00110666"/>
    <w:rsid w:val="00113474"/>
    <w:rsid w:val="00116AEB"/>
    <w:rsid w:val="00117DB6"/>
    <w:rsid w:val="00124699"/>
    <w:rsid w:val="00127440"/>
    <w:rsid w:val="00130B46"/>
    <w:rsid w:val="001327DB"/>
    <w:rsid w:val="00133D6B"/>
    <w:rsid w:val="001355C0"/>
    <w:rsid w:val="00136DAC"/>
    <w:rsid w:val="00140A79"/>
    <w:rsid w:val="00142D62"/>
    <w:rsid w:val="00142DC3"/>
    <w:rsid w:val="00143096"/>
    <w:rsid w:val="0014340F"/>
    <w:rsid w:val="00146727"/>
    <w:rsid w:val="001475B9"/>
    <w:rsid w:val="00155725"/>
    <w:rsid w:val="0015782D"/>
    <w:rsid w:val="0016098B"/>
    <w:rsid w:val="00161814"/>
    <w:rsid w:val="00161928"/>
    <w:rsid w:val="001621DF"/>
    <w:rsid w:val="00162919"/>
    <w:rsid w:val="00163142"/>
    <w:rsid w:val="001647E4"/>
    <w:rsid w:val="00166105"/>
    <w:rsid w:val="00166BF0"/>
    <w:rsid w:val="00166C59"/>
    <w:rsid w:val="00170F52"/>
    <w:rsid w:val="00176124"/>
    <w:rsid w:val="00176354"/>
    <w:rsid w:val="00176DB0"/>
    <w:rsid w:val="0017717E"/>
    <w:rsid w:val="0018685F"/>
    <w:rsid w:val="0018784C"/>
    <w:rsid w:val="001921A8"/>
    <w:rsid w:val="001927E2"/>
    <w:rsid w:val="00193011"/>
    <w:rsid w:val="00194A3E"/>
    <w:rsid w:val="00195460"/>
    <w:rsid w:val="00195964"/>
    <w:rsid w:val="00197821"/>
    <w:rsid w:val="001A1457"/>
    <w:rsid w:val="001A57C6"/>
    <w:rsid w:val="001A655B"/>
    <w:rsid w:val="001B3ACB"/>
    <w:rsid w:val="001B5D22"/>
    <w:rsid w:val="001B5D98"/>
    <w:rsid w:val="001B6466"/>
    <w:rsid w:val="001B6B5D"/>
    <w:rsid w:val="001C0FF7"/>
    <w:rsid w:val="001C1CB4"/>
    <w:rsid w:val="001C28C8"/>
    <w:rsid w:val="001C4760"/>
    <w:rsid w:val="001C589B"/>
    <w:rsid w:val="001D0BA4"/>
    <w:rsid w:val="001D2E3D"/>
    <w:rsid w:val="001D335E"/>
    <w:rsid w:val="001D34C0"/>
    <w:rsid w:val="001D393E"/>
    <w:rsid w:val="001D43C2"/>
    <w:rsid w:val="001E0594"/>
    <w:rsid w:val="001E25A3"/>
    <w:rsid w:val="001E28E7"/>
    <w:rsid w:val="001E61E8"/>
    <w:rsid w:val="001E6480"/>
    <w:rsid w:val="001E7220"/>
    <w:rsid w:val="001F1F43"/>
    <w:rsid w:val="001F2F36"/>
    <w:rsid w:val="001F37E6"/>
    <w:rsid w:val="001F6B0A"/>
    <w:rsid w:val="001F71B7"/>
    <w:rsid w:val="001F7A11"/>
    <w:rsid w:val="00202196"/>
    <w:rsid w:val="00202400"/>
    <w:rsid w:val="00202A81"/>
    <w:rsid w:val="00203D92"/>
    <w:rsid w:val="002041AC"/>
    <w:rsid w:val="002048D8"/>
    <w:rsid w:val="00204DED"/>
    <w:rsid w:val="00204DFE"/>
    <w:rsid w:val="002062BC"/>
    <w:rsid w:val="00206C9F"/>
    <w:rsid w:val="00206ED0"/>
    <w:rsid w:val="00207653"/>
    <w:rsid w:val="00210164"/>
    <w:rsid w:val="00210A71"/>
    <w:rsid w:val="0021266B"/>
    <w:rsid w:val="00212AF5"/>
    <w:rsid w:val="00212B59"/>
    <w:rsid w:val="002151E2"/>
    <w:rsid w:val="002161E0"/>
    <w:rsid w:val="00217034"/>
    <w:rsid w:val="002205DD"/>
    <w:rsid w:val="00220B73"/>
    <w:rsid w:val="0022143B"/>
    <w:rsid w:val="00222533"/>
    <w:rsid w:val="00222855"/>
    <w:rsid w:val="002236D7"/>
    <w:rsid w:val="00225079"/>
    <w:rsid w:val="0023078E"/>
    <w:rsid w:val="002309FE"/>
    <w:rsid w:val="002347A6"/>
    <w:rsid w:val="00237D13"/>
    <w:rsid w:val="00240777"/>
    <w:rsid w:val="002428EF"/>
    <w:rsid w:val="0024380F"/>
    <w:rsid w:val="0025019C"/>
    <w:rsid w:val="00250762"/>
    <w:rsid w:val="002541A3"/>
    <w:rsid w:val="002567E7"/>
    <w:rsid w:val="0026157A"/>
    <w:rsid w:val="00267746"/>
    <w:rsid w:val="00272928"/>
    <w:rsid w:val="00273CA3"/>
    <w:rsid w:val="00274D3C"/>
    <w:rsid w:val="0027553E"/>
    <w:rsid w:val="00277BE2"/>
    <w:rsid w:val="002804D6"/>
    <w:rsid w:val="00281079"/>
    <w:rsid w:val="00282D0D"/>
    <w:rsid w:val="00283AE5"/>
    <w:rsid w:val="00283C78"/>
    <w:rsid w:val="00284218"/>
    <w:rsid w:val="0028538F"/>
    <w:rsid w:val="00285D5C"/>
    <w:rsid w:val="00286C97"/>
    <w:rsid w:val="00290A95"/>
    <w:rsid w:val="002918BD"/>
    <w:rsid w:val="0029220C"/>
    <w:rsid w:val="00293C00"/>
    <w:rsid w:val="00293F3B"/>
    <w:rsid w:val="002955D5"/>
    <w:rsid w:val="00295710"/>
    <w:rsid w:val="002A1001"/>
    <w:rsid w:val="002A34F9"/>
    <w:rsid w:val="002A45BD"/>
    <w:rsid w:val="002A4FC6"/>
    <w:rsid w:val="002A7D5E"/>
    <w:rsid w:val="002B3890"/>
    <w:rsid w:val="002B54FD"/>
    <w:rsid w:val="002C07B0"/>
    <w:rsid w:val="002C21E3"/>
    <w:rsid w:val="002C23B5"/>
    <w:rsid w:val="002C3C15"/>
    <w:rsid w:val="002C4304"/>
    <w:rsid w:val="002C475F"/>
    <w:rsid w:val="002C564E"/>
    <w:rsid w:val="002C58B6"/>
    <w:rsid w:val="002C5B07"/>
    <w:rsid w:val="002D122D"/>
    <w:rsid w:val="002D3598"/>
    <w:rsid w:val="002D51F9"/>
    <w:rsid w:val="002D5626"/>
    <w:rsid w:val="002D618B"/>
    <w:rsid w:val="002E0680"/>
    <w:rsid w:val="002E1BD8"/>
    <w:rsid w:val="002E2546"/>
    <w:rsid w:val="002E2F0F"/>
    <w:rsid w:val="002E4707"/>
    <w:rsid w:val="002E5AE5"/>
    <w:rsid w:val="002E614C"/>
    <w:rsid w:val="002F12C1"/>
    <w:rsid w:val="002F25AF"/>
    <w:rsid w:val="002F4F99"/>
    <w:rsid w:val="002F5568"/>
    <w:rsid w:val="002F5AA0"/>
    <w:rsid w:val="002F6B4A"/>
    <w:rsid w:val="002F76A0"/>
    <w:rsid w:val="00300085"/>
    <w:rsid w:val="003051A2"/>
    <w:rsid w:val="0030547F"/>
    <w:rsid w:val="00307EB1"/>
    <w:rsid w:val="00311FDA"/>
    <w:rsid w:val="00313996"/>
    <w:rsid w:val="00315A3A"/>
    <w:rsid w:val="003163B6"/>
    <w:rsid w:val="003168C8"/>
    <w:rsid w:val="0032261A"/>
    <w:rsid w:val="00326E88"/>
    <w:rsid w:val="0033044C"/>
    <w:rsid w:val="00331D78"/>
    <w:rsid w:val="0033206E"/>
    <w:rsid w:val="003353BC"/>
    <w:rsid w:val="00336691"/>
    <w:rsid w:val="003374FD"/>
    <w:rsid w:val="003401EB"/>
    <w:rsid w:val="003407A3"/>
    <w:rsid w:val="00340A3D"/>
    <w:rsid w:val="00341583"/>
    <w:rsid w:val="00341635"/>
    <w:rsid w:val="003431F6"/>
    <w:rsid w:val="00343440"/>
    <w:rsid w:val="00343D20"/>
    <w:rsid w:val="003444B3"/>
    <w:rsid w:val="003465EC"/>
    <w:rsid w:val="00346D2B"/>
    <w:rsid w:val="003472AA"/>
    <w:rsid w:val="003501AF"/>
    <w:rsid w:val="00351990"/>
    <w:rsid w:val="003519F7"/>
    <w:rsid w:val="003525DD"/>
    <w:rsid w:val="0035304E"/>
    <w:rsid w:val="00353566"/>
    <w:rsid w:val="00354E80"/>
    <w:rsid w:val="003562C2"/>
    <w:rsid w:val="003607D2"/>
    <w:rsid w:val="0036125B"/>
    <w:rsid w:val="0036569E"/>
    <w:rsid w:val="00365B00"/>
    <w:rsid w:val="00365F54"/>
    <w:rsid w:val="0036630B"/>
    <w:rsid w:val="00367382"/>
    <w:rsid w:val="00367AC6"/>
    <w:rsid w:val="003703AC"/>
    <w:rsid w:val="003703E5"/>
    <w:rsid w:val="0037063C"/>
    <w:rsid w:val="00371C3F"/>
    <w:rsid w:val="00380CD0"/>
    <w:rsid w:val="0038480D"/>
    <w:rsid w:val="00390C94"/>
    <w:rsid w:val="00390CB5"/>
    <w:rsid w:val="003918C2"/>
    <w:rsid w:val="00391AC0"/>
    <w:rsid w:val="003922F4"/>
    <w:rsid w:val="00394B31"/>
    <w:rsid w:val="003971AD"/>
    <w:rsid w:val="003A029C"/>
    <w:rsid w:val="003A0E60"/>
    <w:rsid w:val="003A1A33"/>
    <w:rsid w:val="003A2E0D"/>
    <w:rsid w:val="003A4FD8"/>
    <w:rsid w:val="003A59A8"/>
    <w:rsid w:val="003A7B09"/>
    <w:rsid w:val="003B0D06"/>
    <w:rsid w:val="003B183A"/>
    <w:rsid w:val="003B3965"/>
    <w:rsid w:val="003B3A00"/>
    <w:rsid w:val="003B5450"/>
    <w:rsid w:val="003B753F"/>
    <w:rsid w:val="003C0131"/>
    <w:rsid w:val="003C0B02"/>
    <w:rsid w:val="003C0B59"/>
    <w:rsid w:val="003C1AA1"/>
    <w:rsid w:val="003C1B83"/>
    <w:rsid w:val="003C2789"/>
    <w:rsid w:val="003C2804"/>
    <w:rsid w:val="003C31BB"/>
    <w:rsid w:val="003C7A7A"/>
    <w:rsid w:val="003C7DA5"/>
    <w:rsid w:val="003D0960"/>
    <w:rsid w:val="003D14DB"/>
    <w:rsid w:val="003D15F1"/>
    <w:rsid w:val="003D597A"/>
    <w:rsid w:val="003D6027"/>
    <w:rsid w:val="003D6314"/>
    <w:rsid w:val="003D6703"/>
    <w:rsid w:val="003E1A88"/>
    <w:rsid w:val="003E2170"/>
    <w:rsid w:val="003E23C7"/>
    <w:rsid w:val="003E251F"/>
    <w:rsid w:val="003E47FA"/>
    <w:rsid w:val="003E48B0"/>
    <w:rsid w:val="003E4CD9"/>
    <w:rsid w:val="003E661D"/>
    <w:rsid w:val="003F00AC"/>
    <w:rsid w:val="003F0D15"/>
    <w:rsid w:val="003F1264"/>
    <w:rsid w:val="003F37B9"/>
    <w:rsid w:val="003F380E"/>
    <w:rsid w:val="003F40AF"/>
    <w:rsid w:val="003F79E0"/>
    <w:rsid w:val="004058D8"/>
    <w:rsid w:val="004078D5"/>
    <w:rsid w:val="004100D2"/>
    <w:rsid w:val="004113D6"/>
    <w:rsid w:val="004133FB"/>
    <w:rsid w:val="00415E8D"/>
    <w:rsid w:val="00415F5F"/>
    <w:rsid w:val="00416487"/>
    <w:rsid w:val="00416B6E"/>
    <w:rsid w:val="0042323A"/>
    <w:rsid w:val="0042557F"/>
    <w:rsid w:val="00426E84"/>
    <w:rsid w:val="0042707A"/>
    <w:rsid w:val="00427F2D"/>
    <w:rsid w:val="00430BD5"/>
    <w:rsid w:val="00431A58"/>
    <w:rsid w:val="00432AE2"/>
    <w:rsid w:val="00432D16"/>
    <w:rsid w:val="00433214"/>
    <w:rsid w:val="0043723A"/>
    <w:rsid w:val="00440EA4"/>
    <w:rsid w:val="004412B7"/>
    <w:rsid w:val="004450C7"/>
    <w:rsid w:val="00446057"/>
    <w:rsid w:val="004476A2"/>
    <w:rsid w:val="004507A9"/>
    <w:rsid w:val="004522A8"/>
    <w:rsid w:val="00452FD0"/>
    <w:rsid w:val="004530EB"/>
    <w:rsid w:val="004533C5"/>
    <w:rsid w:val="004554C0"/>
    <w:rsid w:val="004567AE"/>
    <w:rsid w:val="0046117A"/>
    <w:rsid w:val="004631EB"/>
    <w:rsid w:val="0046341B"/>
    <w:rsid w:val="00463BAF"/>
    <w:rsid w:val="00464883"/>
    <w:rsid w:val="00465983"/>
    <w:rsid w:val="00467425"/>
    <w:rsid w:val="00470242"/>
    <w:rsid w:val="00471164"/>
    <w:rsid w:val="00474586"/>
    <w:rsid w:val="0047545A"/>
    <w:rsid w:val="00476338"/>
    <w:rsid w:val="00480FC4"/>
    <w:rsid w:val="00481200"/>
    <w:rsid w:val="00481E43"/>
    <w:rsid w:val="0048247B"/>
    <w:rsid w:val="004836C7"/>
    <w:rsid w:val="00485B2E"/>
    <w:rsid w:val="00485E40"/>
    <w:rsid w:val="0048688F"/>
    <w:rsid w:val="00487041"/>
    <w:rsid w:val="00487593"/>
    <w:rsid w:val="0049296E"/>
    <w:rsid w:val="00494644"/>
    <w:rsid w:val="004974E3"/>
    <w:rsid w:val="004A3BEF"/>
    <w:rsid w:val="004A44F2"/>
    <w:rsid w:val="004A4636"/>
    <w:rsid w:val="004A5443"/>
    <w:rsid w:val="004A54EB"/>
    <w:rsid w:val="004B1C58"/>
    <w:rsid w:val="004B39E8"/>
    <w:rsid w:val="004B5753"/>
    <w:rsid w:val="004B74AD"/>
    <w:rsid w:val="004C0054"/>
    <w:rsid w:val="004C1AF7"/>
    <w:rsid w:val="004C23E0"/>
    <w:rsid w:val="004C5D7A"/>
    <w:rsid w:val="004C6AF8"/>
    <w:rsid w:val="004D34D1"/>
    <w:rsid w:val="004D4347"/>
    <w:rsid w:val="004D494A"/>
    <w:rsid w:val="004E1D5E"/>
    <w:rsid w:val="004E418C"/>
    <w:rsid w:val="004E4543"/>
    <w:rsid w:val="004E7D0F"/>
    <w:rsid w:val="004E7E95"/>
    <w:rsid w:val="004F0238"/>
    <w:rsid w:val="004F3AB0"/>
    <w:rsid w:val="004F5989"/>
    <w:rsid w:val="00500763"/>
    <w:rsid w:val="00501613"/>
    <w:rsid w:val="005025E3"/>
    <w:rsid w:val="00502BD3"/>
    <w:rsid w:val="00505555"/>
    <w:rsid w:val="0050747F"/>
    <w:rsid w:val="00507F7C"/>
    <w:rsid w:val="00511854"/>
    <w:rsid w:val="005135A4"/>
    <w:rsid w:val="005142BF"/>
    <w:rsid w:val="00514A53"/>
    <w:rsid w:val="00514C62"/>
    <w:rsid w:val="00515AB2"/>
    <w:rsid w:val="00515D45"/>
    <w:rsid w:val="0052001B"/>
    <w:rsid w:val="00520DFF"/>
    <w:rsid w:val="005263C2"/>
    <w:rsid w:val="00526BCA"/>
    <w:rsid w:val="00527B82"/>
    <w:rsid w:val="005320D6"/>
    <w:rsid w:val="005335B8"/>
    <w:rsid w:val="00537297"/>
    <w:rsid w:val="0053768F"/>
    <w:rsid w:val="005402A2"/>
    <w:rsid w:val="0054067F"/>
    <w:rsid w:val="00540C97"/>
    <w:rsid w:val="00541256"/>
    <w:rsid w:val="0054154D"/>
    <w:rsid w:val="00544888"/>
    <w:rsid w:val="0054543D"/>
    <w:rsid w:val="00552203"/>
    <w:rsid w:val="00560C3A"/>
    <w:rsid w:val="0056269F"/>
    <w:rsid w:val="00563561"/>
    <w:rsid w:val="00564D43"/>
    <w:rsid w:val="00564DAA"/>
    <w:rsid w:val="00565040"/>
    <w:rsid w:val="0056657D"/>
    <w:rsid w:val="00571219"/>
    <w:rsid w:val="00572BCD"/>
    <w:rsid w:val="00572C99"/>
    <w:rsid w:val="0057495E"/>
    <w:rsid w:val="00575D5F"/>
    <w:rsid w:val="00581207"/>
    <w:rsid w:val="00581DD2"/>
    <w:rsid w:val="00581E3C"/>
    <w:rsid w:val="005853DA"/>
    <w:rsid w:val="00585AA5"/>
    <w:rsid w:val="00587192"/>
    <w:rsid w:val="00592C5D"/>
    <w:rsid w:val="00593746"/>
    <w:rsid w:val="00595334"/>
    <w:rsid w:val="005957DC"/>
    <w:rsid w:val="005B1710"/>
    <w:rsid w:val="005B391A"/>
    <w:rsid w:val="005B3A7B"/>
    <w:rsid w:val="005B3BF6"/>
    <w:rsid w:val="005B3CEC"/>
    <w:rsid w:val="005B5F79"/>
    <w:rsid w:val="005B6660"/>
    <w:rsid w:val="005B6A1D"/>
    <w:rsid w:val="005C03DB"/>
    <w:rsid w:val="005C0E5B"/>
    <w:rsid w:val="005C16F8"/>
    <w:rsid w:val="005C2462"/>
    <w:rsid w:val="005C3575"/>
    <w:rsid w:val="005C4453"/>
    <w:rsid w:val="005C57A0"/>
    <w:rsid w:val="005D0059"/>
    <w:rsid w:val="005D1A89"/>
    <w:rsid w:val="005D1C72"/>
    <w:rsid w:val="005D4A2E"/>
    <w:rsid w:val="005D4BA4"/>
    <w:rsid w:val="005D4E21"/>
    <w:rsid w:val="005D6461"/>
    <w:rsid w:val="005D6789"/>
    <w:rsid w:val="005D6F3A"/>
    <w:rsid w:val="005E1243"/>
    <w:rsid w:val="005E223D"/>
    <w:rsid w:val="005E290E"/>
    <w:rsid w:val="005F02A1"/>
    <w:rsid w:val="005F1D67"/>
    <w:rsid w:val="005F26C1"/>
    <w:rsid w:val="005F72E2"/>
    <w:rsid w:val="00604CAA"/>
    <w:rsid w:val="0060545D"/>
    <w:rsid w:val="0060674F"/>
    <w:rsid w:val="00610E37"/>
    <w:rsid w:val="0061235F"/>
    <w:rsid w:val="0061267E"/>
    <w:rsid w:val="00614569"/>
    <w:rsid w:val="00614632"/>
    <w:rsid w:val="00620385"/>
    <w:rsid w:val="00620A59"/>
    <w:rsid w:val="00621BB2"/>
    <w:rsid w:val="00621D93"/>
    <w:rsid w:val="00623224"/>
    <w:rsid w:val="006236A0"/>
    <w:rsid w:val="006245A1"/>
    <w:rsid w:val="00625DA1"/>
    <w:rsid w:val="00626339"/>
    <w:rsid w:val="00626586"/>
    <w:rsid w:val="0062732F"/>
    <w:rsid w:val="00635FED"/>
    <w:rsid w:val="00636D8D"/>
    <w:rsid w:val="006401DE"/>
    <w:rsid w:val="006407F2"/>
    <w:rsid w:val="00645497"/>
    <w:rsid w:val="00646A9C"/>
    <w:rsid w:val="00646BA7"/>
    <w:rsid w:val="006476C6"/>
    <w:rsid w:val="00647750"/>
    <w:rsid w:val="006517F3"/>
    <w:rsid w:val="0065199F"/>
    <w:rsid w:val="00651D6D"/>
    <w:rsid w:val="00651F6B"/>
    <w:rsid w:val="006527F1"/>
    <w:rsid w:val="00654A71"/>
    <w:rsid w:val="00654D84"/>
    <w:rsid w:val="006568A9"/>
    <w:rsid w:val="0065717A"/>
    <w:rsid w:val="00660E87"/>
    <w:rsid w:val="00663B3E"/>
    <w:rsid w:val="006660BA"/>
    <w:rsid w:val="00667572"/>
    <w:rsid w:val="00673F31"/>
    <w:rsid w:val="006769B6"/>
    <w:rsid w:val="00680A9A"/>
    <w:rsid w:val="00680EDC"/>
    <w:rsid w:val="00682E54"/>
    <w:rsid w:val="00683869"/>
    <w:rsid w:val="00692AEA"/>
    <w:rsid w:val="006941BF"/>
    <w:rsid w:val="00694D9A"/>
    <w:rsid w:val="0069646F"/>
    <w:rsid w:val="006975F0"/>
    <w:rsid w:val="00697D8A"/>
    <w:rsid w:val="006A1DEB"/>
    <w:rsid w:val="006A26B2"/>
    <w:rsid w:val="006A3CB2"/>
    <w:rsid w:val="006A61FE"/>
    <w:rsid w:val="006B13C7"/>
    <w:rsid w:val="006B19B7"/>
    <w:rsid w:val="006B1CBE"/>
    <w:rsid w:val="006B1FAF"/>
    <w:rsid w:val="006B27F3"/>
    <w:rsid w:val="006B2C94"/>
    <w:rsid w:val="006B4811"/>
    <w:rsid w:val="006B4F4A"/>
    <w:rsid w:val="006B538C"/>
    <w:rsid w:val="006B6CF0"/>
    <w:rsid w:val="006C0532"/>
    <w:rsid w:val="006C0E22"/>
    <w:rsid w:val="006C34A7"/>
    <w:rsid w:val="006C61C1"/>
    <w:rsid w:val="006C662C"/>
    <w:rsid w:val="006D073C"/>
    <w:rsid w:val="006D1D72"/>
    <w:rsid w:val="006D26E0"/>
    <w:rsid w:val="006D34CA"/>
    <w:rsid w:val="006D5469"/>
    <w:rsid w:val="006E085F"/>
    <w:rsid w:val="006E12BA"/>
    <w:rsid w:val="006E251C"/>
    <w:rsid w:val="006E3CB4"/>
    <w:rsid w:val="006E6B0D"/>
    <w:rsid w:val="006E6F15"/>
    <w:rsid w:val="006E77C7"/>
    <w:rsid w:val="006E7CD1"/>
    <w:rsid w:val="006F0E23"/>
    <w:rsid w:val="006F19DE"/>
    <w:rsid w:val="006F3686"/>
    <w:rsid w:val="006F43FC"/>
    <w:rsid w:val="006F60BD"/>
    <w:rsid w:val="00700CE5"/>
    <w:rsid w:val="007013EA"/>
    <w:rsid w:val="00701A02"/>
    <w:rsid w:val="00703293"/>
    <w:rsid w:val="0070638E"/>
    <w:rsid w:val="00710655"/>
    <w:rsid w:val="00712325"/>
    <w:rsid w:val="007128BC"/>
    <w:rsid w:val="00712ADB"/>
    <w:rsid w:val="00714C8F"/>
    <w:rsid w:val="00715CAF"/>
    <w:rsid w:val="00717301"/>
    <w:rsid w:val="007207CB"/>
    <w:rsid w:val="00720CE9"/>
    <w:rsid w:val="00724700"/>
    <w:rsid w:val="00726103"/>
    <w:rsid w:val="00726726"/>
    <w:rsid w:val="00731783"/>
    <w:rsid w:val="007333B4"/>
    <w:rsid w:val="007369A8"/>
    <w:rsid w:val="00736BB0"/>
    <w:rsid w:val="00740C01"/>
    <w:rsid w:val="0074173C"/>
    <w:rsid w:val="0074440E"/>
    <w:rsid w:val="007451AE"/>
    <w:rsid w:val="00745F41"/>
    <w:rsid w:val="007463D5"/>
    <w:rsid w:val="00747CC1"/>
    <w:rsid w:val="00747DC5"/>
    <w:rsid w:val="007519A7"/>
    <w:rsid w:val="00753664"/>
    <w:rsid w:val="00754E74"/>
    <w:rsid w:val="00755FC6"/>
    <w:rsid w:val="007620C9"/>
    <w:rsid w:val="007631B4"/>
    <w:rsid w:val="00766556"/>
    <w:rsid w:val="00766ABD"/>
    <w:rsid w:val="00770208"/>
    <w:rsid w:val="00773DD3"/>
    <w:rsid w:val="00774389"/>
    <w:rsid w:val="00775ACF"/>
    <w:rsid w:val="00776938"/>
    <w:rsid w:val="00780C8A"/>
    <w:rsid w:val="00784B98"/>
    <w:rsid w:val="0078692A"/>
    <w:rsid w:val="00786C14"/>
    <w:rsid w:val="00790793"/>
    <w:rsid w:val="007908C7"/>
    <w:rsid w:val="00790BE6"/>
    <w:rsid w:val="00791BFF"/>
    <w:rsid w:val="007931FD"/>
    <w:rsid w:val="00793FC0"/>
    <w:rsid w:val="00794BB1"/>
    <w:rsid w:val="00795155"/>
    <w:rsid w:val="00795716"/>
    <w:rsid w:val="00796F70"/>
    <w:rsid w:val="00797706"/>
    <w:rsid w:val="007A07D2"/>
    <w:rsid w:val="007A2B78"/>
    <w:rsid w:val="007A4E57"/>
    <w:rsid w:val="007A5250"/>
    <w:rsid w:val="007A7DBA"/>
    <w:rsid w:val="007B08B9"/>
    <w:rsid w:val="007B1263"/>
    <w:rsid w:val="007B404E"/>
    <w:rsid w:val="007B4FC4"/>
    <w:rsid w:val="007B544C"/>
    <w:rsid w:val="007B5D75"/>
    <w:rsid w:val="007C0EB8"/>
    <w:rsid w:val="007C1A31"/>
    <w:rsid w:val="007C2446"/>
    <w:rsid w:val="007C3118"/>
    <w:rsid w:val="007C3952"/>
    <w:rsid w:val="007C39CC"/>
    <w:rsid w:val="007C42E1"/>
    <w:rsid w:val="007C6812"/>
    <w:rsid w:val="007C6E58"/>
    <w:rsid w:val="007D0D4C"/>
    <w:rsid w:val="007D343B"/>
    <w:rsid w:val="007D4D01"/>
    <w:rsid w:val="007D60BC"/>
    <w:rsid w:val="007D69E4"/>
    <w:rsid w:val="007D70EE"/>
    <w:rsid w:val="007D7193"/>
    <w:rsid w:val="007D757F"/>
    <w:rsid w:val="007D7FA0"/>
    <w:rsid w:val="007E110D"/>
    <w:rsid w:val="007E140B"/>
    <w:rsid w:val="007E1C12"/>
    <w:rsid w:val="007E74AE"/>
    <w:rsid w:val="007E7CC7"/>
    <w:rsid w:val="007F0A99"/>
    <w:rsid w:val="007F0D49"/>
    <w:rsid w:val="007F14C3"/>
    <w:rsid w:val="007F4127"/>
    <w:rsid w:val="007F54D7"/>
    <w:rsid w:val="008004DB"/>
    <w:rsid w:val="00800D56"/>
    <w:rsid w:val="00801672"/>
    <w:rsid w:val="008022F4"/>
    <w:rsid w:val="008023BD"/>
    <w:rsid w:val="0080311F"/>
    <w:rsid w:val="008056A9"/>
    <w:rsid w:val="0080577C"/>
    <w:rsid w:val="00806E48"/>
    <w:rsid w:val="00806F1A"/>
    <w:rsid w:val="00811273"/>
    <w:rsid w:val="00811B18"/>
    <w:rsid w:val="00816C0A"/>
    <w:rsid w:val="00816CA5"/>
    <w:rsid w:val="00820EB2"/>
    <w:rsid w:val="00822183"/>
    <w:rsid w:val="008233A1"/>
    <w:rsid w:val="0082513F"/>
    <w:rsid w:val="00827697"/>
    <w:rsid w:val="008308C1"/>
    <w:rsid w:val="00830BB5"/>
    <w:rsid w:val="00830C45"/>
    <w:rsid w:val="0083246F"/>
    <w:rsid w:val="00834798"/>
    <w:rsid w:val="00835349"/>
    <w:rsid w:val="008376D3"/>
    <w:rsid w:val="00841F7D"/>
    <w:rsid w:val="00842389"/>
    <w:rsid w:val="00844B5F"/>
    <w:rsid w:val="00845777"/>
    <w:rsid w:val="00845D69"/>
    <w:rsid w:val="008503DD"/>
    <w:rsid w:val="008515D0"/>
    <w:rsid w:val="00851B1C"/>
    <w:rsid w:val="00851F22"/>
    <w:rsid w:val="00852B52"/>
    <w:rsid w:val="00855113"/>
    <w:rsid w:val="0086129F"/>
    <w:rsid w:val="00861D7A"/>
    <w:rsid w:val="00865E80"/>
    <w:rsid w:val="00866647"/>
    <w:rsid w:val="00866B82"/>
    <w:rsid w:val="00871D2B"/>
    <w:rsid w:val="00872C7F"/>
    <w:rsid w:val="00877950"/>
    <w:rsid w:val="0088028C"/>
    <w:rsid w:val="008830FA"/>
    <w:rsid w:val="00883294"/>
    <w:rsid w:val="0088369E"/>
    <w:rsid w:val="00884B21"/>
    <w:rsid w:val="00886AF4"/>
    <w:rsid w:val="008874E0"/>
    <w:rsid w:val="00890F79"/>
    <w:rsid w:val="00891937"/>
    <w:rsid w:val="008929CD"/>
    <w:rsid w:val="00896596"/>
    <w:rsid w:val="00896B1E"/>
    <w:rsid w:val="00897708"/>
    <w:rsid w:val="008A14E0"/>
    <w:rsid w:val="008A1687"/>
    <w:rsid w:val="008A20CA"/>
    <w:rsid w:val="008A2E22"/>
    <w:rsid w:val="008A7C21"/>
    <w:rsid w:val="008B0809"/>
    <w:rsid w:val="008B198F"/>
    <w:rsid w:val="008B1B4F"/>
    <w:rsid w:val="008B3A6E"/>
    <w:rsid w:val="008B4078"/>
    <w:rsid w:val="008B41E2"/>
    <w:rsid w:val="008B6D76"/>
    <w:rsid w:val="008B7708"/>
    <w:rsid w:val="008C0C27"/>
    <w:rsid w:val="008C19F4"/>
    <w:rsid w:val="008C290B"/>
    <w:rsid w:val="008C2DD9"/>
    <w:rsid w:val="008D001C"/>
    <w:rsid w:val="008D063E"/>
    <w:rsid w:val="008D0BBB"/>
    <w:rsid w:val="008D1C38"/>
    <w:rsid w:val="008D4921"/>
    <w:rsid w:val="008D4BE9"/>
    <w:rsid w:val="008D5E6D"/>
    <w:rsid w:val="008E0903"/>
    <w:rsid w:val="008E561B"/>
    <w:rsid w:val="008E7516"/>
    <w:rsid w:val="008F014F"/>
    <w:rsid w:val="008F12DD"/>
    <w:rsid w:val="008F3A9C"/>
    <w:rsid w:val="009005E4"/>
    <w:rsid w:val="00900E59"/>
    <w:rsid w:val="009028FB"/>
    <w:rsid w:val="00902C4D"/>
    <w:rsid w:val="00911CF9"/>
    <w:rsid w:val="00913810"/>
    <w:rsid w:val="0091716C"/>
    <w:rsid w:val="0092057C"/>
    <w:rsid w:val="00920608"/>
    <w:rsid w:val="00921E10"/>
    <w:rsid w:val="0093268D"/>
    <w:rsid w:val="00933A67"/>
    <w:rsid w:val="0093429D"/>
    <w:rsid w:val="00936283"/>
    <w:rsid w:val="00941443"/>
    <w:rsid w:val="009417DA"/>
    <w:rsid w:val="00942B67"/>
    <w:rsid w:val="00945506"/>
    <w:rsid w:val="00947F5A"/>
    <w:rsid w:val="00947F73"/>
    <w:rsid w:val="0095199D"/>
    <w:rsid w:val="00952651"/>
    <w:rsid w:val="009533DA"/>
    <w:rsid w:val="00960A61"/>
    <w:rsid w:val="00960E13"/>
    <w:rsid w:val="00964933"/>
    <w:rsid w:val="009671F1"/>
    <w:rsid w:val="00967AC2"/>
    <w:rsid w:val="00970854"/>
    <w:rsid w:val="00970CDA"/>
    <w:rsid w:val="0097222C"/>
    <w:rsid w:val="0097263B"/>
    <w:rsid w:val="00972C0A"/>
    <w:rsid w:val="00973C61"/>
    <w:rsid w:val="00973FE4"/>
    <w:rsid w:val="0097470E"/>
    <w:rsid w:val="00975A7B"/>
    <w:rsid w:val="00980AE8"/>
    <w:rsid w:val="00980F8D"/>
    <w:rsid w:val="00981328"/>
    <w:rsid w:val="00982267"/>
    <w:rsid w:val="009829D7"/>
    <w:rsid w:val="00983DD4"/>
    <w:rsid w:val="0098434F"/>
    <w:rsid w:val="009857F2"/>
    <w:rsid w:val="00990884"/>
    <w:rsid w:val="00994778"/>
    <w:rsid w:val="00994EA8"/>
    <w:rsid w:val="00996E32"/>
    <w:rsid w:val="009A0E6A"/>
    <w:rsid w:val="009A384F"/>
    <w:rsid w:val="009A4A65"/>
    <w:rsid w:val="009A4F10"/>
    <w:rsid w:val="009A75D1"/>
    <w:rsid w:val="009B0A3C"/>
    <w:rsid w:val="009B20CE"/>
    <w:rsid w:val="009B2977"/>
    <w:rsid w:val="009B3D02"/>
    <w:rsid w:val="009B75CB"/>
    <w:rsid w:val="009C08B3"/>
    <w:rsid w:val="009C215A"/>
    <w:rsid w:val="009C458D"/>
    <w:rsid w:val="009C4964"/>
    <w:rsid w:val="009C5734"/>
    <w:rsid w:val="009D0AB0"/>
    <w:rsid w:val="009D4C91"/>
    <w:rsid w:val="009D6A4B"/>
    <w:rsid w:val="009E5161"/>
    <w:rsid w:val="009E6019"/>
    <w:rsid w:val="009E687A"/>
    <w:rsid w:val="009F187E"/>
    <w:rsid w:val="009F193E"/>
    <w:rsid w:val="009F3A40"/>
    <w:rsid w:val="009F4C21"/>
    <w:rsid w:val="009F7859"/>
    <w:rsid w:val="009F7E50"/>
    <w:rsid w:val="00A01BC9"/>
    <w:rsid w:val="00A02340"/>
    <w:rsid w:val="00A0308F"/>
    <w:rsid w:val="00A06E77"/>
    <w:rsid w:val="00A07A0C"/>
    <w:rsid w:val="00A11C0C"/>
    <w:rsid w:val="00A152EF"/>
    <w:rsid w:val="00A15AC5"/>
    <w:rsid w:val="00A16E5E"/>
    <w:rsid w:val="00A16F51"/>
    <w:rsid w:val="00A17811"/>
    <w:rsid w:val="00A17FE6"/>
    <w:rsid w:val="00A20D36"/>
    <w:rsid w:val="00A20E41"/>
    <w:rsid w:val="00A24569"/>
    <w:rsid w:val="00A27B7A"/>
    <w:rsid w:val="00A314F0"/>
    <w:rsid w:val="00A31E8E"/>
    <w:rsid w:val="00A3520B"/>
    <w:rsid w:val="00A363DB"/>
    <w:rsid w:val="00A36435"/>
    <w:rsid w:val="00A4049A"/>
    <w:rsid w:val="00A41382"/>
    <w:rsid w:val="00A41AA0"/>
    <w:rsid w:val="00A448B5"/>
    <w:rsid w:val="00A526D5"/>
    <w:rsid w:val="00A53C9C"/>
    <w:rsid w:val="00A60255"/>
    <w:rsid w:val="00A65174"/>
    <w:rsid w:val="00A65447"/>
    <w:rsid w:val="00A70420"/>
    <w:rsid w:val="00A7089A"/>
    <w:rsid w:val="00A738FB"/>
    <w:rsid w:val="00A7442D"/>
    <w:rsid w:val="00A74B39"/>
    <w:rsid w:val="00A76EEE"/>
    <w:rsid w:val="00A81B02"/>
    <w:rsid w:val="00A81F7B"/>
    <w:rsid w:val="00A82282"/>
    <w:rsid w:val="00A83012"/>
    <w:rsid w:val="00A831A9"/>
    <w:rsid w:val="00A83A3C"/>
    <w:rsid w:val="00A865F4"/>
    <w:rsid w:val="00A87BDF"/>
    <w:rsid w:val="00A90ED8"/>
    <w:rsid w:val="00A91604"/>
    <w:rsid w:val="00A92FD2"/>
    <w:rsid w:val="00A93329"/>
    <w:rsid w:val="00A95081"/>
    <w:rsid w:val="00A97224"/>
    <w:rsid w:val="00A9771E"/>
    <w:rsid w:val="00AA4D0D"/>
    <w:rsid w:val="00AA525E"/>
    <w:rsid w:val="00AA71F3"/>
    <w:rsid w:val="00AA7DA1"/>
    <w:rsid w:val="00AB18B2"/>
    <w:rsid w:val="00AB2C5C"/>
    <w:rsid w:val="00AB5AD9"/>
    <w:rsid w:val="00AB7487"/>
    <w:rsid w:val="00AC313C"/>
    <w:rsid w:val="00AC333E"/>
    <w:rsid w:val="00AC57FA"/>
    <w:rsid w:val="00AC635E"/>
    <w:rsid w:val="00AC76B8"/>
    <w:rsid w:val="00AD009D"/>
    <w:rsid w:val="00AD46C3"/>
    <w:rsid w:val="00AD5625"/>
    <w:rsid w:val="00AE21A5"/>
    <w:rsid w:val="00AE29EC"/>
    <w:rsid w:val="00AE2DAB"/>
    <w:rsid w:val="00AE318C"/>
    <w:rsid w:val="00AE48CA"/>
    <w:rsid w:val="00AE5320"/>
    <w:rsid w:val="00AE735B"/>
    <w:rsid w:val="00AF36FE"/>
    <w:rsid w:val="00AF5D92"/>
    <w:rsid w:val="00AF75FA"/>
    <w:rsid w:val="00B0088E"/>
    <w:rsid w:val="00B009AC"/>
    <w:rsid w:val="00B01247"/>
    <w:rsid w:val="00B04DAC"/>
    <w:rsid w:val="00B07CE5"/>
    <w:rsid w:val="00B10140"/>
    <w:rsid w:val="00B11525"/>
    <w:rsid w:val="00B11BD9"/>
    <w:rsid w:val="00B123A9"/>
    <w:rsid w:val="00B1279F"/>
    <w:rsid w:val="00B12CB7"/>
    <w:rsid w:val="00B12CE9"/>
    <w:rsid w:val="00B138EF"/>
    <w:rsid w:val="00B16D66"/>
    <w:rsid w:val="00B22238"/>
    <w:rsid w:val="00B22703"/>
    <w:rsid w:val="00B22761"/>
    <w:rsid w:val="00B2529D"/>
    <w:rsid w:val="00B2554D"/>
    <w:rsid w:val="00B26257"/>
    <w:rsid w:val="00B265FD"/>
    <w:rsid w:val="00B26FFA"/>
    <w:rsid w:val="00B27EB5"/>
    <w:rsid w:val="00B27FBE"/>
    <w:rsid w:val="00B30AF9"/>
    <w:rsid w:val="00B316E9"/>
    <w:rsid w:val="00B33AD1"/>
    <w:rsid w:val="00B3403A"/>
    <w:rsid w:val="00B34423"/>
    <w:rsid w:val="00B353E5"/>
    <w:rsid w:val="00B376AE"/>
    <w:rsid w:val="00B40D24"/>
    <w:rsid w:val="00B414A6"/>
    <w:rsid w:val="00B4214A"/>
    <w:rsid w:val="00B43633"/>
    <w:rsid w:val="00B51D10"/>
    <w:rsid w:val="00B5287C"/>
    <w:rsid w:val="00B5346D"/>
    <w:rsid w:val="00B60C08"/>
    <w:rsid w:val="00B62ED5"/>
    <w:rsid w:val="00B63F6A"/>
    <w:rsid w:val="00B64E11"/>
    <w:rsid w:val="00B67C28"/>
    <w:rsid w:val="00B707A3"/>
    <w:rsid w:val="00B71E89"/>
    <w:rsid w:val="00B731E3"/>
    <w:rsid w:val="00B73379"/>
    <w:rsid w:val="00B771AE"/>
    <w:rsid w:val="00B7777B"/>
    <w:rsid w:val="00B8007E"/>
    <w:rsid w:val="00B94069"/>
    <w:rsid w:val="00B96272"/>
    <w:rsid w:val="00B96CE7"/>
    <w:rsid w:val="00BA049A"/>
    <w:rsid w:val="00BA3369"/>
    <w:rsid w:val="00BA4943"/>
    <w:rsid w:val="00BA5465"/>
    <w:rsid w:val="00BA6F8A"/>
    <w:rsid w:val="00BA7C67"/>
    <w:rsid w:val="00BB102D"/>
    <w:rsid w:val="00BB5C76"/>
    <w:rsid w:val="00BB5DAE"/>
    <w:rsid w:val="00BB6396"/>
    <w:rsid w:val="00BB65B3"/>
    <w:rsid w:val="00BC353A"/>
    <w:rsid w:val="00BD0702"/>
    <w:rsid w:val="00BD17BC"/>
    <w:rsid w:val="00BD17E6"/>
    <w:rsid w:val="00BD344C"/>
    <w:rsid w:val="00BD3C63"/>
    <w:rsid w:val="00BD6522"/>
    <w:rsid w:val="00BE017A"/>
    <w:rsid w:val="00BE33CA"/>
    <w:rsid w:val="00BE617A"/>
    <w:rsid w:val="00BE6D12"/>
    <w:rsid w:val="00BE75BA"/>
    <w:rsid w:val="00BE7A22"/>
    <w:rsid w:val="00BF23F3"/>
    <w:rsid w:val="00BF489B"/>
    <w:rsid w:val="00BF4C95"/>
    <w:rsid w:val="00BF577E"/>
    <w:rsid w:val="00C03C2C"/>
    <w:rsid w:val="00C05751"/>
    <w:rsid w:val="00C07296"/>
    <w:rsid w:val="00C101F2"/>
    <w:rsid w:val="00C110A5"/>
    <w:rsid w:val="00C1359B"/>
    <w:rsid w:val="00C16F24"/>
    <w:rsid w:val="00C17A7A"/>
    <w:rsid w:val="00C2057C"/>
    <w:rsid w:val="00C25909"/>
    <w:rsid w:val="00C272D9"/>
    <w:rsid w:val="00C33651"/>
    <w:rsid w:val="00C364AE"/>
    <w:rsid w:val="00C36F6F"/>
    <w:rsid w:val="00C37516"/>
    <w:rsid w:val="00C40C8E"/>
    <w:rsid w:val="00C4190F"/>
    <w:rsid w:val="00C41BFF"/>
    <w:rsid w:val="00C4201A"/>
    <w:rsid w:val="00C424A1"/>
    <w:rsid w:val="00C432D8"/>
    <w:rsid w:val="00C4347C"/>
    <w:rsid w:val="00C44FEC"/>
    <w:rsid w:val="00C45558"/>
    <w:rsid w:val="00C47BAE"/>
    <w:rsid w:val="00C50389"/>
    <w:rsid w:val="00C52670"/>
    <w:rsid w:val="00C52FEB"/>
    <w:rsid w:val="00C60DDA"/>
    <w:rsid w:val="00C6259B"/>
    <w:rsid w:val="00C6407D"/>
    <w:rsid w:val="00C6672B"/>
    <w:rsid w:val="00C6690E"/>
    <w:rsid w:val="00C66EA8"/>
    <w:rsid w:val="00C67AF0"/>
    <w:rsid w:val="00C72116"/>
    <w:rsid w:val="00C72BB8"/>
    <w:rsid w:val="00C72E42"/>
    <w:rsid w:val="00C74812"/>
    <w:rsid w:val="00C751D3"/>
    <w:rsid w:val="00C81BD7"/>
    <w:rsid w:val="00C861B9"/>
    <w:rsid w:val="00C8786B"/>
    <w:rsid w:val="00C87C00"/>
    <w:rsid w:val="00C9199D"/>
    <w:rsid w:val="00C93828"/>
    <w:rsid w:val="00CA088A"/>
    <w:rsid w:val="00CA1329"/>
    <w:rsid w:val="00CA6E66"/>
    <w:rsid w:val="00CB0CA8"/>
    <w:rsid w:val="00CB1501"/>
    <w:rsid w:val="00CB421B"/>
    <w:rsid w:val="00CB6464"/>
    <w:rsid w:val="00CC0197"/>
    <w:rsid w:val="00CC1F1B"/>
    <w:rsid w:val="00CC3B97"/>
    <w:rsid w:val="00CC6B25"/>
    <w:rsid w:val="00CD0C31"/>
    <w:rsid w:val="00CD0EEA"/>
    <w:rsid w:val="00CD3F94"/>
    <w:rsid w:val="00CD5611"/>
    <w:rsid w:val="00CD5E48"/>
    <w:rsid w:val="00CE0085"/>
    <w:rsid w:val="00CE11F6"/>
    <w:rsid w:val="00CE122D"/>
    <w:rsid w:val="00CE1238"/>
    <w:rsid w:val="00CE169B"/>
    <w:rsid w:val="00CE2E7A"/>
    <w:rsid w:val="00CE4A55"/>
    <w:rsid w:val="00CE69BC"/>
    <w:rsid w:val="00CE6B66"/>
    <w:rsid w:val="00CE72D5"/>
    <w:rsid w:val="00CE76BC"/>
    <w:rsid w:val="00CF42BE"/>
    <w:rsid w:val="00CF75E1"/>
    <w:rsid w:val="00CF7A24"/>
    <w:rsid w:val="00CF7AA4"/>
    <w:rsid w:val="00D0021E"/>
    <w:rsid w:val="00D01221"/>
    <w:rsid w:val="00D01272"/>
    <w:rsid w:val="00D03B65"/>
    <w:rsid w:val="00D06633"/>
    <w:rsid w:val="00D12946"/>
    <w:rsid w:val="00D12DA4"/>
    <w:rsid w:val="00D13A9E"/>
    <w:rsid w:val="00D143F7"/>
    <w:rsid w:val="00D1548A"/>
    <w:rsid w:val="00D20D18"/>
    <w:rsid w:val="00D2230C"/>
    <w:rsid w:val="00D23859"/>
    <w:rsid w:val="00D2661B"/>
    <w:rsid w:val="00D26813"/>
    <w:rsid w:val="00D30FC6"/>
    <w:rsid w:val="00D32322"/>
    <w:rsid w:val="00D32896"/>
    <w:rsid w:val="00D347E4"/>
    <w:rsid w:val="00D37953"/>
    <w:rsid w:val="00D438D3"/>
    <w:rsid w:val="00D4534A"/>
    <w:rsid w:val="00D47540"/>
    <w:rsid w:val="00D5172A"/>
    <w:rsid w:val="00D51FD2"/>
    <w:rsid w:val="00D522F8"/>
    <w:rsid w:val="00D52E50"/>
    <w:rsid w:val="00D53CFB"/>
    <w:rsid w:val="00D57B41"/>
    <w:rsid w:val="00D6025C"/>
    <w:rsid w:val="00D620D2"/>
    <w:rsid w:val="00D62FF3"/>
    <w:rsid w:val="00D64D25"/>
    <w:rsid w:val="00D64D2D"/>
    <w:rsid w:val="00D65224"/>
    <w:rsid w:val="00D66DF8"/>
    <w:rsid w:val="00D70F73"/>
    <w:rsid w:val="00D71657"/>
    <w:rsid w:val="00D71659"/>
    <w:rsid w:val="00D718FA"/>
    <w:rsid w:val="00D71F42"/>
    <w:rsid w:val="00D72644"/>
    <w:rsid w:val="00D73184"/>
    <w:rsid w:val="00D73DA0"/>
    <w:rsid w:val="00D75D7F"/>
    <w:rsid w:val="00D77CCF"/>
    <w:rsid w:val="00D8190C"/>
    <w:rsid w:val="00D83BA5"/>
    <w:rsid w:val="00D84518"/>
    <w:rsid w:val="00D84AB0"/>
    <w:rsid w:val="00D90577"/>
    <w:rsid w:val="00D9071B"/>
    <w:rsid w:val="00D907E2"/>
    <w:rsid w:val="00D91073"/>
    <w:rsid w:val="00D91DCF"/>
    <w:rsid w:val="00D93B4C"/>
    <w:rsid w:val="00D94E84"/>
    <w:rsid w:val="00D94FB4"/>
    <w:rsid w:val="00DA1E84"/>
    <w:rsid w:val="00DA25BA"/>
    <w:rsid w:val="00DA3518"/>
    <w:rsid w:val="00DA3638"/>
    <w:rsid w:val="00DA41FC"/>
    <w:rsid w:val="00DB0853"/>
    <w:rsid w:val="00DB0D8E"/>
    <w:rsid w:val="00DB2012"/>
    <w:rsid w:val="00DB2182"/>
    <w:rsid w:val="00DB2A00"/>
    <w:rsid w:val="00DB2A9B"/>
    <w:rsid w:val="00DB7EED"/>
    <w:rsid w:val="00DC081F"/>
    <w:rsid w:val="00DC0EBC"/>
    <w:rsid w:val="00DC140F"/>
    <w:rsid w:val="00DC1562"/>
    <w:rsid w:val="00DC1624"/>
    <w:rsid w:val="00DC1B96"/>
    <w:rsid w:val="00DC2B07"/>
    <w:rsid w:val="00DC2D9C"/>
    <w:rsid w:val="00DC30AD"/>
    <w:rsid w:val="00DC3198"/>
    <w:rsid w:val="00DC4117"/>
    <w:rsid w:val="00DC5116"/>
    <w:rsid w:val="00DC5E73"/>
    <w:rsid w:val="00DC6ED8"/>
    <w:rsid w:val="00DC7DF6"/>
    <w:rsid w:val="00DD06D9"/>
    <w:rsid w:val="00DD0786"/>
    <w:rsid w:val="00DD29A4"/>
    <w:rsid w:val="00DD4BB6"/>
    <w:rsid w:val="00DD718C"/>
    <w:rsid w:val="00DD728B"/>
    <w:rsid w:val="00DE1653"/>
    <w:rsid w:val="00DE3474"/>
    <w:rsid w:val="00DE524F"/>
    <w:rsid w:val="00DE5BFF"/>
    <w:rsid w:val="00DE645B"/>
    <w:rsid w:val="00DF06B3"/>
    <w:rsid w:val="00DF1BB3"/>
    <w:rsid w:val="00DF726F"/>
    <w:rsid w:val="00E0010D"/>
    <w:rsid w:val="00E02844"/>
    <w:rsid w:val="00E031D8"/>
    <w:rsid w:val="00E051B8"/>
    <w:rsid w:val="00E12907"/>
    <w:rsid w:val="00E13C51"/>
    <w:rsid w:val="00E14E61"/>
    <w:rsid w:val="00E1569D"/>
    <w:rsid w:val="00E1581F"/>
    <w:rsid w:val="00E170C1"/>
    <w:rsid w:val="00E20CE4"/>
    <w:rsid w:val="00E20E68"/>
    <w:rsid w:val="00E22ED5"/>
    <w:rsid w:val="00E231D8"/>
    <w:rsid w:val="00E24307"/>
    <w:rsid w:val="00E24C7D"/>
    <w:rsid w:val="00E277FB"/>
    <w:rsid w:val="00E31F61"/>
    <w:rsid w:val="00E33DD9"/>
    <w:rsid w:val="00E35938"/>
    <w:rsid w:val="00E3673C"/>
    <w:rsid w:val="00E44717"/>
    <w:rsid w:val="00E449DA"/>
    <w:rsid w:val="00E464F6"/>
    <w:rsid w:val="00E5040A"/>
    <w:rsid w:val="00E50A28"/>
    <w:rsid w:val="00E50DC4"/>
    <w:rsid w:val="00E51B6B"/>
    <w:rsid w:val="00E51D5B"/>
    <w:rsid w:val="00E54745"/>
    <w:rsid w:val="00E550E7"/>
    <w:rsid w:val="00E556CB"/>
    <w:rsid w:val="00E55DD7"/>
    <w:rsid w:val="00E56CAB"/>
    <w:rsid w:val="00E5751C"/>
    <w:rsid w:val="00E602F9"/>
    <w:rsid w:val="00E619D7"/>
    <w:rsid w:val="00E627A4"/>
    <w:rsid w:val="00E62D95"/>
    <w:rsid w:val="00E66D80"/>
    <w:rsid w:val="00E72E6C"/>
    <w:rsid w:val="00E73280"/>
    <w:rsid w:val="00E748EA"/>
    <w:rsid w:val="00E75B5A"/>
    <w:rsid w:val="00E80F91"/>
    <w:rsid w:val="00E814CF"/>
    <w:rsid w:val="00E8202A"/>
    <w:rsid w:val="00E8269D"/>
    <w:rsid w:val="00E83433"/>
    <w:rsid w:val="00E838B2"/>
    <w:rsid w:val="00E84BA7"/>
    <w:rsid w:val="00E91FA3"/>
    <w:rsid w:val="00E95474"/>
    <w:rsid w:val="00EA621B"/>
    <w:rsid w:val="00EA6884"/>
    <w:rsid w:val="00EB7A7F"/>
    <w:rsid w:val="00EC5F6B"/>
    <w:rsid w:val="00ED1CD6"/>
    <w:rsid w:val="00ED256C"/>
    <w:rsid w:val="00ED267A"/>
    <w:rsid w:val="00ED2FED"/>
    <w:rsid w:val="00ED3A19"/>
    <w:rsid w:val="00ED5589"/>
    <w:rsid w:val="00EE072C"/>
    <w:rsid w:val="00EE19B3"/>
    <w:rsid w:val="00EE3728"/>
    <w:rsid w:val="00EE429E"/>
    <w:rsid w:val="00EE4EB6"/>
    <w:rsid w:val="00EE5499"/>
    <w:rsid w:val="00EE7906"/>
    <w:rsid w:val="00EF0617"/>
    <w:rsid w:val="00EF1A67"/>
    <w:rsid w:val="00EF1C96"/>
    <w:rsid w:val="00EF6CD0"/>
    <w:rsid w:val="00EF72D9"/>
    <w:rsid w:val="00F01B0D"/>
    <w:rsid w:val="00F01BFF"/>
    <w:rsid w:val="00F02901"/>
    <w:rsid w:val="00F044A6"/>
    <w:rsid w:val="00F04E25"/>
    <w:rsid w:val="00F12E9A"/>
    <w:rsid w:val="00F201FA"/>
    <w:rsid w:val="00F207E3"/>
    <w:rsid w:val="00F209FA"/>
    <w:rsid w:val="00F237F1"/>
    <w:rsid w:val="00F24836"/>
    <w:rsid w:val="00F249BF"/>
    <w:rsid w:val="00F25893"/>
    <w:rsid w:val="00F25914"/>
    <w:rsid w:val="00F2598C"/>
    <w:rsid w:val="00F26718"/>
    <w:rsid w:val="00F30A83"/>
    <w:rsid w:val="00F31A42"/>
    <w:rsid w:val="00F3341C"/>
    <w:rsid w:val="00F33FDB"/>
    <w:rsid w:val="00F34FE1"/>
    <w:rsid w:val="00F369F7"/>
    <w:rsid w:val="00F37D3B"/>
    <w:rsid w:val="00F403DF"/>
    <w:rsid w:val="00F43CC1"/>
    <w:rsid w:val="00F455A0"/>
    <w:rsid w:val="00F4635C"/>
    <w:rsid w:val="00F50903"/>
    <w:rsid w:val="00F520AE"/>
    <w:rsid w:val="00F53AD9"/>
    <w:rsid w:val="00F53B4F"/>
    <w:rsid w:val="00F55118"/>
    <w:rsid w:val="00F60051"/>
    <w:rsid w:val="00F61387"/>
    <w:rsid w:val="00F615F5"/>
    <w:rsid w:val="00F70978"/>
    <w:rsid w:val="00F73518"/>
    <w:rsid w:val="00F7678D"/>
    <w:rsid w:val="00F7748D"/>
    <w:rsid w:val="00F820BE"/>
    <w:rsid w:val="00F823D7"/>
    <w:rsid w:val="00F82516"/>
    <w:rsid w:val="00F8601E"/>
    <w:rsid w:val="00F86EE4"/>
    <w:rsid w:val="00F876C7"/>
    <w:rsid w:val="00F87BEB"/>
    <w:rsid w:val="00F90470"/>
    <w:rsid w:val="00F91715"/>
    <w:rsid w:val="00F93D5E"/>
    <w:rsid w:val="00F93F8B"/>
    <w:rsid w:val="00F968D8"/>
    <w:rsid w:val="00F97D1D"/>
    <w:rsid w:val="00FA36F8"/>
    <w:rsid w:val="00FA6F4A"/>
    <w:rsid w:val="00FA74D5"/>
    <w:rsid w:val="00FA76DE"/>
    <w:rsid w:val="00FB151B"/>
    <w:rsid w:val="00FB19D6"/>
    <w:rsid w:val="00FB4022"/>
    <w:rsid w:val="00FB545B"/>
    <w:rsid w:val="00FB6FBF"/>
    <w:rsid w:val="00FC01BB"/>
    <w:rsid w:val="00FC1333"/>
    <w:rsid w:val="00FC19C2"/>
    <w:rsid w:val="00FD23F4"/>
    <w:rsid w:val="00FD3AFD"/>
    <w:rsid w:val="00FD41C7"/>
    <w:rsid w:val="00FD7858"/>
    <w:rsid w:val="00FE0B73"/>
    <w:rsid w:val="00FE187C"/>
    <w:rsid w:val="00FE6B53"/>
    <w:rsid w:val="00FF0D74"/>
    <w:rsid w:val="00FF1413"/>
    <w:rsid w:val="00FF1617"/>
    <w:rsid w:val="00FF33C9"/>
    <w:rsid w:val="00FF4887"/>
    <w:rsid w:val="00FF68F6"/>
    <w:rsid w:val="410709DB"/>
    <w:rsid w:val="77DCDF8C"/>
  </w:rsids>
  <w:docVars>
    <w:docVar w:name="__Grammarly_42___1" w:val="H4sIAAAAAAAEAKtWcslP9kxRslIyNDYytbSwMDQ1tbQ0NDcDEko6SsGpxcWZ+XkgBUaGtQDO2QuiLQ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6D6F37CA"/>
  <w15:chartTrackingRefBased/>
  <w15:docId w15:val="{D8ADA019-A355-42BB-B875-96DBB76B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CE7"/>
  </w:style>
  <w:style w:type="paragraph" w:styleId="Heading9">
    <w:name w:val="heading 9"/>
    <w:basedOn w:val="Normal"/>
    <w:next w:val="Normal"/>
    <w:link w:val="Heading9Char"/>
    <w:qFormat/>
    <w:rsid w:val="008023BD"/>
    <w:pPr>
      <w:spacing w:before="240" w:after="60"/>
      <w:outlineLvl w:val="8"/>
    </w:pPr>
    <w:rPr>
      <w:rFonts w:ascii="Arial" w:eastAsia="Times New Roman" w:hAnsi="Arial" w:cs="Times New Roman"/>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
    <w:basedOn w:val="DefaultParagraphFont"/>
    <w:link w:val="ListParagraph"/>
    <w:uiPriority w:val="34"/>
    <w:locked/>
    <w:rsid w:val="00140A79"/>
  </w:style>
  <w:style w:type="paragraph" w:customStyle="1" w:styleId="paragraph">
    <w:name w:val="paragraph"/>
    <w:basedOn w:val="Normal"/>
    <w:rsid w:val="00E9547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95474"/>
  </w:style>
  <w:style w:type="character" w:customStyle="1" w:styleId="eop">
    <w:name w:val="eop"/>
    <w:basedOn w:val="DefaultParagraphFont"/>
    <w:rsid w:val="00E95474"/>
  </w:style>
  <w:style w:type="character" w:customStyle="1" w:styleId="Mention1">
    <w:name w:val="Mention1"/>
    <w:basedOn w:val="DefaultParagraphFont"/>
    <w:uiPriority w:val="99"/>
    <w:unhideWhenUsed/>
    <w:rsid w:val="00F53AD9"/>
    <w:rPr>
      <w:color w:val="2B579A"/>
      <w:shd w:val="clear" w:color="auto" w:fill="E1DFDD"/>
    </w:rPr>
  </w:style>
  <w:style w:type="paragraph" w:customStyle="1" w:styleId="SL-FlLftSgl">
    <w:name w:val="SL-Fl Lft Sgl"/>
    <w:basedOn w:val="Normal"/>
    <w:link w:val="SL-FlLftSglChar"/>
    <w:rsid w:val="00C52FEB"/>
    <w:rPr>
      <w:rFonts w:ascii="Calibri" w:eastAsia="Times New Roman" w:hAnsi="Calibri" w:cs="Times New Roman"/>
      <w:sz w:val="24"/>
      <w:szCs w:val="20"/>
    </w:rPr>
  </w:style>
  <w:style w:type="character" w:customStyle="1" w:styleId="SL-FlLftSglChar">
    <w:name w:val="SL-Fl Lft Sgl Char"/>
    <w:basedOn w:val="DefaultParagraphFont"/>
    <w:link w:val="SL-FlLftSgl"/>
    <w:rsid w:val="00C52FEB"/>
    <w:rPr>
      <w:rFonts w:ascii="Calibri" w:eastAsia="Times New Roman" w:hAnsi="Calibri" w:cs="Times New Roman"/>
      <w:sz w:val="24"/>
      <w:szCs w:val="20"/>
    </w:rPr>
  </w:style>
  <w:style w:type="paragraph" w:customStyle="1" w:styleId="N1-1stBullet">
    <w:name w:val="N1-1st Bullet"/>
    <w:basedOn w:val="Normal"/>
    <w:link w:val="N1-1stBulletChar"/>
    <w:rsid w:val="00C52FEB"/>
    <w:pPr>
      <w:numPr>
        <w:numId w:val="4"/>
      </w:numPr>
      <w:spacing w:after="240"/>
    </w:pPr>
    <w:rPr>
      <w:rFonts w:ascii="Calibri" w:eastAsia="Times New Roman" w:hAnsi="Calibri" w:cs="Times New Roman"/>
      <w:sz w:val="24"/>
      <w:szCs w:val="20"/>
    </w:rPr>
  </w:style>
  <w:style w:type="character" w:customStyle="1" w:styleId="N1-1stBulletChar">
    <w:name w:val="N1-1st Bullet Char"/>
    <w:basedOn w:val="DefaultParagraphFont"/>
    <w:link w:val="N1-1stBullet"/>
    <w:locked/>
    <w:rsid w:val="00C52FEB"/>
    <w:rPr>
      <w:rFonts w:ascii="Calibri" w:eastAsia="Times New Roman" w:hAnsi="Calibri" w:cs="Times New Roman"/>
      <w:sz w:val="24"/>
      <w:szCs w:val="20"/>
    </w:rPr>
  </w:style>
  <w:style w:type="character" w:customStyle="1" w:styleId="Heading9Char">
    <w:name w:val="Heading 9 Char"/>
    <w:basedOn w:val="DefaultParagraphFont"/>
    <w:link w:val="Heading9"/>
    <w:rsid w:val="008023BD"/>
    <w:rPr>
      <w:rFonts w:ascii="Arial" w:eastAsia="Times New Roman" w:hAnsi="Arial" w:cs="Times New Roman"/>
      <w:sz w:val="24"/>
      <w:lang w:val="x-none" w:eastAsia="x-none"/>
    </w:rPr>
  </w:style>
  <w:style w:type="paragraph" w:styleId="NoSpacing">
    <w:name w:val="No Spacing"/>
    <w:uiPriority w:val="1"/>
    <w:qFormat/>
    <w:rsid w:val="00C25909"/>
  </w:style>
  <w:style w:type="paragraph" w:styleId="PlainText">
    <w:name w:val="Plain Text"/>
    <w:basedOn w:val="Normal"/>
    <w:link w:val="PlainTextChar"/>
    <w:uiPriority w:val="99"/>
    <w:rsid w:val="00485B2E"/>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85B2E"/>
    <w:rPr>
      <w:rFonts w:ascii="Courier New" w:eastAsia="Times New Roman" w:hAnsi="Courier New" w:cs="Courier New"/>
      <w:sz w:val="20"/>
      <w:szCs w:val="20"/>
    </w:rPr>
  </w:style>
  <w:style w:type="paragraph" w:styleId="Subtitle">
    <w:name w:val="Subtitle"/>
    <w:basedOn w:val="Normal"/>
    <w:link w:val="SubtitleChar"/>
    <w:uiPriority w:val="11"/>
    <w:qFormat/>
    <w:rsid w:val="00485B2E"/>
    <w:pPr>
      <w:widowControl w:val="0"/>
      <w:autoSpaceDE w:val="0"/>
      <w:autoSpaceDN w:val="0"/>
      <w:adjustRightInd w:val="0"/>
      <w:ind w:left="720"/>
    </w:pPr>
    <w:rPr>
      <w:rFonts w:ascii="Times New Roman" w:eastAsia="Times New Roman" w:hAnsi="Times New Roman" w:cs="Times New Roman"/>
      <w:b/>
      <w:bCs/>
      <w:sz w:val="20"/>
      <w:szCs w:val="20"/>
      <w:u w:val="single"/>
    </w:rPr>
  </w:style>
  <w:style w:type="character" w:customStyle="1" w:styleId="SubtitleChar">
    <w:name w:val="Subtitle Char"/>
    <w:basedOn w:val="DefaultParagraphFont"/>
    <w:link w:val="Subtitle"/>
    <w:uiPriority w:val="11"/>
    <w:rsid w:val="00485B2E"/>
    <w:rPr>
      <w:rFonts w:ascii="Times New Roman" w:eastAsia="Times New Roman" w:hAnsi="Times New Roman" w:cs="Times New Roman"/>
      <w:b/>
      <w:bCs/>
      <w:sz w:val="20"/>
      <w:szCs w:val="20"/>
      <w:u w:val="single"/>
    </w:rPr>
  </w:style>
  <w:style w:type="character" w:styleId="UnresolvedMention">
    <w:name w:val="Unresolved Mention"/>
    <w:basedOn w:val="DefaultParagraphFont"/>
    <w:uiPriority w:val="99"/>
    <w:semiHidden/>
    <w:unhideWhenUsed/>
    <w:rsid w:val="00E50A28"/>
    <w:rPr>
      <w:color w:val="605E5C"/>
      <w:shd w:val="clear" w:color="auto" w:fill="E1DFDD"/>
    </w:rPr>
  </w:style>
  <w:style w:type="paragraph" w:customStyle="1" w:styleId="xmsoplaintext">
    <w:name w:val="x_msoplaintext"/>
    <w:basedOn w:val="Normal"/>
    <w:rsid w:val="00C40C8E"/>
    <w:rPr>
      <w:rFonts w:ascii="Courier New" w:hAnsi="Courier New" w:cs="Courier New"/>
      <w:sz w:val="20"/>
      <w:szCs w:val="20"/>
    </w:rPr>
  </w:style>
  <w:style w:type="paragraph" w:customStyle="1" w:styleId="xmsonormal">
    <w:name w:val="x_msonormal"/>
    <w:basedOn w:val="Normal"/>
    <w:rsid w:val="00BB5DAE"/>
    <w:rPr>
      <w:rFonts w:ascii="Calibri" w:hAnsi="Calibri" w:cs="Calibri"/>
    </w:rPr>
  </w:style>
  <w:style w:type="character" w:styleId="FollowedHyperlink">
    <w:name w:val="FollowedHyperlink"/>
    <w:basedOn w:val="DefaultParagraphFont"/>
    <w:uiPriority w:val="99"/>
    <w:semiHidden/>
    <w:unhideWhenUsed/>
    <w:rsid w:val="00AB5AD9"/>
    <w:rPr>
      <w:color w:val="954F72" w:themeColor="followedHyperlink"/>
      <w:u w:val="single"/>
    </w:rPr>
  </w:style>
  <w:style w:type="paragraph" w:customStyle="1" w:styleId="xmsolistparagraph">
    <w:name w:val="x_msolistparagraph"/>
    <w:basedOn w:val="Normal"/>
    <w:rsid w:val="00715CAF"/>
    <w:pPr>
      <w:spacing w:before="100" w:beforeAutospacing="1" w:after="100" w:afterAutospacing="1"/>
    </w:pPr>
    <w:rPr>
      <w:rFonts w:ascii="Times New Roman" w:eastAsia="Times New Roman" w:hAnsi="Times New Roman" w:cs="Times New Roman"/>
      <w:sz w:val="24"/>
      <w:szCs w:val="24"/>
    </w:rPr>
  </w:style>
  <w:style w:type="character" w:customStyle="1" w:styleId="findhit">
    <w:name w:val="findhit"/>
    <w:basedOn w:val="DefaultParagraphFont"/>
    <w:rsid w:val="001C47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support@amerispeak.org" TargetMode="External" /><Relationship Id="rId11" Type="http://schemas.openxmlformats.org/officeDocument/2006/relationships/hyperlink" Target="mailto:info@amerispeak.org"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B6AF587268E43B5574117C2DB507D" ma:contentTypeVersion="4" ma:contentTypeDescription="Create a new document." ma:contentTypeScope="" ma:versionID="4c50f02457a872c9c80e5d90760f7625">
  <xsd:schema xmlns:xsd="http://www.w3.org/2001/XMLSchema" xmlns:xs="http://www.w3.org/2001/XMLSchema" xmlns:p="http://schemas.microsoft.com/office/2006/metadata/properties" xmlns:ns2="8d9aba49-0b2d-4cc1-a0cd-3a53f65dc42e" xmlns:ns3="68553609-54f4-488f-b432-0fcf69d749ac" xmlns:ns4="9c8abb87-4b5b-427d-be89-bed62b79348e" targetNamespace="http://schemas.microsoft.com/office/2006/metadata/properties" ma:root="true" ma:fieldsID="d82d25d7838d020ded19de2d8d088673" ns2:_="" ns3:_="" ns4:_="">
    <xsd:import namespace="8d9aba49-0b2d-4cc1-a0cd-3a53f65dc42e"/>
    <xsd:import namespace="68553609-54f4-488f-b432-0fcf69d749ac"/>
    <xsd:import namespace="9c8abb87-4b5b-427d-be89-bed62b79348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aba49-0b2d-4cc1-a0cd-3a53f65dc42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553609-54f4-488f-b432-0fcf69d749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bb87-4b5b-427d-be89-bed62b7934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c8abb87-4b5b-427d-be89-bed62b79348e">
      <UserInfo>
        <DisplayName>Miller, Kristen S. (CDC/DDPHSS/NCHS/DRM)</DisplayName>
        <AccountId>26</AccountId>
        <AccountType/>
      </UserInfo>
      <UserInfo>
        <DisplayName>Parker, Jennifer D. (CDC/DDPHSS/NCHS/DRM)</DisplayName>
        <AccountId>27</AccountId>
        <AccountType/>
      </UserInfo>
      <UserInfo>
        <DisplayName>SCANLON, PAUL J. (CDC/DDPHSS/NCHS/DRM)</DisplayName>
        <AccountId>21</AccountId>
        <AccountType/>
      </UserInfo>
    </SharedWithUsers>
    <_dlc_DocId xmlns="8d9aba49-0b2d-4cc1-a0cd-3a53f65dc42e">MQ3NJPM7XP6Q-1280322958-115</_dlc_DocId>
    <_dlc_DocIdUrl xmlns="8d9aba49-0b2d-4cc1-a0cd-3a53f65dc42e">
      <Url>https://cdc.sharepoint.com/sites/NCHS-bizops/clearance/_layouts/15/DocIdRedir.aspx?ID=MQ3NJPM7XP6Q-1280322958-115</Url>
      <Description>MQ3NJPM7XP6Q-1280322958-11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C8CCAE-967E-4034-80B5-01F40822D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aba49-0b2d-4cc1-a0cd-3a53f65dc42e"/>
    <ds:schemaRef ds:uri="68553609-54f4-488f-b432-0fcf69d749ac"/>
    <ds:schemaRef ds:uri="9c8abb87-4b5b-427d-be89-bed62b79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E8520-1BF4-43C3-A592-CE7C7815D002}">
  <ds:schemaRefs>
    <ds:schemaRef ds:uri="http://schemas.microsoft.com/office/2006/metadata/properties"/>
    <ds:schemaRef ds:uri="http://schemas.microsoft.com/office/infopath/2007/PartnerControls"/>
    <ds:schemaRef ds:uri="b9a8ce8b-d194-4d10-bfba-805b5af2c680"/>
    <ds:schemaRef ds:uri="9c8abb87-4b5b-427d-be89-bed62b79348e"/>
    <ds:schemaRef ds:uri="8d9aba49-0b2d-4cc1-a0cd-3a53f65dc42e"/>
  </ds:schemaRefs>
</ds:datastoreItem>
</file>

<file path=customXml/itemProps3.xml><?xml version="1.0" encoding="utf-8"?>
<ds:datastoreItem xmlns:ds="http://schemas.openxmlformats.org/officeDocument/2006/customXml" ds:itemID="{01505F1A-1661-4579-B611-AC46D14A6A4D}">
  <ds:schemaRefs>
    <ds:schemaRef ds:uri="http://schemas.microsoft.com/sharepoint/v3/contenttype/forms"/>
  </ds:schemaRefs>
</ds:datastoreItem>
</file>

<file path=customXml/itemProps4.xml><?xml version="1.0" encoding="utf-8"?>
<ds:datastoreItem xmlns:ds="http://schemas.openxmlformats.org/officeDocument/2006/customXml" ds:itemID="{155172C5-9B06-473D-99B5-9E3AC32251EF}">
  <ds:schemaRefs>
    <ds:schemaRef ds:uri="http://schemas.openxmlformats.org/officeDocument/2006/bibliography"/>
  </ds:schemaRefs>
</ds:datastoreItem>
</file>

<file path=customXml/itemProps5.xml><?xml version="1.0" encoding="utf-8"?>
<ds:datastoreItem xmlns:ds="http://schemas.openxmlformats.org/officeDocument/2006/customXml" ds:itemID="{FD6911D5-8ADE-437D-83B0-3F1ACFC1C8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6</Pages>
  <Words>5790</Words>
  <Characters>3300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3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Jwo</dc:creator>
  <cp:lastModifiedBy>Titus, Amanda (CDC/DDPHSS/NCHS/DRM)</cp:lastModifiedBy>
  <cp:revision>7</cp:revision>
  <dcterms:created xsi:type="dcterms:W3CDTF">2022-07-11T15:29:00Z</dcterms:created>
  <dcterms:modified xsi:type="dcterms:W3CDTF">2023-02-0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14B6AF587268E43B5574117C2DB507D</vt:lpwstr>
  </property>
  <property fmtid="{D5CDD505-2E9C-101B-9397-08002B2CF9AE}" pid="4" name="MSIP_Label_7b94a7b8-f06c-4dfe-bdcc-9b548fd58c31_ActionId">
    <vt:lpwstr>1acb8d68-fddb-4a1c-8f20-e5a598ee642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06T13:29:58Z</vt:lpwstr>
  </property>
  <property fmtid="{D5CDD505-2E9C-101B-9397-08002B2CF9AE}" pid="10" name="MSIP_Label_7b94a7b8-f06c-4dfe-bdcc-9b548fd58c31_SiteId">
    <vt:lpwstr>9ce70869-60db-44fd-abe8-d2767077fc8f</vt:lpwstr>
  </property>
  <property fmtid="{D5CDD505-2E9C-101B-9397-08002B2CF9AE}" pid="11" name="TriggerFlowInfo">
    <vt:lpwstr/>
  </property>
  <property fmtid="{D5CDD505-2E9C-101B-9397-08002B2CF9AE}" pid="12" name="_dlc_DocIdItemGuid">
    <vt:lpwstr>715a7d0b-4266-4301-97e8-f61766d0afe0</vt:lpwstr>
  </property>
  <property fmtid="{D5CDD505-2E9C-101B-9397-08002B2CF9AE}" pid="13" name="_ExtendedDescription">
    <vt:lpwstr/>
  </property>
</Properties>
</file>